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B2B16" w14:textId="285E3486" w:rsidR="00C10117" w:rsidRPr="00C10117" w:rsidRDefault="00C10117" w:rsidP="005777E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bookmarkStart w:id="0" w:name="_Hlk156396635"/>
      <w:bookmarkStart w:id="1" w:name="_Toc355777524"/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</w:rPr>
        <w:t>от 29.12.2023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3503-па</w:t>
      </w:r>
    </w:p>
    <w:p w14:paraId="18E940F2" w14:textId="77777777" w:rsidR="00C10117" w:rsidRPr="00F732A1" w:rsidRDefault="00C10117" w:rsidP="005777E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441B0731" w14:textId="77777777" w:rsidR="00C10117" w:rsidRPr="00F732A1" w:rsidRDefault="00C10117" w:rsidP="005777E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2DF06240" w14:textId="476D3870" w:rsidR="005777EF" w:rsidRDefault="005777EF" w:rsidP="005777E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>О внесении изменений в постановление</w:t>
      </w:r>
    </w:p>
    <w:p w14:paraId="79F6101B" w14:textId="77777777" w:rsidR="005777EF" w:rsidRDefault="005777EF" w:rsidP="005777E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администрации городского округа Кашира</w:t>
      </w:r>
    </w:p>
    <w:p w14:paraId="6FD4DA5C" w14:textId="77777777" w:rsidR="005777EF" w:rsidRDefault="005777EF" w:rsidP="005777E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 w:rsidRPr="0070255D">
        <w:rPr>
          <w:sz w:val="28"/>
          <w:szCs w:val="28"/>
        </w:rPr>
        <w:t xml:space="preserve">от </w:t>
      </w:r>
      <w:proofErr w:type="gramStart"/>
      <w:r w:rsidRPr="0070255D">
        <w:rPr>
          <w:sz w:val="28"/>
          <w:szCs w:val="28"/>
        </w:rPr>
        <w:t>13.12.2022  №</w:t>
      </w:r>
      <w:proofErr w:type="gramEnd"/>
      <w:r w:rsidRPr="0070255D">
        <w:rPr>
          <w:sz w:val="28"/>
          <w:szCs w:val="28"/>
        </w:rPr>
        <w:t xml:space="preserve"> 4169-па</w:t>
      </w:r>
      <w:r>
        <w:rPr>
          <w:sz w:val="28"/>
          <w:szCs w:val="28"/>
        </w:rPr>
        <w:t xml:space="preserve"> об утверждении</w:t>
      </w:r>
    </w:p>
    <w:p w14:paraId="53C9F3AE" w14:textId="77777777" w:rsidR="005777EF" w:rsidRDefault="005777EF" w:rsidP="005777E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муниципальной программы «Цифровое </w:t>
      </w:r>
    </w:p>
    <w:p w14:paraId="44F9618C" w14:textId="05964896" w:rsidR="00FE1961" w:rsidRDefault="005777EF" w:rsidP="005777E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>муниципальное образование»</w:t>
      </w:r>
    </w:p>
    <w:p w14:paraId="2E2008EF" w14:textId="77777777" w:rsidR="00ED1C24" w:rsidRDefault="00993356" w:rsidP="00FE196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2D77322D" w14:textId="77777777" w:rsidR="004801A2" w:rsidRDefault="004801A2" w:rsidP="00FE196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1E0380D5" w14:textId="2AFDC975" w:rsidR="009C6582" w:rsidRDefault="009C6582" w:rsidP="00AE6BA9">
      <w:pPr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В соответствии с Бюджетным кодексом Российской Федерации, Федеральным законом от 06.10.2003г. № 131-ФЗ «Об общих принципах организации местного самоуправления в Российской Федерации», Уставом городского округа Кашира Московской области, постановлением администрации городского округа Кашира</w:t>
      </w:r>
      <w:r w:rsidR="00ED1D13">
        <w:rPr>
          <w:sz w:val="28"/>
          <w:szCs w:val="28"/>
        </w:rPr>
        <w:t xml:space="preserve"> </w:t>
      </w:r>
      <w:r w:rsidR="002C630E">
        <w:rPr>
          <w:sz w:val="28"/>
          <w:szCs w:val="28"/>
        </w:rPr>
        <w:t xml:space="preserve">Московской области, постановлением администрации городского округа Кашира от 10.11.2022 </w:t>
      </w:r>
      <w:r w:rsidR="008F42EB">
        <w:rPr>
          <w:sz w:val="28"/>
          <w:szCs w:val="28"/>
        </w:rPr>
        <w:t xml:space="preserve">                 </w:t>
      </w:r>
      <w:r w:rsidR="002C630E">
        <w:rPr>
          <w:sz w:val="28"/>
          <w:szCs w:val="28"/>
        </w:rPr>
        <w:t>№</w:t>
      </w:r>
      <w:r w:rsidR="008F42EB">
        <w:rPr>
          <w:sz w:val="28"/>
          <w:szCs w:val="28"/>
        </w:rPr>
        <w:t xml:space="preserve"> </w:t>
      </w:r>
      <w:r w:rsidR="002C630E">
        <w:rPr>
          <w:sz w:val="28"/>
          <w:szCs w:val="28"/>
        </w:rPr>
        <w:t>3748-па «Об утверждении порядка разработки и реализации муниципальных программ городского округа Кашира»,</w:t>
      </w:r>
      <w:r w:rsidR="00993356" w:rsidRPr="00993356">
        <w:rPr>
          <w:color w:val="2C2D2E"/>
          <w:sz w:val="28"/>
          <w:szCs w:val="28"/>
          <w:shd w:val="clear" w:color="auto" w:fill="FFFFFF"/>
        </w:rPr>
        <w:t xml:space="preserve"> </w:t>
      </w:r>
    </w:p>
    <w:p w14:paraId="07723437" w14:textId="77777777" w:rsidR="009C6582" w:rsidRPr="00AA6840" w:rsidRDefault="009C6582" w:rsidP="00242F4B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ПОСТАНОВЛЯЮ:</w:t>
      </w:r>
    </w:p>
    <w:p w14:paraId="4349C45F" w14:textId="77777777" w:rsidR="009C6582" w:rsidRPr="00AA6840" w:rsidRDefault="009C6582" w:rsidP="00242F4B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</w:p>
    <w:p w14:paraId="7FFF58A9" w14:textId="236F29EE" w:rsidR="00993356" w:rsidRDefault="00AE6BA9" w:rsidP="00AE6BA9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="000323E0" w:rsidRPr="00AA6840">
        <w:rPr>
          <w:sz w:val="28"/>
          <w:szCs w:val="28"/>
        </w:rPr>
        <w:t>Внести в муниципальную программу «Цифровое муниципальное образование», утвержденную постановлени</w:t>
      </w:r>
      <w:r w:rsidR="007D7946">
        <w:rPr>
          <w:sz w:val="28"/>
          <w:szCs w:val="28"/>
        </w:rPr>
        <w:t>ем</w:t>
      </w:r>
      <w:r w:rsidR="000323E0" w:rsidRPr="00AA6840">
        <w:rPr>
          <w:sz w:val="28"/>
          <w:szCs w:val="28"/>
        </w:rPr>
        <w:t xml:space="preserve"> администрации городского округа Кашира </w:t>
      </w:r>
      <w:r w:rsidR="00993356" w:rsidRPr="0070255D">
        <w:rPr>
          <w:sz w:val="28"/>
          <w:szCs w:val="28"/>
        </w:rPr>
        <w:t xml:space="preserve">«Цифровое муниципальное образование», утвержденную постановлением администрации городского округа Кашира от </w:t>
      </w:r>
      <w:r w:rsidR="00C71E86" w:rsidRPr="0070255D">
        <w:rPr>
          <w:sz w:val="28"/>
          <w:szCs w:val="28"/>
        </w:rPr>
        <w:t>13</w:t>
      </w:r>
      <w:r w:rsidR="00993356" w:rsidRPr="0070255D">
        <w:rPr>
          <w:sz w:val="28"/>
          <w:szCs w:val="28"/>
        </w:rPr>
        <w:t xml:space="preserve">.12.2022  </w:t>
      </w:r>
      <w:r w:rsidR="004801A2">
        <w:rPr>
          <w:sz w:val="28"/>
          <w:szCs w:val="28"/>
        </w:rPr>
        <w:t xml:space="preserve">                </w:t>
      </w:r>
      <w:r w:rsidR="00993356" w:rsidRPr="0070255D">
        <w:rPr>
          <w:sz w:val="28"/>
          <w:szCs w:val="28"/>
        </w:rPr>
        <w:t>№ 4</w:t>
      </w:r>
      <w:r w:rsidR="00C71E86" w:rsidRPr="0070255D">
        <w:rPr>
          <w:sz w:val="28"/>
          <w:szCs w:val="28"/>
        </w:rPr>
        <w:t>169</w:t>
      </w:r>
      <w:r w:rsidR="00993356" w:rsidRPr="0070255D">
        <w:rPr>
          <w:sz w:val="28"/>
          <w:szCs w:val="28"/>
        </w:rPr>
        <w:t>-па</w:t>
      </w:r>
      <w:r w:rsidR="004A17BA">
        <w:rPr>
          <w:sz w:val="28"/>
          <w:szCs w:val="28"/>
        </w:rPr>
        <w:t xml:space="preserve"> </w:t>
      </w:r>
      <w:r w:rsidR="00D73CC3" w:rsidRPr="00AA6840">
        <w:rPr>
          <w:sz w:val="28"/>
          <w:szCs w:val="28"/>
        </w:rPr>
        <w:t>(в редакции постановлени</w:t>
      </w:r>
      <w:r w:rsidR="00170A4B">
        <w:rPr>
          <w:sz w:val="28"/>
          <w:szCs w:val="28"/>
        </w:rPr>
        <w:t>й</w:t>
      </w:r>
      <w:r w:rsidR="00D73CC3" w:rsidRPr="00AA6840">
        <w:rPr>
          <w:sz w:val="28"/>
          <w:szCs w:val="28"/>
        </w:rPr>
        <w:t xml:space="preserve"> администрации городского округа Кашира от</w:t>
      </w:r>
      <w:r w:rsidR="00D73CC3">
        <w:rPr>
          <w:sz w:val="28"/>
          <w:szCs w:val="28"/>
        </w:rPr>
        <w:t xml:space="preserve"> 21.0</w:t>
      </w:r>
      <w:r w:rsidR="002A3B38" w:rsidRPr="005275E6">
        <w:rPr>
          <w:sz w:val="28"/>
          <w:szCs w:val="28"/>
        </w:rPr>
        <w:t>2</w:t>
      </w:r>
      <w:r w:rsidR="00D73CC3">
        <w:rPr>
          <w:sz w:val="28"/>
          <w:szCs w:val="28"/>
        </w:rPr>
        <w:t xml:space="preserve">.2023 </w:t>
      </w:r>
      <w:r w:rsidR="00170A4B">
        <w:rPr>
          <w:sz w:val="28"/>
          <w:szCs w:val="28"/>
        </w:rPr>
        <w:t xml:space="preserve">№ </w:t>
      </w:r>
      <w:r w:rsidR="00D73CC3">
        <w:rPr>
          <w:sz w:val="28"/>
          <w:szCs w:val="28"/>
        </w:rPr>
        <w:t>470-па</w:t>
      </w:r>
      <w:r w:rsidR="00170A4B">
        <w:rPr>
          <w:sz w:val="28"/>
          <w:szCs w:val="28"/>
        </w:rPr>
        <w:t xml:space="preserve">, </w:t>
      </w:r>
      <w:r w:rsidR="00170A4B" w:rsidRPr="00AA6840">
        <w:rPr>
          <w:sz w:val="28"/>
          <w:szCs w:val="28"/>
        </w:rPr>
        <w:t>от</w:t>
      </w:r>
      <w:r w:rsidR="00170A4B">
        <w:rPr>
          <w:sz w:val="28"/>
          <w:szCs w:val="28"/>
        </w:rPr>
        <w:t xml:space="preserve"> 27.04.2023 № 1102-па</w:t>
      </w:r>
      <w:r w:rsidR="001D5F20" w:rsidRPr="001D5F20">
        <w:rPr>
          <w:sz w:val="28"/>
          <w:szCs w:val="28"/>
        </w:rPr>
        <w:t xml:space="preserve">, </w:t>
      </w:r>
      <w:r w:rsidR="001D5F20">
        <w:rPr>
          <w:sz w:val="28"/>
          <w:szCs w:val="28"/>
        </w:rPr>
        <w:t>от 21.06.2023</w:t>
      </w:r>
      <w:r w:rsidR="008F42EB">
        <w:rPr>
          <w:sz w:val="28"/>
          <w:szCs w:val="28"/>
        </w:rPr>
        <w:t xml:space="preserve">                              </w:t>
      </w:r>
      <w:r w:rsidR="001D5F20">
        <w:rPr>
          <w:sz w:val="28"/>
          <w:szCs w:val="28"/>
        </w:rPr>
        <w:t xml:space="preserve"> № 1613-па</w:t>
      </w:r>
      <w:r w:rsidR="00FF4960">
        <w:rPr>
          <w:sz w:val="28"/>
          <w:szCs w:val="28"/>
        </w:rPr>
        <w:t>, от 03.08.2023 № 2065-па</w:t>
      </w:r>
      <w:r w:rsidR="006D4658">
        <w:rPr>
          <w:sz w:val="28"/>
          <w:szCs w:val="28"/>
        </w:rPr>
        <w:t>,</w:t>
      </w:r>
      <w:r w:rsidR="001C0CAB">
        <w:rPr>
          <w:sz w:val="28"/>
          <w:szCs w:val="28"/>
        </w:rPr>
        <w:t xml:space="preserve"> от 13.09.2023 № 2391-па</w:t>
      </w:r>
      <w:r w:rsidR="005F5557">
        <w:rPr>
          <w:sz w:val="28"/>
          <w:szCs w:val="28"/>
        </w:rPr>
        <w:t xml:space="preserve">, от 29.09.2023 </w:t>
      </w:r>
      <w:r w:rsidR="004B1770">
        <w:rPr>
          <w:sz w:val="28"/>
          <w:szCs w:val="28"/>
        </w:rPr>
        <w:t xml:space="preserve">                        </w:t>
      </w:r>
      <w:r w:rsidR="005F5557">
        <w:rPr>
          <w:sz w:val="28"/>
          <w:szCs w:val="28"/>
        </w:rPr>
        <w:t>№</w:t>
      </w:r>
      <w:r w:rsidR="004B1770">
        <w:rPr>
          <w:sz w:val="28"/>
          <w:szCs w:val="28"/>
        </w:rPr>
        <w:t xml:space="preserve"> </w:t>
      </w:r>
      <w:r w:rsidR="005F5557">
        <w:rPr>
          <w:sz w:val="28"/>
          <w:szCs w:val="28"/>
        </w:rPr>
        <w:t>2558-па</w:t>
      </w:r>
      <w:r w:rsidR="00C1109D">
        <w:rPr>
          <w:sz w:val="28"/>
          <w:szCs w:val="28"/>
        </w:rPr>
        <w:t>, от 01.12.2023 №3125-па</w:t>
      </w:r>
      <w:r w:rsidR="00C701AE">
        <w:rPr>
          <w:sz w:val="28"/>
          <w:szCs w:val="28"/>
        </w:rPr>
        <w:t>,</w:t>
      </w:r>
      <w:r w:rsidR="00C701AE" w:rsidRPr="00C701AE">
        <w:rPr>
          <w:sz w:val="28"/>
          <w:szCs w:val="28"/>
        </w:rPr>
        <w:t xml:space="preserve"> </w:t>
      </w:r>
      <w:r w:rsidR="00C701AE">
        <w:rPr>
          <w:sz w:val="28"/>
          <w:szCs w:val="28"/>
        </w:rPr>
        <w:t>от 13.12.2023 №3246-па</w:t>
      </w:r>
      <w:r w:rsidR="004C2078">
        <w:rPr>
          <w:sz w:val="28"/>
          <w:szCs w:val="28"/>
        </w:rPr>
        <w:t xml:space="preserve">, от 20.12.2023 </w:t>
      </w:r>
      <w:r w:rsidR="00F900AF">
        <w:rPr>
          <w:sz w:val="28"/>
          <w:szCs w:val="28"/>
        </w:rPr>
        <w:t xml:space="preserve">                     </w:t>
      </w:r>
      <w:r w:rsidR="004C2078">
        <w:rPr>
          <w:sz w:val="28"/>
          <w:szCs w:val="28"/>
        </w:rPr>
        <w:t>№</w:t>
      </w:r>
      <w:r w:rsidR="00F900AF">
        <w:rPr>
          <w:sz w:val="28"/>
          <w:szCs w:val="28"/>
        </w:rPr>
        <w:t xml:space="preserve"> </w:t>
      </w:r>
      <w:r w:rsidR="004C2078">
        <w:rPr>
          <w:sz w:val="28"/>
          <w:szCs w:val="28"/>
        </w:rPr>
        <w:t>3330-па</w:t>
      </w:r>
      <w:r w:rsidR="006D4658">
        <w:rPr>
          <w:sz w:val="28"/>
          <w:szCs w:val="28"/>
        </w:rPr>
        <w:t xml:space="preserve"> </w:t>
      </w:r>
      <w:r w:rsidR="00D73CC3">
        <w:rPr>
          <w:sz w:val="28"/>
          <w:szCs w:val="28"/>
        </w:rPr>
        <w:t>)</w:t>
      </w:r>
      <w:r w:rsidR="00993356" w:rsidRPr="0070255D">
        <w:rPr>
          <w:sz w:val="28"/>
          <w:szCs w:val="28"/>
        </w:rPr>
        <w:t xml:space="preserve"> </w:t>
      </w:r>
      <w:r w:rsidR="000323E0">
        <w:rPr>
          <w:sz w:val="28"/>
          <w:szCs w:val="28"/>
        </w:rPr>
        <w:t>следующие изменения:</w:t>
      </w:r>
    </w:p>
    <w:p w14:paraId="142BC56E" w14:textId="77777777" w:rsidR="00AC6098" w:rsidRDefault="00AC6098" w:rsidP="00AE6BA9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</w:p>
    <w:p w14:paraId="631EFBE6" w14:textId="77777777" w:rsidR="00CD5CDE" w:rsidRDefault="00CD5CDE" w:rsidP="00C10117">
      <w:pPr>
        <w:pStyle w:val="affffb"/>
        <w:spacing w:before="0" w:beforeAutospacing="0" w:after="0" w:afterAutospacing="0"/>
        <w:ind w:firstLine="426"/>
        <w:jc w:val="both"/>
        <w:rPr>
          <w:rFonts w:ascii="Arial" w:hAnsi="Arial" w:cs="Arial"/>
          <w:sz w:val="20"/>
          <w:szCs w:val="20"/>
        </w:rPr>
      </w:pPr>
      <w:r>
        <w:rPr>
          <w:color w:val="000000"/>
          <w:sz w:val="28"/>
          <w:szCs w:val="28"/>
        </w:rPr>
        <w:t>1.1. Паспорт муниципальной программы городского округа Кашира «Цифровое муниципальное образование» изложить в редакции согласно приложению № 1 к настоящему постановлению.</w:t>
      </w:r>
    </w:p>
    <w:p w14:paraId="6C8BED4E" w14:textId="67409C6E" w:rsidR="00A957D0" w:rsidRDefault="00A957D0" w:rsidP="00C10117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2. </w:t>
      </w:r>
      <w:r w:rsidRPr="00941F79">
        <w:rPr>
          <w:sz w:val="28"/>
          <w:szCs w:val="28"/>
        </w:rPr>
        <w:t xml:space="preserve">Перечень мероприятий подпрограммы «Развитие информационной </w:t>
      </w:r>
      <w:r>
        <w:rPr>
          <w:sz w:val="28"/>
          <w:szCs w:val="28"/>
        </w:rPr>
        <w:t xml:space="preserve">                    </w:t>
      </w:r>
      <w:r w:rsidRPr="00941F79">
        <w:rPr>
          <w:sz w:val="28"/>
          <w:szCs w:val="28"/>
        </w:rPr>
        <w:t xml:space="preserve">и технологической </w:t>
      </w:r>
      <w:r>
        <w:rPr>
          <w:sz w:val="28"/>
          <w:szCs w:val="28"/>
        </w:rPr>
        <w:t xml:space="preserve">     </w:t>
      </w:r>
      <w:r w:rsidRPr="00941F79">
        <w:rPr>
          <w:sz w:val="28"/>
          <w:szCs w:val="28"/>
        </w:rPr>
        <w:t xml:space="preserve">инфраструктуры </w:t>
      </w:r>
      <w:r>
        <w:rPr>
          <w:sz w:val="28"/>
          <w:szCs w:val="28"/>
        </w:rPr>
        <w:t xml:space="preserve">      </w:t>
      </w:r>
      <w:r w:rsidRPr="00941F79">
        <w:rPr>
          <w:sz w:val="28"/>
          <w:szCs w:val="28"/>
        </w:rPr>
        <w:t xml:space="preserve">экосистемы цифровой </w:t>
      </w:r>
      <w:r>
        <w:rPr>
          <w:sz w:val="28"/>
          <w:szCs w:val="28"/>
        </w:rPr>
        <w:t xml:space="preserve">     </w:t>
      </w:r>
      <w:r w:rsidRPr="00941F79">
        <w:rPr>
          <w:sz w:val="28"/>
          <w:szCs w:val="28"/>
        </w:rPr>
        <w:t>экономики</w:t>
      </w:r>
    </w:p>
    <w:p w14:paraId="4F1BBB9A" w14:textId="77777777" w:rsidR="00A957D0" w:rsidRDefault="00A957D0" w:rsidP="00C10117">
      <w:pPr>
        <w:jc w:val="both"/>
        <w:rPr>
          <w:sz w:val="28"/>
          <w:szCs w:val="28"/>
        </w:rPr>
      </w:pPr>
      <w:r w:rsidRPr="00941F79">
        <w:rPr>
          <w:sz w:val="28"/>
          <w:szCs w:val="28"/>
        </w:rPr>
        <w:t xml:space="preserve">муниципального образования Московской области» изложить в редакции согласно приложению № </w:t>
      </w:r>
      <w:r>
        <w:rPr>
          <w:sz w:val="28"/>
          <w:szCs w:val="28"/>
        </w:rPr>
        <w:t>3</w:t>
      </w:r>
      <w:r w:rsidRPr="00941F79">
        <w:rPr>
          <w:sz w:val="28"/>
          <w:szCs w:val="28"/>
        </w:rPr>
        <w:t xml:space="preserve"> к настоящему постановлению.</w:t>
      </w:r>
    </w:p>
    <w:p w14:paraId="63779F80" w14:textId="7CCA33EE" w:rsidR="00CD5CDE" w:rsidRDefault="00CD5CDE" w:rsidP="00C10117">
      <w:pPr>
        <w:pStyle w:val="affffb"/>
        <w:spacing w:before="0" w:beforeAutospacing="0" w:after="0" w:afterAutospacing="0"/>
        <w:ind w:firstLine="426"/>
        <w:jc w:val="both"/>
        <w:rPr>
          <w:sz w:val="28"/>
          <w:szCs w:val="28"/>
        </w:rPr>
      </w:pPr>
      <w:r>
        <w:rPr>
          <w:color w:val="000000"/>
          <w:sz w:val="28"/>
          <w:szCs w:val="28"/>
        </w:rPr>
        <w:t>1.</w:t>
      </w:r>
      <w:r w:rsidR="00A957D0">
        <w:rPr>
          <w:color w:val="000000"/>
          <w:sz w:val="28"/>
          <w:szCs w:val="28"/>
        </w:rPr>
        <w:t>3</w:t>
      </w:r>
      <w:r>
        <w:rPr>
          <w:color w:val="000000"/>
          <w:sz w:val="28"/>
          <w:szCs w:val="28"/>
        </w:rPr>
        <w:t>.</w:t>
      </w:r>
      <w:r w:rsidR="004C2078">
        <w:rPr>
          <w:color w:val="000000"/>
          <w:sz w:val="28"/>
          <w:szCs w:val="28"/>
        </w:rPr>
        <w:t xml:space="preserve"> </w:t>
      </w:r>
      <w:r w:rsidRPr="00941F79">
        <w:rPr>
          <w:sz w:val="28"/>
          <w:szCs w:val="28"/>
        </w:rPr>
        <w:t xml:space="preserve">Перечень мероприятий подпрограммы </w:t>
      </w:r>
      <w:r w:rsidRPr="00467A6C">
        <w:rPr>
          <w:rFonts w:eastAsia="Calibri"/>
          <w:bCs/>
          <w:sz w:val="28"/>
          <w:szCs w:val="28"/>
          <w:lang w:eastAsia="en-US"/>
        </w:rPr>
        <w:t>«</w:t>
      </w:r>
      <w:r w:rsidRPr="00467A6C">
        <w:rPr>
          <w:sz w:val="28"/>
          <w:szCs w:val="28"/>
        </w:rPr>
        <w:t>Обеспечивающая подпрограмма»</w:t>
      </w:r>
      <w:r>
        <w:t xml:space="preserve"> </w:t>
      </w:r>
      <w:r w:rsidRPr="00941F79">
        <w:rPr>
          <w:sz w:val="28"/>
          <w:szCs w:val="28"/>
        </w:rPr>
        <w:t xml:space="preserve">изложить в редакции согласно приложению № </w:t>
      </w:r>
      <w:r>
        <w:rPr>
          <w:sz w:val="28"/>
          <w:szCs w:val="28"/>
        </w:rPr>
        <w:t>2</w:t>
      </w:r>
      <w:r w:rsidRPr="00941F79">
        <w:rPr>
          <w:sz w:val="28"/>
          <w:szCs w:val="28"/>
        </w:rPr>
        <w:t xml:space="preserve"> к настоящему постановлению.</w:t>
      </w:r>
    </w:p>
    <w:p w14:paraId="128B1B70" w14:textId="77777777" w:rsidR="00C10117" w:rsidRDefault="00C10117" w:rsidP="00C10117">
      <w:pPr>
        <w:pStyle w:val="affffb"/>
        <w:spacing w:before="0" w:beforeAutospacing="0" w:after="0" w:afterAutospacing="0"/>
        <w:ind w:firstLine="426"/>
        <w:jc w:val="both"/>
        <w:rPr>
          <w:sz w:val="28"/>
          <w:szCs w:val="28"/>
        </w:rPr>
      </w:pPr>
    </w:p>
    <w:p w14:paraId="584B00CE" w14:textId="77777777" w:rsidR="00C10117" w:rsidRDefault="00C10117" w:rsidP="00C10117">
      <w:pPr>
        <w:pStyle w:val="affffb"/>
        <w:spacing w:before="0" w:beforeAutospacing="0" w:after="0" w:afterAutospacing="0"/>
        <w:ind w:firstLine="426"/>
        <w:jc w:val="both"/>
        <w:rPr>
          <w:sz w:val="28"/>
          <w:szCs w:val="28"/>
        </w:rPr>
      </w:pPr>
    </w:p>
    <w:p w14:paraId="7B91885B" w14:textId="77777777" w:rsidR="00F732A1" w:rsidRDefault="00F732A1" w:rsidP="00C10117">
      <w:pPr>
        <w:pStyle w:val="affffb"/>
        <w:spacing w:before="0" w:beforeAutospacing="0" w:after="0" w:afterAutospacing="0"/>
        <w:ind w:firstLine="426"/>
        <w:jc w:val="center"/>
        <w:rPr>
          <w:sz w:val="28"/>
          <w:szCs w:val="28"/>
        </w:rPr>
      </w:pPr>
    </w:p>
    <w:p w14:paraId="5615017F" w14:textId="77777777" w:rsidR="00F732A1" w:rsidRDefault="00F732A1" w:rsidP="00C10117">
      <w:pPr>
        <w:pStyle w:val="affffb"/>
        <w:spacing w:before="0" w:beforeAutospacing="0" w:after="0" w:afterAutospacing="0"/>
        <w:ind w:firstLine="426"/>
        <w:jc w:val="center"/>
        <w:rPr>
          <w:sz w:val="28"/>
          <w:szCs w:val="28"/>
        </w:rPr>
      </w:pPr>
    </w:p>
    <w:p w14:paraId="0BF145C2" w14:textId="77777777" w:rsidR="00F732A1" w:rsidRDefault="00F732A1" w:rsidP="00C10117">
      <w:pPr>
        <w:pStyle w:val="affffb"/>
        <w:spacing w:before="0" w:beforeAutospacing="0" w:after="0" w:afterAutospacing="0"/>
        <w:ind w:firstLine="426"/>
        <w:jc w:val="center"/>
        <w:rPr>
          <w:sz w:val="28"/>
          <w:szCs w:val="28"/>
        </w:rPr>
      </w:pPr>
    </w:p>
    <w:p w14:paraId="28DC563A" w14:textId="77777777" w:rsidR="00F732A1" w:rsidRDefault="00F732A1" w:rsidP="00C10117">
      <w:pPr>
        <w:pStyle w:val="affffb"/>
        <w:spacing w:before="0" w:beforeAutospacing="0" w:after="0" w:afterAutospacing="0"/>
        <w:ind w:firstLine="426"/>
        <w:jc w:val="center"/>
        <w:rPr>
          <w:sz w:val="28"/>
          <w:szCs w:val="28"/>
        </w:rPr>
      </w:pPr>
    </w:p>
    <w:p w14:paraId="0CBD7E2F" w14:textId="77777777" w:rsidR="00F732A1" w:rsidRDefault="00F732A1" w:rsidP="00C10117">
      <w:pPr>
        <w:pStyle w:val="affffb"/>
        <w:spacing w:before="0" w:beforeAutospacing="0" w:after="0" w:afterAutospacing="0"/>
        <w:ind w:firstLine="426"/>
        <w:jc w:val="center"/>
        <w:rPr>
          <w:sz w:val="28"/>
          <w:szCs w:val="28"/>
        </w:rPr>
      </w:pPr>
    </w:p>
    <w:p w14:paraId="69B91E18" w14:textId="27E4B9ED" w:rsidR="00C10117" w:rsidRDefault="00C10117" w:rsidP="00C10117">
      <w:pPr>
        <w:pStyle w:val="affffb"/>
        <w:spacing w:before="0" w:beforeAutospacing="0" w:after="0" w:afterAutospacing="0"/>
        <w:ind w:firstLine="426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2</w:t>
      </w:r>
    </w:p>
    <w:p w14:paraId="5271A83A" w14:textId="77777777" w:rsidR="00C10117" w:rsidRDefault="00C10117" w:rsidP="00C10117">
      <w:pPr>
        <w:pStyle w:val="affffb"/>
        <w:spacing w:before="0" w:beforeAutospacing="0" w:after="0" w:afterAutospacing="0"/>
        <w:ind w:firstLine="426"/>
        <w:jc w:val="both"/>
        <w:rPr>
          <w:sz w:val="28"/>
          <w:szCs w:val="28"/>
        </w:rPr>
      </w:pPr>
    </w:p>
    <w:bookmarkEnd w:id="0"/>
    <w:p w14:paraId="2EE4F0D9" w14:textId="006135FE" w:rsidR="00993356" w:rsidRDefault="0070255D" w:rsidP="006867DE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2</w:t>
      </w:r>
      <w:r w:rsidR="00993356" w:rsidRPr="00AA6840">
        <w:rPr>
          <w:sz w:val="28"/>
          <w:szCs w:val="28"/>
        </w:rPr>
        <w:t>. Муниципальному казенному учреждению «Центр обслуживания» городского округа Кашира опубликовать настоящее постановление</w:t>
      </w:r>
      <w:r w:rsidR="00CD372B">
        <w:rPr>
          <w:sz w:val="28"/>
          <w:szCs w:val="28"/>
        </w:rPr>
        <w:t xml:space="preserve"> </w:t>
      </w:r>
      <w:r w:rsidR="00993356" w:rsidRPr="00AA6840">
        <w:rPr>
          <w:sz w:val="28"/>
          <w:szCs w:val="28"/>
        </w:rPr>
        <w:t xml:space="preserve"> </w:t>
      </w:r>
      <w:r w:rsidR="00CD372B">
        <w:rPr>
          <w:sz w:val="28"/>
          <w:szCs w:val="28"/>
        </w:rPr>
        <w:t xml:space="preserve">  </w:t>
      </w:r>
      <w:r w:rsidR="00993356" w:rsidRPr="00AA6840">
        <w:rPr>
          <w:sz w:val="28"/>
          <w:szCs w:val="28"/>
        </w:rPr>
        <w:t>в</w:t>
      </w:r>
      <w:r w:rsidR="00CD372B">
        <w:rPr>
          <w:sz w:val="28"/>
          <w:szCs w:val="28"/>
        </w:rPr>
        <w:t xml:space="preserve">  </w:t>
      </w:r>
      <w:r w:rsidR="00993356" w:rsidRPr="00AA6840">
        <w:rPr>
          <w:sz w:val="28"/>
          <w:szCs w:val="28"/>
        </w:rPr>
        <w:t xml:space="preserve"> </w:t>
      </w:r>
      <w:r w:rsidR="00CD372B">
        <w:rPr>
          <w:sz w:val="28"/>
          <w:szCs w:val="28"/>
        </w:rPr>
        <w:t xml:space="preserve"> </w:t>
      </w:r>
      <w:r w:rsidR="00993356" w:rsidRPr="00AA6840">
        <w:rPr>
          <w:sz w:val="28"/>
          <w:szCs w:val="28"/>
        </w:rPr>
        <w:t xml:space="preserve">газете </w:t>
      </w:r>
      <w:proofErr w:type="gramStart"/>
      <w:r w:rsidR="00CD372B">
        <w:rPr>
          <w:sz w:val="28"/>
          <w:szCs w:val="28"/>
        </w:rPr>
        <w:t xml:space="preserve">   </w:t>
      </w:r>
      <w:r w:rsidR="00993356" w:rsidRPr="00AA6840">
        <w:rPr>
          <w:sz w:val="28"/>
          <w:szCs w:val="28"/>
        </w:rPr>
        <w:t>«</w:t>
      </w:r>
      <w:proofErr w:type="gramEnd"/>
      <w:r w:rsidR="00993356" w:rsidRPr="00AA6840">
        <w:rPr>
          <w:sz w:val="28"/>
          <w:szCs w:val="28"/>
        </w:rPr>
        <w:t xml:space="preserve">Вести </w:t>
      </w:r>
      <w:r w:rsidR="00CD372B">
        <w:rPr>
          <w:sz w:val="28"/>
          <w:szCs w:val="28"/>
        </w:rPr>
        <w:t xml:space="preserve">  </w:t>
      </w:r>
      <w:r w:rsidR="00993356" w:rsidRPr="00AA6840">
        <w:rPr>
          <w:sz w:val="28"/>
          <w:szCs w:val="28"/>
        </w:rPr>
        <w:t xml:space="preserve">Каширского района» </w:t>
      </w:r>
      <w:r w:rsidR="00CD372B">
        <w:rPr>
          <w:sz w:val="28"/>
          <w:szCs w:val="28"/>
        </w:rPr>
        <w:t xml:space="preserve">  </w:t>
      </w:r>
      <w:r w:rsidR="00993356" w:rsidRPr="00AA6840">
        <w:rPr>
          <w:sz w:val="28"/>
          <w:szCs w:val="28"/>
        </w:rPr>
        <w:t>и</w:t>
      </w:r>
      <w:r w:rsidR="00CD372B">
        <w:rPr>
          <w:sz w:val="28"/>
          <w:szCs w:val="28"/>
        </w:rPr>
        <w:t xml:space="preserve">  </w:t>
      </w:r>
      <w:r w:rsidR="00993356" w:rsidRPr="00AA6840">
        <w:rPr>
          <w:sz w:val="28"/>
          <w:szCs w:val="28"/>
        </w:rPr>
        <w:t xml:space="preserve"> разместить</w:t>
      </w:r>
      <w:r w:rsidR="00CD372B">
        <w:rPr>
          <w:sz w:val="28"/>
          <w:szCs w:val="28"/>
        </w:rPr>
        <w:t xml:space="preserve"> </w:t>
      </w:r>
      <w:r w:rsidR="00993356" w:rsidRPr="00AA6840">
        <w:rPr>
          <w:sz w:val="28"/>
          <w:szCs w:val="28"/>
        </w:rPr>
        <w:t xml:space="preserve"> на официальном сайте Администрации городского округа Кашира в сети «Интернет».</w:t>
      </w:r>
    </w:p>
    <w:p w14:paraId="1FF88AC7" w14:textId="7BB28B7C" w:rsidR="00993356" w:rsidRPr="00AA6840" w:rsidRDefault="0070255D" w:rsidP="00422C75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3</w:t>
      </w:r>
      <w:r w:rsidR="00993356">
        <w:rPr>
          <w:sz w:val="28"/>
          <w:szCs w:val="28"/>
        </w:rPr>
        <w:t>. Настоящее постановление вступает в силу с даты его официального опубликования.</w:t>
      </w:r>
    </w:p>
    <w:p w14:paraId="1CF0B4E2" w14:textId="50AA299E" w:rsidR="00993356" w:rsidRPr="00AA6840" w:rsidRDefault="0070255D" w:rsidP="00993356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4</w:t>
      </w:r>
      <w:r w:rsidR="00993356">
        <w:rPr>
          <w:sz w:val="28"/>
          <w:szCs w:val="28"/>
        </w:rPr>
        <w:t>.</w:t>
      </w:r>
      <w:r w:rsidR="00993356" w:rsidRPr="00AA6840">
        <w:rPr>
          <w:sz w:val="28"/>
          <w:szCs w:val="28"/>
        </w:rPr>
        <w:t xml:space="preserve"> </w:t>
      </w:r>
      <w:r w:rsidR="00993356" w:rsidRPr="00254E85">
        <w:rPr>
          <w:sz w:val="28"/>
          <w:szCs w:val="28"/>
        </w:rPr>
        <w:t>Контроль за</w:t>
      </w:r>
      <w:r w:rsidR="00993356">
        <w:rPr>
          <w:sz w:val="28"/>
          <w:szCs w:val="28"/>
        </w:rPr>
        <w:t xml:space="preserve"> </w:t>
      </w:r>
      <w:r w:rsidR="00993356" w:rsidRPr="00254E85">
        <w:rPr>
          <w:sz w:val="28"/>
          <w:szCs w:val="28"/>
        </w:rPr>
        <w:t xml:space="preserve">выполнением настоящего постановления возложить </w:t>
      </w:r>
      <w:r w:rsidR="00AE6BA9">
        <w:rPr>
          <w:sz w:val="28"/>
          <w:szCs w:val="28"/>
        </w:rPr>
        <w:t xml:space="preserve">                          </w:t>
      </w:r>
      <w:r w:rsidR="00993356" w:rsidRPr="00254E85">
        <w:rPr>
          <w:sz w:val="28"/>
          <w:szCs w:val="28"/>
        </w:rPr>
        <w:t xml:space="preserve">на </w:t>
      </w:r>
      <w:r w:rsidR="0029693D">
        <w:rPr>
          <w:sz w:val="28"/>
          <w:szCs w:val="28"/>
        </w:rPr>
        <w:t>заместителя</w:t>
      </w:r>
      <w:r w:rsidR="00993356">
        <w:rPr>
          <w:sz w:val="28"/>
          <w:szCs w:val="28"/>
        </w:rPr>
        <w:t xml:space="preserve"> </w:t>
      </w:r>
      <w:r w:rsidR="00101F81">
        <w:rPr>
          <w:sz w:val="28"/>
          <w:szCs w:val="28"/>
        </w:rPr>
        <w:t>г</w:t>
      </w:r>
      <w:r w:rsidR="00993356">
        <w:rPr>
          <w:sz w:val="28"/>
          <w:szCs w:val="28"/>
        </w:rPr>
        <w:t>лавы</w:t>
      </w:r>
      <w:r w:rsidR="0029693D">
        <w:rPr>
          <w:sz w:val="28"/>
          <w:szCs w:val="28"/>
        </w:rPr>
        <w:t xml:space="preserve"> администрации</w:t>
      </w:r>
      <w:r w:rsidR="00993356" w:rsidRPr="00254E85">
        <w:rPr>
          <w:sz w:val="28"/>
          <w:szCs w:val="28"/>
        </w:rPr>
        <w:t xml:space="preserve"> </w:t>
      </w:r>
      <w:r w:rsidR="00993356">
        <w:rPr>
          <w:sz w:val="28"/>
          <w:szCs w:val="28"/>
        </w:rPr>
        <w:t xml:space="preserve">городского округа Кашира </w:t>
      </w:r>
      <w:r w:rsidR="00306C9C">
        <w:rPr>
          <w:sz w:val="28"/>
          <w:szCs w:val="28"/>
        </w:rPr>
        <w:t>Гудзь С.М.</w:t>
      </w:r>
    </w:p>
    <w:p w14:paraId="59580B9B" w14:textId="77777777" w:rsidR="000D5BEE" w:rsidRDefault="000D5BEE" w:rsidP="0043022F">
      <w:pPr>
        <w:ind w:right="-5"/>
        <w:rPr>
          <w:sz w:val="28"/>
          <w:szCs w:val="28"/>
        </w:rPr>
      </w:pPr>
    </w:p>
    <w:p w14:paraId="0D8D3F13" w14:textId="77777777" w:rsidR="004801A2" w:rsidRDefault="004801A2" w:rsidP="0043022F">
      <w:pPr>
        <w:ind w:right="-5"/>
        <w:rPr>
          <w:sz w:val="28"/>
          <w:szCs w:val="28"/>
        </w:rPr>
      </w:pPr>
    </w:p>
    <w:p w14:paraId="33AE3EDD" w14:textId="77777777" w:rsidR="008F42EB" w:rsidRPr="00AA6840" w:rsidRDefault="008F42EB" w:rsidP="0043022F">
      <w:pPr>
        <w:ind w:right="-5"/>
        <w:rPr>
          <w:sz w:val="28"/>
          <w:szCs w:val="28"/>
        </w:rPr>
      </w:pPr>
    </w:p>
    <w:p w14:paraId="2E7C3DEF" w14:textId="16DB6766" w:rsidR="007F5EB7" w:rsidRPr="00E62F58" w:rsidRDefault="00712C8F" w:rsidP="00712C8F">
      <w:pPr>
        <w:jc w:val="both"/>
        <w:rPr>
          <w:sz w:val="28"/>
          <w:szCs w:val="28"/>
        </w:rPr>
      </w:pPr>
      <w:r w:rsidRPr="00712C8F">
        <w:rPr>
          <w:sz w:val="28"/>
          <w:szCs w:val="28"/>
        </w:rPr>
        <w:t>Глав</w:t>
      </w:r>
      <w:r w:rsidR="00046D0F">
        <w:rPr>
          <w:sz w:val="28"/>
          <w:szCs w:val="28"/>
        </w:rPr>
        <w:t>а</w:t>
      </w:r>
      <w:r w:rsidR="007E6859">
        <w:rPr>
          <w:sz w:val="28"/>
          <w:szCs w:val="28"/>
        </w:rPr>
        <w:t xml:space="preserve"> </w:t>
      </w:r>
      <w:r w:rsidRPr="00712C8F">
        <w:rPr>
          <w:sz w:val="28"/>
          <w:szCs w:val="28"/>
        </w:rPr>
        <w:t>городского округа Кашира</w:t>
      </w:r>
      <w:r>
        <w:rPr>
          <w:rFonts w:eastAsia="Arial Unicode MS"/>
        </w:rPr>
        <w:tab/>
      </w:r>
      <w:r>
        <w:rPr>
          <w:rFonts w:eastAsia="Arial Unicode MS"/>
        </w:rPr>
        <w:tab/>
      </w:r>
      <w:r>
        <w:rPr>
          <w:rFonts w:eastAsia="Arial Unicode MS"/>
        </w:rPr>
        <w:tab/>
      </w:r>
      <w:r w:rsidR="00A21651">
        <w:rPr>
          <w:rFonts w:eastAsia="Arial Unicode MS"/>
        </w:rPr>
        <w:tab/>
      </w:r>
      <w:r>
        <w:rPr>
          <w:rFonts w:eastAsia="Arial Unicode MS"/>
        </w:rPr>
        <w:tab/>
      </w:r>
      <w:r w:rsidR="004B1770">
        <w:rPr>
          <w:rFonts w:eastAsia="Arial Unicode MS"/>
        </w:rPr>
        <w:t xml:space="preserve">        </w:t>
      </w:r>
      <w:r w:rsidR="00A21651" w:rsidRPr="00A21651">
        <w:rPr>
          <w:sz w:val="28"/>
          <w:szCs w:val="28"/>
        </w:rPr>
        <w:t>М.</w:t>
      </w:r>
      <w:r w:rsidR="00B63F1D">
        <w:rPr>
          <w:sz w:val="28"/>
          <w:szCs w:val="28"/>
        </w:rPr>
        <w:t>Н</w:t>
      </w:r>
      <w:r w:rsidR="00A21651" w:rsidRPr="00A21651">
        <w:rPr>
          <w:sz w:val="28"/>
          <w:szCs w:val="28"/>
        </w:rPr>
        <w:t xml:space="preserve">. </w:t>
      </w:r>
      <w:r w:rsidR="00B63F1D">
        <w:rPr>
          <w:sz w:val="28"/>
          <w:szCs w:val="28"/>
        </w:rPr>
        <w:t>Шувалов</w:t>
      </w:r>
      <w:r w:rsidR="009C6582" w:rsidRPr="00AA6840">
        <w:rPr>
          <w:sz w:val="28"/>
          <w:szCs w:val="28"/>
        </w:rPr>
        <w:t xml:space="preserve"> </w:t>
      </w:r>
      <w:r w:rsidR="00A94F22" w:rsidRPr="00AA6840">
        <w:rPr>
          <w:sz w:val="28"/>
          <w:szCs w:val="28"/>
        </w:rPr>
        <w:br w:type="page"/>
      </w:r>
      <w:r w:rsidR="007F5EB7" w:rsidRPr="00E62F58">
        <w:rPr>
          <w:rFonts w:eastAsia="Arial Unicode MS"/>
          <w:sz w:val="28"/>
          <w:szCs w:val="28"/>
        </w:rPr>
        <w:lastRenderedPageBreak/>
        <w:t>Проект представлен:</w:t>
      </w:r>
    </w:p>
    <w:p w14:paraId="6F60C31A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Директор МКУ «Центр обслуживания»</w:t>
      </w:r>
    </w:p>
    <w:p w14:paraId="6E29AF02" w14:textId="3A38B150" w:rsidR="007F5EB7" w:rsidRPr="005F5557" w:rsidRDefault="005F5557" w:rsidP="007F5EB7">
      <w:pPr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</w:rPr>
        <w:t>А.Б. Варакин</w:t>
      </w:r>
    </w:p>
    <w:p w14:paraId="502BD597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</w:p>
    <w:p w14:paraId="3CADD10E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Проект согласован:</w:t>
      </w:r>
    </w:p>
    <w:p w14:paraId="7339DFB3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</w:p>
    <w:p w14:paraId="348F35C9" w14:textId="77777777" w:rsidR="0047027F" w:rsidRPr="00E62F58" w:rsidRDefault="0047027F" w:rsidP="007F5EB7">
      <w:pPr>
        <w:jc w:val="both"/>
        <w:rPr>
          <w:rFonts w:eastAsia="Arial Unicode MS"/>
          <w:sz w:val="28"/>
          <w:szCs w:val="28"/>
        </w:rPr>
      </w:pPr>
    </w:p>
    <w:p w14:paraId="7097195B" w14:textId="5612D1B0" w:rsidR="007F5EB7" w:rsidRPr="00E62F58" w:rsidRDefault="00046D0F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З</w:t>
      </w:r>
      <w:r w:rsidR="007F5EB7" w:rsidRPr="00E62F58">
        <w:rPr>
          <w:rFonts w:eastAsia="Arial Unicode MS"/>
          <w:sz w:val="28"/>
          <w:szCs w:val="28"/>
        </w:rPr>
        <w:t>аместител</w:t>
      </w:r>
      <w:r w:rsidRPr="00E62F58">
        <w:rPr>
          <w:rFonts w:eastAsia="Arial Unicode MS"/>
          <w:sz w:val="28"/>
          <w:szCs w:val="28"/>
        </w:rPr>
        <w:t>ь</w:t>
      </w:r>
      <w:r w:rsidR="007F5EB7" w:rsidRPr="00E62F58">
        <w:rPr>
          <w:rFonts w:eastAsia="Arial Unicode MS"/>
          <w:sz w:val="28"/>
          <w:szCs w:val="28"/>
        </w:rPr>
        <w:t xml:space="preserve"> </w:t>
      </w:r>
      <w:r w:rsidR="004B1770">
        <w:rPr>
          <w:rFonts w:eastAsia="Arial Unicode MS"/>
          <w:sz w:val="28"/>
          <w:szCs w:val="28"/>
        </w:rPr>
        <w:t>г</w:t>
      </w:r>
      <w:r w:rsidR="007F5EB7" w:rsidRPr="00E62F58">
        <w:rPr>
          <w:rFonts w:eastAsia="Arial Unicode MS"/>
          <w:sz w:val="28"/>
          <w:szCs w:val="28"/>
        </w:rPr>
        <w:t xml:space="preserve">лавы администрации </w:t>
      </w:r>
    </w:p>
    <w:p w14:paraId="6FB4B27D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городского округа Кашира</w:t>
      </w:r>
    </w:p>
    <w:p w14:paraId="6D7BE812" w14:textId="77777777" w:rsidR="00857C90" w:rsidRDefault="00857C90" w:rsidP="00857C90">
      <w:pPr>
        <w:jc w:val="both"/>
        <w:rPr>
          <w:sz w:val="28"/>
          <w:szCs w:val="28"/>
        </w:rPr>
      </w:pPr>
      <w:r>
        <w:rPr>
          <w:sz w:val="28"/>
          <w:szCs w:val="28"/>
        </w:rPr>
        <w:t>Гудзь С.М.</w:t>
      </w:r>
    </w:p>
    <w:p w14:paraId="1DDFAE4C" w14:textId="77777777" w:rsidR="00D02E06" w:rsidRDefault="00D02E06" w:rsidP="00857C90">
      <w:pPr>
        <w:jc w:val="both"/>
        <w:rPr>
          <w:sz w:val="28"/>
          <w:szCs w:val="28"/>
        </w:rPr>
      </w:pPr>
    </w:p>
    <w:p w14:paraId="1A2356F3" w14:textId="77777777" w:rsidR="00D02E06" w:rsidRPr="00E62F58" w:rsidRDefault="00D02E06" w:rsidP="00D02E06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 xml:space="preserve">Заместитель </w:t>
      </w:r>
      <w:r>
        <w:rPr>
          <w:rFonts w:eastAsia="Arial Unicode MS"/>
          <w:sz w:val="28"/>
          <w:szCs w:val="28"/>
        </w:rPr>
        <w:t>г</w:t>
      </w:r>
      <w:r w:rsidRPr="00E62F58">
        <w:rPr>
          <w:rFonts w:eastAsia="Arial Unicode MS"/>
          <w:sz w:val="28"/>
          <w:szCs w:val="28"/>
        </w:rPr>
        <w:t xml:space="preserve">лавы администрации </w:t>
      </w:r>
    </w:p>
    <w:p w14:paraId="58CB6C3C" w14:textId="77777777" w:rsidR="00D02E06" w:rsidRPr="00E62F58" w:rsidRDefault="00D02E06" w:rsidP="00D02E06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городского округа Кашира</w:t>
      </w:r>
    </w:p>
    <w:p w14:paraId="0F043056" w14:textId="03D9D4C8" w:rsidR="00D02E06" w:rsidRDefault="00D02E06" w:rsidP="00D02E06">
      <w:pPr>
        <w:jc w:val="both"/>
        <w:rPr>
          <w:sz w:val="28"/>
          <w:szCs w:val="28"/>
        </w:rPr>
      </w:pPr>
      <w:r>
        <w:rPr>
          <w:sz w:val="28"/>
          <w:szCs w:val="28"/>
        </w:rPr>
        <w:t>Чуракова О.В.</w:t>
      </w:r>
    </w:p>
    <w:p w14:paraId="51455265" w14:textId="77777777" w:rsidR="005B2707" w:rsidRPr="00AA6840" w:rsidRDefault="005B2707" w:rsidP="00D02E06">
      <w:pPr>
        <w:jc w:val="both"/>
        <w:rPr>
          <w:sz w:val="28"/>
          <w:szCs w:val="28"/>
        </w:rPr>
      </w:pPr>
    </w:p>
    <w:p w14:paraId="4A578C54" w14:textId="77777777" w:rsidR="005B2707" w:rsidRPr="00E62F58" w:rsidRDefault="005B2707" w:rsidP="005B270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 xml:space="preserve">Заместитель </w:t>
      </w:r>
      <w:r>
        <w:rPr>
          <w:rFonts w:eastAsia="Arial Unicode MS"/>
          <w:sz w:val="28"/>
          <w:szCs w:val="28"/>
        </w:rPr>
        <w:t>г</w:t>
      </w:r>
      <w:r w:rsidRPr="00E62F58">
        <w:rPr>
          <w:rFonts w:eastAsia="Arial Unicode MS"/>
          <w:sz w:val="28"/>
          <w:szCs w:val="28"/>
        </w:rPr>
        <w:t xml:space="preserve">лавы администрации </w:t>
      </w:r>
    </w:p>
    <w:p w14:paraId="1BAF4610" w14:textId="77777777" w:rsidR="005B2707" w:rsidRPr="00E62F58" w:rsidRDefault="005B2707" w:rsidP="005B270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городского округа Кашира</w:t>
      </w:r>
    </w:p>
    <w:p w14:paraId="7127ACF6" w14:textId="4E0CD03E" w:rsidR="00D02E06" w:rsidRPr="005B2707" w:rsidRDefault="005B2707" w:rsidP="00857C90">
      <w:pPr>
        <w:jc w:val="both"/>
        <w:rPr>
          <w:sz w:val="28"/>
          <w:szCs w:val="28"/>
        </w:rPr>
      </w:pPr>
      <w:r>
        <w:rPr>
          <w:sz w:val="28"/>
          <w:szCs w:val="28"/>
        </w:rPr>
        <w:t>А.А. Черкасова</w:t>
      </w:r>
    </w:p>
    <w:p w14:paraId="149796B8" w14:textId="77777777" w:rsidR="00531C7D" w:rsidRDefault="00531C7D" w:rsidP="007F5EB7">
      <w:pPr>
        <w:jc w:val="both"/>
        <w:rPr>
          <w:rFonts w:eastAsia="Arial Unicode MS"/>
          <w:sz w:val="28"/>
          <w:szCs w:val="28"/>
        </w:rPr>
      </w:pPr>
    </w:p>
    <w:p w14:paraId="167DC0F4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Начальник финансового управления</w:t>
      </w:r>
    </w:p>
    <w:p w14:paraId="71600C48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И.В. Козлова</w:t>
      </w:r>
    </w:p>
    <w:p w14:paraId="0CC4167A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</w:p>
    <w:p w14:paraId="178099C9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Председатель комитета по экономической политике</w:t>
      </w:r>
    </w:p>
    <w:p w14:paraId="3B987761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 xml:space="preserve">И.В. </w:t>
      </w:r>
      <w:proofErr w:type="spellStart"/>
      <w:r w:rsidRPr="00E62F58">
        <w:rPr>
          <w:rFonts w:eastAsia="Arial Unicode MS"/>
          <w:sz w:val="28"/>
          <w:szCs w:val="28"/>
        </w:rPr>
        <w:t>Туровцев</w:t>
      </w:r>
      <w:proofErr w:type="spellEnd"/>
    </w:p>
    <w:p w14:paraId="6328A964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</w:p>
    <w:p w14:paraId="29F74369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Начальник правового управления</w:t>
      </w:r>
    </w:p>
    <w:p w14:paraId="0DE1E412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И.В. Бабенков</w:t>
      </w:r>
    </w:p>
    <w:p w14:paraId="2DF7409C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</w:p>
    <w:p w14:paraId="017671C0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Исполнитель:</w:t>
      </w:r>
    </w:p>
    <w:p w14:paraId="37F67465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Начальник сектора информатизации и</w:t>
      </w:r>
    </w:p>
    <w:p w14:paraId="04DC0F87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 xml:space="preserve">интернет </w:t>
      </w:r>
      <w:proofErr w:type="gramStart"/>
      <w:r w:rsidRPr="00E62F58">
        <w:rPr>
          <w:rFonts w:eastAsia="Arial Unicode MS"/>
          <w:sz w:val="28"/>
          <w:szCs w:val="28"/>
        </w:rPr>
        <w:t>проектов  МКУ</w:t>
      </w:r>
      <w:proofErr w:type="gramEnd"/>
      <w:r w:rsidRPr="00E62F58">
        <w:rPr>
          <w:rFonts w:eastAsia="Arial Unicode MS"/>
          <w:sz w:val="28"/>
          <w:szCs w:val="28"/>
        </w:rPr>
        <w:t xml:space="preserve"> «Центр обслуживания»</w:t>
      </w:r>
    </w:p>
    <w:p w14:paraId="094C5BE7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О.Г. Бабаева</w:t>
      </w:r>
    </w:p>
    <w:p w14:paraId="04D667F3" w14:textId="6AE7A274" w:rsidR="004A69E0" w:rsidRDefault="004A17BA" w:rsidP="007F5EB7">
      <w:pPr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</w:rPr>
        <w:t>6</w:t>
      </w:r>
    </w:p>
    <w:p w14:paraId="322A3B05" w14:textId="77777777" w:rsidR="004B1770" w:rsidRDefault="004B1770" w:rsidP="007F5EB7">
      <w:pPr>
        <w:jc w:val="both"/>
        <w:rPr>
          <w:rFonts w:eastAsia="Arial Unicode MS"/>
          <w:sz w:val="28"/>
          <w:szCs w:val="28"/>
        </w:rPr>
      </w:pPr>
    </w:p>
    <w:p w14:paraId="06AF874C" w14:textId="77777777" w:rsidR="004B1770" w:rsidRPr="00E62F58" w:rsidRDefault="004B1770" w:rsidP="007F5EB7">
      <w:pPr>
        <w:jc w:val="both"/>
        <w:rPr>
          <w:rFonts w:eastAsia="Arial Unicode MS"/>
          <w:sz w:val="28"/>
          <w:szCs w:val="28"/>
        </w:rPr>
      </w:pPr>
    </w:p>
    <w:p w14:paraId="561E8BFD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Разослано:</w:t>
      </w:r>
    </w:p>
    <w:p w14:paraId="6CED569A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Дело – 2</w:t>
      </w:r>
    </w:p>
    <w:p w14:paraId="68204F26" w14:textId="77777777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регистр – 2</w:t>
      </w:r>
    </w:p>
    <w:p w14:paraId="3A8952BA" w14:textId="234810FA" w:rsidR="007F5EB7" w:rsidRPr="00E62F58" w:rsidRDefault="00AF729A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Финансовому управлению</w:t>
      </w:r>
      <w:r w:rsidR="005A2297" w:rsidRPr="00E62F58">
        <w:rPr>
          <w:rFonts w:eastAsia="Arial Unicode MS"/>
          <w:sz w:val="28"/>
          <w:szCs w:val="28"/>
        </w:rPr>
        <w:t xml:space="preserve"> -</w:t>
      </w:r>
      <w:r w:rsidR="007F5EB7" w:rsidRPr="00E62F58">
        <w:rPr>
          <w:rFonts w:eastAsia="Arial Unicode MS"/>
          <w:sz w:val="28"/>
          <w:szCs w:val="28"/>
        </w:rPr>
        <w:t xml:space="preserve"> </w:t>
      </w:r>
      <w:r w:rsidR="006436BB" w:rsidRPr="00E62F58">
        <w:rPr>
          <w:rFonts w:eastAsia="Arial Unicode MS"/>
          <w:sz w:val="28"/>
          <w:szCs w:val="28"/>
        </w:rPr>
        <w:t>kash</w:t>
      </w:r>
      <w:r w:rsidR="00D24821" w:rsidRPr="00E62F58">
        <w:rPr>
          <w:rFonts w:eastAsia="Arial Unicode MS"/>
          <w:sz w:val="28"/>
          <w:szCs w:val="28"/>
        </w:rPr>
        <w:t>_</w:t>
      </w:r>
      <w:r w:rsidR="006436BB" w:rsidRPr="00E62F58">
        <w:rPr>
          <w:rFonts w:eastAsia="Arial Unicode MS"/>
          <w:sz w:val="28"/>
          <w:szCs w:val="28"/>
        </w:rPr>
        <w:t>fuakmr@mail.ru</w:t>
      </w:r>
    </w:p>
    <w:p w14:paraId="05AF532B" w14:textId="7E236E3C" w:rsidR="007F5EB7" w:rsidRPr="00E62F58" w:rsidRDefault="00AF729A" w:rsidP="003D130D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О</w:t>
      </w:r>
      <w:r w:rsidR="007F5EB7" w:rsidRPr="00E62F58">
        <w:rPr>
          <w:rFonts w:eastAsia="Arial Unicode MS"/>
          <w:sz w:val="28"/>
          <w:szCs w:val="28"/>
        </w:rPr>
        <w:t>тдел</w:t>
      </w:r>
      <w:r w:rsidRPr="00E62F58">
        <w:rPr>
          <w:rFonts w:eastAsia="Arial Unicode MS"/>
          <w:sz w:val="28"/>
          <w:szCs w:val="28"/>
        </w:rPr>
        <w:t>у</w:t>
      </w:r>
      <w:r w:rsidR="007F5EB7" w:rsidRPr="00E62F58">
        <w:rPr>
          <w:rFonts w:eastAsia="Arial Unicode MS"/>
          <w:sz w:val="28"/>
          <w:szCs w:val="28"/>
        </w:rPr>
        <w:t xml:space="preserve"> экономики </w:t>
      </w:r>
      <w:r w:rsidR="005A2297" w:rsidRPr="00E62F58">
        <w:rPr>
          <w:rFonts w:eastAsia="Arial Unicode MS"/>
          <w:sz w:val="28"/>
          <w:szCs w:val="28"/>
        </w:rPr>
        <w:t>-</w:t>
      </w:r>
      <w:r w:rsidR="007F5EB7" w:rsidRPr="00E62F58">
        <w:rPr>
          <w:rFonts w:eastAsia="Arial Unicode MS"/>
          <w:sz w:val="28"/>
          <w:szCs w:val="28"/>
        </w:rPr>
        <w:t xml:space="preserve"> </w:t>
      </w:r>
      <w:hyperlink r:id="rId8" w:history="1">
        <w:r w:rsidR="007F5EB7" w:rsidRPr="00E62F58">
          <w:rPr>
            <w:rFonts w:eastAsia="Arial Unicode MS"/>
            <w:sz w:val="28"/>
            <w:szCs w:val="28"/>
          </w:rPr>
          <w:t>mun.kontrol@yandex.ru</w:t>
        </w:r>
      </w:hyperlink>
    </w:p>
    <w:p w14:paraId="053029F1" w14:textId="7AA88B9A" w:rsidR="00046D0F" w:rsidRDefault="00C87410" w:rsidP="007F5EB7">
      <w:pPr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</w:rPr>
        <w:t xml:space="preserve">С.М. </w:t>
      </w:r>
      <w:proofErr w:type="gramStart"/>
      <w:r>
        <w:rPr>
          <w:rFonts w:eastAsia="Arial Unicode MS"/>
          <w:sz w:val="28"/>
          <w:szCs w:val="28"/>
        </w:rPr>
        <w:t>Гудзь</w:t>
      </w:r>
      <w:r w:rsidR="006436BB" w:rsidRPr="00E62F58">
        <w:rPr>
          <w:rFonts w:eastAsia="Arial Unicode MS"/>
          <w:sz w:val="28"/>
          <w:szCs w:val="28"/>
        </w:rPr>
        <w:t xml:space="preserve"> </w:t>
      </w:r>
      <w:r w:rsidR="00D24821" w:rsidRPr="00E62F58">
        <w:rPr>
          <w:rFonts w:eastAsia="Arial Unicode MS"/>
          <w:sz w:val="28"/>
          <w:szCs w:val="28"/>
        </w:rPr>
        <w:t xml:space="preserve"> -</w:t>
      </w:r>
      <w:proofErr w:type="gramEnd"/>
      <w:r w:rsidR="00D24821" w:rsidRPr="00E62F58">
        <w:rPr>
          <w:rFonts w:eastAsia="Arial Unicode MS"/>
          <w:sz w:val="28"/>
          <w:szCs w:val="28"/>
        </w:rPr>
        <w:t xml:space="preserve"> </w:t>
      </w:r>
      <w:hyperlink r:id="rId9" w:history="1">
        <w:r w:rsidR="00D02E06" w:rsidRPr="008F6812">
          <w:rPr>
            <w:rStyle w:val="af2"/>
            <w:rFonts w:eastAsia="Arial Unicode MS"/>
            <w:sz w:val="28"/>
            <w:szCs w:val="28"/>
          </w:rPr>
          <w:t>gudz@kashira.org</w:t>
        </w:r>
      </w:hyperlink>
    </w:p>
    <w:p w14:paraId="28FE9708" w14:textId="2D447C0B" w:rsidR="00D02E06" w:rsidRDefault="00D02E06" w:rsidP="007F5EB7">
      <w:pPr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</w:rPr>
        <w:t xml:space="preserve">О.В. Чуракова - </w:t>
      </w:r>
      <w:r w:rsidRPr="00D02E06">
        <w:rPr>
          <w:rFonts w:eastAsia="Arial Unicode MS"/>
          <w:sz w:val="28"/>
          <w:szCs w:val="28"/>
        </w:rPr>
        <w:t>churakova@kashira.org</w:t>
      </w:r>
    </w:p>
    <w:p w14:paraId="32164D4C" w14:textId="194E96BD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 xml:space="preserve">МБУ «МФЦ» </w:t>
      </w:r>
      <w:r w:rsidR="005A2297" w:rsidRPr="00E62F58">
        <w:rPr>
          <w:rFonts w:eastAsia="Arial Unicode MS"/>
          <w:sz w:val="28"/>
          <w:szCs w:val="28"/>
        </w:rPr>
        <w:t>-</w:t>
      </w:r>
      <w:r w:rsidR="005104F1" w:rsidRPr="00E62F58">
        <w:rPr>
          <w:rFonts w:eastAsia="Arial Unicode MS"/>
          <w:sz w:val="28"/>
          <w:szCs w:val="28"/>
        </w:rPr>
        <w:t xml:space="preserve"> </w:t>
      </w:r>
      <w:r w:rsidRPr="00E62F58">
        <w:rPr>
          <w:rFonts w:eastAsia="Arial Unicode MS"/>
          <w:sz w:val="28"/>
          <w:szCs w:val="28"/>
        </w:rPr>
        <w:t>kashira.mfc@yandex.ru</w:t>
      </w:r>
    </w:p>
    <w:p w14:paraId="47925FC1" w14:textId="542148F4" w:rsidR="007F5EB7" w:rsidRPr="00E62F58" w:rsidRDefault="007F5EB7" w:rsidP="007F5EB7">
      <w:pPr>
        <w:jc w:val="both"/>
        <w:rPr>
          <w:rFonts w:eastAsia="Arial Unicode MS"/>
          <w:sz w:val="28"/>
          <w:szCs w:val="28"/>
        </w:rPr>
      </w:pPr>
      <w:r w:rsidRPr="00E62F58">
        <w:rPr>
          <w:rFonts w:eastAsia="Arial Unicode MS"/>
          <w:sz w:val="28"/>
          <w:szCs w:val="28"/>
        </w:rPr>
        <w:t>О.Г. Бабаев</w:t>
      </w:r>
      <w:r w:rsidR="00D02E06">
        <w:rPr>
          <w:rFonts w:eastAsia="Arial Unicode MS"/>
          <w:sz w:val="28"/>
          <w:szCs w:val="28"/>
        </w:rPr>
        <w:t>а</w:t>
      </w:r>
      <w:r w:rsidR="00101F81">
        <w:rPr>
          <w:rFonts w:eastAsia="Arial Unicode MS"/>
          <w:sz w:val="28"/>
          <w:szCs w:val="28"/>
        </w:rPr>
        <w:t xml:space="preserve"> -</w:t>
      </w:r>
      <w:r w:rsidRPr="00E62F58">
        <w:rPr>
          <w:rFonts w:eastAsia="Arial Unicode MS"/>
          <w:sz w:val="28"/>
          <w:szCs w:val="28"/>
        </w:rPr>
        <w:t xml:space="preserve"> babaeva@kashira.org</w:t>
      </w:r>
    </w:p>
    <w:p w14:paraId="55704355" w14:textId="77777777" w:rsidR="006901B5" w:rsidRPr="006901B5" w:rsidRDefault="006901B5" w:rsidP="006901B5">
      <w:pPr>
        <w:autoSpaceDE w:val="0"/>
        <w:autoSpaceDN w:val="0"/>
        <w:adjustRightInd w:val="0"/>
        <w:outlineLvl w:val="0"/>
        <w:rPr>
          <w:rFonts w:eastAsia="Calibri"/>
          <w:sz w:val="22"/>
          <w:szCs w:val="22"/>
        </w:rPr>
        <w:sectPr w:rsidR="006901B5" w:rsidRPr="006901B5" w:rsidSect="00F732A1">
          <w:headerReference w:type="even" r:id="rId10"/>
          <w:footerReference w:type="default" r:id="rId11"/>
          <w:headerReference w:type="first" r:id="rId12"/>
          <w:pgSz w:w="11906" w:h="16838"/>
          <w:pgMar w:top="1134" w:right="567" w:bottom="567" w:left="1985" w:header="709" w:footer="0" w:gutter="0"/>
          <w:cols w:space="720"/>
          <w:formProt w:val="0"/>
          <w:docGrid w:linePitch="360" w:charSpace="8192"/>
        </w:sectPr>
      </w:pPr>
      <w:bookmarkStart w:id="2" w:name="_Toc355777529"/>
      <w:bookmarkEnd w:id="1"/>
    </w:p>
    <w:p w14:paraId="4ED3F403" w14:textId="77777777" w:rsidR="00A96BA5" w:rsidRPr="00E62F58" w:rsidRDefault="00A96BA5" w:rsidP="00A96BA5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bookmarkStart w:id="3" w:name="_Hlk132626310"/>
      <w:r w:rsidRPr="00E62F58">
        <w:rPr>
          <w:rFonts w:eastAsia="Calibri"/>
        </w:rPr>
        <w:lastRenderedPageBreak/>
        <w:t xml:space="preserve">Приложение № 1                            </w:t>
      </w:r>
    </w:p>
    <w:p w14:paraId="3444F2A7" w14:textId="77777777" w:rsidR="00A96BA5" w:rsidRPr="00E62F58" w:rsidRDefault="00A96BA5" w:rsidP="00A96BA5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E62F58">
        <w:rPr>
          <w:rFonts w:eastAsia="Calibri"/>
        </w:rPr>
        <w:t>к постановлению администрации</w:t>
      </w:r>
    </w:p>
    <w:p w14:paraId="541DC928" w14:textId="77777777" w:rsidR="00A96BA5" w:rsidRDefault="00A96BA5" w:rsidP="00A96BA5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 w:rsidRPr="00E62F58">
        <w:rPr>
          <w:rFonts w:eastAsia="Calibri"/>
        </w:rPr>
        <w:t>городского округа Кашира</w:t>
      </w:r>
    </w:p>
    <w:p w14:paraId="101B5C4A" w14:textId="47A03332" w:rsidR="00F732A1" w:rsidRPr="00E62F58" w:rsidRDefault="00F732A1" w:rsidP="00A96BA5">
      <w:pPr>
        <w:autoSpaceDE w:val="0"/>
        <w:autoSpaceDN w:val="0"/>
        <w:adjustRightInd w:val="0"/>
        <w:ind w:left="11057"/>
        <w:outlineLvl w:val="0"/>
        <w:rPr>
          <w:rFonts w:eastAsia="Calibri"/>
        </w:rPr>
      </w:pPr>
      <w:r>
        <w:rPr>
          <w:rFonts w:eastAsia="Calibri"/>
        </w:rPr>
        <w:t xml:space="preserve">от </w:t>
      </w:r>
      <w:proofErr w:type="gramStart"/>
      <w:r>
        <w:rPr>
          <w:rFonts w:eastAsia="Calibri"/>
        </w:rPr>
        <w:t>29.12.2023  №</w:t>
      </w:r>
      <w:proofErr w:type="gramEnd"/>
      <w:r>
        <w:rPr>
          <w:rFonts w:eastAsia="Calibri"/>
        </w:rPr>
        <w:t xml:space="preserve"> 3503-па</w:t>
      </w:r>
    </w:p>
    <w:bookmarkEnd w:id="3"/>
    <w:p w14:paraId="15BAF13B" w14:textId="77777777" w:rsidR="00873C42" w:rsidRDefault="00873C42" w:rsidP="00873C42">
      <w:pPr>
        <w:autoSpaceDE w:val="0"/>
        <w:autoSpaceDN w:val="0"/>
        <w:adjustRightInd w:val="0"/>
        <w:outlineLvl w:val="0"/>
      </w:pPr>
    </w:p>
    <w:p w14:paraId="573E0FEF" w14:textId="77777777" w:rsidR="004B1770" w:rsidRDefault="004B1770" w:rsidP="00873C42">
      <w:pPr>
        <w:autoSpaceDE w:val="0"/>
        <w:autoSpaceDN w:val="0"/>
        <w:adjustRightInd w:val="0"/>
        <w:outlineLvl w:val="0"/>
      </w:pPr>
    </w:p>
    <w:p w14:paraId="3FC514EA" w14:textId="77777777" w:rsidR="00EC159D" w:rsidRPr="003C211E" w:rsidRDefault="00EC159D" w:rsidP="00873C42">
      <w:pPr>
        <w:autoSpaceDE w:val="0"/>
        <w:autoSpaceDN w:val="0"/>
        <w:adjustRightInd w:val="0"/>
        <w:outlineLvl w:val="0"/>
      </w:pPr>
    </w:p>
    <w:p w14:paraId="06C01C7E" w14:textId="77777777" w:rsidR="00873C42" w:rsidRPr="00530356" w:rsidRDefault="00873C42" w:rsidP="00530356">
      <w:pPr>
        <w:pStyle w:val="TNR14"/>
        <w:ind w:left="0"/>
        <w:rPr>
          <w:sz w:val="32"/>
          <w:szCs w:val="32"/>
        </w:rPr>
      </w:pPr>
      <w:bookmarkStart w:id="4" w:name="пр1"/>
      <w:bookmarkEnd w:id="4"/>
      <w:r w:rsidRPr="00530356">
        <w:rPr>
          <w:sz w:val="32"/>
          <w:szCs w:val="32"/>
        </w:rPr>
        <w:t>Муниципальная программа</w:t>
      </w:r>
      <w:bookmarkStart w:id="5" w:name="_Hlk72318152"/>
      <w:r w:rsidR="00530356" w:rsidRPr="00530356">
        <w:rPr>
          <w:sz w:val="32"/>
          <w:szCs w:val="32"/>
        </w:rPr>
        <w:t xml:space="preserve"> </w:t>
      </w:r>
      <w:r w:rsidRPr="00530356">
        <w:rPr>
          <w:sz w:val="32"/>
          <w:szCs w:val="32"/>
        </w:rPr>
        <w:t>«Цифровое муниципальное образование»</w:t>
      </w:r>
    </w:p>
    <w:bookmarkEnd w:id="5"/>
    <w:p w14:paraId="1311CC31" w14:textId="77777777" w:rsidR="00873C42" w:rsidRDefault="00873C42" w:rsidP="00B1245B">
      <w:pPr>
        <w:pStyle w:val="TNR14"/>
        <w:numPr>
          <w:ilvl w:val="0"/>
          <w:numId w:val="27"/>
        </w:numPr>
      </w:pPr>
      <w:r w:rsidRPr="00C2546F">
        <w:t xml:space="preserve">Паспорт </w:t>
      </w:r>
      <w:r w:rsidR="00530356">
        <w:t xml:space="preserve">муниципальной </w:t>
      </w:r>
      <w:r w:rsidRPr="00C2546F">
        <w:t>программы «Цифровое муниципальное образование»</w:t>
      </w:r>
    </w:p>
    <w:tbl>
      <w:tblPr>
        <w:tblW w:w="50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2"/>
        <w:gridCol w:w="1450"/>
        <w:gridCol w:w="1787"/>
        <w:gridCol w:w="1787"/>
        <w:gridCol w:w="1787"/>
        <w:gridCol w:w="1787"/>
        <w:gridCol w:w="1666"/>
      </w:tblGrid>
      <w:tr w:rsidR="006901B5" w:rsidRPr="00A96BA5" w14:paraId="664EA7D2" w14:textId="77777777" w:rsidTr="009B02A6">
        <w:trPr>
          <w:trHeight w:val="339"/>
        </w:trPr>
        <w:tc>
          <w:tcPr>
            <w:tcW w:w="1531" w:type="pct"/>
          </w:tcPr>
          <w:p w14:paraId="2CD3330B" w14:textId="77777777" w:rsidR="006901B5" w:rsidRPr="00A96BA5" w:rsidRDefault="006901B5" w:rsidP="00DF0221">
            <w:bookmarkStart w:id="6" w:name="_Toc355777520"/>
            <w:bookmarkStart w:id="7" w:name="_Hlk33018897"/>
            <w:r w:rsidRPr="00A96BA5">
              <w:t>Координатор муниципальной программы</w:t>
            </w:r>
          </w:p>
        </w:tc>
        <w:tc>
          <w:tcPr>
            <w:tcW w:w="3469" w:type="pct"/>
            <w:gridSpan w:val="6"/>
          </w:tcPr>
          <w:p w14:paraId="3DC5BF74" w14:textId="3414D735" w:rsidR="006901B5" w:rsidRPr="00A96BA5" w:rsidRDefault="006901B5" w:rsidP="009B02A6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 xml:space="preserve">Заместитель </w:t>
            </w:r>
            <w:r w:rsidR="009B02A6">
              <w:t>г</w:t>
            </w:r>
            <w:r w:rsidRPr="00A96BA5">
              <w:t xml:space="preserve">лавы администрации городского округа Кашира </w:t>
            </w:r>
            <w:r w:rsidR="00ED68E9">
              <w:t>Гудзь С.М.</w:t>
            </w:r>
          </w:p>
        </w:tc>
      </w:tr>
      <w:tr w:rsidR="006901B5" w:rsidRPr="00A96BA5" w14:paraId="13F86682" w14:textId="77777777" w:rsidTr="00A96BA5">
        <w:trPr>
          <w:trHeight w:val="635"/>
        </w:trPr>
        <w:tc>
          <w:tcPr>
            <w:tcW w:w="1531" w:type="pct"/>
          </w:tcPr>
          <w:p w14:paraId="72890598" w14:textId="77777777" w:rsidR="006901B5" w:rsidRPr="00A96BA5" w:rsidRDefault="006901B5" w:rsidP="00DF0221">
            <w:r w:rsidRPr="00A96BA5">
              <w:t>Муниципальный заказчик муниципальной программы</w:t>
            </w:r>
          </w:p>
        </w:tc>
        <w:tc>
          <w:tcPr>
            <w:tcW w:w="3469" w:type="pct"/>
            <w:gridSpan w:val="6"/>
            <w:vAlign w:val="center"/>
          </w:tcPr>
          <w:p w14:paraId="0DA87E0D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 xml:space="preserve">МБУ «МФЦ», </w:t>
            </w:r>
            <w:bookmarkStart w:id="8" w:name="_Hlk140481195"/>
            <w:r w:rsidRPr="00A96BA5">
              <w:t>МКУ «Центр обслуживания»</w:t>
            </w:r>
            <w:bookmarkEnd w:id="8"/>
            <w:r w:rsidR="00D73CC3">
              <w:t xml:space="preserve">, </w:t>
            </w:r>
            <w:r w:rsidR="00D73CC3">
              <w:rPr>
                <w:sz w:val="22"/>
              </w:rPr>
              <w:t xml:space="preserve">Архивный отдел </w:t>
            </w:r>
            <w:r w:rsidR="00D73CC3" w:rsidRPr="008B21DF">
              <w:rPr>
                <w:sz w:val="22"/>
              </w:rPr>
              <w:t>администрации городского округа Кашира</w:t>
            </w:r>
            <w:r w:rsidRPr="00A96BA5">
              <w:tab/>
            </w:r>
          </w:p>
        </w:tc>
      </w:tr>
      <w:tr w:rsidR="006901B5" w:rsidRPr="00A96BA5" w14:paraId="65F0612F" w14:textId="77777777" w:rsidTr="00A96BA5">
        <w:tc>
          <w:tcPr>
            <w:tcW w:w="1531" w:type="pct"/>
          </w:tcPr>
          <w:p w14:paraId="3B813C07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>Цели муниципальной программы</w:t>
            </w:r>
          </w:p>
        </w:tc>
        <w:tc>
          <w:tcPr>
            <w:tcW w:w="3469" w:type="pct"/>
            <w:gridSpan w:val="6"/>
          </w:tcPr>
          <w:p w14:paraId="67E8B839" w14:textId="77777777" w:rsidR="006901B5" w:rsidRPr="00A96BA5" w:rsidRDefault="006901B5" w:rsidP="00DF0221">
            <w:r w:rsidRPr="00A96BA5">
              <w:t>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6901B5" w:rsidRPr="00A96BA5" w14:paraId="70D9BD72" w14:textId="77777777" w:rsidTr="00A96BA5">
        <w:tc>
          <w:tcPr>
            <w:tcW w:w="1531" w:type="pct"/>
          </w:tcPr>
          <w:p w14:paraId="51CD394A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>Перечень подпрограмм</w:t>
            </w:r>
          </w:p>
        </w:tc>
        <w:tc>
          <w:tcPr>
            <w:tcW w:w="3469" w:type="pct"/>
            <w:gridSpan w:val="6"/>
          </w:tcPr>
          <w:p w14:paraId="491BB754" w14:textId="77777777" w:rsidR="006901B5" w:rsidRPr="00A96BA5" w:rsidRDefault="006901B5" w:rsidP="00DF022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A96BA5">
              <w:t>Подпрограмма I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  <w:p w14:paraId="4754FD7D" w14:textId="77777777" w:rsidR="006901B5" w:rsidRPr="00A96BA5" w:rsidRDefault="006901B5" w:rsidP="00DF022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A96BA5">
              <w:t>Подпрограмма II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228D7470" w14:textId="77777777" w:rsidR="00A00FFB" w:rsidRPr="00A96BA5" w:rsidRDefault="00A00FFB" w:rsidP="00DF022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A96BA5">
              <w:t>Подпрограмма II</w:t>
            </w:r>
            <w:r w:rsidRPr="00A96BA5">
              <w:rPr>
                <w:lang w:val="en-US"/>
              </w:rPr>
              <w:t>I</w:t>
            </w:r>
            <w:r w:rsidRPr="00A96BA5">
              <w:t xml:space="preserve"> «Обеспечивающая подпрограмма»</w:t>
            </w:r>
          </w:p>
          <w:p w14:paraId="27B89FDE" w14:textId="77777777" w:rsidR="0085241E" w:rsidRPr="00A96BA5" w:rsidRDefault="0085241E" w:rsidP="00DF022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A96BA5">
              <w:t xml:space="preserve">Подпрограмма </w:t>
            </w:r>
            <w:r w:rsidRPr="00A96BA5">
              <w:rPr>
                <w:lang w:val="en-US"/>
              </w:rPr>
              <w:t>IV</w:t>
            </w:r>
            <w:r w:rsidRPr="00A96BA5">
              <w:t xml:space="preserve"> «Развитие архивного дела»</w:t>
            </w:r>
          </w:p>
        </w:tc>
      </w:tr>
      <w:tr w:rsidR="006901B5" w:rsidRPr="00A96BA5" w14:paraId="0C235207" w14:textId="77777777" w:rsidTr="00A96BA5">
        <w:tc>
          <w:tcPr>
            <w:tcW w:w="1531" w:type="pct"/>
            <w:vMerge w:val="restart"/>
          </w:tcPr>
          <w:p w14:paraId="6C45A849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</w:pPr>
            <w:r w:rsidRPr="00A96BA5">
              <w:t>Источники финансирования муниципальной программы,</w:t>
            </w:r>
          </w:p>
          <w:p w14:paraId="4755EBAF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6BA5">
              <w:t>в том числе по годам:</w:t>
            </w:r>
          </w:p>
        </w:tc>
        <w:tc>
          <w:tcPr>
            <w:tcW w:w="3469" w:type="pct"/>
            <w:gridSpan w:val="6"/>
          </w:tcPr>
          <w:p w14:paraId="463F7975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Расходы (тыс. рублей)</w:t>
            </w:r>
          </w:p>
        </w:tc>
      </w:tr>
      <w:tr w:rsidR="006901B5" w:rsidRPr="00A96BA5" w14:paraId="25CB3733" w14:textId="77777777" w:rsidTr="00A96BA5">
        <w:tc>
          <w:tcPr>
            <w:tcW w:w="1531" w:type="pct"/>
            <w:vMerge/>
          </w:tcPr>
          <w:p w14:paraId="420E85D3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490" w:type="pct"/>
          </w:tcPr>
          <w:p w14:paraId="4230BABB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jc w:val="center"/>
              <w:rPr>
                <w:highlight w:val="yellow"/>
              </w:rPr>
            </w:pPr>
            <w:r w:rsidRPr="00A96BA5">
              <w:t>Всего</w:t>
            </w:r>
          </w:p>
        </w:tc>
        <w:tc>
          <w:tcPr>
            <w:tcW w:w="604" w:type="pct"/>
          </w:tcPr>
          <w:p w14:paraId="627871EC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3</w:t>
            </w:r>
          </w:p>
        </w:tc>
        <w:tc>
          <w:tcPr>
            <w:tcW w:w="604" w:type="pct"/>
          </w:tcPr>
          <w:p w14:paraId="41B74A58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4</w:t>
            </w:r>
          </w:p>
        </w:tc>
        <w:tc>
          <w:tcPr>
            <w:tcW w:w="604" w:type="pct"/>
          </w:tcPr>
          <w:p w14:paraId="2FABE31E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5</w:t>
            </w:r>
          </w:p>
        </w:tc>
        <w:tc>
          <w:tcPr>
            <w:tcW w:w="604" w:type="pct"/>
          </w:tcPr>
          <w:p w14:paraId="7034C4DF" w14:textId="77777777" w:rsidR="006901B5" w:rsidRPr="00A96BA5" w:rsidRDefault="006901B5" w:rsidP="00DF0221">
            <w:pPr>
              <w:tabs>
                <w:tab w:val="center" w:pos="902"/>
                <w:tab w:val="right" w:pos="1804"/>
                <w:tab w:val="center" w:pos="4677"/>
                <w:tab w:val="right" w:pos="9355"/>
              </w:tabs>
            </w:pPr>
            <w:r w:rsidRPr="00A96BA5">
              <w:tab/>
              <w:t>2026</w:t>
            </w:r>
          </w:p>
        </w:tc>
        <w:tc>
          <w:tcPr>
            <w:tcW w:w="563" w:type="pct"/>
          </w:tcPr>
          <w:p w14:paraId="33718A16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jc w:val="center"/>
            </w:pPr>
            <w:r w:rsidRPr="00A96BA5">
              <w:t>2027</w:t>
            </w:r>
          </w:p>
        </w:tc>
      </w:tr>
      <w:tr w:rsidR="006901B5" w:rsidRPr="00A96BA5" w14:paraId="11557F6C" w14:textId="77777777" w:rsidTr="00A96BA5">
        <w:trPr>
          <w:trHeight w:val="339"/>
        </w:trPr>
        <w:tc>
          <w:tcPr>
            <w:tcW w:w="1531" w:type="pct"/>
          </w:tcPr>
          <w:p w14:paraId="001164C4" w14:textId="77777777" w:rsidR="006901B5" w:rsidRPr="00A96BA5" w:rsidRDefault="006901B5" w:rsidP="00A96BA5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both"/>
            </w:pPr>
            <w:r w:rsidRPr="00A96BA5">
              <w:t>Средства бюджета</w:t>
            </w:r>
            <w:r w:rsidR="00A96BA5">
              <w:t xml:space="preserve"> </w:t>
            </w:r>
            <w:r w:rsidRPr="00A96BA5">
              <w:t>Московской области</w:t>
            </w:r>
          </w:p>
        </w:tc>
        <w:tc>
          <w:tcPr>
            <w:tcW w:w="490" w:type="pct"/>
          </w:tcPr>
          <w:p w14:paraId="36536063" w14:textId="79F70453" w:rsidR="006901B5" w:rsidRPr="00200EA3" w:rsidRDefault="001C0B1B" w:rsidP="00DF02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fldChar w:fldCharType="begin"/>
            </w:r>
            <w:r>
              <w:rPr>
                <w:lang w:val="en-US"/>
              </w:rPr>
              <w:instrText xml:space="preserve"> =SUM(RIGHT) \# "0,00" </w:instrText>
            </w:r>
            <w:r>
              <w:rPr>
                <w:lang w:val="en-US"/>
              </w:rPr>
              <w:fldChar w:fldCharType="separate"/>
            </w:r>
            <w:r w:rsidR="00757B37">
              <w:rPr>
                <w:noProof/>
                <w:lang w:val="en-US"/>
              </w:rPr>
              <w:t>20408,56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37A57DC0" w14:textId="32200003" w:rsidR="006901B5" w:rsidRPr="00A96BA5" w:rsidRDefault="001C0B1B" w:rsidP="00DF0221">
            <w:pPr>
              <w:jc w:val="center"/>
              <w:rPr>
                <w:lang w:val="en-US"/>
              </w:rPr>
            </w:pPr>
            <w:r>
              <w:t>6108,00</w:t>
            </w:r>
          </w:p>
        </w:tc>
        <w:tc>
          <w:tcPr>
            <w:tcW w:w="604" w:type="pct"/>
          </w:tcPr>
          <w:p w14:paraId="62D5F04F" w14:textId="6E09331F" w:rsidR="006901B5" w:rsidRPr="00200EA3" w:rsidRDefault="000B0273" w:rsidP="00DF0221">
            <w:pPr>
              <w:jc w:val="center"/>
              <w:rPr>
                <w:lang w:val="en-US"/>
              </w:rPr>
            </w:pPr>
            <w:r>
              <w:t>7977,</w:t>
            </w:r>
            <w:r w:rsidR="00200EA3">
              <w:rPr>
                <w:lang w:val="en-US"/>
              </w:rPr>
              <w:t>56</w:t>
            </w:r>
          </w:p>
        </w:tc>
        <w:tc>
          <w:tcPr>
            <w:tcW w:w="604" w:type="pct"/>
          </w:tcPr>
          <w:p w14:paraId="4471046E" w14:textId="77777777" w:rsidR="006901B5" w:rsidRPr="00A96BA5" w:rsidRDefault="000B0273" w:rsidP="00DF0221">
            <w:pPr>
              <w:jc w:val="center"/>
            </w:pPr>
            <w:r>
              <w:t>6323,0</w:t>
            </w:r>
          </w:p>
        </w:tc>
        <w:tc>
          <w:tcPr>
            <w:tcW w:w="604" w:type="pct"/>
          </w:tcPr>
          <w:p w14:paraId="3EC3C1DC" w14:textId="77777777" w:rsidR="006901B5" w:rsidRPr="00A96BA5" w:rsidRDefault="00213704" w:rsidP="00DF0221">
            <w:pPr>
              <w:jc w:val="center"/>
            </w:pPr>
            <w:r>
              <w:t>0</w:t>
            </w:r>
            <w:r w:rsidR="000B0273">
              <w:t>,0</w:t>
            </w:r>
          </w:p>
        </w:tc>
        <w:tc>
          <w:tcPr>
            <w:tcW w:w="563" w:type="pct"/>
          </w:tcPr>
          <w:p w14:paraId="76F0DCDA" w14:textId="77777777" w:rsidR="006901B5" w:rsidRPr="000B0273" w:rsidRDefault="00213704" w:rsidP="00DF0221">
            <w:pPr>
              <w:jc w:val="center"/>
              <w:rPr>
                <w:highlight w:val="yellow"/>
              </w:rPr>
            </w:pPr>
            <w:r>
              <w:t>0,</w:t>
            </w:r>
            <w:r w:rsidR="000B0273">
              <w:t>0</w:t>
            </w:r>
          </w:p>
        </w:tc>
      </w:tr>
      <w:tr w:rsidR="006901B5" w:rsidRPr="00A96BA5" w14:paraId="60037930" w14:textId="77777777" w:rsidTr="00A96BA5">
        <w:tc>
          <w:tcPr>
            <w:tcW w:w="1531" w:type="pct"/>
          </w:tcPr>
          <w:p w14:paraId="18061F30" w14:textId="77777777" w:rsidR="006901B5" w:rsidRPr="00A96BA5" w:rsidRDefault="006901B5" w:rsidP="00DF0221">
            <w:r w:rsidRPr="00A96BA5">
              <w:t>Средства бюджета городского округа</w:t>
            </w:r>
            <w:r w:rsidR="00A96BA5">
              <w:t xml:space="preserve"> К</w:t>
            </w:r>
            <w:r w:rsidRPr="00A96BA5">
              <w:t xml:space="preserve">ашира  </w:t>
            </w:r>
          </w:p>
        </w:tc>
        <w:tc>
          <w:tcPr>
            <w:tcW w:w="490" w:type="pct"/>
          </w:tcPr>
          <w:p w14:paraId="3DE73CD2" w14:textId="18F7DD7E" w:rsidR="006901B5" w:rsidRPr="00943991" w:rsidRDefault="00647842" w:rsidP="00DF0221">
            <w:pPr>
              <w:jc w:val="center"/>
              <w:rPr>
                <w:lang w:val="en-US"/>
              </w:rPr>
            </w:pPr>
            <w:r w:rsidRPr="00943991">
              <w:rPr>
                <w:lang w:val="en-US"/>
              </w:rPr>
              <w:fldChar w:fldCharType="begin"/>
            </w:r>
            <w:r w:rsidRPr="00943991">
              <w:rPr>
                <w:lang w:val="en-US"/>
              </w:rPr>
              <w:instrText xml:space="preserve"> =SUM(right) \# "0,00" </w:instrText>
            </w:r>
            <w:r w:rsidRPr="00943991">
              <w:rPr>
                <w:lang w:val="en-US"/>
              </w:rPr>
              <w:fldChar w:fldCharType="separate"/>
            </w:r>
            <w:r w:rsidR="00757B37">
              <w:rPr>
                <w:noProof/>
                <w:lang w:val="en-US"/>
              </w:rPr>
              <w:t>305982,38</w:t>
            </w:r>
            <w:r w:rsidRPr="00943991">
              <w:rPr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6B150998" w14:textId="474A0286" w:rsidR="00CC368C" w:rsidRPr="001C0B1B" w:rsidRDefault="001C0B1B" w:rsidP="00DF02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1034,</w:t>
            </w:r>
            <w:r w:rsidR="009B5D08">
              <w:rPr>
                <w:lang w:val="en-US"/>
              </w:rPr>
              <w:t>05</w:t>
            </w:r>
          </w:p>
        </w:tc>
        <w:tc>
          <w:tcPr>
            <w:tcW w:w="604" w:type="pct"/>
          </w:tcPr>
          <w:p w14:paraId="211E0D19" w14:textId="1E47B407" w:rsidR="006901B5" w:rsidRPr="00943991" w:rsidRDefault="005F7819" w:rsidP="00DF0221">
            <w:pPr>
              <w:jc w:val="center"/>
              <w:rPr>
                <w:lang w:val="en-US"/>
              </w:rPr>
            </w:pPr>
            <w:r w:rsidRPr="00943991">
              <w:t>62506,64</w:t>
            </w:r>
          </w:p>
        </w:tc>
        <w:tc>
          <w:tcPr>
            <w:tcW w:w="604" w:type="pct"/>
          </w:tcPr>
          <w:p w14:paraId="18E93BBF" w14:textId="10975404" w:rsidR="006901B5" w:rsidRPr="00943991" w:rsidRDefault="006901B5" w:rsidP="00DF0221">
            <w:pPr>
              <w:jc w:val="center"/>
            </w:pPr>
            <w:r w:rsidRPr="00943991">
              <w:rPr>
                <w:lang w:val="en-US"/>
              </w:rPr>
              <w:t>61169,2</w:t>
            </w:r>
            <w:r w:rsidR="005D1C55" w:rsidRPr="00943991">
              <w:t>3</w:t>
            </w:r>
          </w:p>
        </w:tc>
        <w:tc>
          <w:tcPr>
            <w:tcW w:w="604" w:type="pct"/>
          </w:tcPr>
          <w:p w14:paraId="46A5C2B0" w14:textId="187EDF18" w:rsidR="006901B5" w:rsidRPr="00943991" w:rsidRDefault="003D0E43" w:rsidP="00DF0221">
            <w:pPr>
              <w:jc w:val="center"/>
              <w:rPr>
                <w:lang w:val="en-US"/>
              </w:rPr>
            </w:pPr>
            <w:r w:rsidRPr="00943991">
              <w:t>60636,2</w:t>
            </w:r>
            <w:r w:rsidR="005D1C55" w:rsidRPr="00943991">
              <w:t>3</w:t>
            </w:r>
          </w:p>
        </w:tc>
        <w:tc>
          <w:tcPr>
            <w:tcW w:w="563" w:type="pct"/>
          </w:tcPr>
          <w:p w14:paraId="602AAB88" w14:textId="564153B0" w:rsidR="006901B5" w:rsidRPr="00A96BA5" w:rsidRDefault="003D0E43" w:rsidP="00DF0221">
            <w:pPr>
              <w:jc w:val="center"/>
            </w:pPr>
            <w:r>
              <w:t>60636,2</w:t>
            </w:r>
            <w:r w:rsidR="005D1C55">
              <w:t>3</w:t>
            </w:r>
          </w:p>
        </w:tc>
      </w:tr>
      <w:tr w:rsidR="006901B5" w:rsidRPr="00A96BA5" w14:paraId="6BB2EF65" w14:textId="77777777" w:rsidTr="00A96BA5">
        <w:tc>
          <w:tcPr>
            <w:tcW w:w="1531" w:type="pct"/>
          </w:tcPr>
          <w:p w14:paraId="004D1F27" w14:textId="77777777" w:rsidR="006901B5" w:rsidRPr="00A96BA5" w:rsidRDefault="006901B5" w:rsidP="00DF0221">
            <w:r w:rsidRPr="00A96BA5">
              <w:t>Средства федерального бюджета</w:t>
            </w:r>
          </w:p>
        </w:tc>
        <w:tc>
          <w:tcPr>
            <w:tcW w:w="490" w:type="pct"/>
          </w:tcPr>
          <w:p w14:paraId="29B0C02F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0,0</w:t>
            </w:r>
          </w:p>
        </w:tc>
        <w:tc>
          <w:tcPr>
            <w:tcW w:w="604" w:type="pct"/>
          </w:tcPr>
          <w:p w14:paraId="7CC99A92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0,0</w:t>
            </w:r>
          </w:p>
        </w:tc>
        <w:tc>
          <w:tcPr>
            <w:tcW w:w="604" w:type="pct"/>
          </w:tcPr>
          <w:p w14:paraId="5D3BD6E9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A96BA5">
              <w:t>0,0</w:t>
            </w:r>
          </w:p>
        </w:tc>
        <w:tc>
          <w:tcPr>
            <w:tcW w:w="604" w:type="pct"/>
          </w:tcPr>
          <w:p w14:paraId="5BB09CDB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</w:rPr>
            </w:pPr>
            <w:r w:rsidRPr="00A96BA5">
              <w:t>0,0</w:t>
            </w:r>
          </w:p>
        </w:tc>
        <w:tc>
          <w:tcPr>
            <w:tcW w:w="604" w:type="pct"/>
          </w:tcPr>
          <w:p w14:paraId="217E7333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0,0</w:t>
            </w:r>
          </w:p>
        </w:tc>
        <w:tc>
          <w:tcPr>
            <w:tcW w:w="563" w:type="pct"/>
          </w:tcPr>
          <w:p w14:paraId="0B1625C0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0,0</w:t>
            </w:r>
          </w:p>
        </w:tc>
      </w:tr>
      <w:tr w:rsidR="006901B5" w:rsidRPr="00A96BA5" w14:paraId="1F79B31C" w14:textId="77777777" w:rsidTr="00A96BA5">
        <w:tc>
          <w:tcPr>
            <w:tcW w:w="1531" w:type="pct"/>
          </w:tcPr>
          <w:p w14:paraId="4A96DBD1" w14:textId="77777777" w:rsidR="006901B5" w:rsidRPr="00A96BA5" w:rsidRDefault="006901B5" w:rsidP="00DF0221">
            <w:r w:rsidRPr="00A96BA5">
              <w:t>Внебюджетные источники</w:t>
            </w:r>
          </w:p>
        </w:tc>
        <w:tc>
          <w:tcPr>
            <w:tcW w:w="490" w:type="pct"/>
          </w:tcPr>
          <w:p w14:paraId="187BD0F2" w14:textId="71245AC2" w:rsidR="006901B5" w:rsidRPr="00A96BA5" w:rsidRDefault="00647842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fldChar w:fldCharType="begin"/>
            </w:r>
            <w:r>
              <w:instrText xml:space="preserve"> =SUM(right) \# "0,00" </w:instrText>
            </w:r>
            <w:r>
              <w:fldChar w:fldCharType="separate"/>
            </w:r>
            <w:r w:rsidR="00757B37">
              <w:rPr>
                <w:noProof/>
              </w:rPr>
              <w:t>24000,00</w:t>
            </w:r>
            <w:r>
              <w:fldChar w:fldCharType="end"/>
            </w:r>
          </w:p>
        </w:tc>
        <w:tc>
          <w:tcPr>
            <w:tcW w:w="604" w:type="pct"/>
          </w:tcPr>
          <w:p w14:paraId="610B9C98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800,0</w:t>
            </w:r>
          </w:p>
        </w:tc>
        <w:tc>
          <w:tcPr>
            <w:tcW w:w="604" w:type="pct"/>
          </w:tcPr>
          <w:p w14:paraId="15835467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800,0</w:t>
            </w:r>
          </w:p>
        </w:tc>
        <w:tc>
          <w:tcPr>
            <w:tcW w:w="604" w:type="pct"/>
          </w:tcPr>
          <w:p w14:paraId="6A49BD72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800,0</w:t>
            </w:r>
          </w:p>
        </w:tc>
        <w:tc>
          <w:tcPr>
            <w:tcW w:w="604" w:type="pct"/>
          </w:tcPr>
          <w:p w14:paraId="29F5A9F0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800,0</w:t>
            </w:r>
          </w:p>
        </w:tc>
        <w:tc>
          <w:tcPr>
            <w:tcW w:w="563" w:type="pct"/>
          </w:tcPr>
          <w:p w14:paraId="508528C3" w14:textId="77777777" w:rsidR="006901B5" w:rsidRPr="00A96BA5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A96BA5">
              <w:t>4800,0</w:t>
            </w:r>
          </w:p>
        </w:tc>
      </w:tr>
      <w:tr w:rsidR="00FD3829" w:rsidRPr="00A96BA5" w14:paraId="32D27DF2" w14:textId="77777777" w:rsidTr="00A96BA5">
        <w:trPr>
          <w:trHeight w:val="340"/>
        </w:trPr>
        <w:tc>
          <w:tcPr>
            <w:tcW w:w="1531" w:type="pct"/>
          </w:tcPr>
          <w:p w14:paraId="1AD8ECBA" w14:textId="77777777" w:rsidR="00FD3829" w:rsidRPr="00A96BA5" w:rsidRDefault="00FD3829" w:rsidP="00FD3829">
            <w:r w:rsidRPr="00A96BA5">
              <w:t>Всего, в том числе по годам:</w:t>
            </w:r>
          </w:p>
        </w:tc>
        <w:tc>
          <w:tcPr>
            <w:tcW w:w="490" w:type="pct"/>
          </w:tcPr>
          <w:p w14:paraId="0EFE4DDA" w14:textId="75E3E125" w:rsidR="00FD3829" w:rsidRPr="007A67CA" w:rsidRDefault="00FD3829" w:rsidP="00FD3829">
            <w:pPr>
              <w:jc w:val="center"/>
              <w:rPr>
                <w:b/>
                <w:highlight w:val="yellow"/>
                <w:lang w:val="en-US"/>
              </w:rPr>
            </w:pPr>
            <w:r w:rsidRPr="00FD3829">
              <w:rPr>
                <w:b/>
                <w:lang w:val="en-US"/>
              </w:rPr>
              <w:fldChar w:fldCharType="begin"/>
            </w:r>
            <w:r w:rsidRPr="00FD3829">
              <w:rPr>
                <w:b/>
                <w:lang w:val="en-US"/>
              </w:rPr>
              <w:instrText xml:space="preserve"> =SUM(ABOVE) \# "0,00" </w:instrText>
            </w:r>
            <w:r w:rsidRPr="00FD3829">
              <w:rPr>
                <w:b/>
                <w:lang w:val="en-US"/>
              </w:rPr>
              <w:fldChar w:fldCharType="separate"/>
            </w:r>
            <w:r w:rsidR="00757B37">
              <w:rPr>
                <w:b/>
                <w:noProof/>
                <w:lang w:val="en-US"/>
              </w:rPr>
              <w:t>350390,94</w:t>
            </w:r>
            <w:r w:rsidRPr="00FD3829">
              <w:rPr>
                <w:b/>
                <w:lang w:val="en-US"/>
              </w:rPr>
              <w:fldChar w:fldCharType="end"/>
            </w:r>
          </w:p>
        </w:tc>
        <w:tc>
          <w:tcPr>
            <w:tcW w:w="604" w:type="pct"/>
          </w:tcPr>
          <w:p w14:paraId="4CFD531A" w14:textId="3547A587" w:rsidR="00BF2794" w:rsidRPr="009B5D08" w:rsidRDefault="001C0B1B" w:rsidP="00FD382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71942</w:t>
            </w:r>
            <w:r>
              <w:rPr>
                <w:b/>
              </w:rPr>
              <w:t>,</w:t>
            </w:r>
            <w:r w:rsidR="009B5D08">
              <w:rPr>
                <w:b/>
                <w:lang w:val="en-US"/>
              </w:rPr>
              <w:t>05</w:t>
            </w:r>
          </w:p>
        </w:tc>
        <w:tc>
          <w:tcPr>
            <w:tcW w:w="604" w:type="pct"/>
          </w:tcPr>
          <w:p w14:paraId="2D69DB0C" w14:textId="25E34F6D" w:rsidR="00FD3829" w:rsidRPr="000B0273" w:rsidRDefault="000468E1" w:rsidP="00FD3829">
            <w:pPr>
              <w:jc w:val="center"/>
              <w:rPr>
                <w:b/>
              </w:rPr>
            </w:pPr>
            <w:r>
              <w:rPr>
                <w:b/>
              </w:rPr>
              <w:t>75284,20</w:t>
            </w:r>
          </w:p>
        </w:tc>
        <w:tc>
          <w:tcPr>
            <w:tcW w:w="604" w:type="pct"/>
          </w:tcPr>
          <w:p w14:paraId="51052397" w14:textId="0796DD7B" w:rsidR="00FD3829" w:rsidRPr="000468E1" w:rsidRDefault="000468E1" w:rsidP="00FD3829">
            <w:pPr>
              <w:jc w:val="center"/>
              <w:rPr>
                <w:b/>
                <w:highlight w:val="yellow"/>
                <w:lang w:val="en-US"/>
              </w:rPr>
            </w:pPr>
            <w:r>
              <w:rPr>
                <w:b/>
                <w:lang w:val="en-US"/>
              </w:rPr>
              <w:t>72292</w:t>
            </w:r>
            <w:r>
              <w:rPr>
                <w:b/>
              </w:rPr>
              <w:t>,</w:t>
            </w:r>
            <w:r>
              <w:rPr>
                <w:b/>
                <w:lang w:val="en-US"/>
              </w:rPr>
              <w:t>23</w:t>
            </w:r>
          </w:p>
        </w:tc>
        <w:tc>
          <w:tcPr>
            <w:tcW w:w="604" w:type="pct"/>
          </w:tcPr>
          <w:p w14:paraId="4D333597" w14:textId="21F02FDD" w:rsidR="00FD3829" w:rsidRPr="00A96BA5" w:rsidRDefault="003B44C5" w:rsidP="00FD382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</w:rPr>
            </w:pPr>
            <w:r>
              <w:rPr>
                <w:b/>
              </w:rPr>
              <w:t>65436,23</w:t>
            </w:r>
          </w:p>
        </w:tc>
        <w:tc>
          <w:tcPr>
            <w:tcW w:w="563" w:type="pct"/>
          </w:tcPr>
          <w:p w14:paraId="409BC49C" w14:textId="171237BE" w:rsidR="00FD3829" w:rsidRPr="000B0273" w:rsidRDefault="003B44C5" w:rsidP="003B44C5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b/>
              </w:rPr>
            </w:pPr>
            <w:r>
              <w:rPr>
                <w:b/>
              </w:rPr>
              <w:t>65436,23</w:t>
            </w:r>
          </w:p>
        </w:tc>
      </w:tr>
    </w:tbl>
    <w:p w14:paraId="50368E9F" w14:textId="77777777" w:rsidR="00873C42" w:rsidRPr="00A94F22" w:rsidRDefault="00873C42" w:rsidP="00873C42">
      <w:pPr>
        <w:rPr>
          <w:vanish/>
        </w:rPr>
      </w:pPr>
    </w:p>
    <w:p w14:paraId="580A3E34" w14:textId="77777777" w:rsidR="00873C42" w:rsidRPr="00A94F22" w:rsidRDefault="00873C42" w:rsidP="00873C42">
      <w:pPr>
        <w:rPr>
          <w:vanish/>
        </w:rPr>
      </w:pPr>
      <w:bookmarkStart w:id="9" w:name="_Hlk33018696"/>
      <w:bookmarkEnd w:id="6"/>
      <w:bookmarkEnd w:id="7"/>
    </w:p>
    <w:bookmarkEnd w:id="9"/>
    <w:p w14:paraId="1C0145EE" w14:textId="77777777" w:rsidR="00A96BA5" w:rsidRPr="00A96BA5" w:rsidRDefault="00A96BA5" w:rsidP="00A96BA5">
      <w:pPr>
        <w:rPr>
          <w:lang w:eastAsia="en-US"/>
        </w:rPr>
        <w:sectPr w:rsidR="00A96BA5" w:rsidRPr="00A96BA5" w:rsidSect="000A6B95">
          <w:pgSz w:w="16838" w:h="11906" w:orient="landscape"/>
          <w:pgMar w:top="709" w:right="1134" w:bottom="1701" w:left="1134" w:header="708" w:footer="0" w:gutter="0"/>
          <w:cols w:space="720"/>
          <w:formProt w:val="0"/>
          <w:docGrid w:linePitch="360" w:charSpace="8192"/>
        </w:sectPr>
      </w:pPr>
    </w:p>
    <w:p w14:paraId="20F3B694" w14:textId="77777777" w:rsidR="00CD5CDE" w:rsidRDefault="00CD5CDE" w:rsidP="004A17BA">
      <w:pPr>
        <w:rPr>
          <w:rFonts w:eastAsia="Calibri"/>
          <w:lang w:eastAsia="en-US"/>
        </w:rPr>
      </w:pPr>
    </w:p>
    <w:p w14:paraId="77E48AA8" w14:textId="78145268" w:rsidR="00A96BA5" w:rsidRPr="00F43254" w:rsidRDefault="00F43254" w:rsidP="004C338C">
      <w:pPr>
        <w:ind w:left="10773"/>
        <w:rPr>
          <w:rFonts w:eastAsia="Calibri"/>
          <w:lang w:eastAsia="en-US"/>
        </w:rPr>
      </w:pPr>
      <w:r w:rsidRPr="00F43254">
        <w:rPr>
          <w:rFonts w:eastAsia="Calibri"/>
          <w:lang w:eastAsia="en-US"/>
        </w:rPr>
        <w:t>Приложение №</w:t>
      </w:r>
      <w:r w:rsidR="00CC6E46">
        <w:rPr>
          <w:rFonts w:eastAsia="Calibri"/>
          <w:lang w:eastAsia="en-US"/>
        </w:rPr>
        <w:t>2</w:t>
      </w:r>
    </w:p>
    <w:p w14:paraId="15A84F03" w14:textId="77777777" w:rsidR="00F43254" w:rsidRPr="00F43254" w:rsidRDefault="00F43254" w:rsidP="00A36E80">
      <w:pPr>
        <w:ind w:left="10773"/>
        <w:rPr>
          <w:rFonts w:eastAsia="Calibri"/>
          <w:lang w:eastAsia="en-US"/>
        </w:rPr>
      </w:pPr>
      <w:r w:rsidRPr="00F43254">
        <w:rPr>
          <w:rFonts w:eastAsia="Calibri"/>
          <w:lang w:eastAsia="en-US"/>
        </w:rPr>
        <w:t>к постановлению администрации</w:t>
      </w:r>
    </w:p>
    <w:p w14:paraId="74EBE2DB" w14:textId="77777777" w:rsidR="00F43254" w:rsidRDefault="00F43254" w:rsidP="00A36E80">
      <w:pPr>
        <w:ind w:left="10773"/>
        <w:rPr>
          <w:rFonts w:eastAsia="Calibri"/>
          <w:lang w:eastAsia="en-US"/>
        </w:rPr>
      </w:pPr>
      <w:r w:rsidRPr="00F43254">
        <w:rPr>
          <w:rFonts w:eastAsia="Calibri"/>
          <w:lang w:eastAsia="en-US"/>
        </w:rPr>
        <w:t>городского округа Кашира</w:t>
      </w:r>
    </w:p>
    <w:p w14:paraId="42CEA59F" w14:textId="4EB72C6E" w:rsidR="00F732A1" w:rsidRPr="00F43254" w:rsidRDefault="00F732A1" w:rsidP="00A36E80">
      <w:pPr>
        <w:ind w:left="10773"/>
        <w:rPr>
          <w:rFonts w:eastAsia="Calibri"/>
          <w:lang w:eastAsia="en-US"/>
        </w:rPr>
      </w:pPr>
      <w:r>
        <w:rPr>
          <w:rFonts w:eastAsia="Calibri"/>
          <w:lang w:eastAsia="en-US"/>
        </w:rPr>
        <w:t xml:space="preserve">от </w:t>
      </w:r>
      <w:proofErr w:type="gramStart"/>
      <w:r>
        <w:rPr>
          <w:rFonts w:eastAsia="Calibri"/>
          <w:lang w:eastAsia="en-US"/>
        </w:rPr>
        <w:t>29.12.2023  №</w:t>
      </w:r>
      <w:proofErr w:type="gramEnd"/>
      <w:r>
        <w:rPr>
          <w:rFonts w:eastAsia="Calibri"/>
          <w:lang w:eastAsia="en-US"/>
        </w:rPr>
        <w:t xml:space="preserve"> 3502-па</w:t>
      </w:r>
    </w:p>
    <w:p w14:paraId="186AD150" w14:textId="77777777" w:rsidR="00F43254" w:rsidRDefault="00F43254" w:rsidP="00F43254">
      <w:pPr>
        <w:rPr>
          <w:lang w:eastAsia="en-US"/>
        </w:rPr>
      </w:pPr>
    </w:p>
    <w:p w14:paraId="3B8E4A2A" w14:textId="77777777" w:rsidR="00545CB3" w:rsidRDefault="00545CB3" w:rsidP="00F43254">
      <w:pPr>
        <w:rPr>
          <w:lang w:eastAsia="en-US"/>
        </w:rPr>
      </w:pPr>
    </w:p>
    <w:p w14:paraId="56B4D07D" w14:textId="2717F475" w:rsidR="000077A6" w:rsidRPr="008928D7" w:rsidRDefault="00A957D0" w:rsidP="00A36E80">
      <w:pPr>
        <w:pStyle w:val="aff6"/>
        <w:ind w:left="786"/>
        <w:rPr>
          <w:b/>
          <w:sz w:val="28"/>
          <w:szCs w:val="28"/>
        </w:rPr>
      </w:pPr>
      <w:r>
        <w:rPr>
          <w:rFonts w:eastAsia="Calibri"/>
          <w:b/>
          <w:sz w:val="24"/>
          <w:szCs w:val="24"/>
          <w:lang w:eastAsia="en-US"/>
        </w:rPr>
        <w:t>2</w:t>
      </w:r>
      <w:r w:rsidR="008928D7">
        <w:rPr>
          <w:rFonts w:eastAsia="Calibri"/>
          <w:b/>
          <w:sz w:val="24"/>
          <w:szCs w:val="24"/>
          <w:lang w:eastAsia="en-US"/>
        </w:rPr>
        <w:t xml:space="preserve">. </w:t>
      </w:r>
      <w:r w:rsidR="000077A6" w:rsidRPr="008928D7">
        <w:rPr>
          <w:b/>
          <w:sz w:val="28"/>
          <w:szCs w:val="28"/>
        </w:rPr>
        <w:t xml:space="preserve">Перечень </w:t>
      </w:r>
      <w:proofErr w:type="gramStart"/>
      <w:r w:rsidR="000077A6" w:rsidRPr="008928D7">
        <w:rPr>
          <w:b/>
          <w:sz w:val="28"/>
          <w:szCs w:val="28"/>
        </w:rPr>
        <w:t>мероприятий  муниципальной</w:t>
      </w:r>
      <w:proofErr w:type="gramEnd"/>
      <w:r w:rsidR="000077A6" w:rsidRPr="008928D7">
        <w:rPr>
          <w:b/>
          <w:sz w:val="28"/>
          <w:szCs w:val="28"/>
        </w:rPr>
        <w:t xml:space="preserve"> подпрограммы</w:t>
      </w:r>
      <w:r w:rsidR="00BA3ADF" w:rsidRPr="008928D7">
        <w:rPr>
          <w:b/>
          <w:sz w:val="28"/>
          <w:szCs w:val="28"/>
        </w:rPr>
        <w:t xml:space="preserve"> II</w:t>
      </w:r>
      <w:r w:rsidR="000077A6" w:rsidRPr="008928D7">
        <w:rPr>
          <w:b/>
          <w:sz w:val="28"/>
          <w:szCs w:val="28"/>
        </w:rPr>
        <w:t xml:space="preserve"> 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71AF3C53" w14:textId="77777777" w:rsidR="000077A6" w:rsidRDefault="000077A6" w:rsidP="000077A6">
      <w:pPr>
        <w:pStyle w:val="1ff0"/>
        <w:shd w:val="clear" w:color="auto" w:fill="FFFFFF"/>
        <w:jc w:val="center"/>
        <w:rPr>
          <w:rFonts w:eastAsia="Calibri"/>
          <w:sz w:val="2"/>
        </w:rPr>
      </w:pPr>
    </w:p>
    <w:tbl>
      <w:tblPr>
        <w:tblW w:w="5153" w:type="pc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26"/>
        <w:gridCol w:w="3841"/>
        <w:gridCol w:w="819"/>
        <w:gridCol w:w="1503"/>
        <w:gridCol w:w="816"/>
        <w:gridCol w:w="426"/>
        <w:gridCol w:w="141"/>
        <w:gridCol w:w="141"/>
        <w:gridCol w:w="144"/>
        <w:gridCol w:w="141"/>
        <w:gridCol w:w="141"/>
        <w:gridCol w:w="141"/>
        <w:gridCol w:w="426"/>
        <w:gridCol w:w="993"/>
        <w:gridCol w:w="999"/>
        <w:gridCol w:w="993"/>
        <w:gridCol w:w="1134"/>
        <w:gridCol w:w="1677"/>
      </w:tblGrid>
      <w:tr w:rsidR="00B60F34" w:rsidRPr="001C3EB8" w14:paraId="2DD00B96" w14:textId="77777777" w:rsidTr="00192376">
        <w:trPr>
          <w:trHeight w:val="58"/>
          <w:tblHeader/>
        </w:trPr>
        <w:tc>
          <w:tcPr>
            <w:tcW w:w="175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AA3216" w14:textId="77777777" w:rsidR="000077A6" w:rsidRPr="001C3EB8" w:rsidRDefault="000077A6" w:rsidP="0046496F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</w:rPr>
              <w:t>№ п/п</w:t>
            </w:r>
          </w:p>
        </w:tc>
        <w:tc>
          <w:tcPr>
            <w:tcW w:w="1280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50729A" w14:textId="77777777" w:rsidR="000077A6" w:rsidRPr="001C3EB8" w:rsidRDefault="000077A6" w:rsidP="0046496F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Мероприятие подпрограммы</w:t>
            </w:r>
          </w:p>
        </w:tc>
        <w:tc>
          <w:tcPr>
            <w:tcW w:w="273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49340C" w14:textId="77777777" w:rsidR="000077A6" w:rsidRPr="001C3EB8" w:rsidRDefault="000077A6" w:rsidP="0046496F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1C3EB8">
              <w:rPr>
                <w:bCs/>
                <w:color w:val="000000"/>
                <w:sz w:val="18"/>
                <w:szCs w:val="18"/>
              </w:rPr>
              <w:t>Срок исполнения мероприятия</w:t>
            </w:r>
          </w:p>
        </w:tc>
        <w:tc>
          <w:tcPr>
            <w:tcW w:w="501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5E6962" w14:textId="77777777" w:rsidR="000077A6" w:rsidRPr="001C3EB8" w:rsidRDefault="000077A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Источники финансирования</w:t>
            </w:r>
          </w:p>
        </w:tc>
        <w:tc>
          <w:tcPr>
            <w:tcW w:w="27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FD90D7" w14:textId="77777777" w:rsidR="000077A6" w:rsidRPr="001C3EB8" w:rsidRDefault="000077A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bCs/>
              </w:rPr>
              <w:t>Всего</w:t>
            </w:r>
            <w:r w:rsidRPr="001C3EB8">
              <w:rPr>
                <w:bCs/>
              </w:rPr>
              <w:br/>
              <w:t>(тыс. руб.)</w:t>
            </w:r>
          </w:p>
        </w:tc>
        <w:tc>
          <w:tcPr>
            <w:tcW w:w="1939" w:type="pct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A89CF" w14:textId="77777777" w:rsidR="000077A6" w:rsidRPr="001C3EB8" w:rsidRDefault="000077A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bCs/>
              </w:rPr>
              <w:t>Объемы финансирования по годам (тыс. рублей)</w:t>
            </w:r>
          </w:p>
        </w:tc>
        <w:tc>
          <w:tcPr>
            <w:tcW w:w="559" w:type="pct"/>
            <w:vMerge w:val="restar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758DDB" w14:textId="77777777" w:rsidR="000077A6" w:rsidRPr="00B325B2" w:rsidRDefault="000077A6" w:rsidP="0046496F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B325B2">
              <w:rPr>
                <w:bCs/>
                <w:color w:val="000000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B60F34" w:rsidRPr="001C3EB8" w14:paraId="249D23E9" w14:textId="77777777" w:rsidTr="00192376">
        <w:trPr>
          <w:trHeight w:val="782"/>
          <w:tblHeader/>
        </w:trPr>
        <w:tc>
          <w:tcPr>
            <w:tcW w:w="175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594B3E" w14:textId="77777777" w:rsidR="000077A6" w:rsidRPr="001C3EB8" w:rsidRDefault="000077A6" w:rsidP="0046496F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1280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A84384" w14:textId="77777777" w:rsidR="000077A6" w:rsidRPr="001C3EB8" w:rsidRDefault="000077A6" w:rsidP="0046496F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330F6C" w14:textId="77777777" w:rsidR="000077A6" w:rsidRPr="001C3EB8" w:rsidRDefault="000077A6" w:rsidP="0046496F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E36E71" w14:textId="77777777" w:rsidR="000077A6" w:rsidRPr="001C3EB8" w:rsidRDefault="000077A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108E1D" w14:textId="77777777" w:rsidR="000077A6" w:rsidRPr="001C3EB8" w:rsidRDefault="000077A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</w:p>
        </w:tc>
        <w:tc>
          <w:tcPr>
            <w:tcW w:w="567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28B6B0" w14:textId="77777777" w:rsidR="000077A6" w:rsidRPr="001C3EB8" w:rsidRDefault="000077A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bCs/>
              </w:rPr>
              <w:t>2023 год</w:t>
            </w:r>
          </w:p>
        </w:tc>
        <w:tc>
          <w:tcPr>
            <w:tcW w:w="33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F57B12" w14:textId="77777777" w:rsidR="000077A6" w:rsidRPr="001C3EB8" w:rsidRDefault="000077A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lang w:eastAsia="ru-RU"/>
              </w:rPr>
              <w:t>2024 год</w:t>
            </w:r>
          </w:p>
        </w:tc>
        <w:tc>
          <w:tcPr>
            <w:tcW w:w="33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7F2234" w14:textId="77777777" w:rsidR="000077A6" w:rsidRPr="001C3EB8" w:rsidRDefault="000077A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lang w:eastAsia="ru-RU"/>
              </w:rPr>
              <w:t>2025 год</w:t>
            </w:r>
          </w:p>
        </w:tc>
        <w:tc>
          <w:tcPr>
            <w:tcW w:w="33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4FF55E" w14:textId="77777777" w:rsidR="000077A6" w:rsidRPr="001C3EB8" w:rsidRDefault="000077A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lang w:eastAsia="ru-RU"/>
              </w:rPr>
              <w:t>2026 год</w:t>
            </w:r>
          </w:p>
        </w:tc>
        <w:tc>
          <w:tcPr>
            <w:tcW w:w="3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84CDC6" w14:textId="77777777" w:rsidR="000077A6" w:rsidRPr="001C3EB8" w:rsidRDefault="000077A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lang w:eastAsia="ru-RU"/>
              </w:rPr>
              <w:t>2027 год</w:t>
            </w:r>
          </w:p>
        </w:tc>
        <w:tc>
          <w:tcPr>
            <w:tcW w:w="559" w:type="pct"/>
            <w:vMerge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D6E85D" w14:textId="77777777" w:rsidR="000077A6" w:rsidRPr="00B325B2" w:rsidRDefault="000077A6" w:rsidP="0046496F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192376" w:rsidRPr="001C3EB8" w14:paraId="7E72DB98" w14:textId="77777777" w:rsidTr="00192376">
        <w:tc>
          <w:tcPr>
            <w:tcW w:w="175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1CC1A2" w14:textId="77777777" w:rsidR="00192376" w:rsidRPr="001C3EB8" w:rsidRDefault="00192376" w:rsidP="0046496F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1280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3D5764" w14:textId="77777777" w:rsidR="00192376" w:rsidRPr="001C3EB8" w:rsidRDefault="00192376" w:rsidP="0046496F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E74C4" w14:textId="77777777" w:rsidR="00192376" w:rsidRPr="001C3EB8" w:rsidRDefault="00192376" w:rsidP="0046496F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24A28" w14:textId="77777777" w:rsidR="00192376" w:rsidRPr="001C3EB8" w:rsidRDefault="0019237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43E142" w14:textId="77777777" w:rsidR="00192376" w:rsidRDefault="0019237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</w:p>
        </w:tc>
        <w:tc>
          <w:tcPr>
            <w:tcW w:w="567" w:type="pct"/>
            <w:gridSpan w:val="8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57D36" w14:textId="77777777" w:rsidR="00192376" w:rsidRDefault="0019237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</w:p>
        </w:tc>
        <w:tc>
          <w:tcPr>
            <w:tcW w:w="331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417176" w14:textId="77777777" w:rsidR="00192376" w:rsidRDefault="0019237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</w:p>
        </w:tc>
        <w:tc>
          <w:tcPr>
            <w:tcW w:w="333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AA8479" w14:textId="77777777" w:rsidR="00192376" w:rsidRDefault="0019237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</w:p>
        </w:tc>
        <w:tc>
          <w:tcPr>
            <w:tcW w:w="331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A8F02C" w14:textId="77777777" w:rsidR="00192376" w:rsidRDefault="0019237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</w:p>
        </w:tc>
        <w:tc>
          <w:tcPr>
            <w:tcW w:w="378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129623" w14:textId="77777777" w:rsidR="00192376" w:rsidRPr="001C3EB8" w:rsidRDefault="0019237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</w:p>
        </w:tc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168180" w14:textId="77777777" w:rsidR="00192376" w:rsidRPr="00B325B2" w:rsidRDefault="00192376" w:rsidP="0046496F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B60F34" w:rsidRPr="001C3EB8" w14:paraId="45F16347" w14:textId="77777777" w:rsidTr="00C00885">
        <w:tc>
          <w:tcPr>
            <w:tcW w:w="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77593E" w14:textId="77777777" w:rsidR="000077A6" w:rsidRPr="001C3EB8" w:rsidRDefault="000077A6" w:rsidP="0046496F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</w:rPr>
              <w:t>1</w:t>
            </w:r>
          </w:p>
        </w:tc>
        <w:tc>
          <w:tcPr>
            <w:tcW w:w="1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770D1" w14:textId="77777777" w:rsidR="000077A6" w:rsidRPr="001C3EB8" w:rsidRDefault="000077A6" w:rsidP="0046496F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2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A00533" w14:textId="77777777" w:rsidR="000077A6" w:rsidRPr="001C3EB8" w:rsidRDefault="000077A6" w:rsidP="0046496F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3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F4585C" w14:textId="77777777" w:rsidR="000077A6" w:rsidRPr="001C3EB8" w:rsidRDefault="000077A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4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EE8B60" w14:textId="77777777" w:rsidR="000077A6" w:rsidRPr="003803E8" w:rsidRDefault="003803E8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5C66E" w14:textId="77777777" w:rsidR="000077A6" w:rsidRPr="003803E8" w:rsidRDefault="003803E8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A3AA9" w14:textId="77777777" w:rsidR="000077A6" w:rsidRPr="003803E8" w:rsidRDefault="003803E8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7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2930EC" w14:textId="77777777" w:rsidR="000077A6" w:rsidRPr="003803E8" w:rsidRDefault="003803E8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8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46AB2C" w14:textId="77777777" w:rsidR="000077A6" w:rsidRPr="003803E8" w:rsidRDefault="003803E8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9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217DDD" w14:textId="77777777" w:rsidR="000077A6" w:rsidRPr="003803E8" w:rsidRDefault="000077A6" w:rsidP="0046496F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 w:rsidRPr="001C3EB8">
              <w:rPr>
                <w:bCs/>
              </w:rPr>
              <w:t>1</w:t>
            </w:r>
            <w:r w:rsidR="003803E8">
              <w:rPr>
                <w:bCs/>
                <w:lang w:val="en-US"/>
              </w:rPr>
              <w:t>0</w:t>
            </w:r>
          </w:p>
        </w:tc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E6810C" w14:textId="77777777" w:rsidR="000077A6" w:rsidRPr="003803E8" w:rsidRDefault="000077A6" w:rsidP="0046496F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B325B2">
              <w:rPr>
                <w:bCs/>
                <w:color w:val="000000"/>
                <w:sz w:val="16"/>
                <w:szCs w:val="16"/>
              </w:rPr>
              <w:t>1</w:t>
            </w:r>
            <w:r w:rsidR="003803E8">
              <w:rPr>
                <w:bCs/>
                <w:color w:val="000000"/>
                <w:sz w:val="16"/>
                <w:szCs w:val="16"/>
                <w:lang w:val="en-US"/>
              </w:rPr>
              <w:t>1</w:t>
            </w:r>
          </w:p>
        </w:tc>
      </w:tr>
      <w:tr w:rsidR="007A67CA" w:rsidRPr="001C3EB8" w14:paraId="2B95ECBE" w14:textId="77777777" w:rsidTr="00C00885">
        <w:trPr>
          <w:trHeight w:val="57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7A844A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</w:rPr>
            </w:pPr>
            <w:r w:rsidRPr="001C3EB8">
              <w:rPr>
                <w:rFonts w:ascii="Times New Roman" w:hAnsi="Times New Roman"/>
                <w:b/>
                <w:lang w:val="en-US"/>
              </w:rPr>
              <w:t>1</w:t>
            </w:r>
            <w:r w:rsidRPr="001C3EB8">
              <w:rPr>
                <w:rFonts w:ascii="Times New Roman" w:hAnsi="Times New Roman"/>
                <w:b/>
              </w:rPr>
              <w:t>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2017E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/>
                <w:color w:val="000000"/>
              </w:rPr>
            </w:pPr>
            <w:r w:rsidRPr="001C3EB8">
              <w:rPr>
                <w:rFonts w:eastAsia="Calibri"/>
                <w:b/>
                <w:lang w:eastAsia="en-US"/>
              </w:rPr>
              <w:t xml:space="preserve">Основное мероприятие </w:t>
            </w:r>
            <w:r w:rsidRPr="001C3EB8">
              <w:rPr>
                <w:rFonts w:eastAsia="Calibri"/>
                <w:b/>
                <w:lang w:val="en-US" w:eastAsia="en-US"/>
              </w:rPr>
              <w:t>0</w:t>
            </w:r>
            <w:r w:rsidRPr="001C3EB8">
              <w:rPr>
                <w:rFonts w:eastAsia="Calibri"/>
                <w:b/>
                <w:lang w:eastAsia="en-US"/>
              </w:rPr>
              <w:t>1. Информационная инфраструктура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702D37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i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838D4B" w14:textId="77777777" w:rsidR="007A67CA" w:rsidRPr="001C3EB8" w:rsidRDefault="007A67CA" w:rsidP="007A67CA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</w:rPr>
            </w:pPr>
            <w:r w:rsidRPr="001C3EB8">
              <w:rPr>
                <w:b/>
                <w:color w:val="000000"/>
              </w:rPr>
              <w:t>Итого, в том числе: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D048E5" w14:textId="6D110E6B" w:rsidR="007A67CA" w:rsidRPr="0032429E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lang w:val="en-US"/>
              </w:rPr>
            </w:pPr>
            <w:r w:rsidRPr="00421A4C">
              <w:fldChar w:fldCharType="begin"/>
            </w:r>
            <w:r w:rsidRPr="00421A4C">
              <w:instrText xml:space="preserve"> =SUM(right) \# "0,00" </w:instrText>
            </w:r>
            <w:r w:rsidRPr="00421A4C">
              <w:fldChar w:fldCharType="separate"/>
            </w:r>
            <w:r w:rsidR="00B069A8">
              <w:rPr>
                <w:noProof/>
              </w:rPr>
              <w:t>17983,03</w:t>
            </w:r>
            <w:r w:rsidRPr="00421A4C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93A15" w14:textId="6EA93774" w:rsidR="007A67CA" w:rsidRPr="00CD5CDE" w:rsidRDefault="009B5D08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>
              <w:rPr>
                <w:b/>
              </w:rPr>
              <w:t>4232,63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85F6A4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 w:rsidRPr="001C3EB8">
              <w:rPr>
                <w:b/>
              </w:rPr>
              <w:t>3437,6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53E892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 w:rsidRPr="001C3EB8">
              <w:rPr>
                <w:b/>
              </w:rPr>
              <w:t>3437,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0DC73D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>
              <w:rPr>
                <w:b/>
              </w:rPr>
              <w:t>3437,6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AA12A5B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>
              <w:rPr>
                <w:b/>
              </w:rPr>
              <w:t>3437,6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E2B712" w14:textId="77777777" w:rsidR="007A67CA" w:rsidRPr="00B325B2" w:rsidRDefault="007A67CA" w:rsidP="007A67CA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4E9BA92C" w14:textId="77777777" w:rsidTr="00C00885">
        <w:trPr>
          <w:trHeight w:val="287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A803E3" w14:textId="77777777" w:rsidR="007A67CA" w:rsidRPr="001C3EB8" w:rsidRDefault="007A67CA" w:rsidP="007A67CA">
            <w:pPr>
              <w:pStyle w:val="16"/>
              <w:widowControl w:val="0"/>
              <w:numPr>
                <w:ilvl w:val="0"/>
                <w:numId w:val="16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A9E8E8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58C86A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0D4837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981C90" w14:textId="32DFD895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noProof/>
              </w:rPr>
            </w:pPr>
            <w:r>
              <w:rPr>
                <w:bCs/>
                <w:noProof/>
              </w:rPr>
              <w:fldChar w:fldCharType="begin"/>
            </w:r>
            <w:r>
              <w:rPr>
                <w:bCs/>
                <w:noProof/>
              </w:rPr>
              <w:instrText xml:space="preserve"> =SUM(right) \# "0,00" </w:instrText>
            </w:r>
            <w:r>
              <w:rPr>
                <w:bCs/>
                <w:noProof/>
              </w:rPr>
              <w:fldChar w:fldCharType="separate"/>
            </w:r>
            <w:r w:rsidR="00757B37">
              <w:rPr>
                <w:bCs/>
                <w:noProof/>
              </w:rPr>
              <w:t>17983,03</w:t>
            </w:r>
            <w:r>
              <w:rPr>
                <w:bCs/>
                <w:noProof/>
              </w:rPr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FAC212" w14:textId="6A1C9439" w:rsidR="007A67CA" w:rsidRPr="00CD5CDE" w:rsidRDefault="009B5D08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>
              <w:rPr>
                <w:bCs/>
              </w:rPr>
              <w:t>4232,63</w:t>
            </w:r>
          </w:p>
          <w:p w14:paraId="098CB9D0" w14:textId="3F842E9A" w:rsidR="00FF6903" w:rsidRPr="00CD5CDE" w:rsidRDefault="00FF6903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C1153C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bCs/>
              </w:rPr>
              <w:t>3437,6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8933C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bCs/>
              </w:rPr>
              <w:t>3437,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154921" w14:textId="77777777" w:rsidR="007A67CA" w:rsidRPr="00143EDB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43EDB">
              <w:rPr>
                <w:bCs/>
              </w:rPr>
              <w:t>3437,6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0A332C8" w14:textId="77777777" w:rsidR="007A67CA" w:rsidRPr="00143EDB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43EDB">
              <w:rPr>
                <w:bCs/>
              </w:rPr>
              <w:t>3437,6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FFA8B" w14:textId="77777777" w:rsidR="007A67CA" w:rsidRPr="00B325B2" w:rsidRDefault="007A67CA" w:rsidP="007A67CA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65AE9CAE" w14:textId="77777777" w:rsidTr="00B069A8">
        <w:trPr>
          <w:trHeight w:val="567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5CE6E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lang w:val="en-US"/>
              </w:rPr>
            </w:pPr>
            <w:r w:rsidRPr="001C3EB8">
              <w:rPr>
                <w:rFonts w:ascii="Times New Roman" w:hAnsi="Times New Roman"/>
                <w:bCs/>
              </w:rPr>
              <w:t>1.</w:t>
            </w:r>
            <w:r w:rsidRPr="001C3EB8">
              <w:rPr>
                <w:rFonts w:ascii="Times New Roman" w:hAnsi="Times New Roman"/>
                <w:bCs/>
                <w:lang w:val="en-US"/>
              </w:rPr>
              <w:t>1.</w:t>
            </w:r>
          </w:p>
        </w:tc>
        <w:tc>
          <w:tcPr>
            <w:tcW w:w="1280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BD3CD0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D2ABCA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152F03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B95CA3" w14:textId="00F6E707" w:rsidR="007A67CA" w:rsidRP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noProof/>
              </w:rPr>
            </w:pPr>
            <w:r w:rsidRPr="00421A4C">
              <w:fldChar w:fldCharType="begin"/>
            </w:r>
            <w:r w:rsidRPr="00421A4C">
              <w:instrText xml:space="preserve"> =SUM(right) \# "0,00" </w:instrText>
            </w:r>
            <w:r w:rsidRPr="00421A4C">
              <w:fldChar w:fldCharType="separate"/>
            </w:r>
            <w:r w:rsidR="00757B37">
              <w:rPr>
                <w:noProof/>
              </w:rPr>
              <w:t>0,00</w:t>
            </w:r>
            <w:r w:rsidRPr="00421A4C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2384D2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AB618E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CA4266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623DA4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37659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00FE4" w14:textId="77777777" w:rsidR="007A67CA" w:rsidRPr="00B325B2" w:rsidRDefault="007A67CA" w:rsidP="007A67CA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3B0312F0" w14:textId="77777777" w:rsidTr="00B069A8">
        <w:trPr>
          <w:trHeight w:val="330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BDACE7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1.2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9F171F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46EE2F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32C4674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97D7FD" w14:textId="666A4965" w:rsidR="007A67CA" w:rsidRPr="00096E4E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</w:rPr>
            </w:pPr>
            <w:r w:rsidRPr="00096E4E">
              <w:rPr>
                <w:b/>
                <w:bCs/>
              </w:rPr>
              <w:fldChar w:fldCharType="begin"/>
            </w:r>
            <w:r w:rsidRPr="00096E4E">
              <w:rPr>
                <w:b/>
                <w:bCs/>
              </w:rPr>
              <w:instrText xml:space="preserve"> =SUM(right) \# "0,00" </w:instrText>
            </w:r>
            <w:r w:rsidRPr="00096E4E">
              <w:rPr>
                <w:b/>
                <w:bCs/>
              </w:rPr>
              <w:fldChar w:fldCharType="separate"/>
            </w:r>
            <w:r w:rsidR="00096E4E" w:rsidRPr="00096E4E">
              <w:rPr>
                <w:b/>
                <w:bCs/>
                <w:noProof/>
              </w:rPr>
              <w:t>10071,88</w:t>
            </w:r>
            <w:r w:rsidRPr="00096E4E">
              <w:rPr>
                <w:b/>
                <w:bCs/>
              </w:rPr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045C486" w14:textId="4B513FF8" w:rsidR="007A67CA" w:rsidRPr="00096E4E" w:rsidRDefault="0056623C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  <w:highlight w:val="yellow"/>
                <w:lang w:val="en-US"/>
              </w:rPr>
            </w:pPr>
            <w:r w:rsidRPr="00096E4E">
              <w:rPr>
                <w:b/>
                <w:bCs/>
                <w:color w:val="000000"/>
              </w:rPr>
              <w:t>2281,</w:t>
            </w:r>
            <w:r w:rsidR="00096E4E" w:rsidRPr="00096E4E">
              <w:rPr>
                <w:b/>
                <w:bCs/>
                <w:color w:val="000000"/>
              </w:rPr>
              <w:t>48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12AB0" w14:textId="40318649" w:rsidR="007A67CA" w:rsidRPr="00096E4E" w:rsidRDefault="00AD3806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</w:rPr>
            </w:pPr>
            <w:r w:rsidRPr="00096E4E">
              <w:rPr>
                <w:b/>
                <w:bCs/>
                <w:color w:val="000000"/>
                <w:lang w:val="en-US"/>
              </w:rPr>
              <w:t>194</w:t>
            </w:r>
            <w:r w:rsidRPr="00096E4E">
              <w:rPr>
                <w:b/>
                <w:bCs/>
                <w:color w:val="000000"/>
              </w:rPr>
              <w:t>7,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F6BE5" w14:textId="77777777" w:rsidR="007A67CA" w:rsidRPr="00096E4E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</w:rPr>
            </w:pPr>
            <w:r w:rsidRPr="00096E4E">
              <w:rPr>
                <w:b/>
                <w:bCs/>
                <w:color w:val="000000"/>
              </w:rPr>
              <w:t>1947,6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AEE63" w14:textId="77777777" w:rsidR="007A67CA" w:rsidRPr="00096E4E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</w:rPr>
            </w:pPr>
            <w:r w:rsidRPr="00096E4E">
              <w:rPr>
                <w:b/>
                <w:bCs/>
                <w:color w:val="000000"/>
              </w:rPr>
              <w:t>1947,6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7F64C" w14:textId="77777777" w:rsidR="007A67CA" w:rsidRPr="00096E4E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</w:rPr>
            </w:pPr>
            <w:r w:rsidRPr="00096E4E">
              <w:rPr>
                <w:b/>
                <w:bCs/>
                <w:color w:val="000000"/>
              </w:rPr>
              <w:t>1947,6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0B381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5F7C3F91" w14:textId="77777777" w:rsidTr="00B069A8">
        <w:trPr>
          <w:trHeight w:val="330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FA4811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ABADEF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3C8A1C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58B1750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A01F3" w14:textId="0B32B824" w:rsidR="007A67CA" w:rsidRPr="00856F17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val="en-US"/>
              </w:rPr>
            </w:pPr>
            <w:r w:rsidRPr="00421A4C">
              <w:fldChar w:fldCharType="begin"/>
            </w:r>
            <w:r w:rsidRPr="00421A4C">
              <w:instrText xml:space="preserve"> =SUM(right) \# "0,00" </w:instrText>
            </w:r>
            <w:r w:rsidRPr="00421A4C">
              <w:fldChar w:fldCharType="separate"/>
            </w:r>
            <w:r w:rsidR="00096E4E">
              <w:rPr>
                <w:noProof/>
              </w:rPr>
              <w:t>8820,29</w:t>
            </w:r>
            <w:r w:rsidRPr="00421A4C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EF98F5C" w14:textId="1E2A67A3" w:rsidR="007A67CA" w:rsidRPr="008A0402" w:rsidRDefault="00757B37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2057,09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D8C38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90,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92B57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90,8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09122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90,8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C87BC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90,8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034F3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7A67CA" w:rsidRPr="001C3EB8" w14:paraId="4E97D57E" w14:textId="77777777" w:rsidTr="00B069A8">
        <w:trPr>
          <w:trHeight w:val="330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9F9018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67AA35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983A7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63C73B1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EEE7E" w14:textId="0658E1BE" w:rsidR="007A67CA" w:rsidRPr="00D64227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val="en-US"/>
              </w:rPr>
            </w:pPr>
            <w:r w:rsidRPr="00421A4C">
              <w:fldChar w:fldCharType="begin"/>
            </w:r>
            <w:r w:rsidRPr="00421A4C">
              <w:instrText xml:space="preserve"> =SUM(right) \# "0,00" </w:instrText>
            </w:r>
            <w:r w:rsidRPr="00421A4C">
              <w:fldChar w:fldCharType="separate"/>
            </w:r>
            <w:r w:rsidR="00096E4E">
              <w:rPr>
                <w:noProof/>
              </w:rPr>
              <w:t>696,20</w:t>
            </w:r>
            <w:r w:rsidRPr="00421A4C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B804386" w14:textId="10479290" w:rsidR="007A67CA" w:rsidRPr="008A0402" w:rsidRDefault="009B5D08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</w:rPr>
              <w:t>124,2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B26CD" w14:textId="77777777" w:rsidR="007A67CA" w:rsidRPr="00E031A3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3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C4604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3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6BC20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3,0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C0C11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3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7A5FE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 xml:space="preserve">Финансовое управление администрации </w:t>
            </w:r>
            <w:r w:rsidRPr="00B325B2">
              <w:rPr>
                <w:rFonts w:eastAsia="Calibri"/>
                <w:sz w:val="16"/>
                <w:szCs w:val="16"/>
              </w:rPr>
              <w:lastRenderedPageBreak/>
              <w:t>городского округа Кашира</w:t>
            </w:r>
          </w:p>
        </w:tc>
      </w:tr>
      <w:tr w:rsidR="00E031A3" w:rsidRPr="001C3EB8" w14:paraId="53F63B6F" w14:textId="77777777" w:rsidTr="00B069A8">
        <w:trPr>
          <w:trHeight w:val="922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E622E8" w14:textId="77777777"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D5F9D7" w14:textId="77777777"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DEABF5" w14:textId="77777777"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C77C3B4" w14:textId="77777777"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B80DF" w14:textId="46CB3785" w:rsidR="00E031A3" w:rsidRDefault="00D64227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fldChar w:fldCharType="begin"/>
            </w:r>
            <w:r>
              <w:rPr>
                <w:bCs/>
                <w:color w:val="000000"/>
              </w:rPr>
              <w:instrText xml:space="preserve"> =SUM(right) </w:instrText>
            </w:r>
            <w:r>
              <w:rPr>
                <w:bCs/>
                <w:color w:val="000000"/>
              </w:rPr>
              <w:fldChar w:fldCharType="separate"/>
            </w:r>
            <w:r w:rsidR="00757B37">
              <w:rPr>
                <w:bCs/>
                <w:noProof/>
                <w:color w:val="000000"/>
              </w:rPr>
              <w:t>555,39</w:t>
            </w:r>
            <w:r>
              <w:rPr>
                <w:bCs/>
                <w:color w:val="000000"/>
              </w:rPr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ABB27F" w14:textId="59298447" w:rsidR="00E031A3" w:rsidRPr="001C3EB8" w:rsidRDefault="00FF690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0,19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EB708D" w14:textId="7DB7580D" w:rsidR="00E031A3" w:rsidRPr="00E031A3" w:rsidRDefault="00AD3806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  <w:lang w:val="en-US"/>
              </w:rPr>
              <w:t>113,</w:t>
            </w:r>
            <w:r w:rsidR="00D64227">
              <w:rPr>
                <w:bCs/>
                <w:color w:val="000000"/>
              </w:rPr>
              <w:t>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49B6D4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3,8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F7A22E" w14:textId="77777777"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3,8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159D46" w14:textId="77777777"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3,8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F42E5" w14:textId="77777777" w:rsidR="00E031A3" w:rsidRPr="00B325B2" w:rsidRDefault="00E031A3" w:rsidP="00E031A3">
            <w:pPr>
              <w:jc w:val="center"/>
              <w:rPr>
                <w:rFonts w:eastAsia="Calibri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77773A" w:rsidRPr="001C3EB8" w14:paraId="2EB2B05C" w14:textId="77777777" w:rsidTr="00B069A8">
        <w:trPr>
          <w:trHeight w:val="539"/>
        </w:trPr>
        <w:tc>
          <w:tcPr>
            <w:tcW w:w="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52EEE9" w14:textId="77777777"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1.3.</w:t>
            </w:r>
          </w:p>
        </w:tc>
        <w:tc>
          <w:tcPr>
            <w:tcW w:w="1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A43577" w14:textId="77777777"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  <w:r w:rsidRPr="001C3EB8">
              <w:rPr>
                <w:bCs/>
              </w:rPr>
              <w:t>Мероприятие 01.03. Подключение ОМСУ муниципального образования Московской области к 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A3E163" w14:textId="77777777"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0A4D8F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4E4270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579436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DA712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5F3402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5AFBBA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F7807F4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5FF5E" w14:textId="77777777" w:rsidR="00E031A3" w:rsidRPr="00B325B2" w:rsidRDefault="00E031A3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14:paraId="0D9D9FC5" w14:textId="77777777" w:rsidTr="00C00885">
        <w:trPr>
          <w:trHeight w:val="323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82492F7" w14:textId="77777777"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1.4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26C387" w14:textId="77777777"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bCs/>
                <w:color w:val="000000"/>
              </w:rPr>
              <w:t>Мероприятие 01.04. Обеспечение оборудованием и поддержание его работоспособности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27FBEB" w14:textId="77777777"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8F83319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D1FEC" w14:textId="7D3349B7" w:rsidR="00E031A3" w:rsidRPr="00096E4E" w:rsidRDefault="007234F5" w:rsidP="007234F5">
            <w:pPr>
              <w:pStyle w:val="1ff0"/>
              <w:widowControl w:val="0"/>
              <w:spacing w:after="0"/>
              <w:ind w:right="-57"/>
              <w:rPr>
                <w:b/>
                <w:noProof/>
              </w:rPr>
            </w:pPr>
            <w:r w:rsidRPr="00096E4E">
              <w:rPr>
                <w:b/>
                <w:noProof/>
              </w:rPr>
              <w:fldChar w:fldCharType="begin"/>
            </w:r>
            <w:r w:rsidRPr="00096E4E">
              <w:rPr>
                <w:b/>
                <w:noProof/>
              </w:rPr>
              <w:instrText xml:space="preserve"> =SUM(right) \# "0,00" </w:instrText>
            </w:r>
            <w:r w:rsidRPr="00096E4E">
              <w:rPr>
                <w:b/>
                <w:noProof/>
              </w:rPr>
              <w:fldChar w:fldCharType="separate"/>
            </w:r>
            <w:r w:rsidR="00757B37" w:rsidRPr="00096E4E">
              <w:rPr>
                <w:b/>
                <w:noProof/>
              </w:rPr>
              <w:t>7911,16</w:t>
            </w:r>
            <w:r w:rsidRPr="00096E4E">
              <w:rPr>
                <w:b/>
                <w:noProof/>
              </w:rPr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4E7269" w14:textId="04D449F3" w:rsidR="00E031A3" w:rsidRPr="00096E4E" w:rsidRDefault="00CD5CDE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highlight w:val="yellow"/>
              </w:rPr>
            </w:pPr>
            <w:r w:rsidRPr="00096E4E">
              <w:rPr>
                <w:b/>
                <w:color w:val="000000"/>
              </w:rPr>
              <w:t>1951,</w:t>
            </w:r>
            <w:r w:rsidR="00757B37" w:rsidRPr="00096E4E">
              <w:rPr>
                <w:b/>
                <w:color w:val="000000"/>
              </w:rPr>
              <w:t>1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7D92C" w14:textId="77777777" w:rsidR="00E031A3" w:rsidRPr="00096E4E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096E4E">
              <w:rPr>
                <w:b/>
                <w:color w:val="000000"/>
              </w:rPr>
              <w:t>149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A33B35" w14:textId="77777777" w:rsidR="00E031A3" w:rsidRPr="00096E4E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096E4E">
              <w:rPr>
                <w:b/>
                <w:color w:val="000000"/>
              </w:rPr>
              <w:t>149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23525E" w14:textId="77777777" w:rsidR="00E031A3" w:rsidRPr="00096E4E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096E4E">
              <w:rPr>
                <w:b/>
                <w:color w:val="000000"/>
              </w:rPr>
              <w:t>149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11BD27D" w14:textId="77777777" w:rsidR="00E031A3" w:rsidRPr="00096E4E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096E4E">
              <w:rPr>
                <w:b/>
                <w:color w:val="000000"/>
              </w:rPr>
              <w:t>149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66E64B" w14:textId="77777777" w:rsidR="00E031A3" w:rsidRPr="00B325B2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bCs/>
                <w:color w:val="000000"/>
                <w:sz w:val="16"/>
                <w:szCs w:val="16"/>
              </w:rPr>
              <w:t xml:space="preserve"> </w:t>
            </w:r>
          </w:p>
        </w:tc>
      </w:tr>
      <w:tr w:rsidR="0077773A" w:rsidRPr="001C3EB8" w14:paraId="30C3C3D9" w14:textId="77777777" w:rsidTr="00C00885">
        <w:trPr>
          <w:trHeight w:val="32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06F7D8" w14:textId="77777777"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5F0AE8" w14:textId="77777777"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3266C8" w14:textId="77777777"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29DF448" w14:textId="77777777"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117BE" w14:textId="706D863B" w:rsidR="00E031A3" w:rsidRPr="007A67CA" w:rsidRDefault="007A67C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noProof/>
              </w:rPr>
            </w:pPr>
            <w:r>
              <w:rPr>
                <w:bCs/>
                <w:noProof/>
              </w:rPr>
              <w:fldChar w:fldCharType="begin"/>
            </w:r>
            <w:r>
              <w:rPr>
                <w:bCs/>
                <w:noProof/>
              </w:rPr>
              <w:instrText xml:space="preserve"> =SUM(right) \# "0,00" </w:instrText>
            </w:r>
            <w:r>
              <w:rPr>
                <w:bCs/>
                <w:noProof/>
              </w:rPr>
              <w:fldChar w:fldCharType="separate"/>
            </w:r>
            <w:r w:rsidR="00757B37">
              <w:rPr>
                <w:bCs/>
                <w:noProof/>
              </w:rPr>
              <w:t>4900,35</w:t>
            </w:r>
            <w:r>
              <w:rPr>
                <w:bCs/>
                <w:noProof/>
              </w:rPr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E8A698" w14:textId="4971B1AA" w:rsidR="00E031A3" w:rsidRPr="00DB512E" w:rsidRDefault="00757B37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  <w:lang w:val="en-US"/>
              </w:rPr>
              <w:t>1460,35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4BF580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6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1618FF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6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C9E540" w14:textId="77777777"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6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F6C9055" w14:textId="77777777"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6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E9DCAE" w14:textId="77777777" w:rsidR="00E031A3" w:rsidRPr="00B325B2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7A67CA" w:rsidRPr="001C3EB8" w14:paraId="7C7DC8B9" w14:textId="77777777" w:rsidTr="00C00885">
        <w:trPr>
          <w:trHeight w:val="32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3D1DFE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B48207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7ECF779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48DEA7E3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B8705" w14:textId="519F0D25" w:rsidR="007A67CA" w:rsidRP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noProof/>
              </w:rPr>
            </w:pPr>
            <w:r w:rsidRPr="00ED7138">
              <w:rPr>
                <w:bCs/>
                <w:noProof/>
              </w:rPr>
              <w:fldChar w:fldCharType="begin"/>
            </w:r>
            <w:r w:rsidRPr="00ED7138">
              <w:rPr>
                <w:bCs/>
                <w:noProof/>
              </w:rPr>
              <w:instrText xml:space="preserve"> =SUM(right) \# "0,00" </w:instrText>
            </w:r>
            <w:r w:rsidRPr="00ED7138">
              <w:rPr>
                <w:bCs/>
                <w:noProof/>
              </w:rPr>
              <w:fldChar w:fldCharType="separate"/>
            </w:r>
            <w:r w:rsidR="00757B37">
              <w:rPr>
                <w:bCs/>
                <w:noProof/>
              </w:rPr>
              <w:t>1092,66</w:t>
            </w:r>
            <w:r w:rsidRPr="00ED7138">
              <w:rPr>
                <w:bCs/>
                <w:noProof/>
              </w:rPr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D79AFE" w14:textId="7FD94794" w:rsidR="007A67CA" w:rsidRPr="00757B37" w:rsidRDefault="00757B37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  <w:lang w:val="en-US"/>
              </w:rPr>
              <w:t>92</w:t>
            </w:r>
            <w:r>
              <w:rPr>
                <w:bCs/>
                <w:color w:val="000000"/>
              </w:rPr>
              <w:t>,6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61C364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9180E2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0A48B9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594CD42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930D9B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Финансовое управление администрации городского округа Кашира</w:t>
            </w:r>
          </w:p>
        </w:tc>
      </w:tr>
      <w:tr w:rsidR="007A67CA" w:rsidRPr="001C3EB8" w14:paraId="136F6999" w14:textId="77777777" w:rsidTr="00C00885">
        <w:trPr>
          <w:trHeight w:val="32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8A641C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2F463C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A65141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0F87E74F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17A1E" w14:textId="6F2C31E3" w:rsidR="007A67CA" w:rsidRP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noProof/>
              </w:rPr>
            </w:pPr>
            <w:r w:rsidRPr="00ED7138">
              <w:rPr>
                <w:bCs/>
                <w:noProof/>
              </w:rPr>
              <w:fldChar w:fldCharType="begin"/>
            </w:r>
            <w:r w:rsidRPr="00ED7138">
              <w:rPr>
                <w:bCs/>
                <w:noProof/>
              </w:rPr>
              <w:instrText xml:space="preserve"> =SUM(right) \# "0,00" </w:instrText>
            </w:r>
            <w:r w:rsidRPr="00ED7138">
              <w:rPr>
                <w:bCs/>
                <w:noProof/>
              </w:rPr>
              <w:fldChar w:fldCharType="separate"/>
            </w:r>
            <w:r w:rsidR="00757B37">
              <w:rPr>
                <w:bCs/>
                <w:noProof/>
              </w:rPr>
              <w:t>948,45</w:t>
            </w:r>
            <w:r w:rsidRPr="00ED7138">
              <w:rPr>
                <w:bCs/>
                <w:noProof/>
              </w:rPr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76C87B" w14:textId="31410539" w:rsidR="007A67CA" w:rsidRPr="00BB6EC9" w:rsidRDefault="00757B37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highlight w:val="yellow"/>
              </w:rPr>
            </w:pPr>
            <w:r>
              <w:rPr>
                <w:bCs/>
                <w:color w:val="000000"/>
              </w:rPr>
              <w:t>228,45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F612FC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8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435AF0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8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0479BD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8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BBF0540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8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394DED" w14:textId="77777777" w:rsidR="007A67CA" w:rsidRPr="00B325B2" w:rsidRDefault="007A67CA" w:rsidP="007A67CA">
            <w:pPr>
              <w:jc w:val="center"/>
              <w:rPr>
                <w:rFonts w:eastAsia="Calibri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7A67CA" w:rsidRPr="001C3EB8" w14:paraId="3A7E2B0F" w14:textId="77777777" w:rsidTr="00C00885">
        <w:trPr>
          <w:trHeight w:val="32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32C6A9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FBFE17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4F70C7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2A65385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EC4E6" w14:textId="4D3500E8" w:rsidR="007A67CA" w:rsidRP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noProof/>
              </w:rPr>
            </w:pPr>
            <w:r w:rsidRPr="00ED7138">
              <w:rPr>
                <w:bCs/>
                <w:noProof/>
              </w:rPr>
              <w:fldChar w:fldCharType="begin"/>
            </w:r>
            <w:r w:rsidRPr="00ED7138">
              <w:rPr>
                <w:bCs/>
                <w:noProof/>
              </w:rPr>
              <w:instrText xml:space="preserve"> =SUM(right) \# "0,00" </w:instrText>
            </w:r>
            <w:r w:rsidRPr="00ED7138">
              <w:rPr>
                <w:bCs/>
                <w:noProof/>
              </w:rPr>
              <w:fldChar w:fldCharType="separate"/>
            </w:r>
            <w:r w:rsidR="00757B37">
              <w:rPr>
                <w:bCs/>
                <w:noProof/>
              </w:rPr>
              <w:t>969,70</w:t>
            </w:r>
            <w:r w:rsidRPr="00ED7138">
              <w:rPr>
                <w:bCs/>
                <w:noProof/>
              </w:rPr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346C25" w14:textId="64ABE7B0" w:rsidR="00A66C4D" w:rsidRPr="00A66C4D" w:rsidRDefault="00C00885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highlight w:val="yellow"/>
                <w:lang w:val="en-US"/>
              </w:rPr>
            </w:pPr>
            <w:r>
              <w:rPr>
                <w:bCs/>
                <w:color w:val="000000"/>
              </w:rPr>
              <w:t>169,7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2590F2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0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67506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0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342A3F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0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44555CD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0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F98C0B" w14:textId="77777777" w:rsidR="007A67CA" w:rsidRPr="00B325B2" w:rsidRDefault="007A67CA" w:rsidP="007A67CA">
            <w:pPr>
              <w:jc w:val="center"/>
              <w:rPr>
                <w:rFonts w:eastAsia="Calibri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Комитет по управлению имуществом администрации городского округа Кашира</w:t>
            </w:r>
          </w:p>
        </w:tc>
      </w:tr>
      <w:tr w:rsidR="0077773A" w:rsidRPr="001C3EB8" w14:paraId="4B0DFB23" w14:textId="77777777" w:rsidTr="00192376">
        <w:trPr>
          <w:trHeight w:val="1077"/>
        </w:trPr>
        <w:tc>
          <w:tcPr>
            <w:tcW w:w="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CE733D" w14:textId="77777777"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1.5.</w:t>
            </w:r>
          </w:p>
        </w:tc>
        <w:tc>
          <w:tcPr>
            <w:tcW w:w="1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27B139" w14:textId="77777777"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bCs/>
              </w:rPr>
              <w:t xml:space="preserve">Мероприятие 01.05. Обеспечение организаций начального общего, основного общего и среднего общего образования, находящихся в ведении органов местного </w:t>
            </w:r>
            <w:r w:rsidRPr="001C3EB8">
              <w:rPr>
                <w:bCs/>
              </w:rPr>
              <w:lastRenderedPageBreak/>
              <w:t>самоуправления муниципальных образований Московской области, доступом в информационно-телекоммуникационную сеть «Интернет» за счет средств местного бюджета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C684D0" w14:textId="77777777"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  <w:color w:val="000000"/>
              </w:rPr>
              <w:lastRenderedPageBreak/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E206BD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>
              <w:rPr>
                <w:bCs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295F26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33EA28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AAC098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AB6CAC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74DA13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2DEF1B4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B6852" w14:textId="77777777" w:rsidR="00E031A3" w:rsidRPr="00B325B2" w:rsidRDefault="00E031A3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bCs/>
                <w:color w:val="000000"/>
                <w:sz w:val="16"/>
                <w:szCs w:val="16"/>
              </w:rPr>
              <w:t xml:space="preserve">   х </w:t>
            </w:r>
          </w:p>
        </w:tc>
      </w:tr>
      <w:tr w:rsidR="0077773A" w:rsidRPr="001C3EB8" w14:paraId="01160EF2" w14:textId="77777777" w:rsidTr="00C00885">
        <w:trPr>
          <w:trHeight w:val="315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685689" w14:textId="77777777"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</w:rPr>
            </w:pPr>
            <w:r w:rsidRPr="001C3EB8">
              <w:rPr>
                <w:rFonts w:ascii="Times New Roman" w:hAnsi="Times New Roman"/>
                <w:b/>
              </w:rPr>
              <w:t>2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7CCCA65" w14:textId="77777777"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/>
                <w:lang w:eastAsia="en-US"/>
              </w:rPr>
            </w:pPr>
            <w:r w:rsidRPr="001C3EB8">
              <w:rPr>
                <w:b/>
                <w:color w:val="000000"/>
              </w:rPr>
              <w:t xml:space="preserve">Основное мероприятие </w:t>
            </w:r>
            <w:r w:rsidRPr="001C3EB8">
              <w:rPr>
                <w:b/>
                <w:color w:val="000000"/>
                <w:lang w:val="en-US"/>
              </w:rPr>
              <w:t>0</w:t>
            </w:r>
            <w:r w:rsidRPr="001C3EB8">
              <w:rPr>
                <w:b/>
                <w:color w:val="000000"/>
              </w:rPr>
              <w:t>2. Информационная безопасность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7D4BA5" w14:textId="77777777"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CBF9AB" w14:textId="77777777" w:rsidR="00E031A3" w:rsidRPr="001C3EB8" w:rsidRDefault="00E031A3" w:rsidP="00E031A3">
            <w:pPr>
              <w:pStyle w:val="1ff0"/>
              <w:widowControl w:val="0"/>
              <w:spacing w:after="0"/>
              <w:ind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Итого, в том числе: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35F15C" w14:textId="4D0F2C07" w:rsidR="00E031A3" w:rsidRPr="007C0689" w:rsidRDefault="00CD5CDE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lang w:val="en-US"/>
              </w:rPr>
            </w:pPr>
            <w:r>
              <w:fldChar w:fldCharType="begin"/>
            </w:r>
            <w:r>
              <w:instrText xml:space="preserve"> =SUM(right) \# "0,00" </w:instrText>
            </w:r>
            <w:r>
              <w:fldChar w:fldCharType="separate"/>
            </w:r>
            <w:r w:rsidR="004C3A78">
              <w:rPr>
                <w:noProof/>
              </w:rPr>
              <w:t>1052,35</w:t>
            </w:r>
            <w:r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7920E7" w14:textId="2BEA35F1" w:rsidR="00E031A3" w:rsidRPr="00CD5CDE" w:rsidRDefault="00CD5CDE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CD5CDE">
              <w:rPr>
                <w:b/>
                <w:color w:val="000000"/>
              </w:rPr>
              <w:t>331,</w:t>
            </w:r>
            <w:r w:rsidR="004C3A78">
              <w:rPr>
                <w:b/>
                <w:color w:val="000000"/>
              </w:rPr>
              <w:t>0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F00685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180,3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371CE5" w14:textId="0B6B9A3B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180,3</w:t>
            </w:r>
            <w:r w:rsidR="002C21A9">
              <w:rPr>
                <w:b/>
                <w:color w:val="000000"/>
              </w:rPr>
              <w:t>3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5C4B57" w14:textId="3A089171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80,3</w:t>
            </w:r>
            <w:r w:rsidR="002C21A9">
              <w:rPr>
                <w:b/>
                <w:color w:val="000000"/>
              </w:rPr>
              <w:t>3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333C0" w14:textId="75C064E1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8</w:t>
            </w:r>
            <w:r w:rsidRPr="001C3EB8">
              <w:rPr>
                <w:b/>
                <w:color w:val="000000"/>
              </w:rPr>
              <w:t>0,</w:t>
            </w:r>
            <w:r>
              <w:rPr>
                <w:b/>
                <w:color w:val="000000"/>
              </w:rPr>
              <w:t>3</w:t>
            </w:r>
            <w:r w:rsidR="002C21A9">
              <w:rPr>
                <w:b/>
                <w:color w:val="000000"/>
              </w:rPr>
              <w:t>3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5435D" w14:textId="77777777" w:rsidR="00E031A3" w:rsidRPr="00B325B2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14:paraId="3675DD89" w14:textId="77777777" w:rsidTr="00C00885">
        <w:trPr>
          <w:trHeight w:val="315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480A51" w14:textId="77777777"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C0AC4D" w14:textId="77777777"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9EFA55" w14:textId="77777777"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3F69274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D447C" w14:textId="6B772D7C" w:rsidR="00E031A3" w:rsidRPr="00CD5CDE" w:rsidRDefault="00CD5CDE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52,39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90271" w14:textId="731DC7EF" w:rsidR="00E031A3" w:rsidRPr="007C0689" w:rsidRDefault="004C3A78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31,06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F8822" w14:textId="7AF9FAF3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80,3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66D72" w14:textId="6D4D6AF8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80,3</w:t>
            </w:r>
            <w:r w:rsidR="002C21A9">
              <w:rPr>
                <w:bCs/>
                <w:color w:val="000000"/>
              </w:rPr>
              <w:t>3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19A3C" w14:textId="01A68BCA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AB0214">
              <w:rPr>
                <w:bCs/>
                <w:color w:val="000000"/>
              </w:rPr>
              <w:t>180,3</w:t>
            </w:r>
            <w:r w:rsidR="002C21A9">
              <w:rPr>
                <w:bCs/>
                <w:color w:val="000000"/>
              </w:rPr>
              <w:t>3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6D83F" w14:textId="70EAFADB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AB0214">
              <w:rPr>
                <w:bCs/>
                <w:color w:val="000000"/>
              </w:rPr>
              <w:t>180,3</w:t>
            </w:r>
            <w:r w:rsidR="002C21A9">
              <w:rPr>
                <w:bCs/>
                <w:color w:val="000000"/>
              </w:rPr>
              <w:t>3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2CAAB" w14:textId="77777777" w:rsidR="00E031A3" w:rsidRPr="00B325B2" w:rsidRDefault="00E031A3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14:paraId="4F3B832D" w14:textId="77777777" w:rsidTr="00C00885">
        <w:trPr>
          <w:trHeight w:val="487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C09B52" w14:textId="77777777"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2.1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2138EBB" w14:textId="77777777"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 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 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574BAA" w14:textId="77777777"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6FE8749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98BCC8" w14:textId="75867E2E" w:rsidR="00E031A3" w:rsidRPr="00211969" w:rsidRDefault="007A67CA" w:rsidP="00E031A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fldChar w:fldCharType="begin"/>
            </w:r>
            <w:r>
              <w:rPr>
                <w:sz w:val="20"/>
                <w:szCs w:val="20"/>
                <w:lang w:eastAsia="zh-CN"/>
              </w:rPr>
              <w:instrText xml:space="preserve"> =SUM(right) \# "0,00" </w:instrText>
            </w:r>
            <w:r>
              <w:rPr>
                <w:sz w:val="20"/>
                <w:szCs w:val="20"/>
                <w:lang w:eastAsia="zh-CN"/>
              </w:rPr>
              <w:fldChar w:fldCharType="separate"/>
            </w:r>
            <w:r w:rsidR="004C3A78">
              <w:rPr>
                <w:noProof/>
                <w:sz w:val="20"/>
                <w:szCs w:val="20"/>
                <w:lang w:eastAsia="zh-CN"/>
              </w:rPr>
              <w:t>1052,35</w:t>
            </w:r>
            <w:r>
              <w:rPr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8F2684" w14:textId="580FEBED" w:rsidR="00E031A3" w:rsidRPr="007C0689" w:rsidRDefault="00D943D6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31,06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C551F9" w14:textId="77777777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80,3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E683E3" w14:textId="20C669F2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80,3</w:t>
            </w:r>
            <w:r w:rsidR="00B15CD8">
              <w:rPr>
                <w:bCs/>
                <w:color w:val="000000"/>
              </w:rPr>
              <w:t>3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5E91C6" w14:textId="76DB2D8C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E57F3">
              <w:rPr>
                <w:bCs/>
                <w:color w:val="000000"/>
              </w:rPr>
              <w:t>180,3</w:t>
            </w:r>
            <w:r w:rsidR="00B15CD8">
              <w:rPr>
                <w:bCs/>
                <w:color w:val="000000"/>
              </w:rPr>
              <w:t>3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B51DD" w14:textId="516F3C62"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E57F3">
              <w:rPr>
                <w:bCs/>
                <w:color w:val="000000"/>
              </w:rPr>
              <w:t>180,3</w:t>
            </w:r>
            <w:r w:rsidR="00B15CD8">
              <w:rPr>
                <w:bCs/>
                <w:color w:val="000000"/>
              </w:rPr>
              <w:t>3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06B91" w14:textId="77777777" w:rsidR="00E031A3" w:rsidRPr="00B325B2" w:rsidRDefault="00E031A3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1D23D671" w14:textId="77777777" w:rsidTr="00C00885">
        <w:trPr>
          <w:trHeight w:val="34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242599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C326AA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BAF178E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278D96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6F75A8" w14:textId="1A430180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4C3A78">
              <w:rPr>
                <w:noProof/>
              </w:rPr>
              <w:t>822,35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601706A" w14:textId="2FB5F853" w:rsidR="007A67CA" w:rsidRPr="007C0689" w:rsidRDefault="00D943D6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01,06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0429029" w14:textId="77777777" w:rsidR="007A67CA" w:rsidRPr="001C3EB8" w:rsidRDefault="007A67CA" w:rsidP="007A67CA">
            <w:pPr>
              <w:pStyle w:val="1ff0"/>
              <w:widowControl w:val="0"/>
              <w:spacing w:after="0"/>
              <w:ind w:right="-57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3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4A1662F" w14:textId="4C49C9BB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33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EDA0B7D" w14:textId="336C646D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33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3DF7A256" w14:textId="605587DB" w:rsidR="007A67CA" w:rsidRPr="000D13B0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33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1B94AF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7A67CA" w:rsidRPr="001C3EB8" w14:paraId="51DBAEF6" w14:textId="77777777" w:rsidTr="00C00885">
        <w:trPr>
          <w:trHeight w:val="3948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E670DD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849085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92E09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57F972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094CA6" w14:textId="315491D9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4C3A78">
              <w:rPr>
                <w:noProof/>
              </w:rPr>
              <w:t>230,0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CE6C07" w14:textId="09D42316" w:rsidR="00A66C4D" w:rsidRPr="00A66C4D" w:rsidRDefault="00A66C4D" w:rsidP="00A66C4D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3</w:t>
            </w:r>
            <w:r w:rsidR="00D943D6">
              <w:rPr>
                <w:bCs/>
                <w:color w:val="000000"/>
              </w:rPr>
              <w:t>0</w:t>
            </w:r>
            <w:r>
              <w:rPr>
                <w:bCs/>
                <w:color w:val="000000"/>
              </w:rPr>
              <w:t>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12F55A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5B48FF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0C4D88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0,0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72DA7" w14:textId="77777777" w:rsidR="007A67CA" w:rsidRPr="001401A3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401A3">
              <w:rPr>
                <w:bCs/>
                <w:color w:val="000000"/>
              </w:rPr>
              <w:t>5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F31F0" w14:textId="77777777" w:rsidR="007A67CA" w:rsidRPr="00B325B2" w:rsidRDefault="007A67CA" w:rsidP="007A67CA">
            <w:pPr>
              <w:jc w:val="center"/>
              <w:rPr>
                <w:rFonts w:eastAsia="Calibri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Комитет по управлению имуществом администрации городского округа Кашира</w:t>
            </w:r>
          </w:p>
        </w:tc>
      </w:tr>
      <w:tr w:rsidR="007A67CA" w:rsidRPr="001C3EB8" w14:paraId="1CE488D8" w14:textId="77777777" w:rsidTr="00C00885">
        <w:trPr>
          <w:trHeight w:val="115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D3E70F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  <w:lang w:val="en-US"/>
              </w:rPr>
            </w:pPr>
            <w:r w:rsidRPr="001C3EB8">
              <w:rPr>
                <w:rFonts w:ascii="Times New Roman" w:hAnsi="Times New Roman"/>
                <w:b/>
              </w:rPr>
              <w:t>3</w:t>
            </w:r>
            <w:r w:rsidRPr="001C3EB8">
              <w:rPr>
                <w:rFonts w:ascii="Times New Roman" w:hAnsi="Times New Roman"/>
                <w:b/>
                <w:lang w:val="en-US"/>
              </w:rPr>
              <w:t>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542688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rFonts w:eastAsia="Calibri"/>
                <w:b/>
                <w:lang w:eastAsia="en-US"/>
              </w:rPr>
            </w:pPr>
            <w:r w:rsidRPr="001C3EB8">
              <w:rPr>
                <w:b/>
              </w:rPr>
              <w:t>Основное мероприятие 03. Цифровое государственное управление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570173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DF9503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Итого, в том числе: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644DDD" w14:textId="71854A83" w:rsidR="007A67CA" w:rsidRPr="00BF2133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bCs/>
                <w:color w:val="000000"/>
              </w:rPr>
            </w:pPr>
            <w:r w:rsidRPr="00BF2133">
              <w:rPr>
                <w:b/>
                <w:bCs/>
              </w:rPr>
              <w:fldChar w:fldCharType="begin"/>
            </w:r>
            <w:r w:rsidRPr="00BF2133">
              <w:rPr>
                <w:b/>
                <w:bCs/>
              </w:rPr>
              <w:instrText xml:space="preserve"> =SUM(right) \# "0,00" </w:instrText>
            </w:r>
            <w:r w:rsidRPr="00BF2133">
              <w:rPr>
                <w:b/>
                <w:bCs/>
              </w:rPr>
              <w:fldChar w:fldCharType="separate"/>
            </w:r>
            <w:r w:rsidR="00757B37">
              <w:rPr>
                <w:b/>
                <w:bCs/>
                <w:noProof/>
              </w:rPr>
              <w:t>13320,30</w:t>
            </w:r>
            <w:r w:rsidRPr="00BF2133">
              <w:rPr>
                <w:b/>
                <w:bCs/>
              </w:rPr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BCC7C" w14:textId="4EFC73A8" w:rsidR="007A67CA" w:rsidRPr="00CD5CDE" w:rsidRDefault="00CD5CDE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highlight w:val="yellow"/>
              </w:rPr>
            </w:pPr>
            <w:r w:rsidRPr="00691779">
              <w:rPr>
                <w:b/>
                <w:color w:val="000000"/>
              </w:rPr>
              <w:t>2654,3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B0898A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2666,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993A77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2666,5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64BE13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666,5</w:t>
            </w:r>
            <w:r w:rsidRPr="001C3EB8">
              <w:rPr>
                <w:b/>
                <w:color w:val="000000"/>
              </w:rPr>
              <w:t xml:space="preserve"> 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BDCA663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666</w:t>
            </w:r>
            <w:r w:rsidRPr="001C3EB8">
              <w:rPr>
                <w:b/>
                <w:color w:val="000000"/>
              </w:rPr>
              <w:t>,</w:t>
            </w:r>
            <w:r>
              <w:rPr>
                <w:b/>
                <w:color w:val="000000"/>
              </w:rPr>
              <w:t>5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7E262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1EDDD342" w14:textId="77777777" w:rsidTr="00C00885">
        <w:trPr>
          <w:trHeight w:val="128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6285A3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AD766A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A47CD2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558CF5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0D78D4" w14:textId="0D5C77C6" w:rsidR="007A67CA" w:rsidRPr="00BF2133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BF2133">
              <w:fldChar w:fldCharType="begin"/>
            </w:r>
            <w:r w:rsidRPr="00BF2133">
              <w:instrText xml:space="preserve"> =SUM(right) \# "0,00" </w:instrText>
            </w:r>
            <w:r w:rsidRPr="00BF2133">
              <w:fldChar w:fldCharType="separate"/>
            </w:r>
            <w:r w:rsidR="00757B37">
              <w:rPr>
                <w:noProof/>
              </w:rPr>
              <w:t>13320,30</w:t>
            </w:r>
            <w:r w:rsidRPr="00BF2133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15774" w14:textId="489AEEFE" w:rsidR="007A67CA" w:rsidRPr="00BF2133" w:rsidRDefault="00CD5CDE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654,3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E4A8FA" w14:textId="77777777" w:rsidR="007A67CA" w:rsidRPr="00D428F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D428F8">
              <w:rPr>
                <w:bCs/>
                <w:color w:val="000000"/>
              </w:rPr>
              <w:t>2666,5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333C43" w14:textId="77777777" w:rsidR="007A67CA" w:rsidRPr="00D428F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D428F8">
              <w:rPr>
                <w:bCs/>
                <w:color w:val="000000"/>
              </w:rPr>
              <w:t>2666,5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9BAE16" w14:textId="77777777" w:rsidR="007A67CA" w:rsidRPr="00D428F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D428F8">
              <w:rPr>
                <w:bCs/>
                <w:color w:val="000000"/>
              </w:rPr>
              <w:t xml:space="preserve">2666,5 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3724102" w14:textId="77777777" w:rsidR="007A67CA" w:rsidRPr="00D428F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D428F8">
              <w:rPr>
                <w:bCs/>
                <w:color w:val="000000"/>
              </w:rPr>
              <w:t>2666,5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4BA5A" w14:textId="77777777" w:rsidR="007A67CA" w:rsidRPr="00B325B2" w:rsidRDefault="007A67CA" w:rsidP="007A67CA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5BF34861" w14:textId="77777777" w:rsidTr="00C00885">
        <w:trPr>
          <w:trHeight w:val="353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FE462C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3.1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D6CC7E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 xml:space="preserve">Мероприятие </w:t>
            </w:r>
            <w:r w:rsidRPr="001C3EB8">
              <w:rPr>
                <w:rFonts w:eastAsia="Calibri"/>
                <w:bCs/>
                <w:lang w:val="en-US" w:eastAsia="en-US"/>
              </w:rPr>
              <w:t>03.0</w:t>
            </w:r>
            <w:r w:rsidRPr="001C3EB8">
              <w:rPr>
                <w:rFonts w:eastAsia="Calibri"/>
                <w:bCs/>
                <w:lang w:eastAsia="en-US"/>
              </w:rPr>
              <w:t>1. Обеспечение программными продуктами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6FD4B1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F3F58C0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3C9E68" w14:textId="276C9DF0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990C43">
              <w:rPr>
                <w:noProof/>
              </w:rPr>
              <w:t>12340,3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95E1E8" w14:textId="31EBBCF9" w:rsidR="007A67CA" w:rsidRPr="00CD5CDE" w:rsidRDefault="00990C43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highlight w:val="yellow"/>
              </w:rPr>
            </w:pPr>
            <w:r w:rsidRPr="00990C43">
              <w:rPr>
                <w:bCs/>
                <w:color w:val="000000"/>
              </w:rPr>
              <w:t>2654,3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08714C" w14:textId="5671C6A3" w:rsidR="007A67CA" w:rsidRPr="001C3EB8" w:rsidRDefault="003B6DB8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666,5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EF5FBA" w14:textId="12E1240B" w:rsidR="007A67CA" w:rsidRPr="001C3EB8" w:rsidRDefault="003B6DB8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666,5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384AB9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176,5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B97611E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176</w:t>
            </w:r>
            <w:r w:rsidRPr="001C3EB8">
              <w:rPr>
                <w:bCs/>
                <w:color w:val="000000"/>
              </w:rPr>
              <w:t>,</w:t>
            </w:r>
            <w:r>
              <w:rPr>
                <w:bCs/>
                <w:color w:val="000000"/>
              </w:rPr>
              <w:t>5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75816E" w14:textId="77777777" w:rsidR="007A67CA" w:rsidRPr="00B325B2" w:rsidRDefault="007A67CA" w:rsidP="007A67CA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36034B78" w14:textId="77777777" w:rsidTr="00C00885">
        <w:trPr>
          <w:trHeight w:val="35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F2C8EE7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B72E958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6E9C00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8638D54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31CDD9" w14:textId="6C6C1EE0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990C43">
              <w:rPr>
                <w:noProof/>
              </w:rPr>
              <w:t>7097,5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B2BAE5" w14:textId="45ED42F7" w:rsidR="007A67CA" w:rsidRPr="00691779" w:rsidRDefault="007F6F4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  <w:lang w:val="en-US"/>
              </w:rPr>
              <w:t>1647,9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B8E4D2" w14:textId="72767921" w:rsidR="007A67CA" w:rsidRPr="001C3EB8" w:rsidRDefault="003B6DB8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07,4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2F090F" w14:textId="086727E2" w:rsidR="007A67CA" w:rsidRDefault="003B6DB8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07,4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7B43D7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17,4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4E65C35" w14:textId="77777777" w:rsidR="007A67CA" w:rsidRPr="000D13B0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17,4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C3393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7A67CA" w:rsidRPr="001C3EB8" w14:paraId="694FF462" w14:textId="77777777" w:rsidTr="00C00885">
        <w:trPr>
          <w:trHeight w:val="35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7315DB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1A558A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E5066F2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8A4DA0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D0A267" w14:textId="47451376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3B6DB8">
              <w:rPr>
                <w:noProof/>
              </w:rPr>
              <w:t>3936,08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F33ADC" w14:textId="78F8723D" w:rsidR="007A67CA" w:rsidRPr="007F6F4A" w:rsidRDefault="007F6F4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  <w:lang w:val="en-US"/>
              </w:rPr>
              <w:t>714</w:t>
            </w:r>
            <w:r>
              <w:rPr>
                <w:bCs/>
                <w:color w:val="000000"/>
              </w:rPr>
              <w:t>,48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25E3E9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05,4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A54140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05,4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C52BC3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05,4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22CA6E3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05,4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B4482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Финансовое управление администрации городского округа Кашира</w:t>
            </w:r>
          </w:p>
        </w:tc>
      </w:tr>
      <w:tr w:rsidR="007A67CA" w:rsidRPr="001C3EB8" w14:paraId="4C744126" w14:textId="77777777" w:rsidTr="00C00885">
        <w:trPr>
          <w:trHeight w:val="35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5F468B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220E66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8F38F9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B895ABB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6AB392" w14:textId="4AB5AEA4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757B37">
              <w:rPr>
                <w:noProof/>
              </w:rPr>
              <w:t>610,42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77906E" w14:textId="55BB83DA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5,62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C7BC5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3,7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54E3B1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3,7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B0072A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3,7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A0FDEDA" w14:textId="77777777" w:rsidR="007A67CA" w:rsidRPr="00B662EC" w:rsidRDefault="007A67CA" w:rsidP="007A67CA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23,7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53022" w14:textId="77777777" w:rsidR="007A67CA" w:rsidRPr="00B325B2" w:rsidRDefault="007A67CA" w:rsidP="007A67CA">
            <w:pPr>
              <w:jc w:val="center"/>
              <w:rPr>
                <w:rFonts w:eastAsia="Calibri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7A67CA" w:rsidRPr="001C3EB8" w14:paraId="25C2ACE1" w14:textId="77777777" w:rsidTr="00C00885">
        <w:trPr>
          <w:trHeight w:val="35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F41C82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F66891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164523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672DF9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5B96A1" w14:textId="088649F1" w:rsidR="007A67CA" w:rsidRPr="00A66C4D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highlight w:val="yellow"/>
              </w:rPr>
            </w:pPr>
            <w:r w:rsidRPr="00A66C4D">
              <w:fldChar w:fldCharType="begin"/>
            </w:r>
            <w:r w:rsidRPr="00A66C4D">
              <w:instrText xml:space="preserve"> =SUM(right) \# "0,00" </w:instrText>
            </w:r>
            <w:r w:rsidRPr="00A66C4D">
              <w:fldChar w:fldCharType="separate"/>
            </w:r>
            <w:r w:rsidR="00757B37">
              <w:rPr>
                <w:noProof/>
              </w:rPr>
              <w:t>696,30</w:t>
            </w:r>
            <w:r w:rsidRPr="00A66C4D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AE6AEA" w14:textId="12B48AFD" w:rsidR="007A67CA" w:rsidRPr="00A66C4D" w:rsidRDefault="00A66C4D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  <w:lang w:val="en-US"/>
              </w:rPr>
              <w:t>176</w:t>
            </w:r>
            <w:r>
              <w:rPr>
                <w:bCs/>
                <w:color w:val="000000"/>
              </w:rPr>
              <w:t>,3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487757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170066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7720F3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E37C039" w14:textId="77777777" w:rsidR="007A67CA" w:rsidRPr="00B662EC" w:rsidRDefault="007A67CA" w:rsidP="007A67CA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3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64285" w14:textId="77777777" w:rsidR="007A67CA" w:rsidRPr="00B325B2" w:rsidRDefault="007A67CA" w:rsidP="007A67CA">
            <w:pPr>
              <w:jc w:val="center"/>
              <w:rPr>
                <w:rFonts w:eastAsia="Calibri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Комитет по управлению имуществом администрации городского округа Кашира</w:t>
            </w:r>
          </w:p>
        </w:tc>
      </w:tr>
      <w:tr w:rsidR="007A67CA" w:rsidRPr="001C3EB8" w14:paraId="4AAB07E7" w14:textId="77777777" w:rsidTr="00C00885">
        <w:trPr>
          <w:trHeight w:val="457"/>
        </w:trPr>
        <w:tc>
          <w:tcPr>
            <w:tcW w:w="175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6EEEEF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3.2.</w:t>
            </w:r>
          </w:p>
        </w:tc>
        <w:tc>
          <w:tcPr>
            <w:tcW w:w="128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D10D56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Мероприятие 03.02. Внедрение и сопровождение информационных систем поддержки оказания государственных и муниципальных услуг и 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F94CCB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03FC90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FCDAAF" w14:textId="679069B9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757B37">
              <w:rPr>
                <w:noProof/>
              </w:rPr>
              <w:t>1194,0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5E3228" w14:textId="5805B007" w:rsidR="007A67CA" w:rsidRPr="001C3EB8" w:rsidRDefault="00CD5CDE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691779">
              <w:rPr>
                <w:bCs/>
                <w:color w:val="000000"/>
              </w:rPr>
              <w:t>234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B7066B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4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7E0133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4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00E28F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40</w:t>
            </w:r>
            <w:r w:rsidRPr="001C3EB8">
              <w:rPr>
                <w:bCs/>
                <w:color w:val="000000"/>
              </w:rPr>
              <w:t>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006A67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4</w:t>
            </w: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EE52F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7A67CA" w:rsidRPr="001C3EB8" w14:paraId="4AEE5D32" w14:textId="77777777" w:rsidTr="00C00885">
        <w:trPr>
          <w:trHeight w:val="513"/>
        </w:trPr>
        <w:tc>
          <w:tcPr>
            <w:tcW w:w="17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5AFBDE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3.3.</w:t>
            </w: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7D2A0C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C2E342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9506BC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303723" w14:textId="2AC2825E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757B37">
              <w:rPr>
                <w:noProof/>
              </w:rPr>
              <w:t>1250,0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BFEF36" w14:textId="3E13CB0D" w:rsidR="007A67CA" w:rsidRPr="001C3EB8" w:rsidRDefault="005C3434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  <w:lang w:val="en-US"/>
              </w:rPr>
              <w:t>25</w:t>
            </w:r>
            <w:r w:rsidR="00CC368C">
              <w:rPr>
                <w:bCs/>
                <w:color w:val="000000"/>
              </w:rPr>
              <w:t>0,0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48DEFB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5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9F2064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5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AA9B09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</w:t>
            </w: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90A61AB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</w:t>
            </w: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195D7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7A67CA" w:rsidRPr="001C3EB8" w14:paraId="529EC746" w14:textId="77777777" w:rsidTr="00C00885">
        <w:trPr>
          <w:trHeight w:val="5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7A1AB6" w14:textId="77777777" w:rsidR="007A67CA" w:rsidRPr="001C3EB8" w:rsidRDefault="007A67CA" w:rsidP="007A67CA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/>
                <w:lang w:eastAsia="en-US"/>
              </w:rPr>
              <w:t>4</w:t>
            </w:r>
            <w:r w:rsidRPr="001C3EB8">
              <w:rPr>
                <w:rFonts w:eastAsia="Calibri"/>
                <w:bCs/>
                <w:lang w:eastAsia="en-US"/>
              </w:rPr>
              <w:t>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5F7FE6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rFonts w:eastAsia="Calibri"/>
                <w:b/>
                <w:lang w:eastAsia="en-US"/>
              </w:rPr>
            </w:pPr>
            <w:r w:rsidRPr="001C3EB8">
              <w:rPr>
                <w:rFonts w:eastAsia="Calibri"/>
                <w:b/>
                <w:lang w:eastAsia="en-US"/>
              </w:rPr>
              <w:t xml:space="preserve">Основное мероприятие 04. Цифровая </w:t>
            </w:r>
            <w:r w:rsidRPr="001C3EB8">
              <w:rPr>
                <w:rFonts w:eastAsia="Calibri"/>
                <w:b/>
                <w:lang w:eastAsia="en-US"/>
              </w:rPr>
              <w:lastRenderedPageBreak/>
              <w:t>культура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BA74D7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lastRenderedPageBreak/>
              <w:t>2023-</w:t>
            </w:r>
            <w:r w:rsidRPr="001C3EB8">
              <w:rPr>
                <w:bCs/>
                <w:color w:val="000000"/>
              </w:rPr>
              <w:lastRenderedPageBreak/>
              <w:t>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215796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lastRenderedPageBreak/>
              <w:t xml:space="preserve">Итого, в том </w:t>
            </w:r>
            <w:r w:rsidRPr="001C3EB8">
              <w:rPr>
                <w:b/>
                <w:color w:val="000000"/>
              </w:rPr>
              <w:lastRenderedPageBreak/>
              <w:t>числе: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29FC84" w14:textId="13FF941F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E04F4F">
              <w:lastRenderedPageBreak/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757B37">
              <w:rPr>
                <w:noProof/>
              </w:rPr>
              <w:t>0,0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DC94ADC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49E451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C8BDC8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259100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3883B1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55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20FD35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</w:tr>
      <w:tr w:rsidR="007A67CA" w:rsidRPr="001C3EB8" w14:paraId="0452FF15" w14:textId="77777777" w:rsidTr="00C00885">
        <w:trPr>
          <w:trHeight w:val="54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4FAD5C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BA6F98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581DDE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7EAD08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C0EE83" w14:textId="50E844F5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757B37">
              <w:rPr>
                <w:noProof/>
              </w:rPr>
              <w:t>0,0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8AF2EE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96580D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BC980D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226CE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377EE2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0B79F8" w14:textId="77777777" w:rsidR="007A67CA" w:rsidRPr="00B325B2" w:rsidRDefault="007A67CA" w:rsidP="007A67CA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1DDF5A04" w14:textId="77777777" w:rsidTr="00C00885">
        <w:trPr>
          <w:trHeight w:val="54"/>
        </w:trPr>
        <w:tc>
          <w:tcPr>
            <w:tcW w:w="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106FE3" w14:textId="77777777" w:rsidR="007A67CA" w:rsidRPr="001C3EB8" w:rsidRDefault="007A67CA" w:rsidP="007A67CA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4.1.</w:t>
            </w:r>
          </w:p>
        </w:tc>
        <w:tc>
          <w:tcPr>
            <w:tcW w:w="1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A15E90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B580F9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218EF3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75C67C" w14:textId="02D2B33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757B37">
              <w:rPr>
                <w:noProof/>
              </w:rPr>
              <w:t>0,0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C6474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69514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81D910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10884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60714A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E70CB5" w14:textId="77777777" w:rsidR="007A67CA" w:rsidRPr="00B325B2" w:rsidRDefault="007A67CA" w:rsidP="007A67CA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5B04E9AD" w14:textId="77777777" w:rsidTr="00C00885">
        <w:trPr>
          <w:trHeight w:val="5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8D1243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</w:rPr>
            </w:pPr>
            <w:r w:rsidRPr="001C3EB8">
              <w:rPr>
                <w:rFonts w:ascii="Times New Roman" w:hAnsi="Times New Roman"/>
                <w:b/>
              </w:rPr>
              <w:t>5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260C4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72388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2AFAA4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Итого, в том числе: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DE1E12" w14:textId="1A6FAB8F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757B37">
              <w:rPr>
                <w:noProof/>
              </w:rPr>
              <w:t>1942,0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49717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95459E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204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9C8667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1738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DD0C9D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39ABCB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55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804C89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7A67CA" w:rsidRPr="001C3EB8" w14:paraId="190BEE2D" w14:textId="77777777" w:rsidTr="00C00885">
        <w:trPr>
          <w:trHeight w:val="368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57DBE" w14:textId="77777777" w:rsidR="007A67CA" w:rsidRPr="001C3EB8" w:rsidRDefault="007A67CA" w:rsidP="007A67CA">
            <w:pPr>
              <w:pStyle w:val="16"/>
              <w:widowControl w:val="0"/>
              <w:numPr>
                <w:ilvl w:val="1"/>
                <w:numId w:val="16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35D172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B0B9B5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D156E8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FFC964" w14:textId="133A7A43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757B37">
              <w:rPr>
                <w:noProof/>
              </w:rPr>
              <w:t>408,0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DC344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98DB8D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43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2B6D84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365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152AC2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162B19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8010A9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0262D2CB" w14:textId="77777777" w:rsidTr="00C00885">
        <w:trPr>
          <w:trHeight w:val="391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BCF276" w14:textId="77777777" w:rsidR="007A67CA" w:rsidRPr="001C3EB8" w:rsidRDefault="007A67CA" w:rsidP="007A67CA">
            <w:pPr>
              <w:pStyle w:val="16"/>
              <w:widowControl w:val="0"/>
              <w:numPr>
                <w:ilvl w:val="1"/>
                <w:numId w:val="16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AE88F5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C91505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381784" w14:textId="44E3D5E9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vertAlign w:val="superscript"/>
              </w:rPr>
            </w:pPr>
            <w:r w:rsidRPr="001C3EB8">
              <w:rPr>
                <w:bCs/>
                <w:color w:val="000000"/>
              </w:rPr>
              <w:t>Средства бюджета Московской области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EAED5B" w14:textId="0609A99C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757B37">
              <w:rPr>
                <w:noProof/>
              </w:rPr>
              <w:t>1534,0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0A410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C2B1C8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61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2B39CB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373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550F6B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3D3A48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3F1E81F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35EE4CEF" w14:textId="77777777" w:rsidTr="00C00885">
        <w:trPr>
          <w:trHeight w:val="232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43D6DF2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  <w:lang w:eastAsia="en-US"/>
              </w:rPr>
              <w:t>5.</w:t>
            </w:r>
            <w:r>
              <w:rPr>
                <w:rFonts w:ascii="Times New Roman" w:hAnsi="Times New Roman"/>
                <w:bCs/>
                <w:lang w:eastAsia="en-US"/>
              </w:rPr>
              <w:t>1</w:t>
            </w:r>
            <w:r w:rsidRPr="001C3EB8">
              <w:rPr>
                <w:rFonts w:ascii="Times New Roman" w:hAnsi="Times New Roman"/>
                <w:bCs/>
                <w:lang w:eastAsia="en-US"/>
              </w:rPr>
              <w:t>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AF993B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</w:rPr>
            </w:pPr>
            <w:r w:rsidRPr="001C3EB8">
              <w:rPr>
                <w:bCs/>
                <w:color w:val="000000"/>
                <w:lang w:eastAsia="en-US"/>
              </w:rPr>
              <w:t>Мероприятие E4.04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9665BE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CA06C9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 w:rsidRPr="001C3EB8">
              <w:rPr>
                <w:b/>
                <w:color w:val="000000"/>
                <w:lang w:eastAsia="en-US"/>
              </w:rPr>
              <w:t>Итого, в том числе: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7321E9" w14:textId="38BEBE88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757B37">
              <w:rPr>
                <w:noProof/>
              </w:rPr>
              <w:t>0,0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8E021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EB2ED2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703084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02061B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B0FE98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23DD50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7A9E8E86" w14:textId="77777777" w:rsidTr="00C00885">
        <w:trPr>
          <w:trHeight w:val="542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0A44DE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00BC89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4D9CF9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8BE80E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>
              <w:rPr>
                <w:bCs/>
                <w:color w:val="000000"/>
                <w:lang w:eastAsia="en-US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5234A1" w14:textId="625CE0DA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757B37">
              <w:rPr>
                <w:noProof/>
              </w:rPr>
              <w:t>0,0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9F2A3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9E0B4A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23F8F1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11EE20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8FA6C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DBCEF0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A67CA" w:rsidRPr="001C3EB8" w14:paraId="75B816F4" w14:textId="77777777" w:rsidTr="00C00885">
        <w:trPr>
          <w:trHeight w:val="58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CE9381" w14:textId="77777777" w:rsidR="007A67CA" w:rsidRPr="001C3EB8" w:rsidRDefault="007A67CA" w:rsidP="007A67CA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FD9A33" w14:textId="77777777" w:rsidR="007A67CA" w:rsidRPr="001C3EB8" w:rsidRDefault="007A67CA" w:rsidP="007A67CA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11644D" w14:textId="77777777" w:rsidR="007A67CA" w:rsidRPr="001C3EB8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813387" w14:textId="77777777" w:rsidR="007A67CA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eastAsia="en-US"/>
              </w:rPr>
            </w:pPr>
            <w:r w:rsidRPr="001C3EB8">
              <w:rPr>
                <w:bCs/>
                <w:color w:val="000000"/>
                <w:lang w:eastAsia="en-US"/>
              </w:rPr>
              <w:t>Средства бюджета Московской области</w:t>
            </w:r>
          </w:p>
          <w:p w14:paraId="1441CCA5" w14:textId="77777777" w:rsidR="00990C43" w:rsidRPr="001C3EB8" w:rsidRDefault="00990C43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54945B" w14:textId="43D799A3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04F4F">
              <w:fldChar w:fldCharType="begin"/>
            </w:r>
            <w:r w:rsidRPr="00E04F4F">
              <w:instrText xml:space="preserve"> =SUM(right) \# "0,00" </w:instrText>
            </w:r>
            <w:r w:rsidRPr="00E04F4F">
              <w:fldChar w:fldCharType="separate"/>
            </w:r>
            <w:r w:rsidR="00757B37">
              <w:rPr>
                <w:noProof/>
              </w:rPr>
              <w:t>0,00</w:t>
            </w:r>
            <w:r w:rsidRPr="00E04F4F">
              <w:fldChar w:fldCharType="end"/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CC4CAA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A5D4EC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E6404C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D5FED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95E967" w14:textId="77777777" w:rsidR="007A67CA" w:rsidRPr="001C3EB8" w:rsidRDefault="007A67CA" w:rsidP="007A67CA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27FA40" w14:textId="77777777" w:rsidR="007A67CA" w:rsidRPr="00B325B2" w:rsidRDefault="007A67CA" w:rsidP="007A67CA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14:paraId="36BA4350" w14:textId="77777777" w:rsidTr="00C00885">
        <w:trPr>
          <w:trHeight w:val="46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558734" w14:textId="77777777" w:rsidR="0077773A" w:rsidRPr="001C3EB8" w:rsidRDefault="0077773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309EF3" w14:textId="77777777" w:rsidR="0077773A" w:rsidRPr="001C3EB8" w:rsidRDefault="0077773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  <w:r w:rsidRPr="007552F8">
              <w:rPr>
                <w:bCs/>
                <w:color w:val="000000"/>
                <w:lang w:eastAsia="en-US"/>
              </w:rPr>
              <w:t xml:space="preserve">Образовательные организации обеспечены комплектами оборудования, включающими </w:t>
            </w:r>
            <w:r w:rsidRPr="007552F8">
              <w:rPr>
                <w:bCs/>
                <w:color w:val="000000"/>
                <w:lang w:eastAsia="en-US"/>
              </w:rPr>
              <w:lastRenderedPageBreak/>
              <w:t>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4E8793" w14:textId="77777777"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</w:rPr>
              <w:lastRenderedPageBreak/>
              <w:t>х</w:t>
            </w:r>
          </w:p>
        </w:tc>
        <w:tc>
          <w:tcPr>
            <w:tcW w:w="5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B3EE30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eastAsia="en-US"/>
              </w:rPr>
            </w:pPr>
            <w:r w:rsidRPr="001C3EB8">
              <w:rPr>
                <w:bCs/>
                <w:color w:val="000000"/>
                <w:lang w:eastAsia="en-US"/>
              </w:rPr>
              <w:t>х</w:t>
            </w:r>
          </w:p>
        </w:tc>
        <w:tc>
          <w:tcPr>
            <w:tcW w:w="27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6C594D6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Всего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4EB90B5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 год</w:t>
            </w:r>
          </w:p>
          <w:p w14:paraId="3C1B6E15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3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5AFEEA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4</w:t>
            </w:r>
          </w:p>
        </w:tc>
        <w:tc>
          <w:tcPr>
            <w:tcW w:w="33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F1FDF8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5</w:t>
            </w:r>
          </w:p>
        </w:tc>
        <w:tc>
          <w:tcPr>
            <w:tcW w:w="33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A8FE50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6</w:t>
            </w:r>
          </w:p>
        </w:tc>
        <w:tc>
          <w:tcPr>
            <w:tcW w:w="37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31407F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7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483FE28" w14:textId="77777777" w:rsidR="0077773A" w:rsidRPr="00B325B2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14:paraId="5FB2564C" w14:textId="77777777" w:rsidTr="00C00885">
        <w:trPr>
          <w:trHeight w:val="34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B5146E" w14:textId="77777777" w:rsidR="0077773A" w:rsidRPr="001C3EB8" w:rsidRDefault="0077773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DD7490" w14:textId="77777777" w:rsidR="0077773A" w:rsidRPr="007552F8" w:rsidRDefault="0077773A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CD7F6C" w14:textId="77777777"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9E142C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eastAsia="en-US"/>
              </w:rPr>
            </w:pPr>
          </w:p>
        </w:tc>
        <w:tc>
          <w:tcPr>
            <w:tcW w:w="272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678AFD4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E3BAC" w14:textId="77777777" w:rsidR="0077773A" w:rsidRPr="0077773A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77773A">
              <w:rPr>
                <w:bCs/>
                <w:color w:val="000000"/>
                <w:sz w:val="16"/>
                <w:szCs w:val="16"/>
              </w:rPr>
              <w:t>Итого:</w:t>
            </w:r>
          </w:p>
        </w:tc>
        <w:tc>
          <w:tcPr>
            <w:tcW w:w="425" w:type="pct"/>
            <w:gridSpan w:val="7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3A43FF4A" w14:textId="77777777" w:rsidR="0077773A" w:rsidRPr="0077773A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77773A">
              <w:rPr>
                <w:bCs/>
                <w:color w:val="000000"/>
                <w:sz w:val="16"/>
                <w:szCs w:val="16"/>
              </w:rPr>
              <w:t>В том числе по кварталам</w:t>
            </w:r>
          </w:p>
        </w:tc>
        <w:tc>
          <w:tcPr>
            <w:tcW w:w="33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A59080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3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A55771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3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1854D4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7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7B2D7E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8D2ADE" w14:textId="77777777" w:rsidR="0077773A" w:rsidRPr="00B325B2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14:paraId="0C06DBC1" w14:textId="77777777" w:rsidTr="00C00885">
        <w:trPr>
          <w:trHeight w:val="217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A57EAB" w14:textId="77777777" w:rsidR="0077773A" w:rsidRPr="001C3EB8" w:rsidRDefault="0077773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F956E4" w14:textId="77777777" w:rsidR="0077773A" w:rsidRPr="001C3EB8" w:rsidRDefault="0077773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2872A77" w14:textId="77777777"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674F592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eastAsia="en-US"/>
              </w:rPr>
            </w:pPr>
          </w:p>
        </w:tc>
        <w:tc>
          <w:tcPr>
            <w:tcW w:w="272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FFDA074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167BE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47" w:type="pc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60F5C98D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I</w:t>
            </w:r>
          </w:p>
        </w:tc>
        <w:tc>
          <w:tcPr>
            <w:tcW w:w="95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04204C8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II</w:t>
            </w:r>
          </w:p>
        </w:tc>
        <w:tc>
          <w:tcPr>
            <w:tcW w:w="94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FBE4F57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III</w:t>
            </w:r>
          </w:p>
        </w:tc>
        <w:tc>
          <w:tcPr>
            <w:tcW w:w="189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2F6788D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IV</w:t>
            </w:r>
          </w:p>
        </w:tc>
        <w:tc>
          <w:tcPr>
            <w:tcW w:w="331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7B78B1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333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D1CC01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33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E8C3AED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37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BD538A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3AACDF" w14:textId="77777777" w:rsidR="0077773A" w:rsidRPr="00B325B2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14:paraId="06B2D46B" w14:textId="77777777" w:rsidTr="00C00885">
        <w:trPr>
          <w:trHeight w:val="58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292E70" w14:textId="77777777" w:rsidR="0077773A" w:rsidRPr="001C3EB8" w:rsidRDefault="0077773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E768CA" w14:textId="77777777" w:rsidR="0077773A" w:rsidRPr="001C3EB8" w:rsidRDefault="0077773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ABC8A7" w14:textId="77777777"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3D7C24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eastAsia="en-US"/>
              </w:rPr>
            </w:pP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D06A3C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88750F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FFA4A2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9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5B88B5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9867E3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1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ED64B08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092408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B8349A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C6CEC9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F7E2DE" w14:textId="77777777"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9C71D11" w14:textId="77777777" w:rsidR="0077773A" w:rsidRPr="00B325B2" w:rsidRDefault="0077773A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14:paraId="0AD538B6" w14:textId="77777777" w:rsidTr="00C00885">
        <w:trPr>
          <w:trHeight w:val="232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58BCC0A" w14:textId="77777777"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  <w:lang w:eastAsia="en-US"/>
              </w:rPr>
              <w:t>5.</w:t>
            </w:r>
            <w:r>
              <w:rPr>
                <w:rFonts w:ascii="Times New Roman" w:hAnsi="Times New Roman"/>
                <w:bCs/>
                <w:lang w:eastAsia="en-US"/>
              </w:rPr>
              <w:t>2</w:t>
            </w:r>
            <w:r w:rsidRPr="001C3EB8">
              <w:rPr>
                <w:rFonts w:ascii="Times New Roman" w:hAnsi="Times New Roman"/>
                <w:bCs/>
                <w:lang w:eastAsia="en-US"/>
              </w:rPr>
              <w:t>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1F53D5" w14:textId="77777777" w:rsidR="00FE240A" w:rsidRPr="00990C43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  <w:r w:rsidRPr="00990C43">
              <w:rPr>
                <w:bCs/>
                <w:color w:val="000000"/>
                <w:sz w:val="18"/>
                <w:szCs w:val="18"/>
                <w:lang w:eastAsia="en-US"/>
              </w:rPr>
              <w:t>Мероприятие E4.05.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DFCEB2" w14:textId="77777777"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0964F9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 w:rsidRPr="001C3EB8">
              <w:rPr>
                <w:b/>
                <w:color w:val="000000"/>
                <w:lang w:eastAsia="en-US"/>
              </w:rPr>
              <w:t>Итого, в том числе: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7363ED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1942,0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D28CD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A33909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204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CFCBB5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1738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C6DCDB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13B24C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ABE74D" w14:textId="77777777" w:rsidR="00FE240A" w:rsidRPr="00B325B2" w:rsidRDefault="00FE240A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14:paraId="703BF520" w14:textId="77777777" w:rsidTr="00C00885">
        <w:trPr>
          <w:trHeight w:val="232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ED5963" w14:textId="77777777"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8AF871" w14:textId="77777777" w:rsidR="00FE240A" w:rsidRPr="00990C43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69D9D9" w14:textId="77777777"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D728A8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>
              <w:rPr>
                <w:bCs/>
                <w:color w:val="000000"/>
                <w:lang w:eastAsia="en-US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3F922A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408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74CFE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B1904D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43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F9C69F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365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4583C5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DD1DBF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AE18F" w14:textId="77777777" w:rsidR="00FE240A" w:rsidRPr="00B325B2" w:rsidRDefault="00FE240A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14:paraId="56A82C71" w14:textId="77777777" w:rsidTr="00C00885">
        <w:trPr>
          <w:trHeight w:val="232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37C615" w14:textId="77777777"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B6FE67" w14:textId="77777777" w:rsidR="00FE240A" w:rsidRPr="00990C43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4A890A" w14:textId="77777777"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781362" w14:textId="13616933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 w:rsidRPr="001C3EB8">
              <w:rPr>
                <w:bCs/>
                <w:color w:val="000000"/>
                <w:lang w:eastAsia="en-US"/>
              </w:rPr>
              <w:t>Средства бюджета Московской области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8C6CC5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534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5970F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F0FDF4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61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4B5BDF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373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1058DE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2E3B34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A20BB7" w14:textId="77777777" w:rsidR="00FE240A" w:rsidRPr="00B325B2" w:rsidRDefault="00FE240A" w:rsidP="00B60F34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FE240A" w:rsidRPr="001C3EB8" w14:paraId="5EAFA9FA" w14:textId="77777777" w:rsidTr="00C00885">
        <w:trPr>
          <w:trHeight w:val="49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BDD767" w14:textId="77777777"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FD308E" w14:textId="77777777" w:rsidR="00FE240A" w:rsidRPr="00990C43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  <w:sz w:val="18"/>
                <w:szCs w:val="18"/>
              </w:rPr>
            </w:pPr>
            <w:r w:rsidRPr="00990C43">
              <w:rPr>
                <w:bCs/>
                <w:color w:val="000000"/>
                <w:sz w:val="18"/>
                <w:szCs w:val="18"/>
                <w:lang w:eastAsia="en-US"/>
              </w:rPr>
              <w:t>Обеспечено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3CA2E2" w14:textId="77777777"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</w:rPr>
              <w:t>х</w:t>
            </w:r>
          </w:p>
        </w:tc>
        <w:tc>
          <w:tcPr>
            <w:tcW w:w="5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419622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eastAsia="en-US"/>
              </w:rPr>
            </w:pPr>
            <w:r w:rsidRPr="001C3EB8">
              <w:rPr>
                <w:bCs/>
                <w:color w:val="000000"/>
                <w:lang w:eastAsia="en-US"/>
              </w:rPr>
              <w:t>х</w:t>
            </w:r>
          </w:p>
        </w:tc>
        <w:tc>
          <w:tcPr>
            <w:tcW w:w="27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52994FB" w14:textId="77777777" w:rsidR="00FE240A" w:rsidRPr="00245C6E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245C6E">
              <w:rPr>
                <w:b/>
                <w:color w:val="000000"/>
              </w:rPr>
              <w:t>Всего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53A20" w14:textId="77777777" w:rsidR="00FE240A" w:rsidRPr="00245C6E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  <w:sz w:val="16"/>
                <w:szCs w:val="16"/>
              </w:rPr>
            </w:pPr>
            <w:r w:rsidRPr="00245C6E">
              <w:rPr>
                <w:b/>
                <w:color w:val="000000"/>
                <w:sz w:val="16"/>
                <w:szCs w:val="16"/>
              </w:rPr>
              <w:t>2023 год</w:t>
            </w:r>
          </w:p>
        </w:tc>
        <w:tc>
          <w:tcPr>
            <w:tcW w:w="331" w:type="pct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5D3A867" w14:textId="77777777" w:rsidR="00FE240A" w:rsidRPr="00245C6E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245C6E">
              <w:rPr>
                <w:b/>
                <w:color w:val="000000"/>
              </w:rPr>
              <w:t>2024</w:t>
            </w:r>
          </w:p>
        </w:tc>
        <w:tc>
          <w:tcPr>
            <w:tcW w:w="33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F05BE6" w14:textId="77777777" w:rsidR="00FE240A" w:rsidRPr="00245C6E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245C6E">
              <w:rPr>
                <w:b/>
                <w:color w:val="000000"/>
              </w:rPr>
              <w:t>2025</w:t>
            </w:r>
          </w:p>
        </w:tc>
        <w:tc>
          <w:tcPr>
            <w:tcW w:w="33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025049" w14:textId="77777777" w:rsidR="00FE240A" w:rsidRPr="00245C6E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245C6E">
              <w:rPr>
                <w:b/>
                <w:color w:val="000000"/>
              </w:rPr>
              <w:t>2026</w:t>
            </w:r>
          </w:p>
        </w:tc>
        <w:tc>
          <w:tcPr>
            <w:tcW w:w="37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CED02C" w14:textId="77777777" w:rsidR="00FE240A" w:rsidRPr="00245C6E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245C6E">
              <w:rPr>
                <w:b/>
                <w:color w:val="000000"/>
              </w:rPr>
              <w:t>2027</w:t>
            </w:r>
          </w:p>
        </w:tc>
        <w:tc>
          <w:tcPr>
            <w:tcW w:w="55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14DEAE" w14:textId="77777777" w:rsidR="00FE240A" w:rsidRPr="00B325B2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bCs/>
                <w:color w:val="000000"/>
                <w:sz w:val="16"/>
                <w:szCs w:val="16"/>
              </w:rPr>
              <w:t>х</w:t>
            </w:r>
          </w:p>
        </w:tc>
      </w:tr>
      <w:tr w:rsidR="00FE240A" w:rsidRPr="001C3EB8" w14:paraId="071FEFEC" w14:textId="77777777" w:rsidTr="00C00885">
        <w:trPr>
          <w:trHeight w:val="49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18C3E6" w14:textId="77777777"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200D7F" w14:textId="77777777" w:rsidR="00FE240A" w:rsidRPr="007552F8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9B28ACB" w14:textId="77777777"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83566E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eastAsia="en-US"/>
              </w:rPr>
            </w:pPr>
          </w:p>
        </w:tc>
        <w:tc>
          <w:tcPr>
            <w:tcW w:w="272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69774C8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14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67E6B0" w14:textId="77777777" w:rsidR="00FE240A" w:rsidRPr="00B60F34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Итого</w:t>
            </w:r>
          </w:p>
        </w:tc>
        <w:tc>
          <w:tcPr>
            <w:tcW w:w="42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9B319" w14:textId="77777777" w:rsidR="00FE240A" w:rsidRPr="00B60F34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B60F34">
              <w:rPr>
                <w:bCs/>
                <w:color w:val="000000"/>
                <w:sz w:val="16"/>
                <w:szCs w:val="16"/>
              </w:rPr>
              <w:t>В том числе по кварталам:</w:t>
            </w:r>
          </w:p>
        </w:tc>
        <w:tc>
          <w:tcPr>
            <w:tcW w:w="331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B2892A9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3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8F294D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3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302285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7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A94752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321EA22" w14:textId="77777777" w:rsidR="00FE240A" w:rsidRPr="00B325B2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14:paraId="7B0C3E26" w14:textId="77777777" w:rsidTr="00C00885">
        <w:trPr>
          <w:trHeight w:val="232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43F4D7" w14:textId="77777777"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14E095" w14:textId="77777777" w:rsidR="00FE240A" w:rsidRPr="001C3EB8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F86D00" w14:textId="77777777"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97A6DAC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rPr>
                <w:bCs/>
                <w:color w:val="000000"/>
                <w:lang w:eastAsia="en-US"/>
              </w:rPr>
            </w:pPr>
          </w:p>
        </w:tc>
        <w:tc>
          <w:tcPr>
            <w:tcW w:w="27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8CE1CB4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14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FE83A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94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6ECD3D0" w14:textId="77777777" w:rsidR="00FE240A" w:rsidRPr="00B60F34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B60F34">
              <w:rPr>
                <w:bCs/>
                <w:color w:val="000000"/>
                <w:sz w:val="16"/>
                <w:szCs w:val="16"/>
              </w:rPr>
              <w:t>I</w:t>
            </w:r>
          </w:p>
        </w:tc>
        <w:tc>
          <w:tcPr>
            <w:tcW w:w="95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684C4" w14:textId="77777777" w:rsidR="00FE240A" w:rsidRPr="00B60F34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B60F34">
              <w:rPr>
                <w:bCs/>
                <w:color w:val="000000"/>
                <w:sz w:val="16"/>
                <w:szCs w:val="16"/>
              </w:rPr>
              <w:t>II</w:t>
            </w:r>
          </w:p>
        </w:tc>
        <w:tc>
          <w:tcPr>
            <w:tcW w:w="94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02181" w14:textId="77777777" w:rsidR="00FE240A" w:rsidRPr="00B60F34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B60F34">
              <w:rPr>
                <w:bCs/>
                <w:color w:val="000000"/>
                <w:sz w:val="16"/>
                <w:szCs w:val="16"/>
              </w:rPr>
              <w:t>III</w:t>
            </w:r>
          </w:p>
        </w:tc>
        <w:tc>
          <w:tcPr>
            <w:tcW w:w="142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7322495" w14:textId="77777777" w:rsidR="00FE240A" w:rsidRPr="00B60F34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B60F34">
              <w:rPr>
                <w:bCs/>
                <w:color w:val="000000"/>
                <w:sz w:val="16"/>
                <w:szCs w:val="16"/>
              </w:rPr>
              <w:t>IV</w:t>
            </w:r>
          </w:p>
        </w:tc>
        <w:tc>
          <w:tcPr>
            <w:tcW w:w="331" w:type="pct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B2565A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33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A77597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33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56F2DA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37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F7C99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4BC688" w14:textId="77777777" w:rsidR="00FE240A" w:rsidRPr="00B325B2" w:rsidRDefault="00FE240A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14:paraId="5D198BF2" w14:textId="77777777" w:rsidTr="00C00885">
        <w:trPr>
          <w:trHeight w:val="232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B9237B" w14:textId="77777777"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92D9E9" w14:textId="77777777" w:rsidR="00FE240A" w:rsidRPr="001C3EB8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BE8A46" w14:textId="77777777"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CB75F9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rPr>
                <w:bCs/>
                <w:color w:val="000000"/>
                <w:lang w:eastAsia="en-US"/>
              </w:rPr>
            </w:pP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79A36E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F81DC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5B906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9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80ECC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C6614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1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4C90F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221C56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A611EB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0A35D1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BF7DC7" w14:textId="77777777"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48EF84" w14:textId="77777777" w:rsidR="00FE240A" w:rsidRPr="00B325B2" w:rsidRDefault="00FE240A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bookmarkEnd w:id="2"/>
    </w:tbl>
    <w:p w14:paraId="4FDD8FC0" w14:textId="140CDA92" w:rsidR="00A21651" w:rsidRDefault="00A21651" w:rsidP="00A21651">
      <w:pPr>
        <w:ind w:left="10773"/>
        <w:rPr>
          <w:rFonts w:eastAsia="Calibri"/>
          <w:lang w:eastAsia="en-US"/>
        </w:rPr>
      </w:pPr>
    </w:p>
    <w:p w14:paraId="073C28C0" w14:textId="3902BB11" w:rsidR="00A957D0" w:rsidRPr="00F43254" w:rsidRDefault="000C7C81" w:rsidP="00A957D0">
      <w:pPr>
        <w:ind w:left="10773"/>
        <w:rPr>
          <w:rFonts w:eastAsia="Calibri"/>
          <w:lang w:eastAsia="en-US"/>
        </w:rPr>
      </w:pPr>
      <w:r>
        <w:rPr>
          <w:rFonts w:eastAsia="Calibri"/>
          <w:lang w:eastAsia="en-US"/>
        </w:rPr>
        <w:br w:type="page"/>
      </w:r>
      <w:r w:rsidR="00A957D0" w:rsidRPr="00F43254">
        <w:rPr>
          <w:rFonts w:eastAsia="Calibri"/>
          <w:lang w:eastAsia="en-US"/>
        </w:rPr>
        <w:lastRenderedPageBreak/>
        <w:t>Приложение №</w:t>
      </w:r>
      <w:r w:rsidR="00A957D0">
        <w:rPr>
          <w:rFonts w:eastAsia="Calibri"/>
          <w:lang w:eastAsia="en-US"/>
        </w:rPr>
        <w:t>3</w:t>
      </w:r>
    </w:p>
    <w:p w14:paraId="29F3F996" w14:textId="77777777" w:rsidR="00A957D0" w:rsidRPr="00F43254" w:rsidRDefault="00A957D0" w:rsidP="00A957D0">
      <w:pPr>
        <w:ind w:left="10773"/>
        <w:rPr>
          <w:rFonts w:eastAsia="Calibri"/>
          <w:lang w:eastAsia="en-US"/>
        </w:rPr>
      </w:pPr>
      <w:r w:rsidRPr="00F43254">
        <w:rPr>
          <w:rFonts w:eastAsia="Calibri"/>
          <w:lang w:eastAsia="en-US"/>
        </w:rPr>
        <w:t>к постановлению администрации</w:t>
      </w:r>
    </w:p>
    <w:p w14:paraId="0FBAACF0" w14:textId="77777777" w:rsidR="00A957D0" w:rsidRDefault="00A957D0" w:rsidP="00A957D0">
      <w:pPr>
        <w:ind w:left="10773"/>
        <w:rPr>
          <w:rFonts w:eastAsia="Calibri"/>
          <w:lang w:eastAsia="en-US"/>
        </w:rPr>
      </w:pPr>
      <w:r w:rsidRPr="00F43254">
        <w:rPr>
          <w:rFonts w:eastAsia="Calibri"/>
          <w:lang w:eastAsia="en-US"/>
        </w:rPr>
        <w:t>городского округа Кашира</w:t>
      </w:r>
    </w:p>
    <w:p w14:paraId="271A4E6C" w14:textId="69B82BE6" w:rsidR="00F732A1" w:rsidRDefault="00F732A1" w:rsidP="00A957D0">
      <w:pPr>
        <w:ind w:left="10773"/>
        <w:rPr>
          <w:rFonts w:eastAsia="Calibri"/>
          <w:lang w:eastAsia="en-US"/>
        </w:rPr>
      </w:pPr>
      <w:r>
        <w:rPr>
          <w:rFonts w:eastAsia="Calibri"/>
          <w:lang w:eastAsia="en-US"/>
        </w:rPr>
        <w:t xml:space="preserve">от </w:t>
      </w:r>
      <w:proofErr w:type="gramStart"/>
      <w:r>
        <w:rPr>
          <w:rFonts w:eastAsia="Calibri"/>
          <w:lang w:eastAsia="en-US"/>
        </w:rPr>
        <w:t>29.12.2023  №</w:t>
      </w:r>
      <w:proofErr w:type="gramEnd"/>
      <w:r>
        <w:rPr>
          <w:rFonts w:eastAsia="Calibri"/>
          <w:lang w:eastAsia="en-US"/>
        </w:rPr>
        <w:t xml:space="preserve"> 3503-па</w:t>
      </w:r>
    </w:p>
    <w:p w14:paraId="07892492" w14:textId="77777777" w:rsidR="00A957D0" w:rsidRPr="00F43254" w:rsidRDefault="00A957D0" w:rsidP="00A957D0">
      <w:pPr>
        <w:ind w:left="10773"/>
        <w:rPr>
          <w:rFonts w:eastAsia="Calibri"/>
          <w:lang w:eastAsia="en-US"/>
        </w:rPr>
      </w:pPr>
    </w:p>
    <w:p w14:paraId="334C9D0D" w14:textId="77777777" w:rsidR="00A957D0" w:rsidRDefault="00A957D0" w:rsidP="00A957D0">
      <w:pPr>
        <w:rPr>
          <w:lang w:eastAsia="en-US"/>
        </w:rPr>
      </w:pPr>
    </w:p>
    <w:p w14:paraId="1D31D56A" w14:textId="0417567A" w:rsidR="00A957D0" w:rsidRPr="000214C6" w:rsidRDefault="00A957D0" w:rsidP="00A957D0">
      <w:pPr>
        <w:pStyle w:val="20"/>
        <w:ind w:left="759" w:hanging="578"/>
        <w:rPr>
          <w:bCs w:val="0"/>
        </w:rPr>
      </w:pPr>
      <w:r>
        <w:rPr>
          <w:bCs w:val="0"/>
        </w:rPr>
        <w:t>3</w:t>
      </w:r>
      <w:r w:rsidRPr="000214C6">
        <w:rPr>
          <w:bCs w:val="0"/>
        </w:rPr>
        <w:t>. Перечень мероприятий Подпрограммы 3 «Обеспечивающая подпрограмма»</w:t>
      </w:r>
    </w:p>
    <w:tbl>
      <w:tblPr>
        <w:tblW w:w="5248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6"/>
        <w:gridCol w:w="2277"/>
        <w:gridCol w:w="1100"/>
        <w:gridCol w:w="1654"/>
        <w:gridCol w:w="1342"/>
        <w:gridCol w:w="1363"/>
        <w:gridCol w:w="1366"/>
        <w:gridCol w:w="1501"/>
        <w:gridCol w:w="1501"/>
        <w:gridCol w:w="1513"/>
        <w:gridCol w:w="1079"/>
      </w:tblGrid>
      <w:tr w:rsidR="00A957D0" w:rsidRPr="004C338C" w14:paraId="54E9C864" w14:textId="77777777" w:rsidTr="00F27BC3">
        <w:trPr>
          <w:trHeight w:val="207"/>
        </w:trPr>
        <w:tc>
          <w:tcPr>
            <w:tcW w:w="192" w:type="pct"/>
            <w:vMerge w:val="restart"/>
            <w:shd w:val="clear" w:color="auto" w:fill="auto"/>
            <w:vAlign w:val="center"/>
            <w:hideMark/>
          </w:tcPr>
          <w:p w14:paraId="1BD5073F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№ п/п</w:t>
            </w:r>
          </w:p>
        </w:tc>
        <w:tc>
          <w:tcPr>
            <w:tcW w:w="745" w:type="pct"/>
            <w:vMerge w:val="restart"/>
            <w:shd w:val="clear" w:color="auto" w:fill="auto"/>
            <w:vAlign w:val="center"/>
            <w:hideMark/>
          </w:tcPr>
          <w:p w14:paraId="5683B727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Мероприятие подпрограммы</w:t>
            </w:r>
          </w:p>
        </w:tc>
        <w:tc>
          <w:tcPr>
            <w:tcW w:w="360" w:type="pct"/>
            <w:vMerge w:val="restart"/>
            <w:shd w:val="clear" w:color="auto" w:fill="auto"/>
            <w:vAlign w:val="center"/>
            <w:hideMark/>
          </w:tcPr>
          <w:p w14:paraId="16164703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Сроки исполнения мероприятия</w:t>
            </w:r>
          </w:p>
        </w:tc>
        <w:tc>
          <w:tcPr>
            <w:tcW w:w="541" w:type="pct"/>
            <w:vMerge w:val="restart"/>
            <w:shd w:val="clear" w:color="auto" w:fill="auto"/>
            <w:vAlign w:val="center"/>
            <w:hideMark/>
          </w:tcPr>
          <w:p w14:paraId="6FAEEA85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Источники финансирования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467E582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Всего</w:t>
            </w:r>
            <w:r w:rsidRPr="004C338C">
              <w:rPr>
                <w:sz w:val="20"/>
                <w:szCs w:val="20"/>
              </w:rPr>
              <w:br/>
              <w:t>(тыс. руб.)</w:t>
            </w:r>
          </w:p>
        </w:tc>
        <w:tc>
          <w:tcPr>
            <w:tcW w:w="2370" w:type="pct"/>
            <w:gridSpan w:val="5"/>
            <w:shd w:val="clear" w:color="auto" w:fill="auto"/>
            <w:hideMark/>
          </w:tcPr>
          <w:p w14:paraId="40DC6300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Объем финансирования по годам (тыс. рублей)</w:t>
            </w:r>
          </w:p>
        </w:tc>
        <w:tc>
          <w:tcPr>
            <w:tcW w:w="353" w:type="pct"/>
            <w:vMerge w:val="restart"/>
            <w:shd w:val="clear" w:color="auto" w:fill="auto"/>
            <w:vAlign w:val="center"/>
            <w:hideMark/>
          </w:tcPr>
          <w:p w14:paraId="61CEC85F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 xml:space="preserve">Ответственный за выполнение мероприятия </w:t>
            </w:r>
          </w:p>
        </w:tc>
      </w:tr>
      <w:tr w:rsidR="00A957D0" w:rsidRPr="004C338C" w14:paraId="75F11104" w14:textId="77777777" w:rsidTr="00F27BC3">
        <w:trPr>
          <w:trHeight w:val="210"/>
        </w:trPr>
        <w:tc>
          <w:tcPr>
            <w:tcW w:w="192" w:type="pct"/>
            <w:vMerge/>
            <w:shd w:val="clear" w:color="auto" w:fill="auto"/>
            <w:vAlign w:val="center"/>
            <w:hideMark/>
          </w:tcPr>
          <w:p w14:paraId="27B9830A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745" w:type="pct"/>
            <w:vMerge/>
            <w:shd w:val="clear" w:color="auto" w:fill="auto"/>
            <w:vAlign w:val="center"/>
            <w:hideMark/>
          </w:tcPr>
          <w:p w14:paraId="12E4E0E4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360" w:type="pct"/>
            <w:vMerge/>
            <w:shd w:val="clear" w:color="auto" w:fill="auto"/>
            <w:vAlign w:val="center"/>
            <w:hideMark/>
          </w:tcPr>
          <w:p w14:paraId="71943E87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Merge/>
            <w:shd w:val="clear" w:color="auto" w:fill="auto"/>
            <w:vAlign w:val="center"/>
            <w:hideMark/>
          </w:tcPr>
          <w:p w14:paraId="5F2FA79E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423E4BDD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446" w:type="pct"/>
            <w:shd w:val="clear" w:color="auto" w:fill="auto"/>
            <w:hideMark/>
          </w:tcPr>
          <w:p w14:paraId="6AF1339A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 xml:space="preserve">2023 </w:t>
            </w:r>
          </w:p>
          <w:p w14:paraId="42557E60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год</w:t>
            </w:r>
          </w:p>
        </w:tc>
        <w:tc>
          <w:tcPr>
            <w:tcW w:w="447" w:type="pct"/>
            <w:shd w:val="clear" w:color="auto" w:fill="auto"/>
            <w:hideMark/>
          </w:tcPr>
          <w:p w14:paraId="64DE0436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 xml:space="preserve">2024 </w:t>
            </w:r>
          </w:p>
          <w:p w14:paraId="34547591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год</w:t>
            </w:r>
          </w:p>
        </w:tc>
        <w:tc>
          <w:tcPr>
            <w:tcW w:w="491" w:type="pct"/>
            <w:shd w:val="clear" w:color="auto" w:fill="auto"/>
            <w:hideMark/>
          </w:tcPr>
          <w:p w14:paraId="272F0F5F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 xml:space="preserve">2025 </w:t>
            </w:r>
          </w:p>
          <w:p w14:paraId="536D853B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год</w:t>
            </w:r>
          </w:p>
        </w:tc>
        <w:tc>
          <w:tcPr>
            <w:tcW w:w="491" w:type="pct"/>
            <w:shd w:val="clear" w:color="auto" w:fill="auto"/>
            <w:hideMark/>
          </w:tcPr>
          <w:p w14:paraId="2B9CFA7B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 xml:space="preserve">2026 </w:t>
            </w:r>
          </w:p>
          <w:p w14:paraId="4042168D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год</w:t>
            </w:r>
          </w:p>
        </w:tc>
        <w:tc>
          <w:tcPr>
            <w:tcW w:w="495" w:type="pct"/>
            <w:shd w:val="clear" w:color="auto" w:fill="auto"/>
            <w:hideMark/>
          </w:tcPr>
          <w:p w14:paraId="4267FF35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 xml:space="preserve">2027 </w:t>
            </w:r>
          </w:p>
          <w:p w14:paraId="2AB661E2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год</w:t>
            </w:r>
          </w:p>
          <w:p w14:paraId="31D5D579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3" w:type="pct"/>
            <w:vMerge/>
            <w:shd w:val="clear" w:color="auto" w:fill="auto"/>
            <w:vAlign w:val="center"/>
            <w:hideMark/>
          </w:tcPr>
          <w:p w14:paraId="736B4989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</w:tr>
      <w:tr w:rsidR="00A957D0" w:rsidRPr="004C338C" w14:paraId="2C81F133" w14:textId="77777777" w:rsidTr="00F27BC3">
        <w:trPr>
          <w:trHeight w:val="210"/>
        </w:trPr>
        <w:tc>
          <w:tcPr>
            <w:tcW w:w="192" w:type="pct"/>
            <w:shd w:val="clear" w:color="auto" w:fill="auto"/>
            <w:hideMark/>
          </w:tcPr>
          <w:p w14:paraId="3C26B739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1</w:t>
            </w:r>
          </w:p>
        </w:tc>
        <w:tc>
          <w:tcPr>
            <w:tcW w:w="745" w:type="pct"/>
            <w:shd w:val="clear" w:color="auto" w:fill="auto"/>
            <w:hideMark/>
          </w:tcPr>
          <w:p w14:paraId="344FC76C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2</w:t>
            </w:r>
          </w:p>
        </w:tc>
        <w:tc>
          <w:tcPr>
            <w:tcW w:w="360" w:type="pct"/>
            <w:shd w:val="clear" w:color="auto" w:fill="auto"/>
            <w:hideMark/>
          </w:tcPr>
          <w:p w14:paraId="73A2392C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3</w:t>
            </w:r>
          </w:p>
        </w:tc>
        <w:tc>
          <w:tcPr>
            <w:tcW w:w="541" w:type="pct"/>
            <w:shd w:val="clear" w:color="auto" w:fill="auto"/>
            <w:hideMark/>
          </w:tcPr>
          <w:p w14:paraId="31783D01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4</w:t>
            </w:r>
          </w:p>
        </w:tc>
        <w:tc>
          <w:tcPr>
            <w:tcW w:w="439" w:type="pct"/>
            <w:shd w:val="clear" w:color="auto" w:fill="auto"/>
            <w:hideMark/>
          </w:tcPr>
          <w:p w14:paraId="6CC9181E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6</w:t>
            </w:r>
          </w:p>
        </w:tc>
        <w:tc>
          <w:tcPr>
            <w:tcW w:w="446" w:type="pct"/>
            <w:shd w:val="clear" w:color="auto" w:fill="auto"/>
            <w:hideMark/>
          </w:tcPr>
          <w:p w14:paraId="79AF1F0C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7</w:t>
            </w:r>
          </w:p>
        </w:tc>
        <w:tc>
          <w:tcPr>
            <w:tcW w:w="447" w:type="pct"/>
            <w:shd w:val="clear" w:color="auto" w:fill="auto"/>
            <w:hideMark/>
          </w:tcPr>
          <w:p w14:paraId="4E46FBC8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8</w:t>
            </w:r>
          </w:p>
        </w:tc>
        <w:tc>
          <w:tcPr>
            <w:tcW w:w="491" w:type="pct"/>
            <w:shd w:val="clear" w:color="auto" w:fill="auto"/>
            <w:hideMark/>
          </w:tcPr>
          <w:p w14:paraId="1435FB34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9</w:t>
            </w:r>
          </w:p>
        </w:tc>
        <w:tc>
          <w:tcPr>
            <w:tcW w:w="491" w:type="pct"/>
            <w:shd w:val="clear" w:color="auto" w:fill="auto"/>
            <w:hideMark/>
          </w:tcPr>
          <w:p w14:paraId="75F2C1AB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10</w:t>
            </w:r>
          </w:p>
        </w:tc>
        <w:tc>
          <w:tcPr>
            <w:tcW w:w="495" w:type="pct"/>
            <w:shd w:val="clear" w:color="auto" w:fill="auto"/>
            <w:hideMark/>
          </w:tcPr>
          <w:p w14:paraId="7CFCBDC5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11</w:t>
            </w:r>
          </w:p>
          <w:p w14:paraId="07092A21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3" w:type="pct"/>
            <w:shd w:val="clear" w:color="auto" w:fill="auto"/>
            <w:hideMark/>
          </w:tcPr>
          <w:p w14:paraId="05A1D556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12</w:t>
            </w:r>
          </w:p>
        </w:tc>
      </w:tr>
      <w:tr w:rsidR="00A957D0" w:rsidRPr="004C338C" w14:paraId="7148DD3D" w14:textId="77777777" w:rsidTr="00F27BC3">
        <w:trPr>
          <w:trHeight w:val="210"/>
        </w:trPr>
        <w:tc>
          <w:tcPr>
            <w:tcW w:w="192" w:type="pct"/>
            <w:vMerge w:val="restart"/>
            <w:shd w:val="clear" w:color="auto" w:fill="auto"/>
          </w:tcPr>
          <w:p w14:paraId="100F0AC5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1.</w:t>
            </w:r>
          </w:p>
        </w:tc>
        <w:tc>
          <w:tcPr>
            <w:tcW w:w="745" w:type="pct"/>
            <w:vMerge w:val="restart"/>
            <w:shd w:val="clear" w:color="auto" w:fill="auto"/>
          </w:tcPr>
          <w:p w14:paraId="2C1CE7DB" w14:textId="77777777" w:rsidR="00A957D0" w:rsidRPr="004C338C" w:rsidRDefault="00A957D0" w:rsidP="00F27BC3">
            <w:pPr>
              <w:rPr>
                <w:sz w:val="18"/>
                <w:szCs w:val="18"/>
              </w:rPr>
            </w:pPr>
            <w:r w:rsidRPr="004C338C">
              <w:rPr>
                <w:sz w:val="18"/>
                <w:szCs w:val="18"/>
              </w:rPr>
              <w:t>Основное мероприятие 01 Создание условий для реализации полномочий органов местного самоуправления</w:t>
            </w:r>
          </w:p>
        </w:tc>
        <w:tc>
          <w:tcPr>
            <w:tcW w:w="360" w:type="pct"/>
            <w:vMerge w:val="restart"/>
            <w:shd w:val="clear" w:color="auto" w:fill="auto"/>
          </w:tcPr>
          <w:p w14:paraId="6BF7908D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2023-2027</w:t>
            </w:r>
          </w:p>
        </w:tc>
        <w:tc>
          <w:tcPr>
            <w:tcW w:w="541" w:type="pct"/>
            <w:shd w:val="clear" w:color="auto" w:fill="auto"/>
          </w:tcPr>
          <w:p w14:paraId="137162D1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  <w:lang w:val="en-US"/>
              </w:rPr>
            </w:pPr>
            <w:r w:rsidRPr="004C338C">
              <w:rPr>
                <w:b/>
                <w:bCs/>
                <w:sz w:val="20"/>
                <w:szCs w:val="20"/>
              </w:rPr>
              <w:t>Итого:</w:t>
            </w:r>
          </w:p>
        </w:tc>
        <w:tc>
          <w:tcPr>
            <w:tcW w:w="439" w:type="pct"/>
            <w:shd w:val="clear" w:color="auto" w:fill="auto"/>
          </w:tcPr>
          <w:p w14:paraId="7FE8AD7C" w14:textId="05D7E9A0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  <w:r w:rsidRPr="004C338C">
              <w:rPr>
                <w:b/>
                <w:bCs/>
                <w:sz w:val="20"/>
                <w:szCs w:val="20"/>
              </w:rPr>
              <w:fldChar w:fldCharType="begin"/>
            </w:r>
            <w:r w:rsidRPr="004C338C">
              <w:rPr>
                <w:b/>
                <w:bCs/>
                <w:sz w:val="20"/>
                <w:szCs w:val="20"/>
              </w:rPr>
              <w:instrText xml:space="preserve"> =SUM(RIGHT) \# "0,00" </w:instrText>
            </w:r>
            <w:r w:rsidRPr="004C338C">
              <w:rPr>
                <w:b/>
                <w:bCs/>
                <w:sz w:val="20"/>
                <w:szCs w:val="20"/>
              </w:rPr>
              <w:fldChar w:fldCharType="separate"/>
            </w:r>
            <w:r w:rsidR="00CC6E46">
              <w:rPr>
                <w:b/>
                <w:bCs/>
                <w:noProof/>
                <w:sz w:val="20"/>
                <w:szCs w:val="20"/>
              </w:rPr>
              <w:t>295137,26</w:t>
            </w:r>
            <w:r w:rsidRPr="004C338C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446" w:type="pct"/>
            <w:shd w:val="clear" w:color="auto" w:fill="auto"/>
          </w:tcPr>
          <w:p w14:paraId="1C546BC7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  <w:r w:rsidRPr="004C338C">
              <w:rPr>
                <w:b/>
                <w:bCs/>
                <w:sz w:val="20"/>
                <w:szCs w:val="20"/>
              </w:rPr>
              <w:t>58530,06</w:t>
            </w:r>
          </w:p>
        </w:tc>
        <w:tc>
          <w:tcPr>
            <w:tcW w:w="447" w:type="pct"/>
            <w:shd w:val="clear" w:color="auto" w:fill="auto"/>
          </w:tcPr>
          <w:p w14:paraId="6DB78356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  <w:r w:rsidRPr="004C338C">
              <w:rPr>
                <w:b/>
                <w:bCs/>
                <w:sz w:val="20"/>
                <w:szCs w:val="20"/>
              </w:rPr>
              <w:t>59151,8</w:t>
            </w:r>
          </w:p>
        </w:tc>
        <w:tc>
          <w:tcPr>
            <w:tcW w:w="491" w:type="pct"/>
            <w:shd w:val="clear" w:color="auto" w:fill="auto"/>
          </w:tcPr>
          <w:p w14:paraId="34367679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  <w:r w:rsidRPr="004C338C">
              <w:rPr>
                <w:b/>
                <w:bCs/>
                <w:sz w:val="20"/>
                <w:szCs w:val="20"/>
              </w:rPr>
              <w:t>59151,8</w:t>
            </w:r>
          </w:p>
        </w:tc>
        <w:tc>
          <w:tcPr>
            <w:tcW w:w="491" w:type="pct"/>
            <w:shd w:val="clear" w:color="auto" w:fill="auto"/>
          </w:tcPr>
          <w:p w14:paraId="286BE017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  <w:r w:rsidRPr="004C338C">
              <w:rPr>
                <w:b/>
                <w:bCs/>
                <w:sz w:val="20"/>
                <w:szCs w:val="20"/>
              </w:rPr>
              <w:t>59151,8</w:t>
            </w:r>
          </w:p>
        </w:tc>
        <w:tc>
          <w:tcPr>
            <w:tcW w:w="495" w:type="pct"/>
            <w:shd w:val="clear" w:color="auto" w:fill="auto"/>
          </w:tcPr>
          <w:p w14:paraId="4D80ADEB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  <w:r w:rsidRPr="004C338C">
              <w:rPr>
                <w:b/>
                <w:bCs/>
                <w:sz w:val="20"/>
                <w:szCs w:val="20"/>
              </w:rPr>
              <w:t>59151,8</w:t>
            </w:r>
          </w:p>
          <w:p w14:paraId="5C9CE8DC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53" w:type="pct"/>
            <w:vMerge w:val="restart"/>
            <w:shd w:val="clear" w:color="auto" w:fill="auto"/>
          </w:tcPr>
          <w:p w14:paraId="0A9E2D9F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Администрация городского округа Кашира, МБУ «МФЦ»</w:t>
            </w:r>
          </w:p>
        </w:tc>
      </w:tr>
      <w:tr w:rsidR="00A957D0" w:rsidRPr="004C338C" w14:paraId="2EF6A4D3" w14:textId="77777777" w:rsidTr="00F27BC3">
        <w:trPr>
          <w:trHeight w:val="210"/>
        </w:trPr>
        <w:tc>
          <w:tcPr>
            <w:tcW w:w="192" w:type="pct"/>
            <w:vMerge/>
            <w:shd w:val="clear" w:color="auto" w:fill="auto"/>
          </w:tcPr>
          <w:p w14:paraId="135C5B02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45" w:type="pct"/>
            <w:vMerge/>
            <w:shd w:val="clear" w:color="auto" w:fill="auto"/>
          </w:tcPr>
          <w:p w14:paraId="591C1A4A" w14:textId="77777777" w:rsidR="00A957D0" w:rsidRPr="004C338C" w:rsidRDefault="00A957D0" w:rsidP="00F27BC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26297C6D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" w:type="pct"/>
            <w:shd w:val="clear" w:color="auto" w:fill="auto"/>
          </w:tcPr>
          <w:p w14:paraId="20971886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Средства бюджета городского округа Кашира</w:t>
            </w:r>
          </w:p>
        </w:tc>
        <w:tc>
          <w:tcPr>
            <w:tcW w:w="439" w:type="pct"/>
            <w:shd w:val="clear" w:color="auto" w:fill="auto"/>
          </w:tcPr>
          <w:p w14:paraId="5F9485A0" w14:textId="06D30B29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fldChar w:fldCharType="begin"/>
            </w:r>
            <w:r w:rsidRPr="004C338C">
              <w:rPr>
                <w:sz w:val="20"/>
                <w:szCs w:val="20"/>
              </w:rPr>
              <w:instrText xml:space="preserve"> =SUM(RIGHT) \# "0,00" </w:instrText>
            </w:r>
            <w:r w:rsidRPr="004C338C">
              <w:rPr>
                <w:sz w:val="20"/>
                <w:szCs w:val="20"/>
              </w:rPr>
              <w:fldChar w:fldCharType="separate"/>
            </w:r>
            <w:r w:rsidR="00CC6E46">
              <w:rPr>
                <w:noProof/>
                <w:sz w:val="20"/>
                <w:szCs w:val="20"/>
              </w:rPr>
              <w:t>271137,26</w:t>
            </w:r>
            <w:r w:rsidRPr="004C338C">
              <w:rPr>
                <w:sz w:val="20"/>
                <w:szCs w:val="20"/>
              </w:rPr>
              <w:fldChar w:fldCharType="end"/>
            </w:r>
          </w:p>
        </w:tc>
        <w:tc>
          <w:tcPr>
            <w:tcW w:w="446" w:type="pct"/>
            <w:shd w:val="clear" w:color="auto" w:fill="auto"/>
          </w:tcPr>
          <w:p w14:paraId="5FD726C3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  <w:lang w:val="en-US"/>
              </w:rPr>
              <w:t>53730</w:t>
            </w:r>
            <w:r w:rsidRPr="004C338C">
              <w:rPr>
                <w:sz w:val="20"/>
                <w:szCs w:val="20"/>
              </w:rPr>
              <w:t>,06</w:t>
            </w:r>
          </w:p>
        </w:tc>
        <w:tc>
          <w:tcPr>
            <w:tcW w:w="447" w:type="pct"/>
            <w:shd w:val="clear" w:color="auto" w:fill="auto"/>
          </w:tcPr>
          <w:p w14:paraId="5BF6E64C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54351,8</w:t>
            </w:r>
          </w:p>
        </w:tc>
        <w:tc>
          <w:tcPr>
            <w:tcW w:w="491" w:type="pct"/>
            <w:shd w:val="clear" w:color="auto" w:fill="auto"/>
          </w:tcPr>
          <w:p w14:paraId="29EDDB2F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54351,8</w:t>
            </w:r>
          </w:p>
        </w:tc>
        <w:tc>
          <w:tcPr>
            <w:tcW w:w="491" w:type="pct"/>
            <w:shd w:val="clear" w:color="auto" w:fill="auto"/>
          </w:tcPr>
          <w:p w14:paraId="24FE714B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54351,8</w:t>
            </w:r>
          </w:p>
        </w:tc>
        <w:tc>
          <w:tcPr>
            <w:tcW w:w="495" w:type="pct"/>
            <w:shd w:val="clear" w:color="auto" w:fill="auto"/>
          </w:tcPr>
          <w:p w14:paraId="504D0E35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54351,8</w:t>
            </w:r>
          </w:p>
          <w:p w14:paraId="3726D76E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353" w:type="pct"/>
            <w:vMerge/>
            <w:shd w:val="clear" w:color="auto" w:fill="auto"/>
          </w:tcPr>
          <w:p w14:paraId="68235812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</w:p>
        </w:tc>
      </w:tr>
      <w:tr w:rsidR="00A957D0" w:rsidRPr="004C338C" w14:paraId="35D5B29F" w14:textId="77777777" w:rsidTr="00F27BC3">
        <w:trPr>
          <w:trHeight w:val="210"/>
        </w:trPr>
        <w:tc>
          <w:tcPr>
            <w:tcW w:w="192" w:type="pct"/>
            <w:vMerge/>
            <w:shd w:val="clear" w:color="auto" w:fill="auto"/>
          </w:tcPr>
          <w:p w14:paraId="471DF6E9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45" w:type="pct"/>
            <w:vMerge/>
            <w:shd w:val="clear" w:color="auto" w:fill="auto"/>
          </w:tcPr>
          <w:p w14:paraId="639634B0" w14:textId="77777777" w:rsidR="00A957D0" w:rsidRPr="004C338C" w:rsidRDefault="00A957D0" w:rsidP="00F27BC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1470414C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" w:type="pct"/>
            <w:shd w:val="clear" w:color="auto" w:fill="auto"/>
          </w:tcPr>
          <w:p w14:paraId="3185AFAA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439" w:type="pct"/>
            <w:shd w:val="clear" w:color="auto" w:fill="auto"/>
          </w:tcPr>
          <w:p w14:paraId="70B0E94B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fldChar w:fldCharType="begin"/>
            </w:r>
            <w:r w:rsidRPr="004C338C">
              <w:rPr>
                <w:sz w:val="20"/>
                <w:szCs w:val="20"/>
              </w:rPr>
              <w:instrText xml:space="preserve"> =SUM(RIGHT) \# "0,00" </w:instrText>
            </w:r>
            <w:r w:rsidRPr="004C338C">
              <w:rPr>
                <w:sz w:val="20"/>
                <w:szCs w:val="20"/>
              </w:rPr>
              <w:fldChar w:fldCharType="separate"/>
            </w:r>
            <w:r w:rsidRPr="004C338C">
              <w:rPr>
                <w:noProof/>
                <w:sz w:val="20"/>
                <w:szCs w:val="20"/>
              </w:rPr>
              <w:t>24000,00</w:t>
            </w:r>
            <w:r w:rsidRPr="004C338C">
              <w:rPr>
                <w:sz w:val="20"/>
                <w:szCs w:val="20"/>
              </w:rPr>
              <w:fldChar w:fldCharType="end"/>
            </w:r>
          </w:p>
        </w:tc>
        <w:tc>
          <w:tcPr>
            <w:tcW w:w="446" w:type="pct"/>
            <w:shd w:val="clear" w:color="auto" w:fill="auto"/>
          </w:tcPr>
          <w:p w14:paraId="4DF2C899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4800,0</w:t>
            </w:r>
          </w:p>
        </w:tc>
        <w:tc>
          <w:tcPr>
            <w:tcW w:w="447" w:type="pct"/>
            <w:shd w:val="clear" w:color="auto" w:fill="auto"/>
          </w:tcPr>
          <w:p w14:paraId="76067437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4800,0</w:t>
            </w:r>
          </w:p>
        </w:tc>
        <w:tc>
          <w:tcPr>
            <w:tcW w:w="491" w:type="pct"/>
            <w:shd w:val="clear" w:color="auto" w:fill="auto"/>
          </w:tcPr>
          <w:p w14:paraId="70A54BA0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4800,0</w:t>
            </w:r>
          </w:p>
        </w:tc>
        <w:tc>
          <w:tcPr>
            <w:tcW w:w="491" w:type="pct"/>
            <w:shd w:val="clear" w:color="auto" w:fill="auto"/>
          </w:tcPr>
          <w:p w14:paraId="10533DD4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4800,0</w:t>
            </w:r>
          </w:p>
        </w:tc>
        <w:tc>
          <w:tcPr>
            <w:tcW w:w="495" w:type="pct"/>
            <w:shd w:val="clear" w:color="auto" w:fill="auto"/>
          </w:tcPr>
          <w:p w14:paraId="64779580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4800,0</w:t>
            </w:r>
          </w:p>
          <w:p w14:paraId="5AAF4523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353" w:type="pct"/>
            <w:shd w:val="clear" w:color="auto" w:fill="auto"/>
          </w:tcPr>
          <w:p w14:paraId="10FC304D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</w:p>
        </w:tc>
      </w:tr>
      <w:tr w:rsidR="00A957D0" w:rsidRPr="004C338C" w14:paraId="2D083FD1" w14:textId="77777777" w:rsidTr="00F27BC3">
        <w:trPr>
          <w:trHeight w:val="210"/>
        </w:trPr>
        <w:tc>
          <w:tcPr>
            <w:tcW w:w="192" w:type="pct"/>
            <w:vMerge w:val="restart"/>
            <w:shd w:val="clear" w:color="auto" w:fill="auto"/>
            <w:hideMark/>
          </w:tcPr>
          <w:p w14:paraId="62323D86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1.1</w:t>
            </w:r>
          </w:p>
        </w:tc>
        <w:tc>
          <w:tcPr>
            <w:tcW w:w="745" w:type="pct"/>
            <w:vMerge w:val="restart"/>
            <w:shd w:val="clear" w:color="auto" w:fill="auto"/>
            <w:hideMark/>
          </w:tcPr>
          <w:p w14:paraId="3C6F2DA0" w14:textId="77777777" w:rsidR="00A957D0" w:rsidRPr="004C338C" w:rsidRDefault="00A957D0" w:rsidP="00F27BC3">
            <w:pPr>
              <w:rPr>
                <w:sz w:val="18"/>
                <w:szCs w:val="18"/>
              </w:rPr>
            </w:pPr>
            <w:r w:rsidRPr="004C338C">
              <w:rPr>
                <w:sz w:val="18"/>
                <w:szCs w:val="18"/>
              </w:rPr>
              <w:t xml:space="preserve">Мероприятие 01.01 Расходы на обеспечение деятельности (оказание услуг) муниципальных учреждений - многофункциональный </w:t>
            </w:r>
            <w:proofErr w:type="gramStart"/>
            <w:r w:rsidRPr="004C338C">
              <w:rPr>
                <w:sz w:val="18"/>
                <w:szCs w:val="18"/>
              </w:rPr>
              <w:t>центр  предоставления</w:t>
            </w:r>
            <w:proofErr w:type="gramEnd"/>
            <w:r w:rsidRPr="004C338C">
              <w:rPr>
                <w:sz w:val="18"/>
                <w:szCs w:val="18"/>
              </w:rPr>
              <w:t xml:space="preserve"> государственных и муниципальных услуг</w:t>
            </w:r>
          </w:p>
        </w:tc>
        <w:tc>
          <w:tcPr>
            <w:tcW w:w="360" w:type="pct"/>
            <w:vMerge w:val="restart"/>
            <w:shd w:val="clear" w:color="auto" w:fill="auto"/>
            <w:hideMark/>
          </w:tcPr>
          <w:p w14:paraId="103614D7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2023-2027</w:t>
            </w:r>
          </w:p>
        </w:tc>
        <w:tc>
          <w:tcPr>
            <w:tcW w:w="541" w:type="pct"/>
            <w:shd w:val="clear" w:color="auto" w:fill="auto"/>
            <w:hideMark/>
          </w:tcPr>
          <w:p w14:paraId="05CA3B0D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  <w:r w:rsidRPr="004C338C">
              <w:rPr>
                <w:b/>
                <w:bCs/>
                <w:sz w:val="20"/>
                <w:szCs w:val="20"/>
              </w:rPr>
              <w:t>Итого:</w:t>
            </w:r>
          </w:p>
        </w:tc>
        <w:tc>
          <w:tcPr>
            <w:tcW w:w="439" w:type="pct"/>
            <w:shd w:val="clear" w:color="auto" w:fill="auto"/>
          </w:tcPr>
          <w:p w14:paraId="3A480504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  <w:r w:rsidRPr="004C338C">
              <w:rPr>
                <w:b/>
                <w:bCs/>
                <w:sz w:val="20"/>
                <w:szCs w:val="20"/>
              </w:rPr>
              <w:fldChar w:fldCharType="begin"/>
            </w:r>
            <w:r w:rsidRPr="004C338C">
              <w:rPr>
                <w:b/>
                <w:bCs/>
                <w:sz w:val="20"/>
                <w:szCs w:val="20"/>
              </w:rPr>
              <w:instrText xml:space="preserve"> =SUM(RIGHT) \# "0,00" </w:instrText>
            </w:r>
            <w:r w:rsidRPr="004C338C">
              <w:rPr>
                <w:b/>
                <w:bCs/>
                <w:sz w:val="20"/>
                <w:szCs w:val="20"/>
              </w:rPr>
              <w:fldChar w:fldCharType="separate"/>
            </w:r>
            <w:r w:rsidRPr="004C338C">
              <w:rPr>
                <w:b/>
                <w:bCs/>
                <w:noProof/>
                <w:sz w:val="20"/>
                <w:szCs w:val="20"/>
              </w:rPr>
              <w:t>289376,83</w:t>
            </w:r>
            <w:r w:rsidRPr="004C338C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446" w:type="pct"/>
            <w:shd w:val="clear" w:color="auto" w:fill="auto"/>
          </w:tcPr>
          <w:p w14:paraId="77F53321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  <w:r w:rsidRPr="004C338C">
              <w:rPr>
                <w:b/>
                <w:bCs/>
                <w:sz w:val="20"/>
                <w:szCs w:val="20"/>
              </w:rPr>
              <w:t>57569,63</w:t>
            </w:r>
          </w:p>
        </w:tc>
        <w:tc>
          <w:tcPr>
            <w:tcW w:w="447" w:type="pct"/>
            <w:shd w:val="clear" w:color="auto" w:fill="auto"/>
          </w:tcPr>
          <w:p w14:paraId="14B78089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  <w:r w:rsidRPr="004C338C">
              <w:rPr>
                <w:b/>
                <w:bCs/>
                <w:sz w:val="20"/>
                <w:szCs w:val="20"/>
              </w:rPr>
              <w:t>57951,8</w:t>
            </w:r>
          </w:p>
        </w:tc>
        <w:tc>
          <w:tcPr>
            <w:tcW w:w="491" w:type="pct"/>
            <w:shd w:val="clear" w:color="auto" w:fill="auto"/>
          </w:tcPr>
          <w:p w14:paraId="5ECAD1DF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  <w:r w:rsidRPr="004C338C">
              <w:rPr>
                <w:b/>
                <w:bCs/>
                <w:sz w:val="20"/>
                <w:szCs w:val="20"/>
              </w:rPr>
              <w:t>57951,8</w:t>
            </w:r>
          </w:p>
        </w:tc>
        <w:tc>
          <w:tcPr>
            <w:tcW w:w="491" w:type="pct"/>
            <w:shd w:val="clear" w:color="auto" w:fill="auto"/>
          </w:tcPr>
          <w:p w14:paraId="25E24A81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  <w:r w:rsidRPr="004C338C">
              <w:rPr>
                <w:b/>
                <w:bCs/>
                <w:sz w:val="20"/>
                <w:szCs w:val="20"/>
              </w:rPr>
              <w:t>57951,8</w:t>
            </w:r>
          </w:p>
        </w:tc>
        <w:tc>
          <w:tcPr>
            <w:tcW w:w="495" w:type="pct"/>
            <w:shd w:val="clear" w:color="auto" w:fill="auto"/>
          </w:tcPr>
          <w:p w14:paraId="7550FF51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  <w:r w:rsidRPr="004C338C">
              <w:rPr>
                <w:b/>
                <w:bCs/>
                <w:sz w:val="20"/>
                <w:szCs w:val="20"/>
              </w:rPr>
              <w:t>57951,8</w:t>
            </w:r>
          </w:p>
          <w:p w14:paraId="3F5FB911" w14:textId="77777777" w:rsidR="00A957D0" w:rsidRPr="004C338C" w:rsidRDefault="00A957D0" w:rsidP="00F27BC3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53" w:type="pct"/>
            <w:vMerge w:val="restart"/>
            <w:shd w:val="clear" w:color="auto" w:fill="auto"/>
          </w:tcPr>
          <w:p w14:paraId="564B97B8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Администрация городского округа Кашира, МБУ «МФЦ»</w:t>
            </w:r>
          </w:p>
        </w:tc>
      </w:tr>
      <w:tr w:rsidR="00A957D0" w:rsidRPr="004C338C" w14:paraId="2F3F0565" w14:textId="77777777" w:rsidTr="00F27BC3">
        <w:trPr>
          <w:trHeight w:val="419"/>
        </w:trPr>
        <w:tc>
          <w:tcPr>
            <w:tcW w:w="192" w:type="pct"/>
            <w:vMerge/>
            <w:shd w:val="clear" w:color="auto" w:fill="auto"/>
            <w:vAlign w:val="center"/>
            <w:hideMark/>
          </w:tcPr>
          <w:p w14:paraId="308503D4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745" w:type="pct"/>
            <w:vMerge/>
            <w:shd w:val="clear" w:color="auto" w:fill="auto"/>
            <w:vAlign w:val="center"/>
            <w:hideMark/>
          </w:tcPr>
          <w:p w14:paraId="79F099C1" w14:textId="77777777" w:rsidR="00A957D0" w:rsidRPr="004C338C" w:rsidRDefault="00A957D0" w:rsidP="00F27BC3">
            <w:pPr>
              <w:rPr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  <w:vAlign w:val="center"/>
            <w:hideMark/>
          </w:tcPr>
          <w:p w14:paraId="1E4774BB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shd w:val="clear" w:color="auto" w:fill="auto"/>
            <w:hideMark/>
          </w:tcPr>
          <w:p w14:paraId="3655E7E6" w14:textId="77777777" w:rsidR="00A957D0" w:rsidRPr="004C338C" w:rsidRDefault="00A957D0" w:rsidP="00F27BC3">
            <w:pPr>
              <w:jc w:val="both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Средства бюджета городского округа Кашира</w:t>
            </w:r>
          </w:p>
        </w:tc>
        <w:tc>
          <w:tcPr>
            <w:tcW w:w="439" w:type="pct"/>
            <w:shd w:val="clear" w:color="auto" w:fill="auto"/>
          </w:tcPr>
          <w:p w14:paraId="18AE44B7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fldChar w:fldCharType="begin"/>
            </w:r>
            <w:r w:rsidRPr="004C338C">
              <w:rPr>
                <w:sz w:val="20"/>
                <w:szCs w:val="20"/>
              </w:rPr>
              <w:instrText xml:space="preserve"> =SUM(RIGHT) \# "0,00" </w:instrText>
            </w:r>
            <w:r w:rsidRPr="004C338C">
              <w:rPr>
                <w:sz w:val="20"/>
                <w:szCs w:val="20"/>
              </w:rPr>
              <w:fldChar w:fldCharType="separate"/>
            </w:r>
            <w:r w:rsidRPr="004C338C">
              <w:rPr>
                <w:noProof/>
                <w:sz w:val="20"/>
                <w:szCs w:val="20"/>
              </w:rPr>
              <w:t>265376,83</w:t>
            </w:r>
            <w:r w:rsidRPr="004C338C">
              <w:rPr>
                <w:sz w:val="20"/>
                <w:szCs w:val="20"/>
              </w:rPr>
              <w:fldChar w:fldCharType="end"/>
            </w:r>
          </w:p>
        </w:tc>
        <w:tc>
          <w:tcPr>
            <w:tcW w:w="446" w:type="pct"/>
            <w:shd w:val="clear" w:color="auto" w:fill="auto"/>
          </w:tcPr>
          <w:p w14:paraId="708ED201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52769,63</w:t>
            </w:r>
          </w:p>
        </w:tc>
        <w:tc>
          <w:tcPr>
            <w:tcW w:w="447" w:type="pct"/>
            <w:shd w:val="clear" w:color="auto" w:fill="auto"/>
          </w:tcPr>
          <w:p w14:paraId="321B730A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53151,8</w:t>
            </w:r>
          </w:p>
        </w:tc>
        <w:tc>
          <w:tcPr>
            <w:tcW w:w="491" w:type="pct"/>
            <w:shd w:val="clear" w:color="auto" w:fill="auto"/>
          </w:tcPr>
          <w:p w14:paraId="62191814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53151,8</w:t>
            </w:r>
          </w:p>
        </w:tc>
        <w:tc>
          <w:tcPr>
            <w:tcW w:w="491" w:type="pct"/>
            <w:shd w:val="clear" w:color="auto" w:fill="auto"/>
          </w:tcPr>
          <w:p w14:paraId="77BDA21C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53151,8</w:t>
            </w:r>
          </w:p>
        </w:tc>
        <w:tc>
          <w:tcPr>
            <w:tcW w:w="495" w:type="pct"/>
            <w:shd w:val="clear" w:color="auto" w:fill="auto"/>
          </w:tcPr>
          <w:p w14:paraId="41010D20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53151,8</w:t>
            </w:r>
          </w:p>
          <w:p w14:paraId="60614F54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353" w:type="pct"/>
            <w:vMerge/>
            <w:shd w:val="clear" w:color="auto" w:fill="auto"/>
            <w:vAlign w:val="center"/>
          </w:tcPr>
          <w:p w14:paraId="102D2708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</w:tr>
      <w:tr w:rsidR="00A957D0" w:rsidRPr="004C338C" w14:paraId="3B279695" w14:textId="77777777" w:rsidTr="00F27BC3">
        <w:trPr>
          <w:trHeight w:val="419"/>
        </w:trPr>
        <w:tc>
          <w:tcPr>
            <w:tcW w:w="192" w:type="pct"/>
            <w:vMerge/>
            <w:shd w:val="clear" w:color="auto" w:fill="auto"/>
            <w:vAlign w:val="center"/>
          </w:tcPr>
          <w:p w14:paraId="1FBEC2F8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745" w:type="pct"/>
            <w:vMerge/>
            <w:shd w:val="clear" w:color="auto" w:fill="auto"/>
            <w:vAlign w:val="center"/>
          </w:tcPr>
          <w:p w14:paraId="744A5E4F" w14:textId="77777777" w:rsidR="00A957D0" w:rsidRPr="004C338C" w:rsidRDefault="00A957D0" w:rsidP="00F27BC3">
            <w:pPr>
              <w:rPr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  <w:vAlign w:val="center"/>
          </w:tcPr>
          <w:p w14:paraId="64110212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shd w:val="clear" w:color="auto" w:fill="auto"/>
          </w:tcPr>
          <w:p w14:paraId="7B8952AA" w14:textId="77777777" w:rsidR="00A957D0" w:rsidRPr="004C338C" w:rsidRDefault="00A957D0" w:rsidP="00F27BC3">
            <w:pPr>
              <w:jc w:val="both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439" w:type="pct"/>
            <w:shd w:val="clear" w:color="auto" w:fill="auto"/>
          </w:tcPr>
          <w:p w14:paraId="5E3533B3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fldChar w:fldCharType="begin"/>
            </w:r>
            <w:r w:rsidRPr="004C338C">
              <w:rPr>
                <w:sz w:val="20"/>
                <w:szCs w:val="20"/>
              </w:rPr>
              <w:instrText xml:space="preserve"> =SUM(RIGHT) \# "0,00" </w:instrText>
            </w:r>
            <w:r w:rsidRPr="004C338C">
              <w:rPr>
                <w:sz w:val="20"/>
                <w:szCs w:val="20"/>
              </w:rPr>
              <w:fldChar w:fldCharType="separate"/>
            </w:r>
            <w:r w:rsidRPr="004C338C">
              <w:rPr>
                <w:noProof/>
                <w:sz w:val="20"/>
                <w:szCs w:val="20"/>
              </w:rPr>
              <w:t>24000,00</w:t>
            </w:r>
            <w:r w:rsidRPr="004C338C">
              <w:rPr>
                <w:sz w:val="20"/>
                <w:szCs w:val="20"/>
              </w:rPr>
              <w:fldChar w:fldCharType="end"/>
            </w:r>
          </w:p>
        </w:tc>
        <w:tc>
          <w:tcPr>
            <w:tcW w:w="446" w:type="pct"/>
            <w:shd w:val="clear" w:color="auto" w:fill="auto"/>
          </w:tcPr>
          <w:p w14:paraId="3A0D4241" w14:textId="77777777" w:rsidR="00A957D0" w:rsidRPr="004C338C" w:rsidRDefault="00A957D0" w:rsidP="00F27BC3">
            <w:pPr>
              <w:tabs>
                <w:tab w:val="left" w:pos="225"/>
              </w:tabs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4800,0</w:t>
            </w:r>
          </w:p>
        </w:tc>
        <w:tc>
          <w:tcPr>
            <w:tcW w:w="447" w:type="pct"/>
            <w:shd w:val="clear" w:color="auto" w:fill="auto"/>
          </w:tcPr>
          <w:p w14:paraId="29B3847E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4800,0</w:t>
            </w:r>
          </w:p>
        </w:tc>
        <w:tc>
          <w:tcPr>
            <w:tcW w:w="491" w:type="pct"/>
            <w:shd w:val="clear" w:color="auto" w:fill="auto"/>
          </w:tcPr>
          <w:p w14:paraId="66EE972F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4800,0</w:t>
            </w:r>
          </w:p>
        </w:tc>
        <w:tc>
          <w:tcPr>
            <w:tcW w:w="491" w:type="pct"/>
            <w:shd w:val="clear" w:color="auto" w:fill="auto"/>
          </w:tcPr>
          <w:p w14:paraId="6A2AD5DD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4800,0</w:t>
            </w:r>
          </w:p>
        </w:tc>
        <w:tc>
          <w:tcPr>
            <w:tcW w:w="495" w:type="pct"/>
            <w:shd w:val="clear" w:color="auto" w:fill="auto"/>
          </w:tcPr>
          <w:p w14:paraId="085B7FCA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4800,0</w:t>
            </w:r>
          </w:p>
        </w:tc>
        <w:tc>
          <w:tcPr>
            <w:tcW w:w="353" w:type="pct"/>
            <w:vMerge/>
            <w:shd w:val="clear" w:color="auto" w:fill="auto"/>
            <w:vAlign w:val="center"/>
          </w:tcPr>
          <w:p w14:paraId="39422F91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</w:tr>
      <w:tr w:rsidR="00A957D0" w:rsidRPr="004C338C" w14:paraId="3139C5CF" w14:textId="77777777" w:rsidTr="00F27BC3">
        <w:trPr>
          <w:trHeight w:val="210"/>
        </w:trPr>
        <w:tc>
          <w:tcPr>
            <w:tcW w:w="192" w:type="pct"/>
            <w:vMerge w:val="restart"/>
            <w:shd w:val="clear" w:color="auto" w:fill="auto"/>
            <w:hideMark/>
          </w:tcPr>
          <w:p w14:paraId="78C8A1D9" w14:textId="77777777" w:rsidR="00A957D0" w:rsidRPr="004C338C" w:rsidRDefault="00A957D0" w:rsidP="00F27BC3">
            <w:pPr>
              <w:jc w:val="center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1.2</w:t>
            </w:r>
          </w:p>
        </w:tc>
        <w:tc>
          <w:tcPr>
            <w:tcW w:w="745" w:type="pct"/>
            <w:vMerge w:val="restart"/>
            <w:shd w:val="clear" w:color="auto" w:fill="auto"/>
            <w:hideMark/>
          </w:tcPr>
          <w:p w14:paraId="43F60C3A" w14:textId="77777777" w:rsidR="00A957D0" w:rsidRPr="004C338C" w:rsidRDefault="00A957D0" w:rsidP="00F27BC3">
            <w:pPr>
              <w:rPr>
                <w:sz w:val="18"/>
                <w:szCs w:val="18"/>
              </w:rPr>
            </w:pPr>
            <w:r w:rsidRPr="004C338C">
              <w:rPr>
                <w:sz w:val="18"/>
                <w:szCs w:val="18"/>
              </w:rPr>
              <w:t>Мероприятие 01.02 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360" w:type="pct"/>
            <w:vMerge w:val="restart"/>
            <w:shd w:val="clear" w:color="auto" w:fill="auto"/>
            <w:hideMark/>
          </w:tcPr>
          <w:p w14:paraId="513FD36D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2023-2027</w:t>
            </w:r>
          </w:p>
        </w:tc>
        <w:tc>
          <w:tcPr>
            <w:tcW w:w="541" w:type="pct"/>
            <w:shd w:val="clear" w:color="auto" w:fill="auto"/>
            <w:hideMark/>
          </w:tcPr>
          <w:p w14:paraId="189EEBF2" w14:textId="77777777" w:rsidR="00A957D0" w:rsidRPr="004C338C" w:rsidRDefault="00A957D0" w:rsidP="00F27BC3">
            <w:pPr>
              <w:jc w:val="both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Итого</w:t>
            </w:r>
          </w:p>
        </w:tc>
        <w:tc>
          <w:tcPr>
            <w:tcW w:w="439" w:type="pct"/>
            <w:shd w:val="clear" w:color="auto" w:fill="auto"/>
          </w:tcPr>
          <w:p w14:paraId="23CE533F" w14:textId="1D2AF42A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fldChar w:fldCharType="begin"/>
            </w:r>
            <w:r w:rsidRPr="004C338C">
              <w:rPr>
                <w:sz w:val="20"/>
                <w:szCs w:val="20"/>
              </w:rPr>
              <w:instrText xml:space="preserve"> =SUM(RIGHT) \# "0,00" </w:instrText>
            </w:r>
            <w:r w:rsidRPr="004C338C">
              <w:rPr>
                <w:sz w:val="20"/>
                <w:szCs w:val="20"/>
              </w:rPr>
              <w:fldChar w:fldCharType="separate"/>
            </w:r>
            <w:r w:rsidR="00CC6E46">
              <w:rPr>
                <w:noProof/>
                <w:sz w:val="20"/>
                <w:szCs w:val="20"/>
              </w:rPr>
              <w:t>5760,43</w:t>
            </w:r>
            <w:r w:rsidRPr="004C338C">
              <w:rPr>
                <w:sz w:val="20"/>
                <w:szCs w:val="20"/>
              </w:rPr>
              <w:fldChar w:fldCharType="end"/>
            </w:r>
          </w:p>
        </w:tc>
        <w:tc>
          <w:tcPr>
            <w:tcW w:w="446" w:type="pct"/>
            <w:shd w:val="clear" w:color="auto" w:fill="auto"/>
          </w:tcPr>
          <w:p w14:paraId="3D5C516F" w14:textId="28E65BA8" w:rsidR="00A957D0" w:rsidRPr="004C338C" w:rsidRDefault="00A957D0" w:rsidP="00F27B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0,4</w:t>
            </w:r>
            <w:r w:rsidR="00CC6E46">
              <w:rPr>
                <w:sz w:val="20"/>
                <w:szCs w:val="20"/>
              </w:rPr>
              <w:t>3</w:t>
            </w:r>
          </w:p>
        </w:tc>
        <w:tc>
          <w:tcPr>
            <w:tcW w:w="447" w:type="pct"/>
            <w:shd w:val="clear" w:color="auto" w:fill="auto"/>
          </w:tcPr>
          <w:p w14:paraId="19ACD5FC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  <w:lang w:val="en-US"/>
              </w:rPr>
              <w:t>1200</w:t>
            </w:r>
            <w:r w:rsidRPr="004C338C">
              <w:rPr>
                <w:sz w:val="20"/>
                <w:szCs w:val="20"/>
              </w:rPr>
              <w:t>,0</w:t>
            </w:r>
          </w:p>
        </w:tc>
        <w:tc>
          <w:tcPr>
            <w:tcW w:w="491" w:type="pct"/>
            <w:shd w:val="clear" w:color="auto" w:fill="auto"/>
          </w:tcPr>
          <w:p w14:paraId="1699E30A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  <w:lang w:val="en-US"/>
              </w:rPr>
              <w:t>1200</w:t>
            </w:r>
            <w:r w:rsidRPr="004C338C">
              <w:rPr>
                <w:sz w:val="20"/>
                <w:szCs w:val="20"/>
              </w:rPr>
              <w:t>,0</w:t>
            </w:r>
          </w:p>
        </w:tc>
        <w:tc>
          <w:tcPr>
            <w:tcW w:w="491" w:type="pct"/>
            <w:shd w:val="clear" w:color="auto" w:fill="auto"/>
          </w:tcPr>
          <w:p w14:paraId="28A7BCD8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  <w:lang w:val="en-US"/>
              </w:rPr>
              <w:t>1200</w:t>
            </w:r>
            <w:r w:rsidRPr="004C338C">
              <w:rPr>
                <w:sz w:val="20"/>
                <w:szCs w:val="20"/>
              </w:rPr>
              <w:t>,0</w:t>
            </w:r>
          </w:p>
        </w:tc>
        <w:tc>
          <w:tcPr>
            <w:tcW w:w="495" w:type="pct"/>
            <w:shd w:val="clear" w:color="auto" w:fill="auto"/>
          </w:tcPr>
          <w:p w14:paraId="46046583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  <w:lang w:val="en-US"/>
              </w:rPr>
              <w:t>1200</w:t>
            </w:r>
            <w:r w:rsidRPr="004C338C">
              <w:rPr>
                <w:sz w:val="20"/>
                <w:szCs w:val="20"/>
              </w:rPr>
              <w:t>,0</w:t>
            </w:r>
          </w:p>
          <w:p w14:paraId="31B73186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353" w:type="pct"/>
            <w:vMerge w:val="restart"/>
            <w:shd w:val="clear" w:color="auto" w:fill="auto"/>
          </w:tcPr>
          <w:p w14:paraId="5BF3C0D6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Администрация городского округа Кашира, МБУ «МФЦ»</w:t>
            </w:r>
          </w:p>
        </w:tc>
      </w:tr>
      <w:tr w:rsidR="00A957D0" w:rsidRPr="004C338C" w14:paraId="08AC0E89" w14:textId="77777777" w:rsidTr="00F27BC3">
        <w:trPr>
          <w:trHeight w:val="419"/>
        </w:trPr>
        <w:tc>
          <w:tcPr>
            <w:tcW w:w="192" w:type="pct"/>
            <w:vMerge/>
            <w:shd w:val="clear" w:color="auto" w:fill="auto"/>
            <w:vAlign w:val="center"/>
            <w:hideMark/>
          </w:tcPr>
          <w:p w14:paraId="1066578A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745" w:type="pct"/>
            <w:vMerge/>
            <w:shd w:val="clear" w:color="auto" w:fill="auto"/>
            <w:vAlign w:val="center"/>
            <w:hideMark/>
          </w:tcPr>
          <w:p w14:paraId="41390B98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360" w:type="pct"/>
            <w:vMerge/>
            <w:shd w:val="clear" w:color="auto" w:fill="auto"/>
            <w:vAlign w:val="center"/>
            <w:hideMark/>
          </w:tcPr>
          <w:p w14:paraId="447EA47B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shd w:val="clear" w:color="auto" w:fill="auto"/>
            <w:hideMark/>
          </w:tcPr>
          <w:p w14:paraId="4978C97E" w14:textId="77777777" w:rsidR="00A957D0" w:rsidRPr="004C338C" w:rsidRDefault="00A957D0" w:rsidP="00F27BC3">
            <w:pPr>
              <w:jc w:val="both"/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t>Средства бюджета городского округа Кашира</w:t>
            </w:r>
          </w:p>
        </w:tc>
        <w:tc>
          <w:tcPr>
            <w:tcW w:w="439" w:type="pct"/>
            <w:shd w:val="clear" w:color="auto" w:fill="auto"/>
          </w:tcPr>
          <w:p w14:paraId="39D6B333" w14:textId="779D43DA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</w:rPr>
              <w:fldChar w:fldCharType="begin"/>
            </w:r>
            <w:r w:rsidRPr="004C338C">
              <w:rPr>
                <w:sz w:val="20"/>
                <w:szCs w:val="20"/>
              </w:rPr>
              <w:instrText xml:space="preserve"> =SUM(RIGHT) \# "0,00" </w:instrText>
            </w:r>
            <w:r w:rsidRPr="004C338C">
              <w:rPr>
                <w:sz w:val="20"/>
                <w:szCs w:val="20"/>
              </w:rPr>
              <w:fldChar w:fldCharType="separate"/>
            </w:r>
            <w:r w:rsidR="00CC6E46">
              <w:rPr>
                <w:noProof/>
                <w:sz w:val="20"/>
                <w:szCs w:val="20"/>
              </w:rPr>
              <w:t>5760,43</w:t>
            </w:r>
            <w:r w:rsidRPr="004C338C">
              <w:rPr>
                <w:sz w:val="20"/>
                <w:szCs w:val="20"/>
              </w:rPr>
              <w:fldChar w:fldCharType="end"/>
            </w:r>
          </w:p>
        </w:tc>
        <w:tc>
          <w:tcPr>
            <w:tcW w:w="446" w:type="pct"/>
            <w:shd w:val="clear" w:color="auto" w:fill="auto"/>
          </w:tcPr>
          <w:p w14:paraId="7CA58FDA" w14:textId="2FB84024" w:rsidR="00A957D0" w:rsidRPr="004C338C" w:rsidRDefault="00A957D0" w:rsidP="00F27B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0,4</w:t>
            </w:r>
            <w:r w:rsidR="00CC6E46">
              <w:rPr>
                <w:sz w:val="20"/>
                <w:szCs w:val="20"/>
              </w:rPr>
              <w:t>3</w:t>
            </w:r>
          </w:p>
        </w:tc>
        <w:tc>
          <w:tcPr>
            <w:tcW w:w="447" w:type="pct"/>
            <w:shd w:val="clear" w:color="auto" w:fill="auto"/>
          </w:tcPr>
          <w:p w14:paraId="768CA6B6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  <w:lang w:val="en-US"/>
              </w:rPr>
              <w:t>1200</w:t>
            </w:r>
            <w:r w:rsidRPr="004C338C">
              <w:rPr>
                <w:sz w:val="20"/>
                <w:szCs w:val="20"/>
              </w:rPr>
              <w:t>,0</w:t>
            </w:r>
          </w:p>
        </w:tc>
        <w:tc>
          <w:tcPr>
            <w:tcW w:w="491" w:type="pct"/>
            <w:shd w:val="clear" w:color="auto" w:fill="auto"/>
          </w:tcPr>
          <w:p w14:paraId="0CE49286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  <w:lang w:val="en-US"/>
              </w:rPr>
              <w:t>1200</w:t>
            </w:r>
            <w:r w:rsidRPr="004C338C">
              <w:rPr>
                <w:sz w:val="20"/>
                <w:szCs w:val="20"/>
              </w:rPr>
              <w:t>,0</w:t>
            </w:r>
          </w:p>
        </w:tc>
        <w:tc>
          <w:tcPr>
            <w:tcW w:w="491" w:type="pct"/>
            <w:shd w:val="clear" w:color="auto" w:fill="auto"/>
          </w:tcPr>
          <w:p w14:paraId="37D5E2A4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  <w:lang w:val="en-US"/>
              </w:rPr>
              <w:t>1200</w:t>
            </w:r>
            <w:r w:rsidRPr="004C338C">
              <w:rPr>
                <w:sz w:val="20"/>
                <w:szCs w:val="20"/>
              </w:rPr>
              <w:t>,0</w:t>
            </w:r>
          </w:p>
        </w:tc>
        <w:tc>
          <w:tcPr>
            <w:tcW w:w="495" w:type="pct"/>
            <w:shd w:val="clear" w:color="auto" w:fill="auto"/>
          </w:tcPr>
          <w:p w14:paraId="23647DC1" w14:textId="77777777" w:rsidR="00A957D0" w:rsidRPr="004C338C" w:rsidRDefault="00A957D0" w:rsidP="00F27BC3">
            <w:pPr>
              <w:rPr>
                <w:sz w:val="20"/>
                <w:szCs w:val="20"/>
              </w:rPr>
            </w:pPr>
            <w:r w:rsidRPr="004C338C">
              <w:rPr>
                <w:sz w:val="20"/>
                <w:szCs w:val="20"/>
                <w:lang w:val="en-US"/>
              </w:rPr>
              <w:t>1200</w:t>
            </w:r>
            <w:r w:rsidRPr="004C338C">
              <w:rPr>
                <w:sz w:val="20"/>
                <w:szCs w:val="20"/>
              </w:rPr>
              <w:t>,0</w:t>
            </w:r>
          </w:p>
          <w:p w14:paraId="61391639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  <w:tc>
          <w:tcPr>
            <w:tcW w:w="353" w:type="pct"/>
            <w:vMerge/>
            <w:shd w:val="clear" w:color="auto" w:fill="auto"/>
            <w:vAlign w:val="center"/>
            <w:hideMark/>
          </w:tcPr>
          <w:p w14:paraId="661682FD" w14:textId="77777777" w:rsidR="00A957D0" w:rsidRPr="004C338C" w:rsidRDefault="00A957D0" w:rsidP="00F27BC3">
            <w:pPr>
              <w:rPr>
                <w:sz w:val="20"/>
                <w:szCs w:val="20"/>
              </w:rPr>
            </w:pPr>
          </w:p>
        </w:tc>
      </w:tr>
    </w:tbl>
    <w:p w14:paraId="75C6E6D7" w14:textId="1EF03C32" w:rsidR="00A21651" w:rsidRDefault="00A21651">
      <w:pPr>
        <w:rPr>
          <w:rFonts w:eastAsia="Calibri"/>
          <w:lang w:eastAsia="en-US"/>
        </w:rPr>
      </w:pPr>
    </w:p>
    <w:sectPr w:rsidR="00A21651" w:rsidSect="000A6B95">
      <w:headerReference w:type="even" r:id="rId13"/>
      <w:headerReference w:type="default" r:id="rId14"/>
      <w:footerReference w:type="default" r:id="rId15"/>
      <w:headerReference w:type="first" r:id="rId16"/>
      <w:pgSz w:w="16838" w:h="11906" w:orient="landscape"/>
      <w:pgMar w:top="993" w:right="1134" w:bottom="993" w:left="1134" w:header="42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0C59A" w14:textId="77777777" w:rsidR="00777CE4" w:rsidRDefault="00777CE4">
      <w:r>
        <w:separator/>
      </w:r>
    </w:p>
  </w:endnote>
  <w:endnote w:type="continuationSeparator" w:id="0">
    <w:p w14:paraId="2FCFF5E3" w14:textId="77777777" w:rsidR="00777CE4" w:rsidRDefault="00777CE4">
      <w:r>
        <w:continuationSeparator/>
      </w:r>
    </w:p>
  </w:endnote>
  <w:endnote w:type="continuationNotice" w:id="1">
    <w:p w14:paraId="4DDDEDB3" w14:textId="77777777" w:rsidR="00777CE4" w:rsidRDefault="00777C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7330F" w14:textId="77777777" w:rsidR="006901B5" w:rsidRDefault="006901B5">
    <w:pPr>
      <w:pStyle w:val="af0"/>
      <w:tabs>
        <w:tab w:val="clear" w:pos="4677"/>
        <w:tab w:val="clear" w:pos="9355"/>
        <w:tab w:val="left" w:pos="1477"/>
      </w:tabs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2A50F" w14:textId="77777777" w:rsidR="0085241E" w:rsidRDefault="0085241E">
    <w:pPr>
      <w:pStyle w:val="af0"/>
      <w:tabs>
        <w:tab w:val="clear" w:pos="4677"/>
        <w:tab w:val="clear" w:pos="9355"/>
        <w:tab w:val="left" w:pos="1477"/>
      </w:tabs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D83DF" w14:textId="77777777" w:rsidR="00777CE4" w:rsidRDefault="00777CE4">
      <w:r>
        <w:separator/>
      </w:r>
    </w:p>
  </w:footnote>
  <w:footnote w:type="continuationSeparator" w:id="0">
    <w:p w14:paraId="303BCE9A" w14:textId="77777777" w:rsidR="00777CE4" w:rsidRDefault="00777CE4">
      <w:r>
        <w:continuationSeparator/>
      </w:r>
    </w:p>
  </w:footnote>
  <w:footnote w:type="continuationNotice" w:id="1">
    <w:p w14:paraId="01182E3C" w14:textId="77777777" w:rsidR="00777CE4" w:rsidRDefault="00777C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9D253" w14:textId="77777777" w:rsidR="006901B5" w:rsidRDefault="006901B5">
    <w:pPr>
      <w:pStyle w:val="ae"/>
      <w:jc w:val="center"/>
    </w:pPr>
    <w:r>
      <w:fldChar w:fldCharType="begin"/>
    </w:r>
    <w:r>
      <w:instrText xml:space="preserve"> PAGE </w:instrText>
    </w:r>
    <w:r>
      <w:fldChar w:fldCharType="separate"/>
    </w:r>
    <w:r>
      <w:t>0</w:t>
    </w:r>
    <w:r>
      <w:fldChar w:fldCharType="end"/>
    </w:r>
  </w:p>
  <w:p w14:paraId="20D6AB5F" w14:textId="77777777" w:rsidR="006901B5" w:rsidRDefault="006901B5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11E65" w14:textId="77777777" w:rsidR="006901B5" w:rsidRDefault="006901B5">
    <w:pPr>
      <w:pStyle w:val="ae"/>
      <w:jc w:val="center"/>
      <w:rPr>
        <w:rFonts w:ascii="Times New Roman" w:hAnsi="Times New Roman"/>
        <w:sz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 xml:space="preserve"> PAGE </w:instrText>
    </w:r>
    <w:r>
      <w:rPr>
        <w:sz w:val="24"/>
        <w:szCs w:val="24"/>
      </w:rPr>
      <w:fldChar w:fldCharType="separate"/>
    </w:r>
    <w:r>
      <w:rPr>
        <w:sz w:val="24"/>
        <w:szCs w:val="24"/>
      </w:rPr>
      <w:t>4</w:t>
    </w:r>
    <w:r>
      <w:rPr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C4F26" w14:textId="77777777" w:rsidR="0085241E" w:rsidRDefault="0085241E">
    <w:pPr>
      <w:pStyle w:val="ae"/>
      <w:jc w:val="center"/>
    </w:pPr>
    <w:r>
      <w:fldChar w:fldCharType="begin"/>
    </w:r>
    <w:r>
      <w:instrText xml:space="preserve"> PAGE </w:instrText>
    </w:r>
    <w:r>
      <w:fldChar w:fldCharType="separate"/>
    </w:r>
    <w:r>
      <w:t>0</w:t>
    </w:r>
    <w:r>
      <w:fldChar w:fldCharType="end"/>
    </w:r>
  </w:p>
  <w:p w14:paraId="66653367" w14:textId="77777777" w:rsidR="0085241E" w:rsidRDefault="0085241E">
    <w:pPr>
      <w:pStyle w:val="a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B81D3" w14:textId="0DA4820D" w:rsidR="0085241E" w:rsidRDefault="0085241E">
    <w:pPr>
      <w:pStyle w:val="ae"/>
      <w:jc w:val="center"/>
      <w:rPr>
        <w:rFonts w:ascii="Times New Roman" w:hAnsi="Times New Roman"/>
        <w:sz w:val="2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C9F30" w14:textId="77777777" w:rsidR="0085241E" w:rsidRDefault="0085241E">
    <w:pPr>
      <w:pStyle w:val="ae"/>
      <w:jc w:val="center"/>
      <w:rPr>
        <w:rFonts w:ascii="Times New Roman" w:hAnsi="Times New Roman"/>
        <w:sz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 xml:space="preserve"> PAGE </w:instrText>
    </w:r>
    <w:r>
      <w:rPr>
        <w:sz w:val="24"/>
        <w:szCs w:val="24"/>
      </w:rPr>
      <w:fldChar w:fldCharType="separate"/>
    </w:r>
    <w:r>
      <w:rPr>
        <w:sz w:val="24"/>
        <w:szCs w:val="24"/>
      </w:rPr>
      <w:t>4</w:t>
    </w:r>
    <w:r>
      <w:rPr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40256F9"/>
    <w:multiLevelType w:val="multilevel"/>
    <w:tmpl w:val="BD96C5B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2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0" w:hanging="2160"/>
      </w:pPr>
      <w:rPr>
        <w:rFonts w:hint="default"/>
      </w:rPr>
    </w:lvl>
  </w:abstractNum>
  <w:abstractNum w:abstractNumId="2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3" w15:restartNumberingAfterBreak="0">
    <w:nsid w:val="20813C38"/>
    <w:multiLevelType w:val="multilevel"/>
    <w:tmpl w:val="2F76455C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>
      <w:start w:val="2"/>
      <w:numFmt w:val="decimal"/>
      <w:isLgl/>
      <w:lvlText w:val="%1.%2"/>
      <w:lvlJc w:val="left"/>
      <w:pPr>
        <w:ind w:left="19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0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9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5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120" w:hanging="2160"/>
      </w:pPr>
      <w:rPr>
        <w:rFonts w:hint="default"/>
      </w:rPr>
    </w:lvl>
  </w:abstractNum>
  <w:abstractNum w:abstractNumId="4" w15:restartNumberingAfterBreak="0">
    <w:nsid w:val="23971396"/>
    <w:multiLevelType w:val="multilevel"/>
    <w:tmpl w:val="34BA4DA0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5" w15:restartNumberingAfterBreak="0">
    <w:nsid w:val="25C937C4"/>
    <w:multiLevelType w:val="multilevel"/>
    <w:tmpl w:val="162CF408"/>
    <w:lvl w:ilvl="0">
      <w:start w:val="4"/>
      <w:numFmt w:val="decimal"/>
      <w:lvlText w:val="%1"/>
      <w:lvlJc w:val="left"/>
      <w:pPr>
        <w:ind w:left="375" w:hanging="375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943" w:hanging="375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4432" w:hanging="2160"/>
      </w:pPr>
      <w:rPr>
        <w:rFonts w:eastAsia="Times New Roman" w:hint="default"/>
      </w:rPr>
    </w:lvl>
  </w:abstractNum>
  <w:abstractNum w:abstractNumId="6" w15:restartNumberingAfterBreak="0">
    <w:nsid w:val="26250ED5"/>
    <w:multiLevelType w:val="hybridMultilevel"/>
    <w:tmpl w:val="BECE67A4"/>
    <w:lvl w:ilvl="0" w:tplc="0419000F">
      <w:start w:val="1"/>
      <w:numFmt w:val="decimal"/>
      <w:lvlText w:val="%1."/>
      <w:lvlJc w:val="left"/>
      <w:pPr>
        <w:ind w:left="617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6892" w:hanging="360"/>
      </w:pPr>
    </w:lvl>
    <w:lvl w:ilvl="2" w:tplc="0419001B" w:tentative="1">
      <w:start w:val="1"/>
      <w:numFmt w:val="lowerRoman"/>
      <w:lvlText w:val="%3."/>
      <w:lvlJc w:val="right"/>
      <w:pPr>
        <w:ind w:left="7612" w:hanging="180"/>
      </w:pPr>
    </w:lvl>
    <w:lvl w:ilvl="3" w:tplc="0419000F" w:tentative="1">
      <w:start w:val="1"/>
      <w:numFmt w:val="decimal"/>
      <w:lvlText w:val="%4."/>
      <w:lvlJc w:val="left"/>
      <w:pPr>
        <w:ind w:left="8332" w:hanging="360"/>
      </w:pPr>
    </w:lvl>
    <w:lvl w:ilvl="4" w:tplc="04190019" w:tentative="1">
      <w:start w:val="1"/>
      <w:numFmt w:val="lowerLetter"/>
      <w:lvlText w:val="%5."/>
      <w:lvlJc w:val="left"/>
      <w:pPr>
        <w:ind w:left="9052" w:hanging="360"/>
      </w:pPr>
    </w:lvl>
    <w:lvl w:ilvl="5" w:tplc="0419001B" w:tentative="1">
      <w:start w:val="1"/>
      <w:numFmt w:val="lowerRoman"/>
      <w:lvlText w:val="%6."/>
      <w:lvlJc w:val="right"/>
      <w:pPr>
        <w:ind w:left="9772" w:hanging="180"/>
      </w:pPr>
    </w:lvl>
    <w:lvl w:ilvl="6" w:tplc="0419000F" w:tentative="1">
      <w:start w:val="1"/>
      <w:numFmt w:val="decimal"/>
      <w:lvlText w:val="%7."/>
      <w:lvlJc w:val="left"/>
      <w:pPr>
        <w:ind w:left="10492" w:hanging="360"/>
      </w:pPr>
    </w:lvl>
    <w:lvl w:ilvl="7" w:tplc="04190019" w:tentative="1">
      <w:start w:val="1"/>
      <w:numFmt w:val="lowerLetter"/>
      <w:lvlText w:val="%8."/>
      <w:lvlJc w:val="left"/>
      <w:pPr>
        <w:ind w:left="11212" w:hanging="360"/>
      </w:pPr>
    </w:lvl>
    <w:lvl w:ilvl="8" w:tplc="0419001B" w:tentative="1">
      <w:start w:val="1"/>
      <w:numFmt w:val="lowerRoman"/>
      <w:lvlText w:val="%9."/>
      <w:lvlJc w:val="right"/>
      <w:pPr>
        <w:ind w:left="11932" w:hanging="180"/>
      </w:pPr>
    </w:lvl>
  </w:abstractNum>
  <w:abstractNum w:abstractNumId="7" w15:restartNumberingAfterBreak="0">
    <w:nsid w:val="2CC659CE"/>
    <w:multiLevelType w:val="hybridMultilevel"/>
    <w:tmpl w:val="AF06F9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ED57AE"/>
    <w:multiLevelType w:val="multilevel"/>
    <w:tmpl w:val="D5F80C5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eastAsia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Times New Roman" w:hint="default"/>
      </w:rPr>
    </w:lvl>
    <w:lvl w:ilvl="3">
      <w:start w:val="1"/>
      <w:numFmt w:val="decimalZero"/>
      <w:isLgl/>
      <w:lvlText w:val="%1.%2.%3.%4"/>
      <w:lvlJc w:val="left"/>
      <w:pPr>
        <w:ind w:left="1440" w:hanging="1080"/>
      </w:pPr>
      <w:rPr>
        <w:rFonts w:eastAsia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eastAsia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eastAsia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eastAsia="Times New Roman" w:hint="default"/>
      </w:rPr>
    </w:lvl>
  </w:abstractNum>
  <w:abstractNum w:abstractNumId="9" w15:restartNumberingAfterBreak="0">
    <w:nsid w:val="313A4485"/>
    <w:multiLevelType w:val="multilevel"/>
    <w:tmpl w:val="C9DC8B3C"/>
    <w:lvl w:ilvl="0">
      <w:start w:val="2"/>
      <w:numFmt w:val="decimal"/>
      <w:lvlText w:val="%1"/>
      <w:lvlJc w:val="left"/>
      <w:pPr>
        <w:ind w:left="375" w:hanging="375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Zero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eastAsia="Times New Roman" w:hint="default"/>
      </w:rPr>
    </w:lvl>
  </w:abstractNum>
  <w:abstractNum w:abstractNumId="10" w15:restartNumberingAfterBreak="0">
    <w:nsid w:val="35AE130D"/>
    <w:multiLevelType w:val="multilevel"/>
    <w:tmpl w:val="0E7E47C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1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-283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-76"/>
        </w:tabs>
        <w:ind w:left="716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4" w15:restartNumberingAfterBreak="0">
    <w:nsid w:val="40FA7020"/>
    <w:multiLevelType w:val="multilevel"/>
    <w:tmpl w:val="8D6A9DCA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96862FB"/>
    <w:multiLevelType w:val="multilevel"/>
    <w:tmpl w:val="FCCCDFF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280" w:hanging="1800"/>
      </w:pPr>
      <w:rPr>
        <w:rFonts w:hint="default"/>
      </w:rPr>
    </w:lvl>
  </w:abstractNum>
  <w:abstractNum w:abstractNumId="16" w15:restartNumberingAfterBreak="0">
    <w:nsid w:val="4C522119"/>
    <w:multiLevelType w:val="multilevel"/>
    <w:tmpl w:val="DD98B202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7" w15:restartNumberingAfterBreak="0">
    <w:nsid w:val="4DFA29FA"/>
    <w:multiLevelType w:val="multilevel"/>
    <w:tmpl w:val="3BFED71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0" w15:restartNumberingAfterBreak="0">
    <w:nsid w:val="52B06441"/>
    <w:multiLevelType w:val="multilevel"/>
    <w:tmpl w:val="A22876C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59956F82"/>
    <w:multiLevelType w:val="multilevel"/>
    <w:tmpl w:val="487C2A60"/>
    <w:lvl w:ilvl="0">
      <w:start w:val="2"/>
      <w:numFmt w:val="decimal"/>
      <w:lvlText w:val="%1."/>
      <w:lvlJc w:val="left"/>
      <w:pPr>
        <w:ind w:left="734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2280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eastAsia="Times New Roman" w:hint="default"/>
      </w:rPr>
    </w:lvl>
    <w:lvl w:ilvl="3">
      <w:start w:val="1"/>
      <w:numFmt w:val="decimalZero"/>
      <w:lvlText w:val="%1.%2.%3.%4."/>
      <w:lvlJc w:val="left"/>
      <w:pPr>
        <w:ind w:left="2205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eastAsia="Times New Roman" w:hint="default"/>
      </w:rPr>
    </w:lvl>
  </w:abstractNum>
  <w:abstractNum w:abstractNumId="22" w15:restartNumberingAfterBreak="0">
    <w:nsid w:val="5C597DF2"/>
    <w:multiLevelType w:val="multilevel"/>
    <w:tmpl w:val="0082C8FA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23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5952CF"/>
    <w:multiLevelType w:val="hybridMultilevel"/>
    <w:tmpl w:val="49A48C18"/>
    <w:lvl w:ilvl="0" w:tplc="A27E4CDE">
      <w:start w:val="1"/>
      <w:numFmt w:val="decimal"/>
      <w:lvlText w:val="%1."/>
      <w:lvlJc w:val="left"/>
      <w:pPr>
        <w:ind w:left="846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BFC6BD1"/>
    <w:multiLevelType w:val="hybridMultilevel"/>
    <w:tmpl w:val="E29051CA"/>
    <w:lvl w:ilvl="0" w:tplc="3438BC7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1559C1"/>
    <w:multiLevelType w:val="multilevel"/>
    <w:tmpl w:val="03FC263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8" w15:restartNumberingAfterBreak="0">
    <w:nsid w:val="74BB69E7"/>
    <w:multiLevelType w:val="multilevel"/>
    <w:tmpl w:val="87CADE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59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444" w:hanging="2160"/>
      </w:pPr>
      <w:rPr>
        <w:rFonts w:hint="default"/>
      </w:rPr>
    </w:lvl>
  </w:abstractNum>
  <w:abstractNum w:abstractNumId="29" w15:restartNumberingAfterBreak="0">
    <w:nsid w:val="75FD3739"/>
    <w:multiLevelType w:val="multilevel"/>
    <w:tmpl w:val="487C2A60"/>
    <w:styleLink w:val="10"/>
    <w:lvl w:ilvl="0">
      <w:start w:val="2"/>
      <w:numFmt w:val="decimal"/>
      <w:lvlText w:val="%1."/>
      <w:lvlJc w:val="left"/>
      <w:pPr>
        <w:ind w:left="450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95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eastAsia="Times New Roman" w:hint="default"/>
      </w:rPr>
    </w:lvl>
    <w:lvl w:ilvl="3">
      <w:start w:val="1"/>
      <w:numFmt w:val="decimalZero"/>
      <w:lvlText w:val="%1.%2.%3.%4."/>
      <w:lvlJc w:val="left"/>
      <w:pPr>
        <w:ind w:left="2205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eastAsia="Times New Roman" w:hint="default"/>
      </w:rPr>
    </w:lvl>
  </w:abstractNum>
  <w:abstractNum w:abstractNumId="30" w15:restartNumberingAfterBreak="0">
    <w:nsid w:val="77D918D5"/>
    <w:multiLevelType w:val="multilevel"/>
    <w:tmpl w:val="CBBC8D2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1" w15:restartNumberingAfterBreak="0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abstractNum w:abstractNumId="32" w15:restartNumberingAfterBreak="0">
    <w:nsid w:val="7AEA254C"/>
    <w:multiLevelType w:val="multilevel"/>
    <w:tmpl w:val="31CE0C78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33" w15:restartNumberingAfterBreak="0">
    <w:nsid w:val="7E7D430E"/>
    <w:multiLevelType w:val="hybridMultilevel"/>
    <w:tmpl w:val="AFE2F8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6156873">
    <w:abstractNumId w:val="0"/>
  </w:num>
  <w:num w:numId="2" w16cid:durableId="823862434">
    <w:abstractNumId w:val="12"/>
  </w:num>
  <w:num w:numId="3" w16cid:durableId="624383680">
    <w:abstractNumId w:val="25"/>
  </w:num>
  <w:num w:numId="4" w16cid:durableId="1504708976">
    <w:abstractNumId w:val="2"/>
  </w:num>
  <w:num w:numId="5" w16cid:durableId="779186365">
    <w:abstractNumId w:val="23"/>
  </w:num>
  <w:num w:numId="6" w16cid:durableId="1606229197">
    <w:abstractNumId w:val="18"/>
  </w:num>
  <w:num w:numId="7" w16cid:durableId="719595668">
    <w:abstractNumId w:val="6"/>
  </w:num>
  <w:num w:numId="8" w16cid:durableId="23557546">
    <w:abstractNumId w:val="11"/>
  </w:num>
  <w:num w:numId="9" w16cid:durableId="957564435">
    <w:abstractNumId w:val="13"/>
  </w:num>
  <w:num w:numId="10" w16cid:durableId="2085449634">
    <w:abstractNumId w:val="31"/>
  </w:num>
  <w:num w:numId="11" w16cid:durableId="1584214812">
    <w:abstractNumId w:val="33"/>
  </w:num>
  <w:num w:numId="12" w16cid:durableId="1897231001">
    <w:abstractNumId w:val="8"/>
  </w:num>
  <w:num w:numId="13" w16cid:durableId="530849767">
    <w:abstractNumId w:val="14"/>
  </w:num>
  <w:num w:numId="14" w16cid:durableId="648748625">
    <w:abstractNumId w:val="9"/>
  </w:num>
  <w:num w:numId="15" w16cid:durableId="889803828">
    <w:abstractNumId w:val="21"/>
  </w:num>
  <w:num w:numId="16" w16cid:durableId="340546915">
    <w:abstractNumId w:val="19"/>
  </w:num>
  <w:num w:numId="17" w16cid:durableId="1973175115">
    <w:abstractNumId w:val="29"/>
  </w:num>
  <w:num w:numId="18" w16cid:durableId="1465001336">
    <w:abstractNumId w:val="24"/>
  </w:num>
  <w:num w:numId="19" w16cid:durableId="689334188">
    <w:abstractNumId w:val="28"/>
  </w:num>
  <w:num w:numId="20" w16cid:durableId="20741036">
    <w:abstractNumId w:val="5"/>
  </w:num>
  <w:num w:numId="21" w16cid:durableId="1530951593">
    <w:abstractNumId w:val="22"/>
  </w:num>
  <w:num w:numId="22" w16cid:durableId="1885870386">
    <w:abstractNumId w:val="17"/>
  </w:num>
  <w:num w:numId="23" w16cid:durableId="950168103">
    <w:abstractNumId w:val="10"/>
  </w:num>
  <w:num w:numId="24" w16cid:durableId="599411353">
    <w:abstractNumId w:val="4"/>
  </w:num>
  <w:num w:numId="25" w16cid:durableId="1500584145">
    <w:abstractNumId w:val="3"/>
  </w:num>
  <w:num w:numId="26" w16cid:durableId="1553149585">
    <w:abstractNumId w:val="26"/>
  </w:num>
  <w:num w:numId="27" w16cid:durableId="427695881">
    <w:abstractNumId w:val="7"/>
  </w:num>
  <w:num w:numId="28" w16cid:durableId="2099783812">
    <w:abstractNumId w:val="1"/>
  </w:num>
  <w:num w:numId="29" w16cid:durableId="1251696254">
    <w:abstractNumId w:val="16"/>
  </w:num>
  <w:num w:numId="30" w16cid:durableId="1576862493">
    <w:abstractNumId w:val="27"/>
  </w:num>
  <w:num w:numId="31" w16cid:durableId="1733968952">
    <w:abstractNumId w:val="32"/>
  </w:num>
  <w:num w:numId="32" w16cid:durableId="801728958">
    <w:abstractNumId w:val="20"/>
  </w:num>
  <w:num w:numId="33" w16cid:durableId="126703416">
    <w:abstractNumId w:val="15"/>
  </w:num>
  <w:num w:numId="34" w16cid:durableId="1484153276">
    <w:abstractNumId w:val="3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8"/>
  <w:hyphenationZone w:val="35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FFB"/>
    <w:rsid w:val="00001D15"/>
    <w:rsid w:val="0000290B"/>
    <w:rsid w:val="00004396"/>
    <w:rsid w:val="00005226"/>
    <w:rsid w:val="0000531A"/>
    <w:rsid w:val="000056FB"/>
    <w:rsid w:val="000063CC"/>
    <w:rsid w:val="0000641C"/>
    <w:rsid w:val="000064DF"/>
    <w:rsid w:val="00006557"/>
    <w:rsid w:val="000073D8"/>
    <w:rsid w:val="0000745D"/>
    <w:rsid w:val="000077A6"/>
    <w:rsid w:val="0001051D"/>
    <w:rsid w:val="000107ED"/>
    <w:rsid w:val="00010840"/>
    <w:rsid w:val="000113E8"/>
    <w:rsid w:val="00011BE3"/>
    <w:rsid w:val="00012054"/>
    <w:rsid w:val="000121F3"/>
    <w:rsid w:val="00012611"/>
    <w:rsid w:val="00012C20"/>
    <w:rsid w:val="00013626"/>
    <w:rsid w:val="00015F8E"/>
    <w:rsid w:val="00017122"/>
    <w:rsid w:val="00020631"/>
    <w:rsid w:val="00022295"/>
    <w:rsid w:val="000222A5"/>
    <w:rsid w:val="00022559"/>
    <w:rsid w:val="00022BC0"/>
    <w:rsid w:val="00024A9B"/>
    <w:rsid w:val="00025418"/>
    <w:rsid w:val="00025693"/>
    <w:rsid w:val="00026D9C"/>
    <w:rsid w:val="000276E8"/>
    <w:rsid w:val="00027EE2"/>
    <w:rsid w:val="0003103E"/>
    <w:rsid w:val="000317FA"/>
    <w:rsid w:val="000323E0"/>
    <w:rsid w:val="00032A5E"/>
    <w:rsid w:val="00033C49"/>
    <w:rsid w:val="00035130"/>
    <w:rsid w:val="000355BC"/>
    <w:rsid w:val="00036F16"/>
    <w:rsid w:val="00040049"/>
    <w:rsid w:val="00040967"/>
    <w:rsid w:val="0004197E"/>
    <w:rsid w:val="000424CB"/>
    <w:rsid w:val="0004251E"/>
    <w:rsid w:val="00042D14"/>
    <w:rsid w:val="00043004"/>
    <w:rsid w:val="00043082"/>
    <w:rsid w:val="00043E3F"/>
    <w:rsid w:val="0004485B"/>
    <w:rsid w:val="00044BF1"/>
    <w:rsid w:val="00045F41"/>
    <w:rsid w:val="00046657"/>
    <w:rsid w:val="000466CA"/>
    <w:rsid w:val="000468E1"/>
    <w:rsid w:val="00046979"/>
    <w:rsid w:val="00046A3D"/>
    <w:rsid w:val="00046D0F"/>
    <w:rsid w:val="00046E96"/>
    <w:rsid w:val="0004789C"/>
    <w:rsid w:val="00047D12"/>
    <w:rsid w:val="00047DB1"/>
    <w:rsid w:val="000508B3"/>
    <w:rsid w:val="00050EA9"/>
    <w:rsid w:val="000511C9"/>
    <w:rsid w:val="00051D52"/>
    <w:rsid w:val="00051EB9"/>
    <w:rsid w:val="0005280B"/>
    <w:rsid w:val="00052A5C"/>
    <w:rsid w:val="00052B4F"/>
    <w:rsid w:val="0005300D"/>
    <w:rsid w:val="00053495"/>
    <w:rsid w:val="000534A4"/>
    <w:rsid w:val="000535A7"/>
    <w:rsid w:val="000535CF"/>
    <w:rsid w:val="0005371C"/>
    <w:rsid w:val="00053B22"/>
    <w:rsid w:val="00053F40"/>
    <w:rsid w:val="000548E1"/>
    <w:rsid w:val="00054CAD"/>
    <w:rsid w:val="00055337"/>
    <w:rsid w:val="000559D8"/>
    <w:rsid w:val="000566AF"/>
    <w:rsid w:val="00057CC5"/>
    <w:rsid w:val="00057DEB"/>
    <w:rsid w:val="000612D7"/>
    <w:rsid w:val="000615CD"/>
    <w:rsid w:val="00061727"/>
    <w:rsid w:val="00061869"/>
    <w:rsid w:val="00061AFE"/>
    <w:rsid w:val="00062746"/>
    <w:rsid w:val="000627BC"/>
    <w:rsid w:val="0006328A"/>
    <w:rsid w:val="0006467B"/>
    <w:rsid w:val="00064DD9"/>
    <w:rsid w:val="00065951"/>
    <w:rsid w:val="00066C56"/>
    <w:rsid w:val="000671A5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018"/>
    <w:rsid w:val="0007665D"/>
    <w:rsid w:val="00076A6B"/>
    <w:rsid w:val="0007723F"/>
    <w:rsid w:val="00077662"/>
    <w:rsid w:val="0007773A"/>
    <w:rsid w:val="000778E1"/>
    <w:rsid w:val="00077C0C"/>
    <w:rsid w:val="00077F6E"/>
    <w:rsid w:val="00080F07"/>
    <w:rsid w:val="00081A7B"/>
    <w:rsid w:val="000822D3"/>
    <w:rsid w:val="00082FC0"/>
    <w:rsid w:val="00083245"/>
    <w:rsid w:val="0008462A"/>
    <w:rsid w:val="00084636"/>
    <w:rsid w:val="0008475C"/>
    <w:rsid w:val="000855A8"/>
    <w:rsid w:val="00085787"/>
    <w:rsid w:val="00085D5F"/>
    <w:rsid w:val="00086390"/>
    <w:rsid w:val="00086C3C"/>
    <w:rsid w:val="00086C73"/>
    <w:rsid w:val="000870E2"/>
    <w:rsid w:val="00087F11"/>
    <w:rsid w:val="000901BF"/>
    <w:rsid w:val="000903B5"/>
    <w:rsid w:val="00090C20"/>
    <w:rsid w:val="0009145A"/>
    <w:rsid w:val="000917CB"/>
    <w:rsid w:val="00091B9D"/>
    <w:rsid w:val="00092311"/>
    <w:rsid w:val="00092498"/>
    <w:rsid w:val="0009273E"/>
    <w:rsid w:val="00092E55"/>
    <w:rsid w:val="00093E71"/>
    <w:rsid w:val="000940CC"/>
    <w:rsid w:val="00094A19"/>
    <w:rsid w:val="00094E80"/>
    <w:rsid w:val="000965AC"/>
    <w:rsid w:val="00096E4E"/>
    <w:rsid w:val="000973AD"/>
    <w:rsid w:val="000A0E68"/>
    <w:rsid w:val="000A3031"/>
    <w:rsid w:val="000A329C"/>
    <w:rsid w:val="000A3F55"/>
    <w:rsid w:val="000A4AAC"/>
    <w:rsid w:val="000A4FCE"/>
    <w:rsid w:val="000A6660"/>
    <w:rsid w:val="000A6B95"/>
    <w:rsid w:val="000A6CB7"/>
    <w:rsid w:val="000A7B8E"/>
    <w:rsid w:val="000B0235"/>
    <w:rsid w:val="000B0273"/>
    <w:rsid w:val="000B0289"/>
    <w:rsid w:val="000B08A4"/>
    <w:rsid w:val="000B119D"/>
    <w:rsid w:val="000B12D0"/>
    <w:rsid w:val="000B16DB"/>
    <w:rsid w:val="000B1DBE"/>
    <w:rsid w:val="000B2A27"/>
    <w:rsid w:val="000B3867"/>
    <w:rsid w:val="000B3C4A"/>
    <w:rsid w:val="000B4914"/>
    <w:rsid w:val="000B4AA4"/>
    <w:rsid w:val="000B57DA"/>
    <w:rsid w:val="000B5E2C"/>
    <w:rsid w:val="000B6148"/>
    <w:rsid w:val="000B7354"/>
    <w:rsid w:val="000B74BE"/>
    <w:rsid w:val="000B7B86"/>
    <w:rsid w:val="000C00CD"/>
    <w:rsid w:val="000C0659"/>
    <w:rsid w:val="000C086D"/>
    <w:rsid w:val="000C0A67"/>
    <w:rsid w:val="000C284A"/>
    <w:rsid w:val="000C4813"/>
    <w:rsid w:val="000C5395"/>
    <w:rsid w:val="000C54DE"/>
    <w:rsid w:val="000C5566"/>
    <w:rsid w:val="000C71FF"/>
    <w:rsid w:val="000C772A"/>
    <w:rsid w:val="000C7766"/>
    <w:rsid w:val="000C7C81"/>
    <w:rsid w:val="000C7ED4"/>
    <w:rsid w:val="000D0007"/>
    <w:rsid w:val="000D09E5"/>
    <w:rsid w:val="000D0B88"/>
    <w:rsid w:val="000D13B0"/>
    <w:rsid w:val="000D17C4"/>
    <w:rsid w:val="000D1C21"/>
    <w:rsid w:val="000D2600"/>
    <w:rsid w:val="000D2F36"/>
    <w:rsid w:val="000D41BF"/>
    <w:rsid w:val="000D4673"/>
    <w:rsid w:val="000D4B9F"/>
    <w:rsid w:val="000D5BEE"/>
    <w:rsid w:val="000D5E4A"/>
    <w:rsid w:val="000D7071"/>
    <w:rsid w:val="000E00B1"/>
    <w:rsid w:val="000E0AF8"/>
    <w:rsid w:val="000E0C18"/>
    <w:rsid w:val="000E1139"/>
    <w:rsid w:val="000E2147"/>
    <w:rsid w:val="000E3114"/>
    <w:rsid w:val="000E32FA"/>
    <w:rsid w:val="000E4AE9"/>
    <w:rsid w:val="000E51FA"/>
    <w:rsid w:val="000E52AF"/>
    <w:rsid w:val="000E6439"/>
    <w:rsid w:val="000E7285"/>
    <w:rsid w:val="000E7BEA"/>
    <w:rsid w:val="000E7C72"/>
    <w:rsid w:val="000E7CDE"/>
    <w:rsid w:val="000F0B27"/>
    <w:rsid w:val="000F16A1"/>
    <w:rsid w:val="000F1A27"/>
    <w:rsid w:val="000F2194"/>
    <w:rsid w:val="000F3F4E"/>
    <w:rsid w:val="000F48B3"/>
    <w:rsid w:val="000F4C65"/>
    <w:rsid w:val="000F4CD5"/>
    <w:rsid w:val="000F4F9B"/>
    <w:rsid w:val="000F4FD1"/>
    <w:rsid w:val="000F50BF"/>
    <w:rsid w:val="000F725E"/>
    <w:rsid w:val="000F7B0A"/>
    <w:rsid w:val="000F7D39"/>
    <w:rsid w:val="00100420"/>
    <w:rsid w:val="001007C1"/>
    <w:rsid w:val="00100C5B"/>
    <w:rsid w:val="00101149"/>
    <w:rsid w:val="001013A7"/>
    <w:rsid w:val="001017C0"/>
    <w:rsid w:val="00101C51"/>
    <w:rsid w:val="00101F81"/>
    <w:rsid w:val="001029B6"/>
    <w:rsid w:val="00103D80"/>
    <w:rsid w:val="001041A3"/>
    <w:rsid w:val="001044D7"/>
    <w:rsid w:val="00104B45"/>
    <w:rsid w:val="00104DF6"/>
    <w:rsid w:val="00104E0D"/>
    <w:rsid w:val="00106C17"/>
    <w:rsid w:val="00106DB3"/>
    <w:rsid w:val="001074FC"/>
    <w:rsid w:val="001104D6"/>
    <w:rsid w:val="0011079A"/>
    <w:rsid w:val="001108C1"/>
    <w:rsid w:val="00110D40"/>
    <w:rsid w:val="00111987"/>
    <w:rsid w:val="001119CB"/>
    <w:rsid w:val="00112389"/>
    <w:rsid w:val="00112683"/>
    <w:rsid w:val="001159AC"/>
    <w:rsid w:val="00116CA5"/>
    <w:rsid w:val="00117191"/>
    <w:rsid w:val="001171BD"/>
    <w:rsid w:val="00117381"/>
    <w:rsid w:val="00117BA4"/>
    <w:rsid w:val="00120396"/>
    <w:rsid w:val="00120C71"/>
    <w:rsid w:val="00120CAF"/>
    <w:rsid w:val="00121B0C"/>
    <w:rsid w:val="00122A1F"/>
    <w:rsid w:val="00122C44"/>
    <w:rsid w:val="001231B9"/>
    <w:rsid w:val="001237BF"/>
    <w:rsid w:val="00123C05"/>
    <w:rsid w:val="0012418E"/>
    <w:rsid w:val="00125CFB"/>
    <w:rsid w:val="00126015"/>
    <w:rsid w:val="0012666C"/>
    <w:rsid w:val="0012718A"/>
    <w:rsid w:val="00127B72"/>
    <w:rsid w:val="00130316"/>
    <w:rsid w:val="001306C9"/>
    <w:rsid w:val="00130B0B"/>
    <w:rsid w:val="00132B1A"/>
    <w:rsid w:val="00133866"/>
    <w:rsid w:val="00133A5E"/>
    <w:rsid w:val="0013520C"/>
    <w:rsid w:val="00136E2F"/>
    <w:rsid w:val="0013726E"/>
    <w:rsid w:val="001372B9"/>
    <w:rsid w:val="0013791C"/>
    <w:rsid w:val="00137A46"/>
    <w:rsid w:val="00137C00"/>
    <w:rsid w:val="001401A3"/>
    <w:rsid w:val="00141D2C"/>
    <w:rsid w:val="001423FE"/>
    <w:rsid w:val="00142783"/>
    <w:rsid w:val="00143193"/>
    <w:rsid w:val="0014373D"/>
    <w:rsid w:val="00144DBE"/>
    <w:rsid w:val="0014601C"/>
    <w:rsid w:val="00146BD2"/>
    <w:rsid w:val="00146D04"/>
    <w:rsid w:val="00146F96"/>
    <w:rsid w:val="001473BF"/>
    <w:rsid w:val="001477B7"/>
    <w:rsid w:val="001478AF"/>
    <w:rsid w:val="001478F9"/>
    <w:rsid w:val="00147B49"/>
    <w:rsid w:val="001500A0"/>
    <w:rsid w:val="001508EB"/>
    <w:rsid w:val="001510AA"/>
    <w:rsid w:val="001516CE"/>
    <w:rsid w:val="00151BFD"/>
    <w:rsid w:val="00151C55"/>
    <w:rsid w:val="001521DF"/>
    <w:rsid w:val="001534D5"/>
    <w:rsid w:val="00154472"/>
    <w:rsid w:val="0015464B"/>
    <w:rsid w:val="00154C04"/>
    <w:rsid w:val="00155757"/>
    <w:rsid w:val="001560F7"/>
    <w:rsid w:val="00156318"/>
    <w:rsid w:val="001565FC"/>
    <w:rsid w:val="0015670A"/>
    <w:rsid w:val="001569E3"/>
    <w:rsid w:val="001571A2"/>
    <w:rsid w:val="001571B5"/>
    <w:rsid w:val="001573A0"/>
    <w:rsid w:val="00161828"/>
    <w:rsid w:val="00161A9B"/>
    <w:rsid w:val="00161ACB"/>
    <w:rsid w:val="00161C06"/>
    <w:rsid w:val="00161F2C"/>
    <w:rsid w:val="00162300"/>
    <w:rsid w:val="0016289C"/>
    <w:rsid w:val="00162D27"/>
    <w:rsid w:val="00163033"/>
    <w:rsid w:val="00163624"/>
    <w:rsid w:val="00163F40"/>
    <w:rsid w:val="00164659"/>
    <w:rsid w:val="00164C75"/>
    <w:rsid w:val="001654BB"/>
    <w:rsid w:val="00165797"/>
    <w:rsid w:val="00166304"/>
    <w:rsid w:val="00166E3D"/>
    <w:rsid w:val="001675ED"/>
    <w:rsid w:val="00167913"/>
    <w:rsid w:val="00167C11"/>
    <w:rsid w:val="0017013E"/>
    <w:rsid w:val="001702AC"/>
    <w:rsid w:val="001708FD"/>
    <w:rsid w:val="00170A4B"/>
    <w:rsid w:val="00171C4D"/>
    <w:rsid w:val="00171E99"/>
    <w:rsid w:val="00172328"/>
    <w:rsid w:val="001727F7"/>
    <w:rsid w:val="00172E72"/>
    <w:rsid w:val="0017350C"/>
    <w:rsid w:val="0017359B"/>
    <w:rsid w:val="00173D01"/>
    <w:rsid w:val="00174E07"/>
    <w:rsid w:val="001750BA"/>
    <w:rsid w:val="00175BB1"/>
    <w:rsid w:val="00176039"/>
    <w:rsid w:val="00177CBA"/>
    <w:rsid w:val="00182158"/>
    <w:rsid w:val="00182171"/>
    <w:rsid w:val="00182CEA"/>
    <w:rsid w:val="00183580"/>
    <w:rsid w:val="0018473A"/>
    <w:rsid w:val="00184BA8"/>
    <w:rsid w:val="001855FD"/>
    <w:rsid w:val="0018573D"/>
    <w:rsid w:val="00185969"/>
    <w:rsid w:val="00185A8E"/>
    <w:rsid w:val="00186628"/>
    <w:rsid w:val="00187B86"/>
    <w:rsid w:val="00187CE1"/>
    <w:rsid w:val="00191071"/>
    <w:rsid w:val="00191C85"/>
    <w:rsid w:val="00192376"/>
    <w:rsid w:val="0019265E"/>
    <w:rsid w:val="0019278D"/>
    <w:rsid w:val="00192A1B"/>
    <w:rsid w:val="00193842"/>
    <w:rsid w:val="00194808"/>
    <w:rsid w:val="00194AE8"/>
    <w:rsid w:val="00196C23"/>
    <w:rsid w:val="001974FC"/>
    <w:rsid w:val="00197B3B"/>
    <w:rsid w:val="00197FFA"/>
    <w:rsid w:val="001A03CF"/>
    <w:rsid w:val="001A0EDB"/>
    <w:rsid w:val="001A1C55"/>
    <w:rsid w:val="001A2320"/>
    <w:rsid w:val="001A2AE1"/>
    <w:rsid w:val="001A2B56"/>
    <w:rsid w:val="001A2E4A"/>
    <w:rsid w:val="001A3193"/>
    <w:rsid w:val="001A34F0"/>
    <w:rsid w:val="001A3A10"/>
    <w:rsid w:val="001A41C1"/>
    <w:rsid w:val="001A431F"/>
    <w:rsid w:val="001A487C"/>
    <w:rsid w:val="001A4EA8"/>
    <w:rsid w:val="001A50C0"/>
    <w:rsid w:val="001A51C6"/>
    <w:rsid w:val="001A5488"/>
    <w:rsid w:val="001A59FE"/>
    <w:rsid w:val="001A5D04"/>
    <w:rsid w:val="001A683E"/>
    <w:rsid w:val="001A6D1A"/>
    <w:rsid w:val="001A70B4"/>
    <w:rsid w:val="001A74E8"/>
    <w:rsid w:val="001A7947"/>
    <w:rsid w:val="001A7BF5"/>
    <w:rsid w:val="001A7E8A"/>
    <w:rsid w:val="001B0AFA"/>
    <w:rsid w:val="001B1037"/>
    <w:rsid w:val="001B180F"/>
    <w:rsid w:val="001B18D5"/>
    <w:rsid w:val="001B237F"/>
    <w:rsid w:val="001B25B1"/>
    <w:rsid w:val="001B2B9F"/>
    <w:rsid w:val="001B2CCB"/>
    <w:rsid w:val="001B3E28"/>
    <w:rsid w:val="001B445F"/>
    <w:rsid w:val="001B5496"/>
    <w:rsid w:val="001B597F"/>
    <w:rsid w:val="001B5F64"/>
    <w:rsid w:val="001B656B"/>
    <w:rsid w:val="001B7D0D"/>
    <w:rsid w:val="001B7D8C"/>
    <w:rsid w:val="001C0B1B"/>
    <w:rsid w:val="001C0CAB"/>
    <w:rsid w:val="001C1064"/>
    <w:rsid w:val="001C1255"/>
    <w:rsid w:val="001C14EC"/>
    <w:rsid w:val="001C1A89"/>
    <w:rsid w:val="001C1E39"/>
    <w:rsid w:val="001C271C"/>
    <w:rsid w:val="001C290E"/>
    <w:rsid w:val="001C4336"/>
    <w:rsid w:val="001C5B08"/>
    <w:rsid w:val="001C60EB"/>
    <w:rsid w:val="001C6866"/>
    <w:rsid w:val="001C751B"/>
    <w:rsid w:val="001C788E"/>
    <w:rsid w:val="001C7E62"/>
    <w:rsid w:val="001D043C"/>
    <w:rsid w:val="001D058F"/>
    <w:rsid w:val="001D13BA"/>
    <w:rsid w:val="001D1655"/>
    <w:rsid w:val="001D24C7"/>
    <w:rsid w:val="001D2851"/>
    <w:rsid w:val="001D30D3"/>
    <w:rsid w:val="001D3AB9"/>
    <w:rsid w:val="001D3C88"/>
    <w:rsid w:val="001D47FC"/>
    <w:rsid w:val="001D49C1"/>
    <w:rsid w:val="001D4FDF"/>
    <w:rsid w:val="001D5362"/>
    <w:rsid w:val="001D56CC"/>
    <w:rsid w:val="001D5714"/>
    <w:rsid w:val="001D5A35"/>
    <w:rsid w:val="001D5F20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CEC"/>
    <w:rsid w:val="001E4D4D"/>
    <w:rsid w:val="001E4F21"/>
    <w:rsid w:val="001E6358"/>
    <w:rsid w:val="001E636E"/>
    <w:rsid w:val="001E68C1"/>
    <w:rsid w:val="001E6C66"/>
    <w:rsid w:val="001E6F98"/>
    <w:rsid w:val="001E72A5"/>
    <w:rsid w:val="001E735D"/>
    <w:rsid w:val="001E7BA3"/>
    <w:rsid w:val="001E7FF6"/>
    <w:rsid w:val="001F0509"/>
    <w:rsid w:val="001F059E"/>
    <w:rsid w:val="001F130F"/>
    <w:rsid w:val="001F1704"/>
    <w:rsid w:val="001F195F"/>
    <w:rsid w:val="001F2963"/>
    <w:rsid w:val="001F5149"/>
    <w:rsid w:val="001F59AB"/>
    <w:rsid w:val="001F5C30"/>
    <w:rsid w:val="001F615C"/>
    <w:rsid w:val="001F61A0"/>
    <w:rsid w:val="001F6B1A"/>
    <w:rsid w:val="001F7626"/>
    <w:rsid w:val="001F7700"/>
    <w:rsid w:val="001F7BBB"/>
    <w:rsid w:val="001F7C3B"/>
    <w:rsid w:val="0020020A"/>
    <w:rsid w:val="00200EA3"/>
    <w:rsid w:val="00200EA4"/>
    <w:rsid w:val="00201822"/>
    <w:rsid w:val="00202382"/>
    <w:rsid w:val="00202A93"/>
    <w:rsid w:val="00202B2B"/>
    <w:rsid w:val="00203D07"/>
    <w:rsid w:val="002042F4"/>
    <w:rsid w:val="002043DA"/>
    <w:rsid w:val="00205771"/>
    <w:rsid w:val="002057B8"/>
    <w:rsid w:val="002058E9"/>
    <w:rsid w:val="00205A2F"/>
    <w:rsid w:val="00207150"/>
    <w:rsid w:val="002071A1"/>
    <w:rsid w:val="00210956"/>
    <w:rsid w:val="00211969"/>
    <w:rsid w:val="00211CC5"/>
    <w:rsid w:val="0021214A"/>
    <w:rsid w:val="00212F48"/>
    <w:rsid w:val="0021312E"/>
    <w:rsid w:val="002134B3"/>
    <w:rsid w:val="00213704"/>
    <w:rsid w:val="00213F6A"/>
    <w:rsid w:val="00214A87"/>
    <w:rsid w:val="00214DEB"/>
    <w:rsid w:val="002163C4"/>
    <w:rsid w:val="00216B74"/>
    <w:rsid w:val="00216C0A"/>
    <w:rsid w:val="00217CA4"/>
    <w:rsid w:val="00220971"/>
    <w:rsid w:val="002215FE"/>
    <w:rsid w:val="00221A1B"/>
    <w:rsid w:val="002220D6"/>
    <w:rsid w:val="002223B1"/>
    <w:rsid w:val="0022251C"/>
    <w:rsid w:val="00222FB6"/>
    <w:rsid w:val="00223519"/>
    <w:rsid w:val="00223623"/>
    <w:rsid w:val="002237F2"/>
    <w:rsid w:val="00223CD9"/>
    <w:rsid w:val="00223FC8"/>
    <w:rsid w:val="00224A27"/>
    <w:rsid w:val="002251B8"/>
    <w:rsid w:val="00225A69"/>
    <w:rsid w:val="00225CC5"/>
    <w:rsid w:val="002264BC"/>
    <w:rsid w:val="002267B7"/>
    <w:rsid w:val="002270B7"/>
    <w:rsid w:val="00227354"/>
    <w:rsid w:val="00227D8B"/>
    <w:rsid w:val="00227F35"/>
    <w:rsid w:val="002306F5"/>
    <w:rsid w:val="002315CA"/>
    <w:rsid w:val="00231948"/>
    <w:rsid w:val="00232223"/>
    <w:rsid w:val="002327EA"/>
    <w:rsid w:val="00233324"/>
    <w:rsid w:val="00233603"/>
    <w:rsid w:val="0023402C"/>
    <w:rsid w:val="00234448"/>
    <w:rsid w:val="00234787"/>
    <w:rsid w:val="00234808"/>
    <w:rsid w:val="00234D68"/>
    <w:rsid w:val="002351BF"/>
    <w:rsid w:val="0023588F"/>
    <w:rsid w:val="00235D06"/>
    <w:rsid w:val="00235E78"/>
    <w:rsid w:val="002367A9"/>
    <w:rsid w:val="00236CAE"/>
    <w:rsid w:val="002375C7"/>
    <w:rsid w:val="00237860"/>
    <w:rsid w:val="00237CDA"/>
    <w:rsid w:val="0024016A"/>
    <w:rsid w:val="00240C86"/>
    <w:rsid w:val="00240F4B"/>
    <w:rsid w:val="002418B7"/>
    <w:rsid w:val="00241B8A"/>
    <w:rsid w:val="002428C7"/>
    <w:rsid w:val="00242E18"/>
    <w:rsid w:val="00242F4B"/>
    <w:rsid w:val="00243034"/>
    <w:rsid w:val="00243336"/>
    <w:rsid w:val="002442D1"/>
    <w:rsid w:val="00244596"/>
    <w:rsid w:val="002449E9"/>
    <w:rsid w:val="00245311"/>
    <w:rsid w:val="00245415"/>
    <w:rsid w:val="002458C5"/>
    <w:rsid w:val="00245C6E"/>
    <w:rsid w:val="00245D56"/>
    <w:rsid w:val="00247019"/>
    <w:rsid w:val="002470E9"/>
    <w:rsid w:val="00247AA6"/>
    <w:rsid w:val="00250906"/>
    <w:rsid w:val="00250DC3"/>
    <w:rsid w:val="0025148E"/>
    <w:rsid w:val="00252695"/>
    <w:rsid w:val="00252C3B"/>
    <w:rsid w:val="00252DAC"/>
    <w:rsid w:val="0025351A"/>
    <w:rsid w:val="00254D5C"/>
    <w:rsid w:val="00254F6F"/>
    <w:rsid w:val="00255025"/>
    <w:rsid w:val="002558DF"/>
    <w:rsid w:val="002565C9"/>
    <w:rsid w:val="00256EDA"/>
    <w:rsid w:val="00256EE2"/>
    <w:rsid w:val="002600D4"/>
    <w:rsid w:val="002604E2"/>
    <w:rsid w:val="002605EC"/>
    <w:rsid w:val="002609F4"/>
    <w:rsid w:val="00260B31"/>
    <w:rsid w:val="00260C8B"/>
    <w:rsid w:val="00260D80"/>
    <w:rsid w:val="0026164A"/>
    <w:rsid w:val="00262595"/>
    <w:rsid w:val="00262755"/>
    <w:rsid w:val="00262AAD"/>
    <w:rsid w:val="00262DAE"/>
    <w:rsid w:val="002630AE"/>
    <w:rsid w:val="00263362"/>
    <w:rsid w:val="0026377A"/>
    <w:rsid w:val="00263F45"/>
    <w:rsid w:val="002641FC"/>
    <w:rsid w:val="0026441B"/>
    <w:rsid w:val="002644A3"/>
    <w:rsid w:val="00264502"/>
    <w:rsid w:val="002649A7"/>
    <w:rsid w:val="00264B17"/>
    <w:rsid w:val="00264C7D"/>
    <w:rsid w:val="002658B9"/>
    <w:rsid w:val="0026602A"/>
    <w:rsid w:val="00266FCD"/>
    <w:rsid w:val="00267643"/>
    <w:rsid w:val="0027025F"/>
    <w:rsid w:val="00270921"/>
    <w:rsid w:val="00270DC8"/>
    <w:rsid w:val="00271F23"/>
    <w:rsid w:val="002720B0"/>
    <w:rsid w:val="00272883"/>
    <w:rsid w:val="00272DAD"/>
    <w:rsid w:val="002733D7"/>
    <w:rsid w:val="002733EE"/>
    <w:rsid w:val="002733F9"/>
    <w:rsid w:val="002738F7"/>
    <w:rsid w:val="002748A4"/>
    <w:rsid w:val="00274917"/>
    <w:rsid w:val="00274A7E"/>
    <w:rsid w:val="002755F6"/>
    <w:rsid w:val="00275B43"/>
    <w:rsid w:val="00276056"/>
    <w:rsid w:val="0027667A"/>
    <w:rsid w:val="00276D33"/>
    <w:rsid w:val="0028012F"/>
    <w:rsid w:val="00280558"/>
    <w:rsid w:val="00280A40"/>
    <w:rsid w:val="0028156C"/>
    <w:rsid w:val="0028203F"/>
    <w:rsid w:val="00282192"/>
    <w:rsid w:val="00282935"/>
    <w:rsid w:val="00282B3A"/>
    <w:rsid w:val="00282EF4"/>
    <w:rsid w:val="00283099"/>
    <w:rsid w:val="00283277"/>
    <w:rsid w:val="00283285"/>
    <w:rsid w:val="002835C8"/>
    <w:rsid w:val="00284709"/>
    <w:rsid w:val="00284ECB"/>
    <w:rsid w:val="00285026"/>
    <w:rsid w:val="00285E30"/>
    <w:rsid w:val="00285FEF"/>
    <w:rsid w:val="00286AB4"/>
    <w:rsid w:val="00286AE7"/>
    <w:rsid w:val="00287267"/>
    <w:rsid w:val="002879A7"/>
    <w:rsid w:val="00287C9F"/>
    <w:rsid w:val="00287D41"/>
    <w:rsid w:val="00290FD7"/>
    <w:rsid w:val="00291850"/>
    <w:rsid w:val="00291DB4"/>
    <w:rsid w:val="002923FD"/>
    <w:rsid w:val="00292C1C"/>
    <w:rsid w:val="00292DAE"/>
    <w:rsid w:val="002935FF"/>
    <w:rsid w:val="0029416C"/>
    <w:rsid w:val="002955C8"/>
    <w:rsid w:val="0029668A"/>
    <w:rsid w:val="0029693D"/>
    <w:rsid w:val="00296976"/>
    <w:rsid w:val="00296FC1"/>
    <w:rsid w:val="00297985"/>
    <w:rsid w:val="00297DBA"/>
    <w:rsid w:val="002A02D9"/>
    <w:rsid w:val="002A0A22"/>
    <w:rsid w:val="002A0D29"/>
    <w:rsid w:val="002A19B2"/>
    <w:rsid w:val="002A1BB8"/>
    <w:rsid w:val="002A2032"/>
    <w:rsid w:val="002A2886"/>
    <w:rsid w:val="002A3ABA"/>
    <w:rsid w:val="002A3B38"/>
    <w:rsid w:val="002A3B7C"/>
    <w:rsid w:val="002A3BEB"/>
    <w:rsid w:val="002A4024"/>
    <w:rsid w:val="002A4884"/>
    <w:rsid w:val="002A4A22"/>
    <w:rsid w:val="002A4C27"/>
    <w:rsid w:val="002A5BC8"/>
    <w:rsid w:val="002A621B"/>
    <w:rsid w:val="002A6BD0"/>
    <w:rsid w:val="002A6EBE"/>
    <w:rsid w:val="002A7843"/>
    <w:rsid w:val="002B0667"/>
    <w:rsid w:val="002B0859"/>
    <w:rsid w:val="002B0F9F"/>
    <w:rsid w:val="002B1990"/>
    <w:rsid w:val="002B1B52"/>
    <w:rsid w:val="002B1F80"/>
    <w:rsid w:val="002B23AF"/>
    <w:rsid w:val="002B2A7A"/>
    <w:rsid w:val="002B2D52"/>
    <w:rsid w:val="002B3531"/>
    <w:rsid w:val="002B3796"/>
    <w:rsid w:val="002B3F9B"/>
    <w:rsid w:val="002B4674"/>
    <w:rsid w:val="002B5DE4"/>
    <w:rsid w:val="002B628A"/>
    <w:rsid w:val="002B643A"/>
    <w:rsid w:val="002B6678"/>
    <w:rsid w:val="002B679B"/>
    <w:rsid w:val="002B6BF2"/>
    <w:rsid w:val="002B6C03"/>
    <w:rsid w:val="002B6F21"/>
    <w:rsid w:val="002B7037"/>
    <w:rsid w:val="002B7A9D"/>
    <w:rsid w:val="002B7B03"/>
    <w:rsid w:val="002C1122"/>
    <w:rsid w:val="002C1761"/>
    <w:rsid w:val="002C21A9"/>
    <w:rsid w:val="002C28BD"/>
    <w:rsid w:val="002C2A2F"/>
    <w:rsid w:val="002C2E12"/>
    <w:rsid w:val="002C40BC"/>
    <w:rsid w:val="002C4F13"/>
    <w:rsid w:val="002C5207"/>
    <w:rsid w:val="002C5B7F"/>
    <w:rsid w:val="002C5EA8"/>
    <w:rsid w:val="002C628B"/>
    <w:rsid w:val="002C630E"/>
    <w:rsid w:val="002C66C9"/>
    <w:rsid w:val="002D01C4"/>
    <w:rsid w:val="002D053B"/>
    <w:rsid w:val="002D0808"/>
    <w:rsid w:val="002D0E59"/>
    <w:rsid w:val="002D0FF1"/>
    <w:rsid w:val="002D1115"/>
    <w:rsid w:val="002D2667"/>
    <w:rsid w:val="002D3156"/>
    <w:rsid w:val="002D4C31"/>
    <w:rsid w:val="002D506E"/>
    <w:rsid w:val="002D578B"/>
    <w:rsid w:val="002D57F1"/>
    <w:rsid w:val="002D5933"/>
    <w:rsid w:val="002D66B6"/>
    <w:rsid w:val="002D6A9C"/>
    <w:rsid w:val="002D6C31"/>
    <w:rsid w:val="002D6C3B"/>
    <w:rsid w:val="002D77E1"/>
    <w:rsid w:val="002D794B"/>
    <w:rsid w:val="002E06CE"/>
    <w:rsid w:val="002E0BC2"/>
    <w:rsid w:val="002E13B9"/>
    <w:rsid w:val="002E1A91"/>
    <w:rsid w:val="002E1BC4"/>
    <w:rsid w:val="002E2357"/>
    <w:rsid w:val="002E2391"/>
    <w:rsid w:val="002E246B"/>
    <w:rsid w:val="002E2692"/>
    <w:rsid w:val="002E2712"/>
    <w:rsid w:val="002E2D9C"/>
    <w:rsid w:val="002E3CB5"/>
    <w:rsid w:val="002E4226"/>
    <w:rsid w:val="002E4492"/>
    <w:rsid w:val="002E4F5A"/>
    <w:rsid w:val="002E57D0"/>
    <w:rsid w:val="002E5BE9"/>
    <w:rsid w:val="002E5F9A"/>
    <w:rsid w:val="002E5FF0"/>
    <w:rsid w:val="002E6A22"/>
    <w:rsid w:val="002E6DF2"/>
    <w:rsid w:val="002E718F"/>
    <w:rsid w:val="002E7194"/>
    <w:rsid w:val="002E7C20"/>
    <w:rsid w:val="002F0E65"/>
    <w:rsid w:val="002F0EEC"/>
    <w:rsid w:val="002F101E"/>
    <w:rsid w:val="002F1578"/>
    <w:rsid w:val="002F1B0F"/>
    <w:rsid w:val="002F1BDB"/>
    <w:rsid w:val="002F1E6D"/>
    <w:rsid w:val="002F1F81"/>
    <w:rsid w:val="002F2993"/>
    <w:rsid w:val="002F394C"/>
    <w:rsid w:val="002F3BEA"/>
    <w:rsid w:val="002F3EAF"/>
    <w:rsid w:val="002F3FCD"/>
    <w:rsid w:val="002F4604"/>
    <w:rsid w:val="002F7049"/>
    <w:rsid w:val="002F7DD7"/>
    <w:rsid w:val="003000A0"/>
    <w:rsid w:val="003001DA"/>
    <w:rsid w:val="00300A5C"/>
    <w:rsid w:val="00300B10"/>
    <w:rsid w:val="00300F1E"/>
    <w:rsid w:val="00301145"/>
    <w:rsid w:val="0030154C"/>
    <w:rsid w:val="00301A9C"/>
    <w:rsid w:val="0030247D"/>
    <w:rsid w:val="00302549"/>
    <w:rsid w:val="00302C87"/>
    <w:rsid w:val="00302EE7"/>
    <w:rsid w:val="003037C1"/>
    <w:rsid w:val="00303CD2"/>
    <w:rsid w:val="003042A7"/>
    <w:rsid w:val="00304699"/>
    <w:rsid w:val="00304893"/>
    <w:rsid w:val="00305085"/>
    <w:rsid w:val="00305559"/>
    <w:rsid w:val="00305C7B"/>
    <w:rsid w:val="00305F66"/>
    <w:rsid w:val="00306021"/>
    <w:rsid w:val="003065F0"/>
    <w:rsid w:val="0030660E"/>
    <w:rsid w:val="00306C9C"/>
    <w:rsid w:val="00306DD9"/>
    <w:rsid w:val="00306DED"/>
    <w:rsid w:val="00307502"/>
    <w:rsid w:val="00307577"/>
    <w:rsid w:val="0030763C"/>
    <w:rsid w:val="003119E8"/>
    <w:rsid w:val="003128A9"/>
    <w:rsid w:val="00312F94"/>
    <w:rsid w:val="003135F2"/>
    <w:rsid w:val="00313958"/>
    <w:rsid w:val="00313D44"/>
    <w:rsid w:val="0031567D"/>
    <w:rsid w:val="00315885"/>
    <w:rsid w:val="00315A18"/>
    <w:rsid w:val="003167BF"/>
    <w:rsid w:val="003169A3"/>
    <w:rsid w:val="00316CF1"/>
    <w:rsid w:val="00317FDD"/>
    <w:rsid w:val="003200B5"/>
    <w:rsid w:val="0032036A"/>
    <w:rsid w:val="00320733"/>
    <w:rsid w:val="003213DA"/>
    <w:rsid w:val="00321464"/>
    <w:rsid w:val="0032173B"/>
    <w:rsid w:val="00322938"/>
    <w:rsid w:val="00322EFD"/>
    <w:rsid w:val="0032330D"/>
    <w:rsid w:val="00323AA2"/>
    <w:rsid w:val="00323B32"/>
    <w:rsid w:val="00323E1B"/>
    <w:rsid w:val="0032429E"/>
    <w:rsid w:val="00324CFB"/>
    <w:rsid w:val="00325AA5"/>
    <w:rsid w:val="00325B9D"/>
    <w:rsid w:val="003262CC"/>
    <w:rsid w:val="003268DE"/>
    <w:rsid w:val="00326FE5"/>
    <w:rsid w:val="00327750"/>
    <w:rsid w:val="00327851"/>
    <w:rsid w:val="00327E0E"/>
    <w:rsid w:val="003303CB"/>
    <w:rsid w:val="003305A6"/>
    <w:rsid w:val="00330F1C"/>
    <w:rsid w:val="00330F30"/>
    <w:rsid w:val="00330F67"/>
    <w:rsid w:val="00331312"/>
    <w:rsid w:val="003317C4"/>
    <w:rsid w:val="00331D05"/>
    <w:rsid w:val="00331ED7"/>
    <w:rsid w:val="003323CC"/>
    <w:rsid w:val="003327B2"/>
    <w:rsid w:val="00335269"/>
    <w:rsid w:val="003352F3"/>
    <w:rsid w:val="003354BE"/>
    <w:rsid w:val="00335AEA"/>
    <w:rsid w:val="00336172"/>
    <w:rsid w:val="003373D4"/>
    <w:rsid w:val="00337C08"/>
    <w:rsid w:val="00340274"/>
    <w:rsid w:val="00340B1F"/>
    <w:rsid w:val="00340F2D"/>
    <w:rsid w:val="0034189B"/>
    <w:rsid w:val="003420F1"/>
    <w:rsid w:val="0034252F"/>
    <w:rsid w:val="0034276E"/>
    <w:rsid w:val="003432A4"/>
    <w:rsid w:val="00343788"/>
    <w:rsid w:val="00343C01"/>
    <w:rsid w:val="003440B1"/>
    <w:rsid w:val="003442F0"/>
    <w:rsid w:val="00345A1D"/>
    <w:rsid w:val="00345E1F"/>
    <w:rsid w:val="00345F8E"/>
    <w:rsid w:val="00346067"/>
    <w:rsid w:val="003464B1"/>
    <w:rsid w:val="003468DF"/>
    <w:rsid w:val="00346A05"/>
    <w:rsid w:val="003471CB"/>
    <w:rsid w:val="003510FC"/>
    <w:rsid w:val="00351BC0"/>
    <w:rsid w:val="00352582"/>
    <w:rsid w:val="00352976"/>
    <w:rsid w:val="00352BA1"/>
    <w:rsid w:val="00353A1B"/>
    <w:rsid w:val="00353B65"/>
    <w:rsid w:val="00357B3B"/>
    <w:rsid w:val="00357FC2"/>
    <w:rsid w:val="0036000C"/>
    <w:rsid w:val="00360042"/>
    <w:rsid w:val="003602A1"/>
    <w:rsid w:val="00360520"/>
    <w:rsid w:val="00360744"/>
    <w:rsid w:val="00361C37"/>
    <w:rsid w:val="003620B9"/>
    <w:rsid w:val="0036250A"/>
    <w:rsid w:val="00363111"/>
    <w:rsid w:val="00363C4B"/>
    <w:rsid w:val="00364197"/>
    <w:rsid w:val="00364DF6"/>
    <w:rsid w:val="0036513E"/>
    <w:rsid w:val="003651B2"/>
    <w:rsid w:val="0036559A"/>
    <w:rsid w:val="003657BC"/>
    <w:rsid w:val="00366018"/>
    <w:rsid w:val="0036631E"/>
    <w:rsid w:val="00366F18"/>
    <w:rsid w:val="00367190"/>
    <w:rsid w:val="00367337"/>
    <w:rsid w:val="003700B4"/>
    <w:rsid w:val="0037064D"/>
    <w:rsid w:val="0037072F"/>
    <w:rsid w:val="003708A1"/>
    <w:rsid w:val="00370C41"/>
    <w:rsid w:val="00371340"/>
    <w:rsid w:val="003734C3"/>
    <w:rsid w:val="00373B31"/>
    <w:rsid w:val="00373E59"/>
    <w:rsid w:val="003746DB"/>
    <w:rsid w:val="00374A5D"/>
    <w:rsid w:val="00374AED"/>
    <w:rsid w:val="00374CF6"/>
    <w:rsid w:val="00374D20"/>
    <w:rsid w:val="00374D59"/>
    <w:rsid w:val="003755E8"/>
    <w:rsid w:val="0037696C"/>
    <w:rsid w:val="00376AEA"/>
    <w:rsid w:val="00377D12"/>
    <w:rsid w:val="00377DF7"/>
    <w:rsid w:val="003803E8"/>
    <w:rsid w:val="0038076F"/>
    <w:rsid w:val="00380971"/>
    <w:rsid w:val="003812AE"/>
    <w:rsid w:val="003812DD"/>
    <w:rsid w:val="00381F7B"/>
    <w:rsid w:val="003826C2"/>
    <w:rsid w:val="00384092"/>
    <w:rsid w:val="003846C0"/>
    <w:rsid w:val="00385974"/>
    <w:rsid w:val="00385C95"/>
    <w:rsid w:val="00385DF9"/>
    <w:rsid w:val="00386F5A"/>
    <w:rsid w:val="003879A6"/>
    <w:rsid w:val="00387DDA"/>
    <w:rsid w:val="00387FBC"/>
    <w:rsid w:val="00387FC9"/>
    <w:rsid w:val="00390588"/>
    <w:rsid w:val="00390648"/>
    <w:rsid w:val="003918EC"/>
    <w:rsid w:val="00391D62"/>
    <w:rsid w:val="0039262F"/>
    <w:rsid w:val="00395648"/>
    <w:rsid w:val="00395707"/>
    <w:rsid w:val="00397913"/>
    <w:rsid w:val="003A0065"/>
    <w:rsid w:val="003A04A4"/>
    <w:rsid w:val="003A0795"/>
    <w:rsid w:val="003A0944"/>
    <w:rsid w:val="003A096E"/>
    <w:rsid w:val="003A0D9D"/>
    <w:rsid w:val="003A100E"/>
    <w:rsid w:val="003A1588"/>
    <w:rsid w:val="003A1C31"/>
    <w:rsid w:val="003A2173"/>
    <w:rsid w:val="003A25AA"/>
    <w:rsid w:val="003A2F46"/>
    <w:rsid w:val="003A39BF"/>
    <w:rsid w:val="003A3DE6"/>
    <w:rsid w:val="003A41F3"/>
    <w:rsid w:val="003A46D1"/>
    <w:rsid w:val="003A48BF"/>
    <w:rsid w:val="003A5734"/>
    <w:rsid w:val="003A7104"/>
    <w:rsid w:val="003A7224"/>
    <w:rsid w:val="003A729A"/>
    <w:rsid w:val="003A73A5"/>
    <w:rsid w:val="003A7681"/>
    <w:rsid w:val="003A7891"/>
    <w:rsid w:val="003A7A1A"/>
    <w:rsid w:val="003A7F87"/>
    <w:rsid w:val="003B0DDD"/>
    <w:rsid w:val="003B195B"/>
    <w:rsid w:val="003B1B91"/>
    <w:rsid w:val="003B24F5"/>
    <w:rsid w:val="003B2D88"/>
    <w:rsid w:val="003B3D00"/>
    <w:rsid w:val="003B44C5"/>
    <w:rsid w:val="003B46F6"/>
    <w:rsid w:val="003B4D5E"/>
    <w:rsid w:val="003B5044"/>
    <w:rsid w:val="003B56CA"/>
    <w:rsid w:val="003B59CF"/>
    <w:rsid w:val="003B5C18"/>
    <w:rsid w:val="003B6A80"/>
    <w:rsid w:val="003B6DB8"/>
    <w:rsid w:val="003B6DC3"/>
    <w:rsid w:val="003B7DBF"/>
    <w:rsid w:val="003C03EE"/>
    <w:rsid w:val="003C0682"/>
    <w:rsid w:val="003C13C4"/>
    <w:rsid w:val="003C1BF7"/>
    <w:rsid w:val="003C20DE"/>
    <w:rsid w:val="003C211E"/>
    <w:rsid w:val="003C3D7E"/>
    <w:rsid w:val="003C571B"/>
    <w:rsid w:val="003C6009"/>
    <w:rsid w:val="003C6082"/>
    <w:rsid w:val="003C7717"/>
    <w:rsid w:val="003C7878"/>
    <w:rsid w:val="003C7A37"/>
    <w:rsid w:val="003C7A7E"/>
    <w:rsid w:val="003D0172"/>
    <w:rsid w:val="003D01C9"/>
    <w:rsid w:val="003D0475"/>
    <w:rsid w:val="003D068E"/>
    <w:rsid w:val="003D0991"/>
    <w:rsid w:val="003D0AE2"/>
    <w:rsid w:val="003D0E43"/>
    <w:rsid w:val="003D130D"/>
    <w:rsid w:val="003D18BC"/>
    <w:rsid w:val="003D1CAD"/>
    <w:rsid w:val="003D2D4A"/>
    <w:rsid w:val="003D3117"/>
    <w:rsid w:val="003D3885"/>
    <w:rsid w:val="003D4227"/>
    <w:rsid w:val="003D5C75"/>
    <w:rsid w:val="003D5FBA"/>
    <w:rsid w:val="003D61A1"/>
    <w:rsid w:val="003D661B"/>
    <w:rsid w:val="003D6756"/>
    <w:rsid w:val="003D7A68"/>
    <w:rsid w:val="003D7B0F"/>
    <w:rsid w:val="003E06A4"/>
    <w:rsid w:val="003E09CE"/>
    <w:rsid w:val="003E0BEB"/>
    <w:rsid w:val="003E1364"/>
    <w:rsid w:val="003E2215"/>
    <w:rsid w:val="003E2295"/>
    <w:rsid w:val="003E2860"/>
    <w:rsid w:val="003E3326"/>
    <w:rsid w:val="003E3878"/>
    <w:rsid w:val="003E3D84"/>
    <w:rsid w:val="003E496C"/>
    <w:rsid w:val="003E5319"/>
    <w:rsid w:val="003E537F"/>
    <w:rsid w:val="003E636B"/>
    <w:rsid w:val="003E651A"/>
    <w:rsid w:val="003E6AB6"/>
    <w:rsid w:val="003E72F2"/>
    <w:rsid w:val="003F0269"/>
    <w:rsid w:val="003F0451"/>
    <w:rsid w:val="003F0AE0"/>
    <w:rsid w:val="003F0F14"/>
    <w:rsid w:val="003F1337"/>
    <w:rsid w:val="003F1481"/>
    <w:rsid w:val="003F215C"/>
    <w:rsid w:val="003F2411"/>
    <w:rsid w:val="003F2C4A"/>
    <w:rsid w:val="003F3AAD"/>
    <w:rsid w:val="003F3E82"/>
    <w:rsid w:val="003F4D9C"/>
    <w:rsid w:val="003F4DD6"/>
    <w:rsid w:val="003F4FD4"/>
    <w:rsid w:val="003F6EED"/>
    <w:rsid w:val="003F7B86"/>
    <w:rsid w:val="00400124"/>
    <w:rsid w:val="00400966"/>
    <w:rsid w:val="00400B7C"/>
    <w:rsid w:val="00400E27"/>
    <w:rsid w:val="004027EE"/>
    <w:rsid w:val="00403589"/>
    <w:rsid w:val="004042AF"/>
    <w:rsid w:val="0040460C"/>
    <w:rsid w:val="0040464B"/>
    <w:rsid w:val="00404E73"/>
    <w:rsid w:val="004051A8"/>
    <w:rsid w:val="00405AD8"/>
    <w:rsid w:val="00405E8B"/>
    <w:rsid w:val="004060EF"/>
    <w:rsid w:val="004064D7"/>
    <w:rsid w:val="00406891"/>
    <w:rsid w:val="00406EF3"/>
    <w:rsid w:val="00407134"/>
    <w:rsid w:val="004075B0"/>
    <w:rsid w:val="00407D58"/>
    <w:rsid w:val="00407DC7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49A2"/>
    <w:rsid w:val="00414E99"/>
    <w:rsid w:val="0041504B"/>
    <w:rsid w:val="00415100"/>
    <w:rsid w:val="004161EF"/>
    <w:rsid w:val="00416482"/>
    <w:rsid w:val="004170A9"/>
    <w:rsid w:val="004172A9"/>
    <w:rsid w:val="0041735C"/>
    <w:rsid w:val="00417822"/>
    <w:rsid w:val="00420058"/>
    <w:rsid w:val="00420221"/>
    <w:rsid w:val="00420B86"/>
    <w:rsid w:val="0042151E"/>
    <w:rsid w:val="00421645"/>
    <w:rsid w:val="00422C75"/>
    <w:rsid w:val="0042310D"/>
    <w:rsid w:val="00423129"/>
    <w:rsid w:val="00423205"/>
    <w:rsid w:val="004242C6"/>
    <w:rsid w:val="0042441C"/>
    <w:rsid w:val="00424597"/>
    <w:rsid w:val="004247C6"/>
    <w:rsid w:val="004249B6"/>
    <w:rsid w:val="00424C9D"/>
    <w:rsid w:val="00424D45"/>
    <w:rsid w:val="00425364"/>
    <w:rsid w:val="004256E4"/>
    <w:rsid w:val="0042709B"/>
    <w:rsid w:val="0042752C"/>
    <w:rsid w:val="00427F2F"/>
    <w:rsid w:val="00430081"/>
    <w:rsid w:val="0043022F"/>
    <w:rsid w:val="00431B30"/>
    <w:rsid w:val="00431E86"/>
    <w:rsid w:val="00432FE1"/>
    <w:rsid w:val="00433856"/>
    <w:rsid w:val="004339B6"/>
    <w:rsid w:val="00433BB6"/>
    <w:rsid w:val="00433C89"/>
    <w:rsid w:val="00434492"/>
    <w:rsid w:val="00435205"/>
    <w:rsid w:val="00435477"/>
    <w:rsid w:val="004356B3"/>
    <w:rsid w:val="00435DA0"/>
    <w:rsid w:val="0043659C"/>
    <w:rsid w:val="0043747D"/>
    <w:rsid w:val="004376FF"/>
    <w:rsid w:val="00437DD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41F2"/>
    <w:rsid w:val="00445B02"/>
    <w:rsid w:val="00445C6F"/>
    <w:rsid w:val="00445E03"/>
    <w:rsid w:val="004460A3"/>
    <w:rsid w:val="004461D3"/>
    <w:rsid w:val="004466AF"/>
    <w:rsid w:val="00446D5D"/>
    <w:rsid w:val="00447741"/>
    <w:rsid w:val="00447AE5"/>
    <w:rsid w:val="00450145"/>
    <w:rsid w:val="004505D6"/>
    <w:rsid w:val="0045066B"/>
    <w:rsid w:val="00450BB3"/>
    <w:rsid w:val="00450EB3"/>
    <w:rsid w:val="00450FFB"/>
    <w:rsid w:val="004518E1"/>
    <w:rsid w:val="00451ACB"/>
    <w:rsid w:val="00451F0B"/>
    <w:rsid w:val="00452A42"/>
    <w:rsid w:val="0045303D"/>
    <w:rsid w:val="004544B6"/>
    <w:rsid w:val="00454905"/>
    <w:rsid w:val="00454A3D"/>
    <w:rsid w:val="00455404"/>
    <w:rsid w:val="004557A5"/>
    <w:rsid w:val="0045593E"/>
    <w:rsid w:val="00455C92"/>
    <w:rsid w:val="00455D38"/>
    <w:rsid w:val="004569D8"/>
    <w:rsid w:val="004573A8"/>
    <w:rsid w:val="00457517"/>
    <w:rsid w:val="004603CB"/>
    <w:rsid w:val="00460552"/>
    <w:rsid w:val="00460F73"/>
    <w:rsid w:val="0046126A"/>
    <w:rsid w:val="0046204B"/>
    <w:rsid w:val="0046228D"/>
    <w:rsid w:val="00462692"/>
    <w:rsid w:val="00462CA6"/>
    <w:rsid w:val="00463328"/>
    <w:rsid w:val="00463977"/>
    <w:rsid w:val="0046474C"/>
    <w:rsid w:val="0046496F"/>
    <w:rsid w:val="00464CDB"/>
    <w:rsid w:val="00465079"/>
    <w:rsid w:val="00465659"/>
    <w:rsid w:val="00467959"/>
    <w:rsid w:val="00467D74"/>
    <w:rsid w:val="0047023B"/>
    <w:rsid w:val="0047027F"/>
    <w:rsid w:val="004702BC"/>
    <w:rsid w:val="0047075D"/>
    <w:rsid w:val="0047077E"/>
    <w:rsid w:val="00471461"/>
    <w:rsid w:val="004717F9"/>
    <w:rsid w:val="004740F3"/>
    <w:rsid w:val="004743D7"/>
    <w:rsid w:val="0047520D"/>
    <w:rsid w:val="00475842"/>
    <w:rsid w:val="004760EF"/>
    <w:rsid w:val="00476234"/>
    <w:rsid w:val="004768C9"/>
    <w:rsid w:val="00476E5A"/>
    <w:rsid w:val="004777F5"/>
    <w:rsid w:val="00477AB3"/>
    <w:rsid w:val="004801A2"/>
    <w:rsid w:val="004811C1"/>
    <w:rsid w:val="0048121A"/>
    <w:rsid w:val="00481835"/>
    <w:rsid w:val="00484751"/>
    <w:rsid w:val="00484C50"/>
    <w:rsid w:val="00484CBC"/>
    <w:rsid w:val="00487B10"/>
    <w:rsid w:val="00490078"/>
    <w:rsid w:val="004920AC"/>
    <w:rsid w:val="004921AB"/>
    <w:rsid w:val="00492E91"/>
    <w:rsid w:val="00492FEA"/>
    <w:rsid w:val="004944E6"/>
    <w:rsid w:val="00494B75"/>
    <w:rsid w:val="00494EE7"/>
    <w:rsid w:val="00495508"/>
    <w:rsid w:val="004960D6"/>
    <w:rsid w:val="00496268"/>
    <w:rsid w:val="00496DF6"/>
    <w:rsid w:val="00497A07"/>
    <w:rsid w:val="00497EE5"/>
    <w:rsid w:val="004A03DD"/>
    <w:rsid w:val="004A0990"/>
    <w:rsid w:val="004A0EA6"/>
    <w:rsid w:val="004A17BA"/>
    <w:rsid w:val="004A1D2A"/>
    <w:rsid w:val="004A1E98"/>
    <w:rsid w:val="004A211C"/>
    <w:rsid w:val="004A301C"/>
    <w:rsid w:val="004A363A"/>
    <w:rsid w:val="004A3CC0"/>
    <w:rsid w:val="004A4146"/>
    <w:rsid w:val="004A5111"/>
    <w:rsid w:val="004A69E0"/>
    <w:rsid w:val="004A7278"/>
    <w:rsid w:val="004A7A22"/>
    <w:rsid w:val="004B0175"/>
    <w:rsid w:val="004B036F"/>
    <w:rsid w:val="004B06E7"/>
    <w:rsid w:val="004B1770"/>
    <w:rsid w:val="004B230A"/>
    <w:rsid w:val="004B2DEA"/>
    <w:rsid w:val="004B3637"/>
    <w:rsid w:val="004B4A9C"/>
    <w:rsid w:val="004B555F"/>
    <w:rsid w:val="004B7124"/>
    <w:rsid w:val="004C0337"/>
    <w:rsid w:val="004C2078"/>
    <w:rsid w:val="004C3211"/>
    <w:rsid w:val="004C338C"/>
    <w:rsid w:val="004C3968"/>
    <w:rsid w:val="004C3A78"/>
    <w:rsid w:val="004C3E39"/>
    <w:rsid w:val="004C4C7B"/>
    <w:rsid w:val="004C4CEA"/>
    <w:rsid w:val="004C4EE1"/>
    <w:rsid w:val="004C51AF"/>
    <w:rsid w:val="004C6479"/>
    <w:rsid w:val="004C72AF"/>
    <w:rsid w:val="004C7502"/>
    <w:rsid w:val="004D0F61"/>
    <w:rsid w:val="004D137E"/>
    <w:rsid w:val="004D2A1B"/>
    <w:rsid w:val="004D406C"/>
    <w:rsid w:val="004D41F4"/>
    <w:rsid w:val="004D4227"/>
    <w:rsid w:val="004D482D"/>
    <w:rsid w:val="004D5215"/>
    <w:rsid w:val="004D56C0"/>
    <w:rsid w:val="004D5AC2"/>
    <w:rsid w:val="004D66F7"/>
    <w:rsid w:val="004D6C12"/>
    <w:rsid w:val="004D6D39"/>
    <w:rsid w:val="004D6F4C"/>
    <w:rsid w:val="004D7335"/>
    <w:rsid w:val="004D7976"/>
    <w:rsid w:val="004E0A83"/>
    <w:rsid w:val="004E0AB5"/>
    <w:rsid w:val="004E0F63"/>
    <w:rsid w:val="004E1B4C"/>
    <w:rsid w:val="004E1CD9"/>
    <w:rsid w:val="004E1FFC"/>
    <w:rsid w:val="004E2262"/>
    <w:rsid w:val="004E2420"/>
    <w:rsid w:val="004E32ED"/>
    <w:rsid w:val="004E3AA3"/>
    <w:rsid w:val="004E3D80"/>
    <w:rsid w:val="004E4148"/>
    <w:rsid w:val="004E461C"/>
    <w:rsid w:val="004E469C"/>
    <w:rsid w:val="004E4949"/>
    <w:rsid w:val="004E6815"/>
    <w:rsid w:val="004E6FE3"/>
    <w:rsid w:val="004E7295"/>
    <w:rsid w:val="004E7B63"/>
    <w:rsid w:val="004E7E36"/>
    <w:rsid w:val="004F0BCA"/>
    <w:rsid w:val="004F219A"/>
    <w:rsid w:val="004F2484"/>
    <w:rsid w:val="004F2A19"/>
    <w:rsid w:val="004F3734"/>
    <w:rsid w:val="004F3C3C"/>
    <w:rsid w:val="004F4C07"/>
    <w:rsid w:val="004F4C85"/>
    <w:rsid w:val="004F5B07"/>
    <w:rsid w:val="004F67E4"/>
    <w:rsid w:val="004F6D46"/>
    <w:rsid w:val="004F6D5F"/>
    <w:rsid w:val="004F7341"/>
    <w:rsid w:val="004F73F1"/>
    <w:rsid w:val="004F75F2"/>
    <w:rsid w:val="005002CF"/>
    <w:rsid w:val="00500719"/>
    <w:rsid w:val="00500861"/>
    <w:rsid w:val="0050150F"/>
    <w:rsid w:val="0050229F"/>
    <w:rsid w:val="0050237E"/>
    <w:rsid w:val="00502701"/>
    <w:rsid w:val="005027E1"/>
    <w:rsid w:val="00502F9E"/>
    <w:rsid w:val="00503649"/>
    <w:rsid w:val="005045BC"/>
    <w:rsid w:val="00505B0C"/>
    <w:rsid w:val="00506950"/>
    <w:rsid w:val="00506F8A"/>
    <w:rsid w:val="00507099"/>
    <w:rsid w:val="00507FA1"/>
    <w:rsid w:val="005104F1"/>
    <w:rsid w:val="005105A3"/>
    <w:rsid w:val="00510DB4"/>
    <w:rsid w:val="00510E36"/>
    <w:rsid w:val="0051215C"/>
    <w:rsid w:val="00512408"/>
    <w:rsid w:val="00512B52"/>
    <w:rsid w:val="00513043"/>
    <w:rsid w:val="00513158"/>
    <w:rsid w:val="005138B1"/>
    <w:rsid w:val="00513A3C"/>
    <w:rsid w:val="0051517D"/>
    <w:rsid w:val="005151C9"/>
    <w:rsid w:val="00515888"/>
    <w:rsid w:val="00515CA4"/>
    <w:rsid w:val="0051616A"/>
    <w:rsid w:val="005163C7"/>
    <w:rsid w:val="00516B8A"/>
    <w:rsid w:val="00517D44"/>
    <w:rsid w:val="00520788"/>
    <w:rsid w:val="0052080B"/>
    <w:rsid w:val="00520AA7"/>
    <w:rsid w:val="00521076"/>
    <w:rsid w:val="00521116"/>
    <w:rsid w:val="0052121B"/>
    <w:rsid w:val="005214FD"/>
    <w:rsid w:val="0052150A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A8"/>
    <w:rsid w:val="005275E6"/>
    <w:rsid w:val="005301AF"/>
    <w:rsid w:val="00530356"/>
    <w:rsid w:val="00531078"/>
    <w:rsid w:val="005315EE"/>
    <w:rsid w:val="00531AD5"/>
    <w:rsid w:val="00531B14"/>
    <w:rsid w:val="00531C7D"/>
    <w:rsid w:val="00532034"/>
    <w:rsid w:val="0053250B"/>
    <w:rsid w:val="00532858"/>
    <w:rsid w:val="00532EE7"/>
    <w:rsid w:val="00533290"/>
    <w:rsid w:val="00534069"/>
    <w:rsid w:val="00534E02"/>
    <w:rsid w:val="00535B31"/>
    <w:rsid w:val="00535D2B"/>
    <w:rsid w:val="005369FC"/>
    <w:rsid w:val="00536A54"/>
    <w:rsid w:val="00537B01"/>
    <w:rsid w:val="00537C83"/>
    <w:rsid w:val="00540115"/>
    <w:rsid w:val="005419A1"/>
    <w:rsid w:val="00541E99"/>
    <w:rsid w:val="00541FEA"/>
    <w:rsid w:val="00542079"/>
    <w:rsid w:val="005420F4"/>
    <w:rsid w:val="005434AF"/>
    <w:rsid w:val="00543D5D"/>
    <w:rsid w:val="00544F2C"/>
    <w:rsid w:val="005459BB"/>
    <w:rsid w:val="00545CB3"/>
    <w:rsid w:val="0054618A"/>
    <w:rsid w:val="00546327"/>
    <w:rsid w:val="00546749"/>
    <w:rsid w:val="00546867"/>
    <w:rsid w:val="00546BC3"/>
    <w:rsid w:val="00547B26"/>
    <w:rsid w:val="00551B94"/>
    <w:rsid w:val="00551C66"/>
    <w:rsid w:val="0055205B"/>
    <w:rsid w:val="0055258E"/>
    <w:rsid w:val="00552C34"/>
    <w:rsid w:val="005535A0"/>
    <w:rsid w:val="00554707"/>
    <w:rsid w:val="00555570"/>
    <w:rsid w:val="00555D88"/>
    <w:rsid w:val="00556101"/>
    <w:rsid w:val="0055632C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16C"/>
    <w:rsid w:val="005629D1"/>
    <w:rsid w:val="005634A3"/>
    <w:rsid w:val="00563D74"/>
    <w:rsid w:val="00563EF8"/>
    <w:rsid w:val="00564CB5"/>
    <w:rsid w:val="00564EC2"/>
    <w:rsid w:val="005658FD"/>
    <w:rsid w:val="00565D76"/>
    <w:rsid w:val="0056623C"/>
    <w:rsid w:val="00567A62"/>
    <w:rsid w:val="00571EAA"/>
    <w:rsid w:val="005723DA"/>
    <w:rsid w:val="00572753"/>
    <w:rsid w:val="00574240"/>
    <w:rsid w:val="005743CF"/>
    <w:rsid w:val="005749F0"/>
    <w:rsid w:val="00574D37"/>
    <w:rsid w:val="00575B64"/>
    <w:rsid w:val="00575F61"/>
    <w:rsid w:val="00576142"/>
    <w:rsid w:val="00576641"/>
    <w:rsid w:val="00576B53"/>
    <w:rsid w:val="005777EF"/>
    <w:rsid w:val="0057788D"/>
    <w:rsid w:val="00577D08"/>
    <w:rsid w:val="00580CC0"/>
    <w:rsid w:val="00580EDB"/>
    <w:rsid w:val="00581208"/>
    <w:rsid w:val="00581758"/>
    <w:rsid w:val="005819E4"/>
    <w:rsid w:val="00581DCE"/>
    <w:rsid w:val="0058344E"/>
    <w:rsid w:val="00583A03"/>
    <w:rsid w:val="00583F3F"/>
    <w:rsid w:val="0058406C"/>
    <w:rsid w:val="0058429A"/>
    <w:rsid w:val="00584338"/>
    <w:rsid w:val="00584B4D"/>
    <w:rsid w:val="00584C9D"/>
    <w:rsid w:val="005856DB"/>
    <w:rsid w:val="00585936"/>
    <w:rsid w:val="00585D5D"/>
    <w:rsid w:val="00585DEB"/>
    <w:rsid w:val="0058667D"/>
    <w:rsid w:val="00586B1B"/>
    <w:rsid w:val="00587997"/>
    <w:rsid w:val="00587A08"/>
    <w:rsid w:val="00590528"/>
    <w:rsid w:val="005910BA"/>
    <w:rsid w:val="005914B6"/>
    <w:rsid w:val="00593163"/>
    <w:rsid w:val="00593587"/>
    <w:rsid w:val="00593FAF"/>
    <w:rsid w:val="005940ED"/>
    <w:rsid w:val="00594869"/>
    <w:rsid w:val="0059552C"/>
    <w:rsid w:val="00595FAC"/>
    <w:rsid w:val="00596CC8"/>
    <w:rsid w:val="00597A75"/>
    <w:rsid w:val="005A0F7B"/>
    <w:rsid w:val="005A16B7"/>
    <w:rsid w:val="005A1967"/>
    <w:rsid w:val="005A1DFD"/>
    <w:rsid w:val="005A2297"/>
    <w:rsid w:val="005A22BA"/>
    <w:rsid w:val="005A25F1"/>
    <w:rsid w:val="005A289A"/>
    <w:rsid w:val="005A4DEC"/>
    <w:rsid w:val="005A52D4"/>
    <w:rsid w:val="005A5317"/>
    <w:rsid w:val="005A56D5"/>
    <w:rsid w:val="005A5C52"/>
    <w:rsid w:val="005A743C"/>
    <w:rsid w:val="005A79DB"/>
    <w:rsid w:val="005A7CE7"/>
    <w:rsid w:val="005B06C3"/>
    <w:rsid w:val="005B074F"/>
    <w:rsid w:val="005B1B0D"/>
    <w:rsid w:val="005B1D8F"/>
    <w:rsid w:val="005B1ED7"/>
    <w:rsid w:val="005B1F3D"/>
    <w:rsid w:val="005B2612"/>
    <w:rsid w:val="005B2707"/>
    <w:rsid w:val="005B27DA"/>
    <w:rsid w:val="005B2C39"/>
    <w:rsid w:val="005B2C7F"/>
    <w:rsid w:val="005B2CDF"/>
    <w:rsid w:val="005B394F"/>
    <w:rsid w:val="005B4F5A"/>
    <w:rsid w:val="005B5134"/>
    <w:rsid w:val="005B51A7"/>
    <w:rsid w:val="005B6E71"/>
    <w:rsid w:val="005B76CE"/>
    <w:rsid w:val="005B7893"/>
    <w:rsid w:val="005B7DBC"/>
    <w:rsid w:val="005C0A02"/>
    <w:rsid w:val="005C123B"/>
    <w:rsid w:val="005C129F"/>
    <w:rsid w:val="005C13E2"/>
    <w:rsid w:val="005C1AC9"/>
    <w:rsid w:val="005C1FD1"/>
    <w:rsid w:val="005C2405"/>
    <w:rsid w:val="005C299A"/>
    <w:rsid w:val="005C2BF1"/>
    <w:rsid w:val="005C2D03"/>
    <w:rsid w:val="005C3434"/>
    <w:rsid w:val="005C385D"/>
    <w:rsid w:val="005C3AA8"/>
    <w:rsid w:val="005C3E3F"/>
    <w:rsid w:val="005C4903"/>
    <w:rsid w:val="005C4E95"/>
    <w:rsid w:val="005C5777"/>
    <w:rsid w:val="005C5835"/>
    <w:rsid w:val="005C5D71"/>
    <w:rsid w:val="005C6877"/>
    <w:rsid w:val="005C6C65"/>
    <w:rsid w:val="005C756E"/>
    <w:rsid w:val="005C768D"/>
    <w:rsid w:val="005C7708"/>
    <w:rsid w:val="005C7A4B"/>
    <w:rsid w:val="005D006E"/>
    <w:rsid w:val="005D01D1"/>
    <w:rsid w:val="005D0FD1"/>
    <w:rsid w:val="005D11C5"/>
    <w:rsid w:val="005D1620"/>
    <w:rsid w:val="005D1C55"/>
    <w:rsid w:val="005D2CCF"/>
    <w:rsid w:val="005D38FE"/>
    <w:rsid w:val="005D3A5E"/>
    <w:rsid w:val="005D3BBB"/>
    <w:rsid w:val="005D4322"/>
    <w:rsid w:val="005D4392"/>
    <w:rsid w:val="005D467A"/>
    <w:rsid w:val="005D5AFF"/>
    <w:rsid w:val="005D61FD"/>
    <w:rsid w:val="005D6C0D"/>
    <w:rsid w:val="005D70DB"/>
    <w:rsid w:val="005D72EC"/>
    <w:rsid w:val="005E0AD5"/>
    <w:rsid w:val="005E1BA3"/>
    <w:rsid w:val="005E1BBB"/>
    <w:rsid w:val="005E23E1"/>
    <w:rsid w:val="005E2708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6F81"/>
    <w:rsid w:val="005E7A70"/>
    <w:rsid w:val="005E7AE9"/>
    <w:rsid w:val="005F1503"/>
    <w:rsid w:val="005F1874"/>
    <w:rsid w:val="005F2D03"/>
    <w:rsid w:val="005F3045"/>
    <w:rsid w:val="005F3466"/>
    <w:rsid w:val="005F48A7"/>
    <w:rsid w:val="005F4D66"/>
    <w:rsid w:val="005F4EE0"/>
    <w:rsid w:val="005F4F6F"/>
    <w:rsid w:val="005F5557"/>
    <w:rsid w:val="005F5AE8"/>
    <w:rsid w:val="005F5D0C"/>
    <w:rsid w:val="005F5FF7"/>
    <w:rsid w:val="005F6445"/>
    <w:rsid w:val="005F6A50"/>
    <w:rsid w:val="005F7819"/>
    <w:rsid w:val="005F7D2A"/>
    <w:rsid w:val="00600A70"/>
    <w:rsid w:val="00601008"/>
    <w:rsid w:val="00601148"/>
    <w:rsid w:val="00602378"/>
    <w:rsid w:val="0060284E"/>
    <w:rsid w:val="00602B0C"/>
    <w:rsid w:val="00603DAB"/>
    <w:rsid w:val="00604160"/>
    <w:rsid w:val="006041DD"/>
    <w:rsid w:val="0060496F"/>
    <w:rsid w:val="00604D52"/>
    <w:rsid w:val="00604E5D"/>
    <w:rsid w:val="006053B5"/>
    <w:rsid w:val="00605686"/>
    <w:rsid w:val="00605A8E"/>
    <w:rsid w:val="00605DDC"/>
    <w:rsid w:val="00606B15"/>
    <w:rsid w:val="00606D4A"/>
    <w:rsid w:val="0060793F"/>
    <w:rsid w:val="00607943"/>
    <w:rsid w:val="00610038"/>
    <w:rsid w:val="0061019D"/>
    <w:rsid w:val="00610965"/>
    <w:rsid w:val="00610C0A"/>
    <w:rsid w:val="00610C5B"/>
    <w:rsid w:val="00611645"/>
    <w:rsid w:val="00611DC5"/>
    <w:rsid w:val="006120E8"/>
    <w:rsid w:val="006127A2"/>
    <w:rsid w:val="00612945"/>
    <w:rsid w:val="00612C15"/>
    <w:rsid w:val="00612F3D"/>
    <w:rsid w:val="00613BC1"/>
    <w:rsid w:val="00614685"/>
    <w:rsid w:val="00614B82"/>
    <w:rsid w:val="00614C5D"/>
    <w:rsid w:val="00614CB7"/>
    <w:rsid w:val="00615A44"/>
    <w:rsid w:val="00615B05"/>
    <w:rsid w:val="00615F21"/>
    <w:rsid w:val="00616202"/>
    <w:rsid w:val="0061642D"/>
    <w:rsid w:val="00616E8D"/>
    <w:rsid w:val="006178D3"/>
    <w:rsid w:val="00617C64"/>
    <w:rsid w:val="00617F8A"/>
    <w:rsid w:val="006206B7"/>
    <w:rsid w:val="0062085A"/>
    <w:rsid w:val="00620C44"/>
    <w:rsid w:val="0062102C"/>
    <w:rsid w:val="00621B1C"/>
    <w:rsid w:val="00621CCE"/>
    <w:rsid w:val="00621D49"/>
    <w:rsid w:val="00622AEB"/>
    <w:rsid w:val="00622B80"/>
    <w:rsid w:val="00623781"/>
    <w:rsid w:val="006238C7"/>
    <w:rsid w:val="00623C8D"/>
    <w:rsid w:val="00623FD2"/>
    <w:rsid w:val="00624236"/>
    <w:rsid w:val="0062458C"/>
    <w:rsid w:val="00624BFC"/>
    <w:rsid w:val="006257D4"/>
    <w:rsid w:val="00627521"/>
    <w:rsid w:val="00627E36"/>
    <w:rsid w:val="00627E81"/>
    <w:rsid w:val="006304A8"/>
    <w:rsid w:val="006315FB"/>
    <w:rsid w:val="00631696"/>
    <w:rsid w:val="00631948"/>
    <w:rsid w:val="00631AF5"/>
    <w:rsid w:val="00631B87"/>
    <w:rsid w:val="00631D0D"/>
    <w:rsid w:val="00631D2B"/>
    <w:rsid w:val="0063239F"/>
    <w:rsid w:val="006325AE"/>
    <w:rsid w:val="0063291C"/>
    <w:rsid w:val="00632B77"/>
    <w:rsid w:val="00632C3F"/>
    <w:rsid w:val="006331F2"/>
    <w:rsid w:val="00633907"/>
    <w:rsid w:val="00633B72"/>
    <w:rsid w:val="00633F31"/>
    <w:rsid w:val="00635784"/>
    <w:rsid w:val="00635C87"/>
    <w:rsid w:val="00635FE9"/>
    <w:rsid w:val="006363FF"/>
    <w:rsid w:val="006371F5"/>
    <w:rsid w:val="0063759A"/>
    <w:rsid w:val="00637988"/>
    <w:rsid w:val="0063799C"/>
    <w:rsid w:val="0064156E"/>
    <w:rsid w:val="00641730"/>
    <w:rsid w:val="00641FA0"/>
    <w:rsid w:val="006425AA"/>
    <w:rsid w:val="00643579"/>
    <w:rsid w:val="006436BB"/>
    <w:rsid w:val="006437B7"/>
    <w:rsid w:val="006439AA"/>
    <w:rsid w:val="00643EB8"/>
    <w:rsid w:val="00644020"/>
    <w:rsid w:val="0064503A"/>
    <w:rsid w:val="006451E5"/>
    <w:rsid w:val="006459EC"/>
    <w:rsid w:val="0064664F"/>
    <w:rsid w:val="00646BCE"/>
    <w:rsid w:val="00646BDE"/>
    <w:rsid w:val="00646C46"/>
    <w:rsid w:val="00647842"/>
    <w:rsid w:val="006504BB"/>
    <w:rsid w:val="0065122E"/>
    <w:rsid w:val="006515CD"/>
    <w:rsid w:val="006516CD"/>
    <w:rsid w:val="006517C0"/>
    <w:rsid w:val="00651A14"/>
    <w:rsid w:val="00652BC4"/>
    <w:rsid w:val="00653D12"/>
    <w:rsid w:val="006543E4"/>
    <w:rsid w:val="00655115"/>
    <w:rsid w:val="006560EF"/>
    <w:rsid w:val="0065621F"/>
    <w:rsid w:val="0065647A"/>
    <w:rsid w:val="00657019"/>
    <w:rsid w:val="006578D0"/>
    <w:rsid w:val="00660085"/>
    <w:rsid w:val="00660329"/>
    <w:rsid w:val="00660A8F"/>
    <w:rsid w:val="00661350"/>
    <w:rsid w:val="00662145"/>
    <w:rsid w:val="00662772"/>
    <w:rsid w:val="0066300D"/>
    <w:rsid w:val="0066308E"/>
    <w:rsid w:val="00663996"/>
    <w:rsid w:val="00664415"/>
    <w:rsid w:val="0066532E"/>
    <w:rsid w:val="00665521"/>
    <w:rsid w:val="00666784"/>
    <w:rsid w:val="00666C3B"/>
    <w:rsid w:val="006671E2"/>
    <w:rsid w:val="00670A4A"/>
    <w:rsid w:val="00670CE2"/>
    <w:rsid w:val="00670E31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4E7"/>
    <w:rsid w:val="00675572"/>
    <w:rsid w:val="00675860"/>
    <w:rsid w:val="00675868"/>
    <w:rsid w:val="00676263"/>
    <w:rsid w:val="006776D1"/>
    <w:rsid w:val="00677768"/>
    <w:rsid w:val="006777B7"/>
    <w:rsid w:val="0067786A"/>
    <w:rsid w:val="00677B94"/>
    <w:rsid w:val="00677F6B"/>
    <w:rsid w:val="00680027"/>
    <w:rsid w:val="00680704"/>
    <w:rsid w:val="00681409"/>
    <w:rsid w:val="006814CF"/>
    <w:rsid w:val="00682462"/>
    <w:rsid w:val="0068286D"/>
    <w:rsid w:val="006838B1"/>
    <w:rsid w:val="00683B70"/>
    <w:rsid w:val="00683EAF"/>
    <w:rsid w:val="006841E5"/>
    <w:rsid w:val="0068519E"/>
    <w:rsid w:val="0068657C"/>
    <w:rsid w:val="006867DE"/>
    <w:rsid w:val="00686DA5"/>
    <w:rsid w:val="006870B0"/>
    <w:rsid w:val="006871CC"/>
    <w:rsid w:val="006879E6"/>
    <w:rsid w:val="006901B5"/>
    <w:rsid w:val="006916D3"/>
    <w:rsid w:val="00691779"/>
    <w:rsid w:val="00691896"/>
    <w:rsid w:val="006920EB"/>
    <w:rsid w:val="006923E9"/>
    <w:rsid w:val="00692828"/>
    <w:rsid w:val="00692938"/>
    <w:rsid w:val="00692D2E"/>
    <w:rsid w:val="0069318C"/>
    <w:rsid w:val="006938A5"/>
    <w:rsid w:val="00693F20"/>
    <w:rsid w:val="006946AC"/>
    <w:rsid w:val="00694A90"/>
    <w:rsid w:val="00694AD7"/>
    <w:rsid w:val="00696715"/>
    <w:rsid w:val="00696BE2"/>
    <w:rsid w:val="0069700D"/>
    <w:rsid w:val="006979AE"/>
    <w:rsid w:val="006A028F"/>
    <w:rsid w:val="006A11C2"/>
    <w:rsid w:val="006A1572"/>
    <w:rsid w:val="006A16A4"/>
    <w:rsid w:val="006A2280"/>
    <w:rsid w:val="006A307A"/>
    <w:rsid w:val="006A3869"/>
    <w:rsid w:val="006A3BC5"/>
    <w:rsid w:val="006A4063"/>
    <w:rsid w:val="006A4873"/>
    <w:rsid w:val="006A4A72"/>
    <w:rsid w:val="006A4BCA"/>
    <w:rsid w:val="006A4EF1"/>
    <w:rsid w:val="006A5625"/>
    <w:rsid w:val="006A5A76"/>
    <w:rsid w:val="006A5D54"/>
    <w:rsid w:val="006A5ED7"/>
    <w:rsid w:val="006A631E"/>
    <w:rsid w:val="006A6F1B"/>
    <w:rsid w:val="006A7D68"/>
    <w:rsid w:val="006A7E05"/>
    <w:rsid w:val="006B0126"/>
    <w:rsid w:val="006B05B9"/>
    <w:rsid w:val="006B10E6"/>
    <w:rsid w:val="006B15F5"/>
    <w:rsid w:val="006B1990"/>
    <w:rsid w:val="006B498F"/>
    <w:rsid w:val="006B5D16"/>
    <w:rsid w:val="006B6040"/>
    <w:rsid w:val="006B6BDF"/>
    <w:rsid w:val="006B6E57"/>
    <w:rsid w:val="006C01BC"/>
    <w:rsid w:val="006C01C5"/>
    <w:rsid w:val="006C0760"/>
    <w:rsid w:val="006C0DF1"/>
    <w:rsid w:val="006C10EB"/>
    <w:rsid w:val="006C293E"/>
    <w:rsid w:val="006C2D2C"/>
    <w:rsid w:val="006C39E8"/>
    <w:rsid w:val="006C3D91"/>
    <w:rsid w:val="006C426C"/>
    <w:rsid w:val="006C477E"/>
    <w:rsid w:val="006C50BC"/>
    <w:rsid w:val="006C57B5"/>
    <w:rsid w:val="006C62ED"/>
    <w:rsid w:val="006C6728"/>
    <w:rsid w:val="006C6AB9"/>
    <w:rsid w:val="006C6E83"/>
    <w:rsid w:val="006C76DE"/>
    <w:rsid w:val="006D0701"/>
    <w:rsid w:val="006D0B9D"/>
    <w:rsid w:val="006D0C2D"/>
    <w:rsid w:val="006D0D84"/>
    <w:rsid w:val="006D16B2"/>
    <w:rsid w:val="006D21AE"/>
    <w:rsid w:val="006D23F0"/>
    <w:rsid w:val="006D26F9"/>
    <w:rsid w:val="006D2A8D"/>
    <w:rsid w:val="006D3F7B"/>
    <w:rsid w:val="006D419B"/>
    <w:rsid w:val="006D423A"/>
    <w:rsid w:val="006D4658"/>
    <w:rsid w:val="006D512F"/>
    <w:rsid w:val="006D51BE"/>
    <w:rsid w:val="006D5E19"/>
    <w:rsid w:val="006D712E"/>
    <w:rsid w:val="006D7BCA"/>
    <w:rsid w:val="006E020D"/>
    <w:rsid w:val="006E02BC"/>
    <w:rsid w:val="006E0928"/>
    <w:rsid w:val="006E1A93"/>
    <w:rsid w:val="006E1E27"/>
    <w:rsid w:val="006E3DD0"/>
    <w:rsid w:val="006E4FDB"/>
    <w:rsid w:val="006E61CA"/>
    <w:rsid w:val="006E6268"/>
    <w:rsid w:val="006E66BA"/>
    <w:rsid w:val="006E6773"/>
    <w:rsid w:val="006E6D6F"/>
    <w:rsid w:val="006E7601"/>
    <w:rsid w:val="006F0204"/>
    <w:rsid w:val="006F026B"/>
    <w:rsid w:val="006F0522"/>
    <w:rsid w:val="006F092A"/>
    <w:rsid w:val="006F0A2A"/>
    <w:rsid w:val="006F1228"/>
    <w:rsid w:val="006F1281"/>
    <w:rsid w:val="006F1826"/>
    <w:rsid w:val="006F1C12"/>
    <w:rsid w:val="006F1ED7"/>
    <w:rsid w:val="006F20F0"/>
    <w:rsid w:val="006F241F"/>
    <w:rsid w:val="006F28EE"/>
    <w:rsid w:val="006F3150"/>
    <w:rsid w:val="006F39E7"/>
    <w:rsid w:val="006F4065"/>
    <w:rsid w:val="006F4E4C"/>
    <w:rsid w:val="006F595A"/>
    <w:rsid w:val="006F7007"/>
    <w:rsid w:val="006F716A"/>
    <w:rsid w:val="006F7716"/>
    <w:rsid w:val="006F7FCC"/>
    <w:rsid w:val="00700076"/>
    <w:rsid w:val="0070048B"/>
    <w:rsid w:val="007009C8"/>
    <w:rsid w:val="00700D69"/>
    <w:rsid w:val="0070255D"/>
    <w:rsid w:val="00703D5C"/>
    <w:rsid w:val="00703E9C"/>
    <w:rsid w:val="007047F6"/>
    <w:rsid w:val="007049C5"/>
    <w:rsid w:val="0070554F"/>
    <w:rsid w:val="00705E11"/>
    <w:rsid w:val="00705FEE"/>
    <w:rsid w:val="007061A6"/>
    <w:rsid w:val="007061B3"/>
    <w:rsid w:val="007061D5"/>
    <w:rsid w:val="00706B22"/>
    <w:rsid w:val="007073D3"/>
    <w:rsid w:val="00707409"/>
    <w:rsid w:val="0070752B"/>
    <w:rsid w:val="007075B3"/>
    <w:rsid w:val="007078C1"/>
    <w:rsid w:val="007108CA"/>
    <w:rsid w:val="00710D8B"/>
    <w:rsid w:val="00711AF0"/>
    <w:rsid w:val="00712C8F"/>
    <w:rsid w:val="007132DD"/>
    <w:rsid w:val="007136AF"/>
    <w:rsid w:val="007145A1"/>
    <w:rsid w:val="0071485E"/>
    <w:rsid w:val="00715069"/>
    <w:rsid w:val="0071508C"/>
    <w:rsid w:val="00715243"/>
    <w:rsid w:val="007155E5"/>
    <w:rsid w:val="00715A79"/>
    <w:rsid w:val="00716150"/>
    <w:rsid w:val="007163F3"/>
    <w:rsid w:val="007169BD"/>
    <w:rsid w:val="00716F1B"/>
    <w:rsid w:val="00717016"/>
    <w:rsid w:val="00717101"/>
    <w:rsid w:val="00717740"/>
    <w:rsid w:val="00720EF7"/>
    <w:rsid w:val="00721903"/>
    <w:rsid w:val="00721AD5"/>
    <w:rsid w:val="00721C19"/>
    <w:rsid w:val="00721C93"/>
    <w:rsid w:val="0072324E"/>
    <w:rsid w:val="007234F5"/>
    <w:rsid w:val="00724556"/>
    <w:rsid w:val="00724640"/>
    <w:rsid w:val="0072558E"/>
    <w:rsid w:val="0072588E"/>
    <w:rsid w:val="00725B4A"/>
    <w:rsid w:val="00725DBA"/>
    <w:rsid w:val="007266EA"/>
    <w:rsid w:val="00726B88"/>
    <w:rsid w:val="00727314"/>
    <w:rsid w:val="007278E7"/>
    <w:rsid w:val="00727E67"/>
    <w:rsid w:val="00730102"/>
    <w:rsid w:val="00730D61"/>
    <w:rsid w:val="00730FC3"/>
    <w:rsid w:val="00730FDD"/>
    <w:rsid w:val="00730FDE"/>
    <w:rsid w:val="007311C6"/>
    <w:rsid w:val="007312AE"/>
    <w:rsid w:val="007316FD"/>
    <w:rsid w:val="007318E5"/>
    <w:rsid w:val="00731A91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E8E"/>
    <w:rsid w:val="00736843"/>
    <w:rsid w:val="00736D13"/>
    <w:rsid w:val="00736E41"/>
    <w:rsid w:val="00736F67"/>
    <w:rsid w:val="00737A7A"/>
    <w:rsid w:val="00737D74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5B65"/>
    <w:rsid w:val="00746415"/>
    <w:rsid w:val="00746492"/>
    <w:rsid w:val="00746821"/>
    <w:rsid w:val="00746AD7"/>
    <w:rsid w:val="00747D69"/>
    <w:rsid w:val="00747E42"/>
    <w:rsid w:val="007511FE"/>
    <w:rsid w:val="00751278"/>
    <w:rsid w:val="007513F9"/>
    <w:rsid w:val="0075152C"/>
    <w:rsid w:val="00751911"/>
    <w:rsid w:val="00751D98"/>
    <w:rsid w:val="0075236E"/>
    <w:rsid w:val="0075479E"/>
    <w:rsid w:val="007547C3"/>
    <w:rsid w:val="007552F8"/>
    <w:rsid w:val="007554A6"/>
    <w:rsid w:val="00756519"/>
    <w:rsid w:val="0075712E"/>
    <w:rsid w:val="00757265"/>
    <w:rsid w:val="007574EA"/>
    <w:rsid w:val="0075781E"/>
    <w:rsid w:val="00757B37"/>
    <w:rsid w:val="007600D5"/>
    <w:rsid w:val="007603A9"/>
    <w:rsid w:val="0076066A"/>
    <w:rsid w:val="00760793"/>
    <w:rsid w:val="00760C0F"/>
    <w:rsid w:val="00760CD1"/>
    <w:rsid w:val="00761B19"/>
    <w:rsid w:val="0076212F"/>
    <w:rsid w:val="007627FF"/>
    <w:rsid w:val="007628C8"/>
    <w:rsid w:val="00762C1A"/>
    <w:rsid w:val="00762C2E"/>
    <w:rsid w:val="00762EAE"/>
    <w:rsid w:val="00763571"/>
    <w:rsid w:val="0076378C"/>
    <w:rsid w:val="00763CFC"/>
    <w:rsid w:val="007644A0"/>
    <w:rsid w:val="007653A3"/>
    <w:rsid w:val="0076571D"/>
    <w:rsid w:val="00765B03"/>
    <w:rsid w:val="0076603E"/>
    <w:rsid w:val="0076646B"/>
    <w:rsid w:val="007665E9"/>
    <w:rsid w:val="00766E2F"/>
    <w:rsid w:val="00766FD7"/>
    <w:rsid w:val="007671BE"/>
    <w:rsid w:val="00767ABF"/>
    <w:rsid w:val="007708B5"/>
    <w:rsid w:val="00770A4D"/>
    <w:rsid w:val="00770DE4"/>
    <w:rsid w:val="00771B23"/>
    <w:rsid w:val="00771DF9"/>
    <w:rsid w:val="00772D15"/>
    <w:rsid w:val="007744D2"/>
    <w:rsid w:val="00774E40"/>
    <w:rsid w:val="00776288"/>
    <w:rsid w:val="00776D93"/>
    <w:rsid w:val="00777517"/>
    <w:rsid w:val="0077773A"/>
    <w:rsid w:val="007779B8"/>
    <w:rsid w:val="00777CE4"/>
    <w:rsid w:val="00777D5E"/>
    <w:rsid w:val="007801B7"/>
    <w:rsid w:val="00780DE8"/>
    <w:rsid w:val="00781562"/>
    <w:rsid w:val="00781886"/>
    <w:rsid w:val="00781A0F"/>
    <w:rsid w:val="00781D7C"/>
    <w:rsid w:val="00782557"/>
    <w:rsid w:val="00782D20"/>
    <w:rsid w:val="007831F4"/>
    <w:rsid w:val="00783A8A"/>
    <w:rsid w:val="00783C8F"/>
    <w:rsid w:val="007842F8"/>
    <w:rsid w:val="00784B0A"/>
    <w:rsid w:val="0078572B"/>
    <w:rsid w:val="007859BD"/>
    <w:rsid w:val="00785FF7"/>
    <w:rsid w:val="007861DB"/>
    <w:rsid w:val="007862AF"/>
    <w:rsid w:val="007864E8"/>
    <w:rsid w:val="007866B6"/>
    <w:rsid w:val="007869B9"/>
    <w:rsid w:val="00786BD4"/>
    <w:rsid w:val="00786F97"/>
    <w:rsid w:val="00786FD6"/>
    <w:rsid w:val="007871DF"/>
    <w:rsid w:val="007874E5"/>
    <w:rsid w:val="0078783D"/>
    <w:rsid w:val="0078796D"/>
    <w:rsid w:val="007909E9"/>
    <w:rsid w:val="0079126D"/>
    <w:rsid w:val="00791E16"/>
    <w:rsid w:val="007920AE"/>
    <w:rsid w:val="00792844"/>
    <w:rsid w:val="00793515"/>
    <w:rsid w:val="007935C7"/>
    <w:rsid w:val="00793722"/>
    <w:rsid w:val="00793A16"/>
    <w:rsid w:val="007941C2"/>
    <w:rsid w:val="007951D5"/>
    <w:rsid w:val="007951EA"/>
    <w:rsid w:val="0079629B"/>
    <w:rsid w:val="007963D2"/>
    <w:rsid w:val="0079696C"/>
    <w:rsid w:val="00796977"/>
    <w:rsid w:val="007977F3"/>
    <w:rsid w:val="00797F10"/>
    <w:rsid w:val="007A00A7"/>
    <w:rsid w:val="007A00B7"/>
    <w:rsid w:val="007A0109"/>
    <w:rsid w:val="007A025C"/>
    <w:rsid w:val="007A1372"/>
    <w:rsid w:val="007A1F8D"/>
    <w:rsid w:val="007A2168"/>
    <w:rsid w:val="007A23A7"/>
    <w:rsid w:val="007A3227"/>
    <w:rsid w:val="007A3875"/>
    <w:rsid w:val="007A4991"/>
    <w:rsid w:val="007A559D"/>
    <w:rsid w:val="007A67AE"/>
    <w:rsid w:val="007A67CA"/>
    <w:rsid w:val="007A6884"/>
    <w:rsid w:val="007A68E1"/>
    <w:rsid w:val="007A7096"/>
    <w:rsid w:val="007A738B"/>
    <w:rsid w:val="007A748A"/>
    <w:rsid w:val="007A772E"/>
    <w:rsid w:val="007B0243"/>
    <w:rsid w:val="007B0623"/>
    <w:rsid w:val="007B1B41"/>
    <w:rsid w:val="007B2057"/>
    <w:rsid w:val="007B2CA8"/>
    <w:rsid w:val="007B32E2"/>
    <w:rsid w:val="007B3DA7"/>
    <w:rsid w:val="007B4244"/>
    <w:rsid w:val="007B4606"/>
    <w:rsid w:val="007B5378"/>
    <w:rsid w:val="007B62E1"/>
    <w:rsid w:val="007B64F3"/>
    <w:rsid w:val="007B733B"/>
    <w:rsid w:val="007C00EC"/>
    <w:rsid w:val="007C01BA"/>
    <w:rsid w:val="007C024E"/>
    <w:rsid w:val="007C02AE"/>
    <w:rsid w:val="007C0689"/>
    <w:rsid w:val="007C1A32"/>
    <w:rsid w:val="007C1A95"/>
    <w:rsid w:val="007C1E9E"/>
    <w:rsid w:val="007C1F94"/>
    <w:rsid w:val="007C21A5"/>
    <w:rsid w:val="007C24B7"/>
    <w:rsid w:val="007C414F"/>
    <w:rsid w:val="007C4568"/>
    <w:rsid w:val="007C4614"/>
    <w:rsid w:val="007C476E"/>
    <w:rsid w:val="007C5B3F"/>
    <w:rsid w:val="007C78A3"/>
    <w:rsid w:val="007D0414"/>
    <w:rsid w:val="007D1380"/>
    <w:rsid w:val="007D19C9"/>
    <w:rsid w:val="007D1B2F"/>
    <w:rsid w:val="007D27F9"/>
    <w:rsid w:val="007D370E"/>
    <w:rsid w:val="007D3BBC"/>
    <w:rsid w:val="007D3E37"/>
    <w:rsid w:val="007D3E69"/>
    <w:rsid w:val="007D422F"/>
    <w:rsid w:val="007D4265"/>
    <w:rsid w:val="007D4416"/>
    <w:rsid w:val="007D44EB"/>
    <w:rsid w:val="007D477A"/>
    <w:rsid w:val="007D558A"/>
    <w:rsid w:val="007D61CC"/>
    <w:rsid w:val="007D65CE"/>
    <w:rsid w:val="007D710D"/>
    <w:rsid w:val="007D749F"/>
    <w:rsid w:val="007D77F0"/>
    <w:rsid w:val="007D7946"/>
    <w:rsid w:val="007E0D16"/>
    <w:rsid w:val="007E0D91"/>
    <w:rsid w:val="007E0F84"/>
    <w:rsid w:val="007E16FC"/>
    <w:rsid w:val="007E1A92"/>
    <w:rsid w:val="007E2233"/>
    <w:rsid w:val="007E2764"/>
    <w:rsid w:val="007E27FD"/>
    <w:rsid w:val="007E35A0"/>
    <w:rsid w:val="007E43AF"/>
    <w:rsid w:val="007E505D"/>
    <w:rsid w:val="007E518A"/>
    <w:rsid w:val="007E5911"/>
    <w:rsid w:val="007E6853"/>
    <w:rsid w:val="007E6859"/>
    <w:rsid w:val="007E7FA7"/>
    <w:rsid w:val="007F0647"/>
    <w:rsid w:val="007F0CBD"/>
    <w:rsid w:val="007F162D"/>
    <w:rsid w:val="007F2047"/>
    <w:rsid w:val="007F257F"/>
    <w:rsid w:val="007F2F06"/>
    <w:rsid w:val="007F326D"/>
    <w:rsid w:val="007F34B9"/>
    <w:rsid w:val="007F3721"/>
    <w:rsid w:val="007F48EA"/>
    <w:rsid w:val="007F5275"/>
    <w:rsid w:val="007F5A10"/>
    <w:rsid w:val="007F5EB7"/>
    <w:rsid w:val="007F60DC"/>
    <w:rsid w:val="007F624C"/>
    <w:rsid w:val="007F6F4A"/>
    <w:rsid w:val="00800E81"/>
    <w:rsid w:val="00800ECE"/>
    <w:rsid w:val="008020B8"/>
    <w:rsid w:val="0080230A"/>
    <w:rsid w:val="008026DF"/>
    <w:rsid w:val="0080288B"/>
    <w:rsid w:val="00802DB7"/>
    <w:rsid w:val="00802DE3"/>
    <w:rsid w:val="008039F2"/>
    <w:rsid w:val="00803BD2"/>
    <w:rsid w:val="008040CE"/>
    <w:rsid w:val="008041B9"/>
    <w:rsid w:val="0080479F"/>
    <w:rsid w:val="00804F56"/>
    <w:rsid w:val="00804FC0"/>
    <w:rsid w:val="00805392"/>
    <w:rsid w:val="008057EF"/>
    <w:rsid w:val="00805B85"/>
    <w:rsid w:val="008063A0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263B"/>
    <w:rsid w:val="00812A36"/>
    <w:rsid w:val="008130A6"/>
    <w:rsid w:val="00813A1A"/>
    <w:rsid w:val="008142D5"/>
    <w:rsid w:val="008145E0"/>
    <w:rsid w:val="00816585"/>
    <w:rsid w:val="00816A02"/>
    <w:rsid w:val="00816DC0"/>
    <w:rsid w:val="0082033A"/>
    <w:rsid w:val="008207CB"/>
    <w:rsid w:val="00820B3E"/>
    <w:rsid w:val="00820C0B"/>
    <w:rsid w:val="008211D9"/>
    <w:rsid w:val="0082130B"/>
    <w:rsid w:val="008216D5"/>
    <w:rsid w:val="00821883"/>
    <w:rsid w:val="00821FCB"/>
    <w:rsid w:val="008226CA"/>
    <w:rsid w:val="00822715"/>
    <w:rsid w:val="00822BAD"/>
    <w:rsid w:val="00822E51"/>
    <w:rsid w:val="00822F1D"/>
    <w:rsid w:val="0082324E"/>
    <w:rsid w:val="00823890"/>
    <w:rsid w:val="00824639"/>
    <w:rsid w:val="00825244"/>
    <w:rsid w:val="008255AF"/>
    <w:rsid w:val="008258C4"/>
    <w:rsid w:val="00825A18"/>
    <w:rsid w:val="00825CE2"/>
    <w:rsid w:val="008269CD"/>
    <w:rsid w:val="00826E0D"/>
    <w:rsid w:val="00826E66"/>
    <w:rsid w:val="0083003F"/>
    <w:rsid w:val="00830ABE"/>
    <w:rsid w:val="00833566"/>
    <w:rsid w:val="0083483D"/>
    <w:rsid w:val="008349F0"/>
    <w:rsid w:val="00834BE9"/>
    <w:rsid w:val="00834F2D"/>
    <w:rsid w:val="0083535B"/>
    <w:rsid w:val="00835773"/>
    <w:rsid w:val="008357E5"/>
    <w:rsid w:val="00835D04"/>
    <w:rsid w:val="00835D21"/>
    <w:rsid w:val="00835D5D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96A"/>
    <w:rsid w:val="00843AF9"/>
    <w:rsid w:val="0084466F"/>
    <w:rsid w:val="008447D1"/>
    <w:rsid w:val="00844D06"/>
    <w:rsid w:val="00844F5C"/>
    <w:rsid w:val="0084535E"/>
    <w:rsid w:val="00845782"/>
    <w:rsid w:val="008466F0"/>
    <w:rsid w:val="00846F4D"/>
    <w:rsid w:val="00847003"/>
    <w:rsid w:val="00847900"/>
    <w:rsid w:val="0084798F"/>
    <w:rsid w:val="00847F03"/>
    <w:rsid w:val="00851742"/>
    <w:rsid w:val="00852392"/>
    <w:rsid w:val="0085241E"/>
    <w:rsid w:val="00853693"/>
    <w:rsid w:val="00853DCF"/>
    <w:rsid w:val="00855264"/>
    <w:rsid w:val="008561A5"/>
    <w:rsid w:val="00856604"/>
    <w:rsid w:val="00856A4B"/>
    <w:rsid w:val="00856F17"/>
    <w:rsid w:val="0085750D"/>
    <w:rsid w:val="0085793A"/>
    <w:rsid w:val="00857C90"/>
    <w:rsid w:val="008609C5"/>
    <w:rsid w:val="00860CC8"/>
    <w:rsid w:val="00861CF2"/>
    <w:rsid w:val="008620F8"/>
    <w:rsid w:val="008622C7"/>
    <w:rsid w:val="008622DF"/>
    <w:rsid w:val="008624FD"/>
    <w:rsid w:val="00864049"/>
    <w:rsid w:val="00864112"/>
    <w:rsid w:val="00864195"/>
    <w:rsid w:val="00864402"/>
    <w:rsid w:val="008644F8"/>
    <w:rsid w:val="0086465A"/>
    <w:rsid w:val="008647FA"/>
    <w:rsid w:val="00864B32"/>
    <w:rsid w:val="00865033"/>
    <w:rsid w:val="00866CEA"/>
    <w:rsid w:val="008678D3"/>
    <w:rsid w:val="00870546"/>
    <w:rsid w:val="00870A21"/>
    <w:rsid w:val="008725D6"/>
    <w:rsid w:val="00872E4C"/>
    <w:rsid w:val="00873233"/>
    <w:rsid w:val="00873974"/>
    <w:rsid w:val="00873B12"/>
    <w:rsid w:val="00873C42"/>
    <w:rsid w:val="00873FC2"/>
    <w:rsid w:val="008747C3"/>
    <w:rsid w:val="00874F94"/>
    <w:rsid w:val="00876529"/>
    <w:rsid w:val="00876912"/>
    <w:rsid w:val="0087755D"/>
    <w:rsid w:val="00877793"/>
    <w:rsid w:val="00880ADA"/>
    <w:rsid w:val="00880E5B"/>
    <w:rsid w:val="00880F98"/>
    <w:rsid w:val="00881208"/>
    <w:rsid w:val="00881D9C"/>
    <w:rsid w:val="00881DE1"/>
    <w:rsid w:val="008820A8"/>
    <w:rsid w:val="00882544"/>
    <w:rsid w:val="00882925"/>
    <w:rsid w:val="00883247"/>
    <w:rsid w:val="00883311"/>
    <w:rsid w:val="00883856"/>
    <w:rsid w:val="00884E2A"/>
    <w:rsid w:val="00884E35"/>
    <w:rsid w:val="0088571B"/>
    <w:rsid w:val="00886B0E"/>
    <w:rsid w:val="00886BA3"/>
    <w:rsid w:val="008871B8"/>
    <w:rsid w:val="008873E5"/>
    <w:rsid w:val="008879B0"/>
    <w:rsid w:val="00890261"/>
    <w:rsid w:val="00890439"/>
    <w:rsid w:val="00890626"/>
    <w:rsid w:val="00890A08"/>
    <w:rsid w:val="00890A47"/>
    <w:rsid w:val="00890F38"/>
    <w:rsid w:val="008921BC"/>
    <w:rsid w:val="0089247F"/>
    <w:rsid w:val="008928D7"/>
    <w:rsid w:val="00892BA3"/>
    <w:rsid w:val="00892BD0"/>
    <w:rsid w:val="00892C74"/>
    <w:rsid w:val="00893275"/>
    <w:rsid w:val="00893618"/>
    <w:rsid w:val="00894180"/>
    <w:rsid w:val="008943CC"/>
    <w:rsid w:val="00895371"/>
    <w:rsid w:val="0089622C"/>
    <w:rsid w:val="0089626F"/>
    <w:rsid w:val="00896740"/>
    <w:rsid w:val="0089789F"/>
    <w:rsid w:val="008A0402"/>
    <w:rsid w:val="008A1589"/>
    <w:rsid w:val="008A1BA3"/>
    <w:rsid w:val="008A1C6C"/>
    <w:rsid w:val="008A2718"/>
    <w:rsid w:val="008A51ED"/>
    <w:rsid w:val="008A6C09"/>
    <w:rsid w:val="008A728A"/>
    <w:rsid w:val="008A7A67"/>
    <w:rsid w:val="008B0016"/>
    <w:rsid w:val="008B0738"/>
    <w:rsid w:val="008B0DB0"/>
    <w:rsid w:val="008B16E4"/>
    <w:rsid w:val="008B2728"/>
    <w:rsid w:val="008B35CC"/>
    <w:rsid w:val="008B3A5D"/>
    <w:rsid w:val="008B4505"/>
    <w:rsid w:val="008B4778"/>
    <w:rsid w:val="008B47FE"/>
    <w:rsid w:val="008B4C13"/>
    <w:rsid w:val="008B4FF6"/>
    <w:rsid w:val="008B55B3"/>
    <w:rsid w:val="008B58D0"/>
    <w:rsid w:val="008B72AD"/>
    <w:rsid w:val="008B77FF"/>
    <w:rsid w:val="008B7A46"/>
    <w:rsid w:val="008B7ADD"/>
    <w:rsid w:val="008C01ED"/>
    <w:rsid w:val="008C0244"/>
    <w:rsid w:val="008C08A5"/>
    <w:rsid w:val="008C0A0F"/>
    <w:rsid w:val="008C0D97"/>
    <w:rsid w:val="008C0E79"/>
    <w:rsid w:val="008C100B"/>
    <w:rsid w:val="008C150E"/>
    <w:rsid w:val="008C18F4"/>
    <w:rsid w:val="008C25D4"/>
    <w:rsid w:val="008C2783"/>
    <w:rsid w:val="008C2BE9"/>
    <w:rsid w:val="008C326F"/>
    <w:rsid w:val="008C3B3C"/>
    <w:rsid w:val="008C3FDE"/>
    <w:rsid w:val="008C4D9C"/>
    <w:rsid w:val="008C53CC"/>
    <w:rsid w:val="008C620B"/>
    <w:rsid w:val="008C70B0"/>
    <w:rsid w:val="008C7177"/>
    <w:rsid w:val="008C7780"/>
    <w:rsid w:val="008D0F5C"/>
    <w:rsid w:val="008D1BF0"/>
    <w:rsid w:val="008D2278"/>
    <w:rsid w:val="008D368F"/>
    <w:rsid w:val="008D44B5"/>
    <w:rsid w:val="008D4FBE"/>
    <w:rsid w:val="008D5C87"/>
    <w:rsid w:val="008D6ED5"/>
    <w:rsid w:val="008D722A"/>
    <w:rsid w:val="008E0CD0"/>
    <w:rsid w:val="008E148C"/>
    <w:rsid w:val="008E2476"/>
    <w:rsid w:val="008E2D04"/>
    <w:rsid w:val="008E38FE"/>
    <w:rsid w:val="008E3AF7"/>
    <w:rsid w:val="008E3E8D"/>
    <w:rsid w:val="008E43A8"/>
    <w:rsid w:val="008E4742"/>
    <w:rsid w:val="008E4CDD"/>
    <w:rsid w:val="008E5626"/>
    <w:rsid w:val="008E5E0F"/>
    <w:rsid w:val="008E693D"/>
    <w:rsid w:val="008E761A"/>
    <w:rsid w:val="008F0225"/>
    <w:rsid w:val="008F02D0"/>
    <w:rsid w:val="008F0312"/>
    <w:rsid w:val="008F1417"/>
    <w:rsid w:val="008F1846"/>
    <w:rsid w:val="008F3381"/>
    <w:rsid w:val="008F4079"/>
    <w:rsid w:val="008F41B9"/>
    <w:rsid w:val="008F42EB"/>
    <w:rsid w:val="008F48B4"/>
    <w:rsid w:val="008F4B14"/>
    <w:rsid w:val="008F4BA6"/>
    <w:rsid w:val="008F4EC9"/>
    <w:rsid w:val="008F594A"/>
    <w:rsid w:val="008F653C"/>
    <w:rsid w:val="008F7249"/>
    <w:rsid w:val="008F764C"/>
    <w:rsid w:val="008F7D1E"/>
    <w:rsid w:val="00900AF6"/>
    <w:rsid w:val="00901B56"/>
    <w:rsid w:val="00902542"/>
    <w:rsid w:val="00902B87"/>
    <w:rsid w:val="00902D65"/>
    <w:rsid w:val="00902F15"/>
    <w:rsid w:val="009037DF"/>
    <w:rsid w:val="00904439"/>
    <w:rsid w:val="00904B99"/>
    <w:rsid w:val="009050DB"/>
    <w:rsid w:val="00907795"/>
    <w:rsid w:val="0091035C"/>
    <w:rsid w:val="00910886"/>
    <w:rsid w:val="00910982"/>
    <w:rsid w:val="00912049"/>
    <w:rsid w:val="00913A1B"/>
    <w:rsid w:val="00913C0A"/>
    <w:rsid w:val="00914376"/>
    <w:rsid w:val="00914BA0"/>
    <w:rsid w:val="00914C66"/>
    <w:rsid w:val="00915B37"/>
    <w:rsid w:val="009162C4"/>
    <w:rsid w:val="0091653A"/>
    <w:rsid w:val="00917175"/>
    <w:rsid w:val="0091741E"/>
    <w:rsid w:val="0091764D"/>
    <w:rsid w:val="00917791"/>
    <w:rsid w:val="00917D91"/>
    <w:rsid w:val="009204CC"/>
    <w:rsid w:val="00920C86"/>
    <w:rsid w:val="00921AB6"/>
    <w:rsid w:val="00923302"/>
    <w:rsid w:val="009235BA"/>
    <w:rsid w:val="00923902"/>
    <w:rsid w:val="00923C9C"/>
    <w:rsid w:val="00923EBE"/>
    <w:rsid w:val="009248B3"/>
    <w:rsid w:val="0092589C"/>
    <w:rsid w:val="00925CA0"/>
    <w:rsid w:val="00925E85"/>
    <w:rsid w:val="0092696D"/>
    <w:rsid w:val="00926C54"/>
    <w:rsid w:val="0092754C"/>
    <w:rsid w:val="009300EE"/>
    <w:rsid w:val="0093014B"/>
    <w:rsid w:val="009307B6"/>
    <w:rsid w:val="009318E0"/>
    <w:rsid w:val="00932832"/>
    <w:rsid w:val="00933037"/>
    <w:rsid w:val="009342EA"/>
    <w:rsid w:val="00934307"/>
    <w:rsid w:val="009348A2"/>
    <w:rsid w:val="009351EC"/>
    <w:rsid w:val="009356D0"/>
    <w:rsid w:val="00935A88"/>
    <w:rsid w:val="009407F5"/>
    <w:rsid w:val="00940E1D"/>
    <w:rsid w:val="00941D65"/>
    <w:rsid w:val="00941F79"/>
    <w:rsid w:val="0094206D"/>
    <w:rsid w:val="009427B4"/>
    <w:rsid w:val="00942A28"/>
    <w:rsid w:val="00942AC1"/>
    <w:rsid w:val="00942F04"/>
    <w:rsid w:val="00943828"/>
    <w:rsid w:val="00943991"/>
    <w:rsid w:val="00943A1F"/>
    <w:rsid w:val="00943E5D"/>
    <w:rsid w:val="00944AD7"/>
    <w:rsid w:val="00944E61"/>
    <w:rsid w:val="00945222"/>
    <w:rsid w:val="00945547"/>
    <w:rsid w:val="00946038"/>
    <w:rsid w:val="00946367"/>
    <w:rsid w:val="009470AF"/>
    <w:rsid w:val="00947270"/>
    <w:rsid w:val="00947584"/>
    <w:rsid w:val="00947A8E"/>
    <w:rsid w:val="00950048"/>
    <w:rsid w:val="00950FED"/>
    <w:rsid w:val="0095116A"/>
    <w:rsid w:val="009512DD"/>
    <w:rsid w:val="0095278E"/>
    <w:rsid w:val="00952FC9"/>
    <w:rsid w:val="0095353A"/>
    <w:rsid w:val="00953998"/>
    <w:rsid w:val="00953EE7"/>
    <w:rsid w:val="00953F63"/>
    <w:rsid w:val="00953FB2"/>
    <w:rsid w:val="0095434C"/>
    <w:rsid w:val="00955034"/>
    <w:rsid w:val="00955050"/>
    <w:rsid w:val="009555AD"/>
    <w:rsid w:val="009558BF"/>
    <w:rsid w:val="00955A8B"/>
    <w:rsid w:val="00955C06"/>
    <w:rsid w:val="00955EED"/>
    <w:rsid w:val="009563F7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6AD"/>
    <w:rsid w:val="00963721"/>
    <w:rsid w:val="00963737"/>
    <w:rsid w:val="00963B94"/>
    <w:rsid w:val="0096410B"/>
    <w:rsid w:val="009645DB"/>
    <w:rsid w:val="009646D6"/>
    <w:rsid w:val="00964BA4"/>
    <w:rsid w:val="00964BD4"/>
    <w:rsid w:val="00964CC8"/>
    <w:rsid w:val="00964CF9"/>
    <w:rsid w:val="00964D1E"/>
    <w:rsid w:val="0096599C"/>
    <w:rsid w:val="00966FC1"/>
    <w:rsid w:val="009671F1"/>
    <w:rsid w:val="0096767D"/>
    <w:rsid w:val="00967C90"/>
    <w:rsid w:val="00970094"/>
    <w:rsid w:val="00970C28"/>
    <w:rsid w:val="00970F99"/>
    <w:rsid w:val="009712BA"/>
    <w:rsid w:val="00971E61"/>
    <w:rsid w:val="00971F04"/>
    <w:rsid w:val="00972319"/>
    <w:rsid w:val="00972CE9"/>
    <w:rsid w:val="00972D27"/>
    <w:rsid w:val="00974390"/>
    <w:rsid w:val="009745C5"/>
    <w:rsid w:val="00975F4C"/>
    <w:rsid w:val="00976688"/>
    <w:rsid w:val="00976BF6"/>
    <w:rsid w:val="00976CB8"/>
    <w:rsid w:val="0097794D"/>
    <w:rsid w:val="00977AFF"/>
    <w:rsid w:val="00977C62"/>
    <w:rsid w:val="00977D75"/>
    <w:rsid w:val="009803C3"/>
    <w:rsid w:val="009819C9"/>
    <w:rsid w:val="00982803"/>
    <w:rsid w:val="00982FA4"/>
    <w:rsid w:val="0098369D"/>
    <w:rsid w:val="00983CE1"/>
    <w:rsid w:val="00983D68"/>
    <w:rsid w:val="0098463B"/>
    <w:rsid w:val="0098592F"/>
    <w:rsid w:val="00985ADA"/>
    <w:rsid w:val="00985B47"/>
    <w:rsid w:val="00985D00"/>
    <w:rsid w:val="00985DA5"/>
    <w:rsid w:val="00987703"/>
    <w:rsid w:val="00987B09"/>
    <w:rsid w:val="00987EE1"/>
    <w:rsid w:val="00990399"/>
    <w:rsid w:val="00990C43"/>
    <w:rsid w:val="00991C23"/>
    <w:rsid w:val="00991D56"/>
    <w:rsid w:val="00992F61"/>
    <w:rsid w:val="00993141"/>
    <w:rsid w:val="00993356"/>
    <w:rsid w:val="0099433E"/>
    <w:rsid w:val="009943BF"/>
    <w:rsid w:val="00994F2A"/>
    <w:rsid w:val="00995A35"/>
    <w:rsid w:val="009969D6"/>
    <w:rsid w:val="00996D2C"/>
    <w:rsid w:val="00996DDB"/>
    <w:rsid w:val="00997A13"/>
    <w:rsid w:val="00997BB6"/>
    <w:rsid w:val="00997E8F"/>
    <w:rsid w:val="009A1B3A"/>
    <w:rsid w:val="009A1BE0"/>
    <w:rsid w:val="009A218E"/>
    <w:rsid w:val="009A3C9B"/>
    <w:rsid w:val="009A4741"/>
    <w:rsid w:val="009A4B82"/>
    <w:rsid w:val="009A4C08"/>
    <w:rsid w:val="009A5C28"/>
    <w:rsid w:val="009A71C6"/>
    <w:rsid w:val="009A752F"/>
    <w:rsid w:val="009B02A6"/>
    <w:rsid w:val="009B0381"/>
    <w:rsid w:val="009B0904"/>
    <w:rsid w:val="009B0994"/>
    <w:rsid w:val="009B0C6D"/>
    <w:rsid w:val="009B14DE"/>
    <w:rsid w:val="009B29D3"/>
    <w:rsid w:val="009B2C26"/>
    <w:rsid w:val="009B3444"/>
    <w:rsid w:val="009B43E4"/>
    <w:rsid w:val="009B4856"/>
    <w:rsid w:val="009B5628"/>
    <w:rsid w:val="009B5D08"/>
    <w:rsid w:val="009B6D4D"/>
    <w:rsid w:val="009B6E8D"/>
    <w:rsid w:val="009B7564"/>
    <w:rsid w:val="009B7ABC"/>
    <w:rsid w:val="009B7B15"/>
    <w:rsid w:val="009C0075"/>
    <w:rsid w:val="009C044E"/>
    <w:rsid w:val="009C05FF"/>
    <w:rsid w:val="009C09D9"/>
    <w:rsid w:val="009C2C71"/>
    <w:rsid w:val="009C2E0F"/>
    <w:rsid w:val="009C2EDC"/>
    <w:rsid w:val="009C3671"/>
    <w:rsid w:val="009C3994"/>
    <w:rsid w:val="009C3CA3"/>
    <w:rsid w:val="009C3CF7"/>
    <w:rsid w:val="009C4E5C"/>
    <w:rsid w:val="009C53EA"/>
    <w:rsid w:val="009C5553"/>
    <w:rsid w:val="009C58E7"/>
    <w:rsid w:val="009C58FB"/>
    <w:rsid w:val="009C61EF"/>
    <w:rsid w:val="009C6582"/>
    <w:rsid w:val="009C7F13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08D"/>
    <w:rsid w:val="009D3381"/>
    <w:rsid w:val="009D39A7"/>
    <w:rsid w:val="009D44B0"/>
    <w:rsid w:val="009D4689"/>
    <w:rsid w:val="009D49C7"/>
    <w:rsid w:val="009D5603"/>
    <w:rsid w:val="009D573D"/>
    <w:rsid w:val="009D60E3"/>
    <w:rsid w:val="009D6657"/>
    <w:rsid w:val="009D679C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45"/>
    <w:rsid w:val="009E4B6B"/>
    <w:rsid w:val="009E5166"/>
    <w:rsid w:val="009E5228"/>
    <w:rsid w:val="009E6153"/>
    <w:rsid w:val="009E6416"/>
    <w:rsid w:val="009E67E3"/>
    <w:rsid w:val="009E6AC0"/>
    <w:rsid w:val="009E6B6A"/>
    <w:rsid w:val="009E75AB"/>
    <w:rsid w:val="009E7ED8"/>
    <w:rsid w:val="009F0628"/>
    <w:rsid w:val="009F0FCA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6F6"/>
    <w:rsid w:val="009F68B4"/>
    <w:rsid w:val="009F6D07"/>
    <w:rsid w:val="009F70CD"/>
    <w:rsid w:val="009F76C4"/>
    <w:rsid w:val="00A00FFB"/>
    <w:rsid w:val="00A01569"/>
    <w:rsid w:val="00A016A4"/>
    <w:rsid w:val="00A0178E"/>
    <w:rsid w:val="00A01D9C"/>
    <w:rsid w:val="00A02271"/>
    <w:rsid w:val="00A025EF"/>
    <w:rsid w:val="00A02D27"/>
    <w:rsid w:val="00A04C36"/>
    <w:rsid w:val="00A053C3"/>
    <w:rsid w:val="00A05A0C"/>
    <w:rsid w:val="00A05DAE"/>
    <w:rsid w:val="00A07944"/>
    <w:rsid w:val="00A07D2E"/>
    <w:rsid w:val="00A07DA2"/>
    <w:rsid w:val="00A103F8"/>
    <w:rsid w:val="00A1094B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6F6C"/>
    <w:rsid w:val="00A17E6E"/>
    <w:rsid w:val="00A20D25"/>
    <w:rsid w:val="00A2161A"/>
    <w:rsid w:val="00A21651"/>
    <w:rsid w:val="00A22649"/>
    <w:rsid w:val="00A228C1"/>
    <w:rsid w:val="00A234C4"/>
    <w:rsid w:val="00A23A9D"/>
    <w:rsid w:val="00A23B81"/>
    <w:rsid w:val="00A243B9"/>
    <w:rsid w:val="00A243C7"/>
    <w:rsid w:val="00A25CA1"/>
    <w:rsid w:val="00A26397"/>
    <w:rsid w:val="00A270E6"/>
    <w:rsid w:val="00A279D5"/>
    <w:rsid w:val="00A27C6F"/>
    <w:rsid w:val="00A27C90"/>
    <w:rsid w:val="00A306FE"/>
    <w:rsid w:val="00A3147E"/>
    <w:rsid w:val="00A323EA"/>
    <w:rsid w:val="00A32807"/>
    <w:rsid w:val="00A32BEE"/>
    <w:rsid w:val="00A32C3F"/>
    <w:rsid w:val="00A32DED"/>
    <w:rsid w:val="00A32EB1"/>
    <w:rsid w:val="00A33E09"/>
    <w:rsid w:val="00A3400E"/>
    <w:rsid w:val="00A3597D"/>
    <w:rsid w:val="00A35A70"/>
    <w:rsid w:val="00A36367"/>
    <w:rsid w:val="00A36BB4"/>
    <w:rsid w:val="00A36CAE"/>
    <w:rsid w:val="00A36DE9"/>
    <w:rsid w:val="00A36E52"/>
    <w:rsid w:val="00A36E80"/>
    <w:rsid w:val="00A36F68"/>
    <w:rsid w:val="00A37AFF"/>
    <w:rsid w:val="00A37F8C"/>
    <w:rsid w:val="00A407AC"/>
    <w:rsid w:val="00A40F12"/>
    <w:rsid w:val="00A41EB4"/>
    <w:rsid w:val="00A42475"/>
    <w:rsid w:val="00A42915"/>
    <w:rsid w:val="00A42F48"/>
    <w:rsid w:val="00A438C7"/>
    <w:rsid w:val="00A43B47"/>
    <w:rsid w:val="00A44CF1"/>
    <w:rsid w:val="00A46065"/>
    <w:rsid w:val="00A47328"/>
    <w:rsid w:val="00A50561"/>
    <w:rsid w:val="00A50574"/>
    <w:rsid w:val="00A50A65"/>
    <w:rsid w:val="00A50ADF"/>
    <w:rsid w:val="00A50FA9"/>
    <w:rsid w:val="00A52ABB"/>
    <w:rsid w:val="00A5349B"/>
    <w:rsid w:val="00A538E5"/>
    <w:rsid w:val="00A53906"/>
    <w:rsid w:val="00A53D25"/>
    <w:rsid w:val="00A541C5"/>
    <w:rsid w:val="00A5505A"/>
    <w:rsid w:val="00A55688"/>
    <w:rsid w:val="00A55A8B"/>
    <w:rsid w:val="00A5611C"/>
    <w:rsid w:val="00A56B53"/>
    <w:rsid w:val="00A56FBD"/>
    <w:rsid w:val="00A57198"/>
    <w:rsid w:val="00A5726B"/>
    <w:rsid w:val="00A6046A"/>
    <w:rsid w:val="00A6089E"/>
    <w:rsid w:val="00A60F92"/>
    <w:rsid w:val="00A60F9C"/>
    <w:rsid w:val="00A636A5"/>
    <w:rsid w:val="00A65D3C"/>
    <w:rsid w:val="00A66C4D"/>
    <w:rsid w:val="00A671A1"/>
    <w:rsid w:val="00A679E4"/>
    <w:rsid w:val="00A67F35"/>
    <w:rsid w:val="00A710CD"/>
    <w:rsid w:val="00A72193"/>
    <w:rsid w:val="00A721E2"/>
    <w:rsid w:val="00A72D29"/>
    <w:rsid w:val="00A72F79"/>
    <w:rsid w:val="00A7348C"/>
    <w:rsid w:val="00A739D0"/>
    <w:rsid w:val="00A74CC6"/>
    <w:rsid w:val="00A75304"/>
    <w:rsid w:val="00A759F9"/>
    <w:rsid w:val="00A761D7"/>
    <w:rsid w:val="00A76BA3"/>
    <w:rsid w:val="00A77093"/>
    <w:rsid w:val="00A77262"/>
    <w:rsid w:val="00A773BC"/>
    <w:rsid w:val="00A773C9"/>
    <w:rsid w:val="00A779C4"/>
    <w:rsid w:val="00A77CC8"/>
    <w:rsid w:val="00A82080"/>
    <w:rsid w:val="00A82CF5"/>
    <w:rsid w:val="00A8352C"/>
    <w:rsid w:val="00A840B6"/>
    <w:rsid w:val="00A84305"/>
    <w:rsid w:val="00A847D1"/>
    <w:rsid w:val="00A8497B"/>
    <w:rsid w:val="00A84AAA"/>
    <w:rsid w:val="00A85170"/>
    <w:rsid w:val="00A85B7F"/>
    <w:rsid w:val="00A85F55"/>
    <w:rsid w:val="00A860C7"/>
    <w:rsid w:val="00A87AB6"/>
    <w:rsid w:val="00A87B83"/>
    <w:rsid w:val="00A87C30"/>
    <w:rsid w:val="00A90409"/>
    <w:rsid w:val="00A905E6"/>
    <w:rsid w:val="00A9070C"/>
    <w:rsid w:val="00A907D4"/>
    <w:rsid w:val="00A92004"/>
    <w:rsid w:val="00A92D38"/>
    <w:rsid w:val="00A92ECA"/>
    <w:rsid w:val="00A93279"/>
    <w:rsid w:val="00A93319"/>
    <w:rsid w:val="00A94446"/>
    <w:rsid w:val="00A944F0"/>
    <w:rsid w:val="00A94F22"/>
    <w:rsid w:val="00A94F8E"/>
    <w:rsid w:val="00A957D0"/>
    <w:rsid w:val="00A95AB2"/>
    <w:rsid w:val="00A96BA5"/>
    <w:rsid w:val="00A96ED1"/>
    <w:rsid w:val="00A97CA6"/>
    <w:rsid w:val="00AA1717"/>
    <w:rsid w:val="00AA176B"/>
    <w:rsid w:val="00AA1E9E"/>
    <w:rsid w:val="00AA2C9D"/>
    <w:rsid w:val="00AA3671"/>
    <w:rsid w:val="00AA37DF"/>
    <w:rsid w:val="00AA42C4"/>
    <w:rsid w:val="00AA42F8"/>
    <w:rsid w:val="00AA471C"/>
    <w:rsid w:val="00AA4D20"/>
    <w:rsid w:val="00AA4D93"/>
    <w:rsid w:val="00AA549C"/>
    <w:rsid w:val="00AA5C5D"/>
    <w:rsid w:val="00AA6840"/>
    <w:rsid w:val="00AA68BA"/>
    <w:rsid w:val="00AA691A"/>
    <w:rsid w:val="00AA6935"/>
    <w:rsid w:val="00AA73BB"/>
    <w:rsid w:val="00AA7E25"/>
    <w:rsid w:val="00AB086A"/>
    <w:rsid w:val="00AB0968"/>
    <w:rsid w:val="00AB10C5"/>
    <w:rsid w:val="00AB1ED0"/>
    <w:rsid w:val="00AB246A"/>
    <w:rsid w:val="00AB28E0"/>
    <w:rsid w:val="00AB311E"/>
    <w:rsid w:val="00AB3297"/>
    <w:rsid w:val="00AB3304"/>
    <w:rsid w:val="00AB387F"/>
    <w:rsid w:val="00AB44A2"/>
    <w:rsid w:val="00AB5A2D"/>
    <w:rsid w:val="00AB6135"/>
    <w:rsid w:val="00AB616D"/>
    <w:rsid w:val="00AB6E7E"/>
    <w:rsid w:val="00AB742D"/>
    <w:rsid w:val="00AC0047"/>
    <w:rsid w:val="00AC03B5"/>
    <w:rsid w:val="00AC08AE"/>
    <w:rsid w:val="00AC0C2E"/>
    <w:rsid w:val="00AC1168"/>
    <w:rsid w:val="00AC137B"/>
    <w:rsid w:val="00AC2BCF"/>
    <w:rsid w:val="00AC3065"/>
    <w:rsid w:val="00AC40FF"/>
    <w:rsid w:val="00AC4279"/>
    <w:rsid w:val="00AC4B42"/>
    <w:rsid w:val="00AC5A2E"/>
    <w:rsid w:val="00AC6098"/>
    <w:rsid w:val="00AC6B28"/>
    <w:rsid w:val="00AD0452"/>
    <w:rsid w:val="00AD089E"/>
    <w:rsid w:val="00AD148C"/>
    <w:rsid w:val="00AD14E6"/>
    <w:rsid w:val="00AD16E9"/>
    <w:rsid w:val="00AD171D"/>
    <w:rsid w:val="00AD17CD"/>
    <w:rsid w:val="00AD1854"/>
    <w:rsid w:val="00AD185D"/>
    <w:rsid w:val="00AD28FF"/>
    <w:rsid w:val="00AD3806"/>
    <w:rsid w:val="00AD3D3B"/>
    <w:rsid w:val="00AD4E10"/>
    <w:rsid w:val="00AD5750"/>
    <w:rsid w:val="00AD5B5E"/>
    <w:rsid w:val="00AD6918"/>
    <w:rsid w:val="00AD7389"/>
    <w:rsid w:val="00AE059D"/>
    <w:rsid w:val="00AE0C53"/>
    <w:rsid w:val="00AE1EBF"/>
    <w:rsid w:val="00AE212F"/>
    <w:rsid w:val="00AE2720"/>
    <w:rsid w:val="00AE27EF"/>
    <w:rsid w:val="00AE3E7A"/>
    <w:rsid w:val="00AE4F25"/>
    <w:rsid w:val="00AE5283"/>
    <w:rsid w:val="00AE57D7"/>
    <w:rsid w:val="00AE6BA9"/>
    <w:rsid w:val="00AE7000"/>
    <w:rsid w:val="00AE76BC"/>
    <w:rsid w:val="00AF06DB"/>
    <w:rsid w:val="00AF090A"/>
    <w:rsid w:val="00AF0DC8"/>
    <w:rsid w:val="00AF269C"/>
    <w:rsid w:val="00AF2890"/>
    <w:rsid w:val="00AF28CD"/>
    <w:rsid w:val="00AF2AFC"/>
    <w:rsid w:val="00AF2F76"/>
    <w:rsid w:val="00AF3019"/>
    <w:rsid w:val="00AF3982"/>
    <w:rsid w:val="00AF3CE9"/>
    <w:rsid w:val="00AF403D"/>
    <w:rsid w:val="00AF4708"/>
    <w:rsid w:val="00AF4AC7"/>
    <w:rsid w:val="00AF571F"/>
    <w:rsid w:val="00AF58E7"/>
    <w:rsid w:val="00AF63F3"/>
    <w:rsid w:val="00AF6818"/>
    <w:rsid w:val="00AF6A60"/>
    <w:rsid w:val="00AF729A"/>
    <w:rsid w:val="00AF73F8"/>
    <w:rsid w:val="00AF7641"/>
    <w:rsid w:val="00B003B8"/>
    <w:rsid w:val="00B00808"/>
    <w:rsid w:val="00B00E5F"/>
    <w:rsid w:val="00B01523"/>
    <w:rsid w:val="00B0185B"/>
    <w:rsid w:val="00B01B6E"/>
    <w:rsid w:val="00B01D9D"/>
    <w:rsid w:val="00B0228D"/>
    <w:rsid w:val="00B02980"/>
    <w:rsid w:val="00B02AA8"/>
    <w:rsid w:val="00B02F04"/>
    <w:rsid w:val="00B0318D"/>
    <w:rsid w:val="00B033AF"/>
    <w:rsid w:val="00B0361C"/>
    <w:rsid w:val="00B0616F"/>
    <w:rsid w:val="00B06706"/>
    <w:rsid w:val="00B0676A"/>
    <w:rsid w:val="00B069A8"/>
    <w:rsid w:val="00B069DC"/>
    <w:rsid w:val="00B06EFD"/>
    <w:rsid w:val="00B07AA7"/>
    <w:rsid w:val="00B07B8C"/>
    <w:rsid w:val="00B107CD"/>
    <w:rsid w:val="00B115BD"/>
    <w:rsid w:val="00B12353"/>
    <w:rsid w:val="00B1245B"/>
    <w:rsid w:val="00B12A92"/>
    <w:rsid w:val="00B12B0A"/>
    <w:rsid w:val="00B13217"/>
    <w:rsid w:val="00B1414E"/>
    <w:rsid w:val="00B14696"/>
    <w:rsid w:val="00B153F8"/>
    <w:rsid w:val="00B1541D"/>
    <w:rsid w:val="00B15AAF"/>
    <w:rsid w:val="00B15CD8"/>
    <w:rsid w:val="00B15EBC"/>
    <w:rsid w:val="00B178ED"/>
    <w:rsid w:val="00B201A2"/>
    <w:rsid w:val="00B201A4"/>
    <w:rsid w:val="00B20A66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8B7"/>
    <w:rsid w:val="00B25A18"/>
    <w:rsid w:val="00B25DF0"/>
    <w:rsid w:val="00B26864"/>
    <w:rsid w:val="00B26AB8"/>
    <w:rsid w:val="00B26F50"/>
    <w:rsid w:val="00B27206"/>
    <w:rsid w:val="00B27DE7"/>
    <w:rsid w:val="00B3043A"/>
    <w:rsid w:val="00B3064A"/>
    <w:rsid w:val="00B306BE"/>
    <w:rsid w:val="00B30F83"/>
    <w:rsid w:val="00B31917"/>
    <w:rsid w:val="00B325B2"/>
    <w:rsid w:val="00B32FC8"/>
    <w:rsid w:val="00B3316A"/>
    <w:rsid w:val="00B3390D"/>
    <w:rsid w:val="00B33DF8"/>
    <w:rsid w:val="00B34498"/>
    <w:rsid w:val="00B34C2D"/>
    <w:rsid w:val="00B34D86"/>
    <w:rsid w:val="00B34E4A"/>
    <w:rsid w:val="00B357DF"/>
    <w:rsid w:val="00B359D4"/>
    <w:rsid w:val="00B364AC"/>
    <w:rsid w:val="00B372FF"/>
    <w:rsid w:val="00B3755E"/>
    <w:rsid w:val="00B404F8"/>
    <w:rsid w:val="00B405C3"/>
    <w:rsid w:val="00B41296"/>
    <w:rsid w:val="00B41CC5"/>
    <w:rsid w:val="00B42A98"/>
    <w:rsid w:val="00B431C0"/>
    <w:rsid w:val="00B4334A"/>
    <w:rsid w:val="00B43677"/>
    <w:rsid w:val="00B43ABF"/>
    <w:rsid w:val="00B43E24"/>
    <w:rsid w:val="00B44F71"/>
    <w:rsid w:val="00B450ED"/>
    <w:rsid w:val="00B45793"/>
    <w:rsid w:val="00B4596E"/>
    <w:rsid w:val="00B45B92"/>
    <w:rsid w:val="00B45E3B"/>
    <w:rsid w:val="00B45FCB"/>
    <w:rsid w:val="00B46302"/>
    <w:rsid w:val="00B4649F"/>
    <w:rsid w:val="00B46D86"/>
    <w:rsid w:val="00B46EA4"/>
    <w:rsid w:val="00B46F32"/>
    <w:rsid w:val="00B46F4B"/>
    <w:rsid w:val="00B500B8"/>
    <w:rsid w:val="00B50175"/>
    <w:rsid w:val="00B507D7"/>
    <w:rsid w:val="00B50DCF"/>
    <w:rsid w:val="00B5118F"/>
    <w:rsid w:val="00B513A5"/>
    <w:rsid w:val="00B51E63"/>
    <w:rsid w:val="00B5203C"/>
    <w:rsid w:val="00B528D1"/>
    <w:rsid w:val="00B533B0"/>
    <w:rsid w:val="00B53B5D"/>
    <w:rsid w:val="00B53C15"/>
    <w:rsid w:val="00B53C1B"/>
    <w:rsid w:val="00B53CD5"/>
    <w:rsid w:val="00B55B82"/>
    <w:rsid w:val="00B55D4C"/>
    <w:rsid w:val="00B5623D"/>
    <w:rsid w:val="00B56BFC"/>
    <w:rsid w:val="00B56D95"/>
    <w:rsid w:val="00B5704A"/>
    <w:rsid w:val="00B57075"/>
    <w:rsid w:val="00B6020B"/>
    <w:rsid w:val="00B60327"/>
    <w:rsid w:val="00B60F34"/>
    <w:rsid w:val="00B613CB"/>
    <w:rsid w:val="00B6197C"/>
    <w:rsid w:val="00B61A44"/>
    <w:rsid w:val="00B61ECC"/>
    <w:rsid w:val="00B62467"/>
    <w:rsid w:val="00B62583"/>
    <w:rsid w:val="00B62819"/>
    <w:rsid w:val="00B63151"/>
    <w:rsid w:val="00B63796"/>
    <w:rsid w:val="00B63A8A"/>
    <w:rsid w:val="00B63B55"/>
    <w:rsid w:val="00B63C36"/>
    <w:rsid w:val="00B63F1D"/>
    <w:rsid w:val="00B64102"/>
    <w:rsid w:val="00B6465B"/>
    <w:rsid w:val="00B64B32"/>
    <w:rsid w:val="00B65236"/>
    <w:rsid w:val="00B654AC"/>
    <w:rsid w:val="00B65D01"/>
    <w:rsid w:val="00B65F1C"/>
    <w:rsid w:val="00B662EC"/>
    <w:rsid w:val="00B66B47"/>
    <w:rsid w:val="00B67701"/>
    <w:rsid w:val="00B6786A"/>
    <w:rsid w:val="00B67BA3"/>
    <w:rsid w:val="00B67FF9"/>
    <w:rsid w:val="00B70254"/>
    <w:rsid w:val="00B70AA2"/>
    <w:rsid w:val="00B71B77"/>
    <w:rsid w:val="00B7220E"/>
    <w:rsid w:val="00B72322"/>
    <w:rsid w:val="00B72435"/>
    <w:rsid w:val="00B72441"/>
    <w:rsid w:val="00B7262C"/>
    <w:rsid w:val="00B72A10"/>
    <w:rsid w:val="00B72FE9"/>
    <w:rsid w:val="00B7307C"/>
    <w:rsid w:val="00B734A1"/>
    <w:rsid w:val="00B7356B"/>
    <w:rsid w:val="00B73C6D"/>
    <w:rsid w:val="00B74483"/>
    <w:rsid w:val="00B74BB0"/>
    <w:rsid w:val="00B7524E"/>
    <w:rsid w:val="00B75401"/>
    <w:rsid w:val="00B75D1E"/>
    <w:rsid w:val="00B7615A"/>
    <w:rsid w:val="00B7620D"/>
    <w:rsid w:val="00B768B7"/>
    <w:rsid w:val="00B76D0E"/>
    <w:rsid w:val="00B77530"/>
    <w:rsid w:val="00B8046F"/>
    <w:rsid w:val="00B815A5"/>
    <w:rsid w:val="00B82339"/>
    <w:rsid w:val="00B82556"/>
    <w:rsid w:val="00B82CCB"/>
    <w:rsid w:val="00B85F7A"/>
    <w:rsid w:val="00B8641B"/>
    <w:rsid w:val="00B86C13"/>
    <w:rsid w:val="00B86CC0"/>
    <w:rsid w:val="00B911CB"/>
    <w:rsid w:val="00B9123F"/>
    <w:rsid w:val="00B91481"/>
    <w:rsid w:val="00B92DC6"/>
    <w:rsid w:val="00B9374E"/>
    <w:rsid w:val="00B9482D"/>
    <w:rsid w:val="00B948CB"/>
    <w:rsid w:val="00B949BE"/>
    <w:rsid w:val="00B94C81"/>
    <w:rsid w:val="00B9513F"/>
    <w:rsid w:val="00B9583A"/>
    <w:rsid w:val="00B95E78"/>
    <w:rsid w:val="00B96230"/>
    <w:rsid w:val="00B97A96"/>
    <w:rsid w:val="00B97B85"/>
    <w:rsid w:val="00BA162F"/>
    <w:rsid w:val="00BA2B03"/>
    <w:rsid w:val="00BA2D86"/>
    <w:rsid w:val="00BA2EF5"/>
    <w:rsid w:val="00BA2FD9"/>
    <w:rsid w:val="00BA30DA"/>
    <w:rsid w:val="00BA31CA"/>
    <w:rsid w:val="00BA327A"/>
    <w:rsid w:val="00BA39A6"/>
    <w:rsid w:val="00BA39B6"/>
    <w:rsid w:val="00BA3ADF"/>
    <w:rsid w:val="00BA3BEF"/>
    <w:rsid w:val="00BA3F35"/>
    <w:rsid w:val="00BA3FEB"/>
    <w:rsid w:val="00BA4848"/>
    <w:rsid w:val="00BA48E5"/>
    <w:rsid w:val="00BA4CF8"/>
    <w:rsid w:val="00BA5191"/>
    <w:rsid w:val="00BA550C"/>
    <w:rsid w:val="00BA55A2"/>
    <w:rsid w:val="00BA65A3"/>
    <w:rsid w:val="00BA6A00"/>
    <w:rsid w:val="00BA6A1D"/>
    <w:rsid w:val="00BB062E"/>
    <w:rsid w:val="00BB1079"/>
    <w:rsid w:val="00BB10B2"/>
    <w:rsid w:val="00BB1286"/>
    <w:rsid w:val="00BB1307"/>
    <w:rsid w:val="00BB1969"/>
    <w:rsid w:val="00BB1E37"/>
    <w:rsid w:val="00BB2138"/>
    <w:rsid w:val="00BB4E59"/>
    <w:rsid w:val="00BB595B"/>
    <w:rsid w:val="00BB60EE"/>
    <w:rsid w:val="00BB6254"/>
    <w:rsid w:val="00BB62FD"/>
    <w:rsid w:val="00BB63AE"/>
    <w:rsid w:val="00BB65DA"/>
    <w:rsid w:val="00BB6958"/>
    <w:rsid w:val="00BB6B33"/>
    <w:rsid w:val="00BB6EC9"/>
    <w:rsid w:val="00BB6FB0"/>
    <w:rsid w:val="00BB7186"/>
    <w:rsid w:val="00BB74D2"/>
    <w:rsid w:val="00BB7879"/>
    <w:rsid w:val="00BC01E7"/>
    <w:rsid w:val="00BC03ED"/>
    <w:rsid w:val="00BC15A4"/>
    <w:rsid w:val="00BC1981"/>
    <w:rsid w:val="00BC23F7"/>
    <w:rsid w:val="00BC24F0"/>
    <w:rsid w:val="00BC2DC6"/>
    <w:rsid w:val="00BC4990"/>
    <w:rsid w:val="00BC5161"/>
    <w:rsid w:val="00BC52CB"/>
    <w:rsid w:val="00BC607D"/>
    <w:rsid w:val="00BC6216"/>
    <w:rsid w:val="00BC6BD1"/>
    <w:rsid w:val="00BC708D"/>
    <w:rsid w:val="00BC75A6"/>
    <w:rsid w:val="00BC7C1F"/>
    <w:rsid w:val="00BD11A2"/>
    <w:rsid w:val="00BD1BFA"/>
    <w:rsid w:val="00BD1DF2"/>
    <w:rsid w:val="00BD22EB"/>
    <w:rsid w:val="00BD24FF"/>
    <w:rsid w:val="00BD26E9"/>
    <w:rsid w:val="00BD336A"/>
    <w:rsid w:val="00BD413B"/>
    <w:rsid w:val="00BD428A"/>
    <w:rsid w:val="00BD4544"/>
    <w:rsid w:val="00BD4781"/>
    <w:rsid w:val="00BD4E19"/>
    <w:rsid w:val="00BD5F14"/>
    <w:rsid w:val="00BD7BFF"/>
    <w:rsid w:val="00BD7E9E"/>
    <w:rsid w:val="00BE0031"/>
    <w:rsid w:val="00BE0411"/>
    <w:rsid w:val="00BE16A5"/>
    <w:rsid w:val="00BE1AB5"/>
    <w:rsid w:val="00BE20FE"/>
    <w:rsid w:val="00BE22CF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1BA"/>
    <w:rsid w:val="00BF0208"/>
    <w:rsid w:val="00BF0AA3"/>
    <w:rsid w:val="00BF0CEE"/>
    <w:rsid w:val="00BF1128"/>
    <w:rsid w:val="00BF1B1A"/>
    <w:rsid w:val="00BF1FBA"/>
    <w:rsid w:val="00BF2133"/>
    <w:rsid w:val="00BF25E2"/>
    <w:rsid w:val="00BF2794"/>
    <w:rsid w:val="00BF2983"/>
    <w:rsid w:val="00BF3463"/>
    <w:rsid w:val="00BF35A4"/>
    <w:rsid w:val="00BF39B9"/>
    <w:rsid w:val="00BF3C87"/>
    <w:rsid w:val="00BF43FF"/>
    <w:rsid w:val="00BF47A6"/>
    <w:rsid w:val="00BF49A4"/>
    <w:rsid w:val="00BF4AA5"/>
    <w:rsid w:val="00BF6304"/>
    <w:rsid w:val="00BF71BE"/>
    <w:rsid w:val="00BF75EF"/>
    <w:rsid w:val="00BF7AA3"/>
    <w:rsid w:val="00C00885"/>
    <w:rsid w:val="00C00964"/>
    <w:rsid w:val="00C01340"/>
    <w:rsid w:val="00C019A4"/>
    <w:rsid w:val="00C019EE"/>
    <w:rsid w:val="00C01F1D"/>
    <w:rsid w:val="00C0280F"/>
    <w:rsid w:val="00C02914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07FD0"/>
    <w:rsid w:val="00C10117"/>
    <w:rsid w:val="00C108DC"/>
    <w:rsid w:val="00C1109D"/>
    <w:rsid w:val="00C11230"/>
    <w:rsid w:val="00C11326"/>
    <w:rsid w:val="00C11B11"/>
    <w:rsid w:val="00C12031"/>
    <w:rsid w:val="00C126B2"/>
    <w:rsid w:val="00C129FF"/>
    <w:rsid w:val="00C12B79"/>
    <w:rsid w:val="00C12E18"/>
    <w:rsid w:val="00C1336E"/>
    <w:rsid w:val="00C13C72"/>
    <w:rsid w:val="00C14064"/>
    <w:rsid w:val="00C14811"/>
    <w:rsid w:val="00C14F39"/>
    <w:rsid w:val="00C15AED"/>
    <w:rsid w:val="00C15C52"/>
    <w:rsid w:val="00C15EB6"/>
    <w:rsid w:val="00C169D0"/>
    <w:rsid w:val="00C170B6"/>
    <w:rsid w:val="00C17650"/>
    <w:rsid w:val="00C20852"/>
    <w:rsid w:val="00C21616"/>
    <w:rsid w:val="00C217CD"/>
    <w:rsid w:val="00C21DC5"/>
    <w:rsid w:val="00C22C05"/>
    <w:rsid w:val="00C23C6D"/>
    <w:rsid w:val="00C24869"/>
    <w:rsid w:val="00C24BB0"/>
    <w:rsid w:val="00C2546F"/>
    <w:rsid w:val="00C26337"/>
    <w:rsid w:val="00C26569"/>
    <w:rsid w:val="00C26FBC"/>
    <w:rsid w:val="00C273E0"/>
    <w:rsid w:val="00C27DFC"/>
    <w:rsid w:val="00C30F7B"/>
    <w:rsid w:val="00C310DD"/>
    <w:rsid w:val="00C3148D"/>
    <w:rsid w:val="00C31679"/>
    <w:rsid w:val="00C31B27"/>
    <w:rsid w:val="00C321E6"/>
    <w:rsid w:val="00C325B1"/>
    <w:rsid w:val="00C325F6"/>
    <w:rsid w:val="00C328DA"/>
    <w:rsid w:val="00C32976"/>
    <w:rsid w:val="00C32B05"/>
    <w:rsid w:val="00C339CF"/>
    <w:rsid w:val="00C33A64"/>
    <w:rsid w:val="00C33E65"/>
    <w:rsid w:val="00C33FD6"/>
    <w:rsid w:val="00C34887"/>
    <w:rsid w:val="00C364F6"/>
    <w:rsid w:val="00C36B49"/>
    <w:rsid w:val="00C371B3"/>
    <w:rsid w:val="00C375B6"/>
    <w:rsid w:val="00C379CE"/>
    <w:rsid w:val="00C40138"/>
    <w:rsid w:val="00C402F1"/>
    <w:rsid w:val="00C411CE"/>
    <w:rsid w:val="00C41876"/>
    <w:rsid w:val="00C41DD8"/>
    <w:rsid w:val="00C4401E"/>
    <w:rsid w:val="00C4452D"/>
    <w:rsid w:val="00C44A53"/>
    <w:rsid w:val="00C44AC3"/>
    <w:rsid w:val="00C45592"/>
    <w:rsid w:val="00C459AD"/>
    <w:rsid w:val="00C45B0C"/>
    <w:rsid w:val="00C4623B"/>
    <w:rsid w:val="00C47664"/>
    <w:rsid w:val="00C47CE0"/>
    <w:rsid w:val="00C500E8"/>
    <w:rsid w:val="00C50A84"/>
    <w:rsid w:val="00C510E9"/>
    <w:rsid w:val="00C52BD3"/>
    <w:rsid w:val="00C5383D"/>
    <w:rsid w:val="00C54383"/>
    <w:rsid w:val="00C54EC6"/>
    <w:rsid w:val="00C55167"/>
    <w:rsid w:val="00C554AB"/>
    <w:rsid w:val="00C554F7"/>
    <w:rsid w:val="00C55D34"/>
    <w:rsid w:val="00C569B7"/>
    <w:rsid w:val="00C60662"/>
    <w:rsid w:val="00C60760"/>
    <w:rsid w:val="00C61231"/>
    <w:rsid w:val="00C61BEF"/>
    <w:rsid w:val="00C63323"/>
    <w:rsid w:val="00C6385A"/>
    <w:rsid w:val="00C646EE"/>
    <w:rsid w:val="00C6491B"/>
    <w:rsid w:val="00C6495C"/>
    <w:rsid w:val="00C65DE5"/>
    <w:rsid w:val="00C66007"/>
    <w:rsid w:val="00C660EC"/>
    <w:rsid w:val="00C66291"/>
    <w:rsid w:val="00C662C1"/>
    <w:rsid w:val="00C668A2"/>
    <w:rsid w:val="00C66F55"/>
    <w:rsid w:val="00C67437"/>
    <w:rsid w:val="00C67684"/>
    <w:rsid w:val="00C67750"/>
    <w:rsid w:val="00C67D05"/>
    <w:rsid w:val="00C701AE"/>
    <w:rsid w:val="00C7116A"/>
    <w:rsid w:val="00C71733"/>
    <w:rsid w:val="00C71E86"/>
    <w:rsid w:val="00C72113"/>
    <w:rsid w:val="00C7234A"/>
    <w:rsid w:val="00C732B5"/>
    <w:rsid w:val="00C73749"/>
    <w:rsid w:val="00C73F0C"/>
    <w:rsid w:val="00C744BE"/>
    <w:rsid w:val="00C75136"/>
    <w:rsid w:val="00C75843"/>
    <w:rsid w:val="00C759FD"/>
    <w:rsid w:val="00C768D9"/>
    <w:rsid w:val="00C76BFA"/>
    <w:rsid w:val="00C772C4"/>
    <w:rsid w:val="00C7734A"/>
    <w:rsid w:val="00C802E9"/>
    <w:rsid w:val="00C807D2"/>
    <w:rsid w:val="00C818CB"/>
    <w:rsid w:val="00C82381"/>
    <w:rsid w:val="00C82A86"/>
    <w:rsid w:val="00C82FAD"/>
    <w:rsid w:val="00C83CA8"/>
    <w:rsid w:val="00C840AF"/>
    <w:rsid w:val="00C84370"/>
    <w:rsid w:val="00C8456B"/>
    <w:rsid w:val="00C84C93"/>
    <w:rsid w:val="00C84F67"/>
    <w:rsid w:val="00C84F74"/>
    <w:rsid w:val="00C8501C"/>
    <w:rsid w:val="00C85506"/>
    <w:rsid w:val="00C85840"/>
    <w:rsid w:val="00C86787"/>
    <w:rsid w:val="00C87410"/>
    <w:rsid w:val="00C87FE8"/>
    <w:rsid w:val="00C90273"/>
    <w:rsid w:val="00C90790"/>
    <w:rsid w:val="00C909EE"/>
    <w:rsid w:val="00C92EAB"/>
    <w:rsid w:val="00C94952"/>
    <w:rsid w:val="00C94F36"/>
    <w:rsid w:val="00C9549E"/>
    <w:rsid w:val="00C963D2"/>
    <w:rsid w:val="00C965B1"/>
    <w:rsid w:val="00C96B28"/>
    <w:rsid w:val="00C9726E"/>
    <w:rsid w:val="00C973D9"/>
    <w:rsid w:val="00C97D65"/>
    <w:rsid w:val="00CA06D2"/>
    <w:rsid w:val="00CA0B79"/>
    <w:rsid w:val="00CA0DF8"/>
    <w:rsid w:val="00CA14F5"/>
    <w:rsid w:val="00CA1B87"/>
    <w:rsid w:val="00CA1F34"/>
    <w:rsid w:val="00CA2871"/>
    <w:rsid w:val="00CA2A35"/>
    <w:rsid w:val="00CA2CFD"/>
    <w:rsid w:val="00CA358D"/>
    <w:rsid w:val="00CA4F9B"/>
    <w:rsid w:val="00CA519D"/>
    <w:rsid w:val="00CA59C5"/>
    <w:rsid w:val="00CA5EF0"/>
    <w:rsid w:val="00CA614F"/>
    <w:rsid w:val="00CA6C4A"/>
    <w:rsid w:val="00CA6F28"/>
    <w:rsid w:val="00CB030D"/>
    <w:rsid w:val="00CB0400"/>
    <w:rsid w:val="00CB05A5"/>
    <w:rsid w:val="00CB10C7"/>
    <w:rsid w:val="00CB1FBC"/>
    <w:rsid w:val="00CB22A5"/>
    <w:rsid w:val="00CB2C3D"/>
    <w:rsid w:val="00CB2ED1"/>
    <w:rsid w:val="00CB2F61"/>
    <w:rsid w:val="00CB3B69"/>
    <w:rsid w:val="00CB3B9D"/>
    <w:rsid w:val="00CB3CC5"/>
    <w:rsid w:val="00CB3D62"/>
    <w:rsid w:val="00CB4EAE"/>
    <w:rsid w:val="00CB678F"/>
    <w:rsid w:val="00CB6994"/>
    <w:rsid w:val="00CB7576"/>
    <w:rsid w:val="00CB783F"/>
    <w:rsid w:val="00CB789D"/>
    <w:rsid w:val="00CB7A48"/>
    <w:rsid w:val="00CC15CD"/>
    <w:rsid w:val="00CC1BDD"/>
    <w:rsid w:val="00CC1F4A"/>
    <w:rsid w:val="00CC26FB"/>
    <w:rsid w:val="00CC2943"/>
    <w:rsid w:val="00CC29DD"/>
    <w:rsid w:val="00CC32B1"/>
    <w:rsid w:val="00CC3480"/>
    <w:rsid w:val="00CC349B"/>
    <w:rsid w:val="00CC35B0"/>
    <w:rsid w:val="00CC366B"/>
    <w:rsid w:val="00CC368C"/>
    <w:rsid w:val="00CC3722"/>
    <w:rsid w:val="00CC3ED6"/>
    <w:rsid w:val="00CC4384"/>
    <w:rsid w:val="00CC4B46"/>
    <w:rsid w:val="00CC573C"/>
    <w:rsid w:val="00CC6E46"/>
    <w:rsid w:val="00CC765B"/>
    <w:rsid w:val="00CD0212"/>
    <w:rsid w:val="00CD0BD1"/>
    <w:rsid w:val="00CD14A0"/>
    <w:rsid w:val="00CD1554"/>
    <w:rsid w:val="00CD2A96"/>
    <w:rsid w:val="00CD2C81"/>
    <w:rsid w:val="00CD2EDC"/>
    <w:rsid w:val="00CD309B"/>
    <w:rsid w:val="00CD372B"/>
    <w:rsid w:val="00CD4D4A"/>
    <w:rsid w:val="00CD524B"/>
    <w:rsid w:val="00CD52A5"/>
    <w:rsid w:val="00CD54FE"/>
    <w:rsid w:val="00CD5CDE"/>
    <w:rsid w:val="00CD5F2B"/>
    <w:rsid w:val="00CD63ED"/>
    <w:rsid w:val="00CD6FC5"/>
    <w:rsid w:val="00CD78B2"/>
    <w:rsid w:val="00CD7FDB"/>
    <w:rsid w:val="00CE067C"/>
    <w:rsid w:val="00CE0C2C"/>
    <w:rsid w:val="00CE113D"/>
    <w:rsid w:val="00CE13AC"/>
    <w:rsid w:val="00CE1561"/>
    <w:rsid w:val="00CE17DF"/>
    <w:rsid w:val="00CE19A3"/>
    <w:rsid w:val="00CE25E9"/>
    <w:rsid w:val="00CE493E"/>
    <w:rsid w:val="00CE56AE"/>
    <w:rsid w:val="00CE5CE4"/>
    <w:rsid w:val="00CE67A3"/>
    <w:rsid w:val="00CE752D"/>
    <w:rsid w:val="00CE78EB"/>
    <w:rsid w:val="00CE7ADE"/>
    <w:rsid w:val="00CE7FFD"/>
    <w:rsid w:val="00CF05A9"/>
    <w:rsid w:val="00CF0FAB"/>
    <w:rsid w:val="00CF108D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1F5"/>
    <w:rsid w:val="00CF544C"/>
    <w:rsid w:val="00CF648C"/>
    <w:rsid w:val="00CF6B59"/>
    <w:rsid w:val="00CF6C17"/>
    <w:rsid w:val="00CF7508"/>
    <w:rsid w:val="00CF77F7"/>
    <w:rsid w:val="00CF7934"/>
    <w:rsid w:val="00CF7BF7"/>
    <w:rsid w:val="00D0029D"/>
    <w:rsid w:val="00D002A8"/>
    <w:rsid w:val="00D00E10"/>
    <w:rsid w:val="00D00E77"/>
    <w:rsid w:val="00D00F5F"/>
    <w:rsid w:val="00D01044"/>
    <w:rsid w:val="00D01587"/>
    <w:rsid w:val="00D01697"/>
    <w:rsid w:val="00D0190D"/>
    <w:rsid w:val="00D01B43"/>
    <w:rsid w:val="00D024F5"/>
    <w:rsid w:val="00D02613"/>
    <w:rsid w:val="00D02767"/>
    <w:rsid w:val="00D02E06"/>
    <w:rsid w:val="00D02EFE"/>
    <w:rsid w:val="00D02FE4"/>
    <w:rsid w:val="00D03179"/>
    <w:rsid w:val="00D0337D"/>
    <w:rsid w:val="00D03623"/>
    <w:rsid w:val="00D03815"/>
    <w:rsid w:val="00D04296"/>
    <w:rsid w:val="00D04497"/>
    <w:rsid w:val="00D05054"/>
    <w:rsid w:val="00D0525A"/>
    <w:rsid w:val="00D0573D"/>
    <w:rsid w:val="00D058AA"/>
    <w:rsid w:val="00D060A7"/>
    <w:rsid w:val="00D068BB"/>
    <w:rsid w:val="00D068C6"/>
    <w:rsid w:val="00D0734C"/>
    <w:rsid w:val="00D07512"/>
    <w:rsid w:val="00D07C77"/>
    <w:rsid w:val="00D10141"/>
    <w:rsid w:val="00D10B27"/>
    <w:rsid w:val="00D10B6C"/>
    <w:rsid w:val="00D11408"/>
    <w:rsid w:val="00D11D9B"/>
    <w:rsid w:val="00D11E84"/>
    <w:rsid w:val="00D123A2"/>
    <w:rsid w:val="00D12699"/>
    <w:rsid w:val="00D12F8C"/>
    <w:rsid w:val="00D1394F"/>
    <w:rsid w:val="00D13E81"/>
    <w:rsid w:val="00D14949"/>
    <w:rsid w:val="00D15B61"/>
    <w:rsid w:val="00D15D33"/>
    <w:rsid w:val="00D15FBD"/>
    <w:rsid w:val="00D172E7"/>
    <w:rsid w:val="00D20C95"/>
    <w:rsid w:val="00D20FC4"/>
    <w:rsid w:val="00D212D1"/>
    <w:rsid w:val="00D21816"/>
    <w:rsid w:val="00D21C8C"/>
    <w:rsid w:val="00D223DC"/>
    <w:rsid w:val="00D227F1"/>
    <w:rsid w:val="00D2287D"/>
    <w:rsid w:val="00D22C6C"/>
    <w:rsid w:val="00D24355"/>
    <w:rsid w:val="00D24821"/>
    <w:rsid w:val="00D250F4"/>
    <w:rsid w:val="00D269FD"/>
    <w:rsid w:val="00D26E36"/>
    <w:rsid w:val="00D272DB"/>
    <w:rsid w:val="00D3003E"/>
    <w:rsid w:val="00D31D5F"/>
    <w:rsid w:val="00D31F68"/>
    <w:rsid w:val="00D335C2"/>
    <w:rsid w:val="00D34C93"/>
    <w:rsid w:val="00D356CA"/>
    <w:rsid w:val="00D35855"/>
    <w:rsid w:val="00D35AD2"/>
    <w:rsid w:val="00D37156"/>
    <w:rsid w:val="00D37A9B"/>
    <w:rsid w:val="00D37F92"/>
    <w:rsid w:val="00D40A2E"/>
    <w:rsid w:val="00D4131E"/>
    <w:rsid w:val="00D42318"/>
    <w:rsid w:val="00D42B2C"/>
    <w:rsid w:val="00D42D27"/>
    <w:rsid w:val="00D43312"/>
    <w:rsid w:val="00D44553"/>
    <w:rsid w:val="00D445F8"/>
    <w:rsid w:val="00D4481E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47208"/>
    <w:rsid w:val="00D4730B"/>
    <w:rsid w:val="00D47A7B"/>
    <w:rsid w:val="00D5033D"/>
    <w:rsid w:val="00D505E1"/>
    <w:rsid w:val="00D519A1"/>
    <w:rsid w:val="00D519B4"/>
    <w:rsid w:val="00D51D56"/>
    <w:rsid w:val="00D521EE"/>
    <w:rsid w:val="00D52883"/>
    <w:rsid w:val="00D52D11"/>
    <w:rsid w:val="00D535A5"/>
    <w:rsid w:val="00D53DCB"/>
    <w:rsid w:val="00D540E4"/>
    <w:rsid w:val="00D548AA"/>
    <w:rsid w:val="00D55165"/>
    <w:rsid w:val="00D5645F"/>
    <w:rsid w:val="00D56D2E"/>
    <w:rsid w:val="00D56DEA"/>
    <w:rsid w:val="00D56E50"/>
    <w:rsid w:val="00D571AF"/>
    <w:rsid w:val="00D57425"/>
    <w:rsid w:val="00D57581"/>
    <w:rsid w:val="00D57987"/>
    <w:rsid w:val="00D601C4"/>
    <w:rsid w:val="00D60616"/>
    <w:rsid w:val="00D62688"/>
    <w:rsid w:val="00D6285B"/>
    <w:rsid w:val="00D63045"/>
    <w:rsid w:val="00D63246"/>
    <w:rsid w:val="00D6360B"/>
    <w:rsid w:val="00D63630"/>
    <w:rsid w:val="00D64227"/>
    <w:rsid w:val="00D64793"/>
    <w:rsid w:val="00D64857"/>
    <w:rsid w:val="00D65423"/>
    <w:rsid w:val="00D65B4F"/>
    <w:rsid w:val="00D65CAD"/>
    <w:rsid w:val="00D660BD"/>
    <w:rsid w:val="00D672EB"/>
    <w:rsid w:val="00D678CD"/>
    <w:rsid w:val="00D708D7"/>
    <w:rsid w:val="00D71571"/>
    <w:rsid w:val="00D718FA"/>
    <w:rsid w:val="00D7231E"/>
    <w:rsid w:val="00D723D7"/>
    <w:rsid w:val="00D73C9F"/>
    <w:rsid w:val="00D73CAC"/>
    <w:rsid w:val="00D73CC3"/>
    <w:rsid w:val="00D73FBD"/>
    <w:rsid w:val="00D74D55"/>
    <w:rsid w:val="00D74EB7"/>
    <w:rsid w:val="00D74FBA"/>
    <w:rsid w:val="00D759D5"/>
    <w:rsid w:val="00D763FA"/>
    <w:rsid w:val="00D767B7"/>
    <w:rsid w:val="00D76A24"/>
    <w:rsid w:val="00D76F10"/>
    <w:rsid w:val="00D80506"/>
    <w:rsid w:val="00D80658"/>
    <w:rsid w:val="00D811C4"/>
    <w:rsid w:val="00D81362"/>
    <w:rsid w:val="00D82C38"/>
    <w:rsid w:val="00D83483"/>
    <w:rsid w:val="00D837BC"/>
    <w:rsid w:val="00D84448"/>
    <w:rsid w:val="00D84833"/>
    <w:rsid w:val="00D855E1"/>
    <w:rsid w:val="00D85615"/>
    <w:rsid w:val="00D85AD6"/>
    <w:rsid w:val="00D863AF"/>
    <w:rsid w:val="00D86C7A"/>
    <w:rsid w:val="00D870A2"/>
    <w:rsid w:val="00D87BEC"/>
    <w:rsid w:val="00D90645"/>
    <w:rsid w:val="00D90CE8"/>
    <w:rsid w:val="00D91722"/>
    <w:rsid w:val="00D922E6"/>
    <w:rsid w:val="00D943D6"/>
    <w:rsid w:val="00D95329"/>
    <w:rsid w:val="00D95AB7"/>
    <w:rsid w:val="00D96370"/>
    <w:rsid w:val="00D969F3"/>
    <w:rsid w:val="00D97487"/>
    <w:rsid w:val="00DA0DCB"/>
    <w:rsid w:val="00DA0E83"/>
    <w:rsid w:val="00DA16F8"/>
    <w:rsid w:val="00DA1BA6"/>
    <w:rsid w:val="00DA1CD8"/>
    <w:rsid w:val="00DA1E47"/>
    <w:rsid w:val="00DA1EBB"/>
    <w:rsid w:val="00DA1F8B"/>
    <w:rsid w:val="00DA22B2"/>
    <w:rsid w:val="00DA23F3"/>
    <w:rsid w:val="00DA35F7"/>
    <w:rsid w:val="00DA4B0B"/>
    <w:rsid w:val="00DA50C9"/>
    <w:rsid w:val="00DA58F7"/>
    <w:rsid w:val="00DA5AD7"/>
    <w:rsid w:val="00DA6CF2"/>
    <w:rsid w:val="00DA6DF9"/>
    <w:rsid w:val="00DA70D3"/>
    <w:rsid w:val="00DA7625"/>
    <w:rsid w:val="00DA7FEE"/>
    <w:rsid w:val="00DB148F"/>
    <w:rsid w:val="00DB1735"/>
    <w:rsid w:val="00DB19EC"/>
    <w:rsid w:val="00DB1B96"/>
    <w:rsid w:val="00DB1E69"/>
    <w:rsid w:val="00DB2926"/>
    <w:rsid w:val="00DB2BB8"/>
    <w:rsid w:val="00DB2DDB"/>
    <w:rsid w:val="00DB37BA"/>
    <w:rsid w:val="00DB3ECB"/>
    <w:rsid w:val="00DB4692"/>
    <w:rsid w:val="00DB4853"/>
    <w:rsid w:val="00DB4D74"/>
    <w:rsid w:val="00DB512E"/>
    <w:rsid w:val="00DB55FD"/>
    <w:rsid w:val="00DB5632"/>
    <w:rsid w:val="00DB681D"/>
    <w:rsid w:val="00DB7667"/>
    <w:rsid w:val="00DB7D15"/>
    <w:rsid w:val="00DC0E7B"/>
    <w:rsid w:val="00DC273F"/>
    <w:rsid w:val="00DC28F8"/>
    <w:rsid w:val="00DC2DB3"/>
    <w:rsid w:val="00DC38A7"/>
    <w:rsid w:val="00DC406E"/>
    <w:rsid w:val="00DC4233"/>
    <w:rsid w:val="00DC43C4"/>
    <w:rsid w:val="00DC45F0"/>
    <w:rsid w:val="00DC4C2C"/>
    <w:rsid w:val="00DC51F9"/>
    <w:rsid w:val="00DC5510"/>
    <w:rsid w:val="00DC68C0"/>
    <w:rsid w:val="00DC6E4D"/>
    <w:rsid w:val="00DC7682"/>
    <w:rsid w:val="00DC7705"/>
    <w:rsid w:val="00DC79EC"/>
    <w:rsid w:val="00DD0D3D"/>
    <w:rsid w:val="00DD167F"/>
    <w:rsid w:val="00DD2624"/>
    <w:rsid w:val="00DD2773"/>
    <w:rsid w:val="00DD2E1F"/>
    <w:rsid w:val="00DD3AE9"/>
    <w:rsid w:val="00DD3E7A"/>
    <w:rsid w:val="00DD43F7"/>
    <w:rsid w:val="00DD4553"/>
    <w:rsid w:val="00DD49DB"/>
    <w:rsid w:val="00DD4C42"/>
    <w:rsid w:val="00DD5359"/>
    <w:rsid w:val="00DD57C3"/>
    <w:rsid w:val="00DD5A63"/>
    <w:rsid w:val="00DD5E38"/>
    <w:rsid w:val="00DD6BE1"/>
    <w:rsid w:val="00DD6CBE"/>
    <w:rsid w:val="00DD72C0"/>
    <w:rsid w:val="00DD7332"/>
    <w:rsid w:val="00DD7EBD"/>
    <w:rsid w:val="00DE028C"/>
    <w:rsid w:val="00DE041C"/>
    <w:rsid w:val="00DE136F"/>
    <w:rsid w:val="00DE14EA"/>
    <w:rsid w:val="00DE18B0"/>
    <w:rsid w:val="00DE1A55"/>
    <w:rsid w:val="00DE1B14"/>
    <w:rsid w:val="00DE1E96"/>
    <w:rsid w:val="00DE33CA"/>
    <w:rsid w:val="00DE3693"/>
    <w:rsid w:val="00DE5133"/>
    <w:rsid w:val="00DE52B5"/>
    <w:rsid w:val="00DE5BAB"/>
    <w:rsid w:val="00DE5DA5"/>
    <w:rsid w:val="00DE62CD"/>
    <w:rsid w:val="00DE6BB2"/>
    <w:rsid w:val="00DE6D52"/>
    <w:rsid w:val="00DE747D"/>
    <w:rsid w:val="00DE7E70"/>
    <w:rsid w:val="00DF0221"/>
    <w:rsid w:val="00DF04DA"/>
    <w:rsid w:val="00DF0DBB"/>
    <w:rsid w:val="00DF0E53"/>
    <w:rsid w:val="00DF0FB5"/>
    <w:rsid w:val="00DF115D"/>
    <w:rsid w:val="00DF11F0"/>
    <w:rsid w:val="00DF126D"/>
    <w:rsid w:val="00DF1852"/>
    <w:rsid w:val="00DF19C3"/>
    <w:rsid w:val="00DF1B9E"/>
    <w:rsid w:val="00DF2897"/>
    <w:rsid w:val="00DF293A"/>
    <w:rsid w:val="00DF2B58"/>
    <w:rsid w:val="00DF315B"/>
    <w:rsid w:val="00DF3D6C"/>
    <w:rsid w:val="00DF4258"/>
    <w:rsid w:val="00DF437D"/>
    <w:rsid w:val="00DF4483"/>
    <w:rsid w:val="00DF517B"/>
    <w:rsid w:val="00DF5194"/>
    <w:rsid w:val="00DF640E"/>
    <w:rsid w:val="00E00309"/>
    <w:rsid w:val="00E01195"/>
    <w:rsid w:val="00E01B40"/>
    <w:rsid w:val="00E02AA2"/>
    <w:rsid w:val="00E02D31"/>
    <w:rsid w:val="00E031A3"/>
    <w:rsid w:val="00E0380E"/>
    <w:rsid w:val="00E05791"/>
    <w:rsid w:val="00E059FC"/>
    <w:rsid w:val="00E05F30"/>
    <w:rsid w:val="00E0635E"/>
    <w:rsid w:val="00E064CC"/>
    <w:rsid w:val="00E074F9"/>
    <w:rsid w:val="00E07632"/>
    <w:rsid w:val="00E10104"/>
    <w:rsid w:val="00E10F1B"/>
    <w:rsid w:val="00E11773"/>
    <w:rsid w:val="00E118B7"/>
    <w:rsid w:val="00E1210F"/>
    <w:rsid w:val="00E1246E"/>
    <w:rsid w:val="00E12EBE"/>
    <w:rsid w:val="00E1310F"/>
    <w:rsid w:val="00E137B3"/>
    <w:rsid w:val="00E13EFE"/>
    <w:rsid w:val="00E148A3"/>
    <w:rsid w:val="00E15328"/>
    <w:rsid w:val="00E15CD8"/>
    <w:rsid w:val="00E17553"/>
    <w:rsid w:val="00E179E7"/>
    <w:rsid w:val="00E17D88"/>
    <w:rsid w:val="00E201E7"/>
    <w:rsid w:val="00E205A9"/>
    <w:rsid w:val="00E20B97"/>
    <w:rsid w:val="00E21D77"/>
    <w:rsid w:val="00E21EF9"/>
    <w:rsid w:val="00E23318"/>
    <w:rsid w:val="00E23604"/>
    <w:rsid w:val="00E23ABB"/>
    <w:rsid w:val="00E248F0"/>
    <w:rsid w:val="00E26703"/>
    <w:rsid w:val="00E2693D"/>
    <w:rsid w:val="00E26A0D"/>
    <w:rsid w:val="00E27D27"/>
    <w:rsid w:val="00E30C79"/>
    <w:rsid w:val="00E311FD"/>
    <w:rsid w:val="00E31487"/>
    <w:rsid w:val="00E31643"/>
    <w:rsid w:val="00E325C2"/>
    <w:rsid w:val="00E334F1"/>
    <w:rsid w:val="00E3371B"/>
    <w:rsid w:val="00E34666"/>
    <w:rsid w:val="00E34D38"/>
    <w:rsid w:val="00E34E2A"/>
    <w:rsid w:val="00E35413"/>
    <w:rsid w:val="00E356EF"/>
    <w:rsid w:val="00E35DD1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4C23"/>
    <w:rsid w:val="00E44C27"/>
    <w:rsid w:val="00E44D42"/>
    <w:rsid w:val="00E4507A"/>
    <w:rsid w:val="00E452FD"/>
    <w:rsid w:val="00E4677C"/>
    <w:rsid w:val="00E46AB5"/>
    <w:rsid w:val="00E46C97"/>
    <w:rsid w:val="00E4753E"/>
    <w:rsid w:val="00E476F0"/>
    <w:rsid w:val="00E47806"/>
    <w:rsid w:val="00E5009A"/>
    <w:rsid w:val="00E50706"/>
    <w:rsid w:val="00E50A75"/>
    <w:rsid w:val="00E51480"/>
    <w:rsid w:val="00E518C6"/>
    <w:rsid w:val="00E52CCB"/>
    <w:rsid w:val="00E53277"/>
    <w:rsid w:val="00E53331"/>
    <w:rsid w:val="00E53446"/>
    <w:rsid w:val="00E53668"/>
    <w:rsid w:val="00E536F2"/>
    <w:rsid w:val="00E5373F"/>
    <w:rsid w:val="00E539AD"/>
    <w:rsid w:val="00E53CBF"/>
    <w:rsid w:val="00E56866"/>
    <w:rsid w:val="00E56CD1"/>
    <w:rsid w:val="00E571CC"/>
    <w:rsid w:val="00E5746E"/>
    <w:rsid w:val="00E5770D"/>
    <w:rsid w:val="00E57BC3"/>
    <w:rsid w:val="00E6047C"/>
    <w:rsid w:val="00E606FB"/>
    <w:rsid w:val="00E6098A"/>
    <w:rsid w:val="00E6118A"/>
    <w:rsid w:val="00E61541"/>
    <w:rsid w:val="00E61B58"/>
    <w:rsid w:val="00E61C69"/>
    <w:rsid w:val="00E61F06"/>
    <w:rsid w:val="00E62064"/>
    <w:rsid w:val="00E62082"/>
    <w:rsid w:val="00E62F58"/>
    <w:rsid w:val="00E6385A"/>
    <w:rsid w:val="00E63905"/>
    <w:rsid w:val="00E646FB"/>
    <w:rsid w:val="00E649F2"/>
    <w:rsid w:val="00E64DAE"/>
    <w:rsid w:val="00E650FC"/>
    <w:rsid w:val="00E65975"/>
    <w:rsid w:val="00E65A00"/>
    <w:rsid w:val="00E65B75"/>
    <w:rsid w:val="00E65DED"/>
    <w:rsid w:val="00E65DF4"/>
    <w:rsid w:val="00E65F1E"/>
    <w:rsid w:val="00E66189"/>
    <w:rsid w:val="00E668F1"/>
    <w:rsid w:val="00E67084"/>
    <w:rsid w:val="00E70EE6"/>
    <w:rsid w:val="00E714FD"/>
    <w:rsid w:val="00E71763"/>
    <w:rsid w:val="00E719D8"/>
    <w:rsid w:val="00E71D1C"/>
    <w:rsid w:val="00E71F29"/>
    <w:rsid w:val="00E7207C"/>
    <w:rsid w:val="00E736AF"/>
    <w:rsid w:val="00E73731"/>
    <w:rsid w:val="00E73E2E"/>
    <w:rsid w:val="00E7461C"/>
    <w:rsid w:val="00E74DFD"/>
    <w:rsid w:val="00E76C74"/>
    <w:rsid w:val="00E77AFC"/>
    <w:rsid w:val="00E77B79"/>
    <w:rsid w:val="00E77DBA"/>
    <w:rsid w:val="00E80732"/>
    <w:rsid w:val="00E808C5"/>
    <w:rsid w:val="00E80AE7"/>
    <w:rsid w:val="00E80E81"/>
    <w:rsid w:val="00E8132B"/>
    <w:rsid w:val="00E83570"/>
    <w:rsid w:val="00E83B52"/>
    <w:rsid w:val="00E851EF"/>
    <w:rsid w:val="00E8576A"/>
    <w:rsid w:val="00E858EC"/>
    <w:rsid w:val="00E85BE4"/>
    <w:rsid w:val="00E87E34"/>
    <w:rsid w:val="00E906C2"/>
    <w:rsid w:val="00E919F8"/>
    <w:rsid w:val="00E92104"/>
    <w:rsid w:val="00E9221E"/>
    <w:rsid w:val="00E92ADF"/>
    <w:rsid w:val="00E92D2B"/>
    <w:rsid w:val="00E93324"/>
    <w:rsid w:val="00E936CF"/>
    <w:rsid w:val="00E93DF0"/>
    <w:rsid w:val="00E94C4C"/>
    <w:rsid w:val="00E94D9B"/>
    <w:rsid w:val="00E94FA6"/>
    <w:rsid w:val="00E95286"/>
    <w:rsid w:val="00E954A4"/>
    <w:rsid w:val="00E95989"/>
    <w:rsid w:val="00E95B15"/>
    <w:rsid w:val="00E96998"/>
    <w:rsid w:val="00E96C9B"/>
    <w:rsid w:val="00E96F9D"/>
    <w:rsid w:val="00EA06A4"/>
    <w:rsid w:val="00EA09D3"/>
    <w:rsid w:val="00EA0C02"/>
    <w:rsid w:val="00EA0D4A"/>
    <w:rsid w:val="00EA0F55"/>
    <w:rsid w:val="00EA2C49"/>
    <w:rsid w:val="00EA3EEA"/>
    <w:rsid w:val="00EA43A2"/>
    <w:rsid w:val="00EA4405"/>
    <w:rsid w:val="00EA4BE5"/>
    <w:rsid w:val="00EA51CD"/>
    <w:rsid w:val="00EA555B"/>
    <w:rsid w:val="00EA5972"/>
    <w:rsid w:val="00EA5978"/>
    <w:rsid w:val="00EA5BC8"/>
    <w:rsid w:val="00EA5E0F"/>
    <w:rsid w:val="00EA5EE2"/>
    <w:rsid w:val="00EA6291"/>
    <w:rsid w:val="00EA62FE"/>
    <w:rsid w:val="00EB0003"/>
    <w:rsid w:val="00EB0A1D"/>
    <w:rsid w:val="00EB0D59"/>
    <w:rsid w:val="00EB0F1C"/>
    <w:rsid w:val="00EB13CB"/>
    <w:rsid w:val="00EB1B2F"/>
    <w:rsid w:val="00EB24F6"/>
    <w:rsid w:val="00EB287D"/>
    <w:rsid w:val="00EB289D"/>
    <w:rsid w:val="00EB298A"/>
    <w:rsid w:val="00EB2B50"/>
    <w:rsid w:val="00EB3059"/>
    <w:rsid w:val="00EB38CA"/>
    <w:rsid w:val="00EB3932"/>
    <w:rsid w:val="00EB4098"/>
    <w:rsid w:val="00EB4488"/>
    <w:rsid w:val="00EB4A80"/>
    <w:rsid w:val="00EB7B0B"/>
    <w:rsid w:val="00EB7F58"/>
    <w:rsid w:val="00EC00C7"/>
    <w:rsid w:val="00EC159D"/>
    <w:rsid w:val="00EC1A26"/>
    <w:rsid w:val="00EC1BCC"/>
    <w:rsid w:val="00EC1F44"/>
    <w:rsid w:val="00EC2883"/>
    <w:rsid w:val="00EC3942"/>
    <w:rsid w:val="00EC43AC"/>
    <w:rsid w:val="00EC4DC0"/>
    <w:rsid w:val="00EC4F49"/>
    <w:rsid w:val="00EC516B"/>
    <w:rsid w:val="00EC557E"/>
    <w:rsid w:val="00EC5A96"/>
    <w:rsid w:val="00EC64F5"/>
    <w:rsid w:val="00EC6F4A"/>
    <w:rsid w:val="00ED1A7A"/>
    <w:rsid w:val="00ED1C24"/>
    <w:rsid w:val="00ED1D13"/>
    <w:rsid w:val="00ED2460"/>
    <w:rsid w:val="00ED2D01"/>
    <w:rsid w:val="00ED2F72"/>
    <w:rsid w:val="00ED31BF"/>
    <w:rsid w:val="00ED35D0"/>
    <w:rsid w:val="00ED36E8"/>
    <w:rsid w:val="00ED5186"/>
    <w:rsid w:val="00ED53D8"/>
    <w:rsid w:val="00ED5ABD"/>
    <w:rsid w:val="00ED68E9"/>
    <w:rsid w:val="00EE001C"/>
    <w:rsid w:val="00EE034E"/>
    <w:rsid w:val="00EE06E0"/>
    <w:rsid w:val="00EE072D"/>
    <w:rsid w:val="00EE08F0"/>
    <w:rsid w:val="00EE0E8C"/>
    <w:rsid w:val="00EE10E4"/>
    <w:rsid w:val="00EE17B2"/>
    <w:rsid w:val="00EE1C6F"/>
    <w:rsid w:val="00EE2454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4A7"/>
    <w:rsid w:val="00EF1B8D"/>
    <w:rsid w:val="00EF35F1"/>
    <w:rsid w:val="00EF3A02"/>
    <w:rsid w:val="00EF5BB8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1AE"/>
    <w:rsid w:val="00F03FF8"/>
    <w:rsid w:val="00F041CD"/>
    <w:rsid w:val="00F04364"/>
    <w:rsid w:val="00F04D16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07859"/>
    <w:rsid w:val="00F10BB7"/>
    <w:rsid w:val="00F112C0"/>
    <w:rsid w:val="00F11CBB"/>
    <w:rsid w:val="00F13A67"/>
    <w:rsid w:val="00F141D0"/>
    <w:rsid w:val="00F1420C"/>
    <w:rsid w:val="00F1422E"/>
    <w:rsid w:val="00F14FDC"/>
    <w:rsid w:val="00F152D6"/>
    <w:rsid w:val="00F1567B"/>
    <w:rsid w:val="00F16243"/>
    <w:rsid w:val="00F165A8"/>
    <w:rsid w:val="00F16A20"/>
    <w:rsid w:val="00F16A72"/>
    <w:rsid w:val="00F16AB9"/>
    <w:rsid w:val="00F16B62"/>
    <w:rsid w:val="00F16D72"/>
    <w:rsid w:val="00F16F4D"/>
    <w:rsid w:val="00F16FA9"/>
    <w:rsid w:val="00F16FD9"/>
    <w:rsid w:val="00F17090"/>
    <w:rsid w:val="00F17232"/>
    <w:rsid w:val="00F17562"/>
    <w:rsid w:val="00F20021"/>
    <w:rsid w:val="00F20D75"/>
    <w:rsid w:val="00F20DAA"/>
    <w:rsid w:val="00F211A3"/>
    <w:rsid w:val="00F21447"/>
    <w:rsid w:val="00F21924"/>
    <w:rsid w:val="00F21D78"/>
    <w:rsid w:val="00F21F44"/>
    <w:rsid w:val="00F23135"/>
    <w:rsid w:val="00F2391A"/>
    <w:rsid w:val="00F23CE3"/>
    <w:rsid w:val="00F23F75"/>
    <w:rsid w:val="00F242C8"/>
    <w:rsid w:val="00F2436D"/>
    <w:rsid w:val="00F24E1C"/>
    <w:rsid w:val="00F24E44"/>
    <w:rsid w:val="00F256FA"/>
    <w:rsid w:val="00F2573F"/>
    <w:rsid w:val="00F25795"/>
    <w:rsid w:val="00F25AB5"/>
    <w:rsid w:val="00F2756C"/>
    <w:rsid w:val="00F305E6"/>
    <w:rsid w:val="00F3090F"/>
    <w:rsid w:val="00F30E31"/>
    <w:rsid w:val="00F317A3"/>
    <w:rsid w:val="00F324EB"/>
    <w:rsid w:val="00F33020"/>
    <w:rsid w:val="00F335D2"/>
    <w:rsid w:val="00F33B14"/>
    <w:rsid w:val="00F33C22"/>
    <w:rsid w:val="00F33E12"/>
    <w:rsid w:val="00F33E7F"/>
    <w:rsid w:val="00F344E8"/>
    <w:rsid w:val="00F34C35"/>
    <w:rsid w:val="00F353BF"/>
    <w:rsid w:val="00F356B8"/>
    <w:rsid w:val="00F3598A"/>
    <w:rsid w:val="00F36186"/>
    <w:rsid w:val="00F37FDF"/>
    <w:rsid w:val="00F40028"/>
    <w:rsid w:val="00F4069B"/>
    <w:rsid w:val="00F4195E"/>
    <w:rsid w:val="00F42247"/>
    <w:rsid w:val="00F42EE2"/>
    <w:rsid w:val="00F43254"/>
    <w:rsid w:val="00F43595"/>
    <w:rsid w:val="00F4408B"/>
    <w:rsid w:val="00F44985"/>
    <w:rsid w:val="00F4539F"/>
    <w:rsid w:val="00F45894"/>
    <w:rsid w:val="00F463CE"/>
    <w:rsid w:val="00F5050A"/>
    <w:rsid w:val="00F50A6C"/>
    <w:rsid w:val="00F50D5D"/>
    <w:rsid w:val="00F512F1"/>
    <w:rsid w:val="00F51DF8"/>
    <w:rsid w:val="00F525DA"/>
    <w:rsid w:val="00F52620"/>
    <w:rsid w:val="00F5312F"/>
    <w:rsid w:val="00F5351B"/>
    <w:rsid w:val="00F53844"/>
    <w:rsid w:val="00F53952"/>
    <w:rsid w:val="00F543E7"/>
    <w:rsid w:val="00F5447F"/>
    <w:rsid w:val="00F55A31"/>
    <w:rsid w:val="00F55C12"/>
    <w:rsid w:val="00F5616A"/>
    <w:rsid w:val="00F571C6"/>
    <w:rsid w:val="00F603E3"/>
    <w:rsid w:val="00F60416"/>
    <w:rsid w:val="00F60C74"/>
    <w:rsid w:val="00F61052"/>
    <w:rsid w:val="00F61065"/>
    <w:rsid w:val="00F62272"/>
    <w:rsid w:val="00F627D0"/>
    <w:rsid w:val="00F628C5"/>
    <w:rsid w:val="00F62955"/>
    <w:rsid w:val="00F63838"/>
    <w:rsid w:val="00F63D98"/>
    <w:rsid w:val="00F6416E"/>
    <w:rsid w:val="00F6475E"/>
    <w:rsid w:val="00F65465"/>
    <w:rsid w:val="00F656DE"/>
    <w:rsid w:val="00F708E9"/>
    <w:rsid w:val="00F71324"/>
    <w:rsid w:val="00F72B73"/>
    <w:rsid w:val="00F72E51"/>
    <w:rsid w:val="00F732A1"/>
    <w:rsid w:val="00F7405D"/>
    <w:rsid w:val="00F74618"/>
    <w:rsid w:val="00F75262"/>
    <w:rsid w:val="00F7580E"/>
    <w:rsid w:val="00F75FF3"/>
    <w:rsid w:val="00F76D40"/>
    <w:rsid w:val="00F77BC7"/>
    <w:rsid w:val="00F81224"/>
    <w:rsid w:val="00F81E70"/>
    <w:rsid w:val="00F81EB8"/>
    <w:rsid w:val="00F8230B"/>
    <w:rsid w:val="00F8269B"/>
    <w:rsid w:val="00F826D1"/>
    <w:rsid w:val="00F837AE"/>
    <w:rsid w:val="00F837F1"/>
    <w:rsid w:val="00F84B7B"/>
    <w:rsid w:val="00F852B2"/>
    <w:rsid w:val="00F85FBF"/>
    <w:rsid w:val="00F87EBA"/>
    <w:rsid w:val="00F900AF"/>
    <w:rsid w:val="00F906A3"/>
    <w:rsid w:val="00F90A71"/>
    <w:rsid w:val="00F90B92"/>
    <w:rsid w:val="00F91147"/>
    <w:rsid w:val="00F91CAB"/>
    <w:rsid w:val="00F91F2A"/>
    <w:rsid w:val="00F926BA"/>
    <w:rsid w:val="00F92C4E"/>
    <w:rsid w:val="00F93822"/>
    <w:rsid w:val="00F93F03"/>
    <w:rsid w:val="00F94131"/>
    <w:rsid w:val="00F94692"/>
    <w:rsid w:val="00F962EF"/>
    <w:rsid w:val="00F96FEA"/>
    <w:rsid w:val="00F974D3"/>
    <w:rsid w:val="00F97C33"/>
    <w:rsid w:val="00FA0044"/>
    <w:rsid w:val="00FA08AD"/>
    <w:rsid w:val="00FA0E2C"/>
    <w:rsid w:val="00FA1642"/>
    <w:rsid w:val="00FA2437"/>
    <w:rsid w:val="00FA3148"/>
    <w:rsid w:val="00FA3674"/>
    <w:rsid w:val="00FA46FC"/>
    <w:rsid w:val="00FA4D9D"/>
    <w:rsid w:val="00FA5094"/>
    <w:rsid w:val="00FA52E7"/>
    <w:rsid w:val="00FA62B5"/>
    <w:rsid w:val="00FA654A"/>
    <w:rsid w:val="00FA6697"/>
    <w:rsid w:val="00FA67C3"/>
    <w:rsid w:val="00FA6E1D"/>
    <w:rsid w:val="00FA6FA1"/>
    <w:rsid w:val="00FA759E"/>
    <w:rsid w:val="00FA7857"/>
    <w:rsid w:val="00FA78A8"/>
    <w:rsid w:val="00FA7A07"/>
    <w:rsid w:val="00FB2454"/>
    <w:rsid w:val="00FB29DF"/>
    <w:rsid w:val="00FB3C44"/>
    <w:rsid w:val="00FB3E46"/>
    <w:rsid w:val="00FB4207"/>
    <w:rsid w:val="00FB460A"/>
    <w:rsid w:val="00FB4FAD"/>
    <w:rsid w:val="00FB4FDF"/>
    <w:rsid w:val="00FB5AD4"/>
    <w:rsid w:val="00FB6FAB"/>
    <w:rsid w:val="00FB7655"/>
    <w:rsid w:val="00FB774A"/>
    <w:rsid w:val="00FC0206"/>
    <w:rsid w:val="00FC0344"/>
    <w:rsid w:val="00FC0AAA"/>
    <w:rsid w:val="00FC0F22"/>
    <w:rsid w:val="00FC2023"/>
    <w:rsid w:val="00FC268C"/>
    <w:rsid w:val="00FC29C7"/>
    <w:rsid w:val="00FC2B96"/>
    <w:rsid w:val="00FC2BB4"/>
    <w:rsid w:val="00FC2D65"/>
    <w:rsid w:val="00FC2DF4"/>
    <w:rsid w:val="00FC2FA8"/>
    <w:rsid w:val="00FC3E26"/>
    <w:rsid w:val="00FC4840"/>
    <w:rsid w:val="00FC4907"/>
    <w:rsid w:val="00FC49FC"/>
    <w:rsid w:val="00FC4A49"/>
    <w:rsid w:val="00FC4A5E"/>
    <w:rsid w:val="00FC4B6E"/>
    <w:rsid w:val="00FC4E09"/>
    <w:rsid w:val="00FC5246"/>
    <w:rsid w:val="00FC581B"/>
    <w:rsid w:val="00FC74AF"/>
    <w:rsid w:val="00FC7B58"/>
    <w:rsid w:val="00FD0328"/>
    <w:rsid w:val="00FD041A"/>
    <w:rsid w:val="00FD0C08"/>
    <w:rsid w:val="00FD0C45"/>
    <w:rsid w:val="00FD0EE5"/>
    <w:rsid w:val="00FD14BD"/>
    <w:rsid w:val="00FD2512"/>
    <w:rsid w:val="00FD2C75"/>
    <w:rsid w:val="00FD325B"/>
    <w:rsid w:val="00FD3829"/>
    <w:rsid w:val="00FD41B8"/>
    <w:rsid w:val="00FD44C8"/>
    <w:rsid w:val="00FD44EB"/>
    <w:rsid w:val="00FD46AE"/>
    <w:rsid w:val="00FD4BB4"/>
    <w:rsid w:val="00FD561B"/>
    <w:rsid w:val="00FD5802"/>
    <w:rsid w:val="00FD58A1"/>
    <w:rsid w:val="00FD68E9"/>
    <w:rsid w:val="00FE0A54"/>
    <w:rsid w:val="00FE0F57"/>
    <w:rsid w:val="00FE1961"/>
    <w:rsid w:val="00FE1A93"/>
    <w:rsid w:val="00FE21C9"/>
    <w:rsid w:val="00FE240A"/>
    <w:rsid w:val="00FE2AB7"/>
    <w:rsid w:val="00FE2AE2"/>
    <w:rsid w:val="00FE3813"/>
    <w:rsid w:val="00FE4696"/>
    <w:rsid w:val="00FE5091"/>
    <w:rsid w:val="00FE6412"/>
    <w:rsid w:val="00FE78E6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66"/>
    <w:rsid w:val="00FF28B0"/>
    <w:rsid w:val="00FF3F5F"/>
    <w:rsid w:val="00FF4058"/>
    <w:rsid w:val="00FF4960"/>
    <w:rsid w:val="00FF57D6"/>
    <w:rsid w:val="00FF5EA1"/>
    <w:rsid w:val="00FF616D"/>
    <w:rsid w:val="00FF6289"/>
    <w:rsid w:val="00FF64AF"/>
    <w:rsid w:val="00FF66B8"/>
    <w:rsid w:val="00FF6903"/>
    <w:rsid w:val="00FF6A58"/>
    <w:rsid w:val="00FF6ED7"/>
    <w:rsid w:val="00FF71EF"/>
    <w:rsid w:val="00FF7706"/>
    <w:rsid w:val="00FF7B92"/>
    <w:rsid w:val="00FF7D14"/>
    <w:rsid w:val="00FF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A00EFC5"/>
  <w15:chartTrackingRefBased/>
  <w15:docId w15:val="{17396718-F6F6-4D22-9EE2-1901E992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7C81"/>
    <w:rPr>
      <w:sz w:val="24"/>
      <w:szCs w:val="24"/>
    </w:rPr>
  </w:style>
  <w:style w:type="paragraph" w:styleId="12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3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customStyle="1" w:styleId="14">
    <w:name w:val="Название1"/>
    <w:basedOn w:val="a"/>
    <w:next w:val="a"/>
    <w:link w:val="a4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4">
    <w:name w:val="Название Знак"/>
    <w:link w:val="1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6">
    <w:name w:val="Подзаголовок Знак"/>
    <w:link w:val="a5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7">
    <w:name w:val="Block Text"/>
    <w:basedOn w:val="a"/>
    <w:next w:val="a"/>
    <w:link w:val="a8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8">
    <w:name w:val="Цитата Знак"/>
    <w:link w:val="a7"/>
    <w:uiPriority w:val="99"/>
    <w:rsid w:val="00285FEF"/>
    <w:rPr>
      <w:i/>
      <w:iCs/>
      <w:color w:val="000000"/>
    </w:rPr>
  </w:style>
  <w:style w:type="character" w:styleId="a9">
    <w:name w:val="Strong"/>
    <w:uiPriority w:val="22"/>
    <w:qFormat/>
    <w:rsid w:val="00285FEF"/>
    <w:rPr>
      <w:b/>
      <w:bCs/>
    </w:rPr>
  </w:style>
  <w:style w:type="character" w:styleId="aa">
    <w:name w:val="Emphasis"/>
    <w:uiPriority w:val="99"/>
    <w:qFormat/>
    <w:rsid w:val="00285FEF"/>
    <w:rPr>
      <w:i/>
      <w:iCs/>
    </w:rPr>
  </w:style>
  <w:style w:type="paragraph" w:customStyle="1" w:styleId="15">
    <w:name w:val="Без интервала1"/>
    <w:basedOn w:val="a"/>
    <w:link w:val="ab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b">
    <w:name w:val="Без интервала Знак"/>
    <w:basedOn w:val="a0"/>
    <w:link w:val="15"/>
    <w:uiPriority w:val="99"/>
    <w:rsid w:val="00285FEF"/>
  </w:style>
  <w:style w:type="paragraph" w:customStyle="1" w:styleId="16">
    <w:name w:val="Абзац списка1"/>
    <w:basedOn w:val="a"/>
    <w:link w:val="ac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c">
    <w:name w:val="Абзац списка Знак"/>
    <w:aliases w:val="Маркер Знак"/>
    <w:link w:val="16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7">
    <w:name w:val="Выделенная цитата1"/>
    <w:basedOn w:val="a"/>
    <w:next w:val="a"/>
    <w:link w:val="ad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d">
    <w:name w:val="Выделенная цитата Знак"/>
    <w:link w:val="17"/>
    <w:uiPriority w:val="30"/>
    <w:rsid w:val="00285FEF"/>
    <w:rPr>
      <w:b/>
      <w:bCs/>
      <w:i/>
      <w:iCs/>
      <w:color w:val="4F81BD"/>
    </w:rPr>
  </w:style>
  <w:style w:type="character" w:customStyle="1" w:styleId="18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9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a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b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c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3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2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d">
    <w:name w:val="Заголовок оглавления1"/>
    <w:basedOn w:val="12"/>
    <w:next w:val="a"/>
    <w:uiPriority w:val="99"/>
    <w:qFormat/>
    <w:rsid w:val="00285FEF"/>
    <w:pPr>
      <w:jc w:val="both"/>
      <w:outlineLvl w:val="9"/>
    </w:pPr>
  </w:style>
  <w:style w:type="paragraph" w:styleId="ae">
    <w:name w:val="header"/>
    <w:basedOn w:val="a"/>
    <w:link w:val="af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">
    <w:name w:val="Верхний колонтитул Знак"/>
    <w:link w:val="ae"/>
    <w:uiPriority w:val="99"/>
    <w:qFormat/>
    <w:rsid w:val="00E15CD8"/>
    <w:rPr>
      <w:rFonts w:ascii="Calibri" w:eastAsia="Calibri" w:hAnsi="Calibri"/>
      <w:sz w:val="22"/>
      <w:szCs w:val="22"/>
    </w:rPr>
  </w:style>
  <w:style w:type="paragraph" w:styleId="af0">
    <w:name w:val="footer"/>
    <w:basedOn w:val="a"/>
    <w:link w:val="af1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1">
    <w:name w:val="Нижний колонтитул Знак"/>
    <w:link w:val="af0"/>
    <w:uiPriority w:val="99"/>
    <w:qFormat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e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2">
    <w:name w:val="Hyperlink"/>
    <w:uiPriority w:val="99"/>
    <w:unhideWhenUsed/>
    <w:rsid w:val="00E15CD8"/>
    <w:rPr>
      <w:color w:val="0000FF"/>
      <w:u w:val="single"/>
    </w:rPr>
  </w:style>
  <w:style w:type="paragraph" w:styleId="af3">
    <w:name w:val="Balloon Text"/>
    <w:basedOn w:val="a"/>
    <w:link w:val="af4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4">
    <w:name w:val="Текст выноски Знак"/>
    <w:link w:val="af3"/>
    <w:uiPriority w:val="99"/>
    <w:rsid w:val="00E15CD8"/>
    <w:rPr>
      <w:rFonts w:ascii="Tahoma" w:eastAsia="Calibri" w:hAnsi="Tahoma" w:cs="Tahoma"/>
      <w:sz w:val="16"/>
      <w:szCs w:val="16"/>
    </w:rPr>
  </w:style>
  <w:style w:type="paragraph" w:customStyle="1" w:styleId="1f">
    <w:name w:val="Обычный (веб)1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5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uiPriority w:val="99"/>
    <w:unhideWhenUsed/>
    <w:rsid w:val="00E15CD8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8">
    <w:name w:val="Текст примечания Знак"/>
    <w:link w:val="af7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f0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9">
    <w:name w:val="Основной текст_"/>
    <w:link w:val="25"/>
    <w:uiPriority w:val="99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9"/>
    <w:uiPriority w:val="99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f1">
    <w:name w:val="Основной текст1"/>
    <w:uiPriority w:val="99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2">
    <w:name w:val="Замещающий текст1"/>
    <w:uiPriority w:val="99"/>
    <w:semiHidden/>
    <w:rsid w:val="00E15CD8"/>
    <w:rPr>
      <w:color w:val="808080"/>
    </w:rPr>
  </w:style>
  <w:style w:type="paragraph" w:styleId="afa">
    <w:name w:val="annotation subject"/>
    <w:basedOn w:val="af7"/>
    <w:next w:val="af7"/>
    <w:link w:val="afb"/>
    <w:uiPriority w:val="99"/>
    <w:unhideWhenUsed/>
    <w:rsid w:val="00E15CD8"/>
    <w:rPr>
      <w:b/>
      <w:bCs/>
    </w:rPr>
  </w:style>
  <w:style w:type="character" w:customStyle="1" w:styleId="afb">
    <w:name w:val="Тема примечания Знак"/>
    <w:link w:val="afa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3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c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d">
    <w:name w:val="Body Text Indent"/>
    <w:basedOn w:val="a"/>
    <w:link w:val="afe"/>
    <w:uiPriority w:val="99"/>
    <w:unhideWhenUsed/>
    <w:rsid w:val="00E15CD8"/>
    <w:pPr>
      <w:spacing w:after="120"/>
      <w:ind w:left="283"/>
    </w:pPr>
  </w:style>
  <w:style w:type="character" w:customStyle="1" w:styleId="afe">
    <w:name w:val="Основной текст с отступом Знак"/>
    <w:link w:val="afd"/>
    <w:uiPriority w:val="99"/>
    <w:rsid w:val="00E15CD8"/>
    <w:rPr>
      <w:lang w:eastAsia="ru-RU"/>
    </w:rPr>
  </w:style>
  <w:style w:type="table" w:customStyle="1" w:styleId="1f4">
    <w:name w:val="Сетка таблицы1"/>
    <w:basedOn w:val="a1"/>
    <w:next w:val="af5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endnote text"/>
    <w:basedOn w:val="a"/>
    <w:link w:val="aff0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0"/>
    <w:link w:val="aff"/>
    <w:uiPriority w:val="99"/>
    <w:rsid w:val="008B58D0"/>
  </w:style>
  <w:style w:type="character" w:styleId="aff1">
    <w:name w:val="endnote reference"/>
    <w:uiPriority w:val="99"/>
    <w:unhideWhenUsed/>
    <w:rsid w:val="008B58D0"/>
    <w:rPr>
      <w:vertAlign w:val="superscript"/>
    </w:rPr>
  </w:style>
  <w:style w:type="paragraph" w:styleId="aff2">
    <w:name w:val="footnote text"/>
    <w:basedOn w:val="a"/>
    <w:link w:val="aff3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qFormat/>
    <w:rsid w:val="008B58D0"/>
  </w:style>
  <w:style w:type="character" w:styleId="aff4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5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6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7">
    <w:name w:val="Revision"/>
    <w:hidden/>
    <w:uiPriority w:val="71"/>
    <w:rsid w:val="00CD2C81"/>
  </w:style>
  <w:style w:type="character" w:customStyle="1" w:styleId="1f5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8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uiPriority w:val="73"/>
    <w:rsid w:val="00DF3D6C"/>
    <w:rPr>
      <w:i/>
      <w:iCs/>
      <w:color w:val="404040"/>
    </w:rPr>
  </w:style>
  <w:style w:type="paragraph" w:styleId="aff9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6">
    <w:name w:val="Выделенная цитата Знак1"/>
    <w:uiPriority w:val="60"/>
    <w:rsid w:val="00DF3D6C"/>
    <w:rPr>
      <w:i/>
      <w:iCs/>
      <w:color w:val="4F81BD"/>
    </w:rPr>
  </w:style>
  <w:style w:type="character" w:styleId="affa">
    <w:name w:val="Subtle Emphasis"/>
    <w:uiPriority w:val="19"/>
    <w:qFormat/>
    <w:rsid w:val="00DF3D6C"/>
    <w:rPr>
      <w:i/>
      <w:iCs/>
      <w:color w:val="808080"/>
    </w:rPr>
  </w:style>
  <w:style w:type="character" w:styleId="affb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c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d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e">
    <w:name w:val="Book Title"/>
    <w:uiPriority w:val="33"/>
    <w:qFormat/>
    <w:rsid w:val="00DF3D6C"/>
    <w:rPr>
      <w:b/>
      <w:bCs/>
      <w:smallCaps/>
      <w:spacing w:val="5"/>
    </w:rPr>
  </w:style>
  <w:style w:type="paragraph" w:styleId="afff">
    <w:name w:val="TOC Heading"/>
    <w:basedOn w:val="12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0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1">
    <w:name w:val="page number"/>
    <w:basedOn w:val="a0"/>
    <w:rsid w:val="00DF3D6C"/>
  </w:style>
  <w:style w:type="paragraph" w:styleId="afff2">
    <w:name w:val="Body Text"/>
    <w:basedOn w:val="a"/>
    <w:link w:val="afff3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3">
    <w:name w:val="Основной текст Знак"/>
    <w:link w:val="afff2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4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7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5">
    <w:name w:val="Цветовое выделение"/>
    <w:uiPriority w:val="99"/>
    <w:rsid w:val="00DF3D6C"/>
    <w:rPr>
      <w:b/>
      <w:color w:val="26282F"/>
    </w:rPr>
  </w:style>
  <w:style w:type="character" w:customStyle="1" w:styleId="afff6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7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8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9">
    <w:name w:val="текст в таблице"/>
    <w:basedOn w:val="a"/>
    <w:link w:val="afffa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a">
    <w:name w:val="текст в таблице Знак"/>
    <w:link w:val="afff9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uiPriority w:val="99"/>
    <w:rsid w:val="00DF3D6C"/>
    <w:rPr>
      <w:rFonts w:ascii="Cambria" w:eastAsia="MS Gothic" w:hAnsi="Cambria" w:cs="Times New Roman"/>
      <w:color w:val="365F91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uiPriority w:val="9"/>
    <w:semiHidden/>
    <w:rsid w:val="00DF3D6C"/>
    <w:rPr>
      <w:rFonts w:ascii="Cambria" w:eastAsia="MS Gothic" w:hAnsi="Cambria" w:cs="Times New Roman"/>
      <w:color w:val="365F91"/>
      <w:sz w:val="26"/>
      <w:szCs w:val="26"/>
    </w:rPr>
  </w:style>
  <w:style w:type="character" w:customStyle="1" w:styleId="411">
    <w:name w:val="Заголовок 4 Знак1"/>
    <w:aliases w:val="H4 Знак1"/>
    <w:uiPriority w:val="99"/>
    <w:semiHidden/>
    <w:rsid w:val="00DF3D6C"/>
    <w:rPr>
      <w:rFonts w:ascii="Cambria" w:eastAsia="MS Gothic" w:hAnsi="Cambria" w:cs="Times New Roman"/>
      <w:i/>
      <w:iCs/>
      <w:color w:val="365F91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link w:val="2b"/>
    <w:rsid w:val="00DF3D6C"/>
    <w:rPr>
      <w:sz w:val="24"/>
      <w:szCs w:val="24"/>
    </w:rPr>
  </w:style>
  <w:style w:type="paragraph" w:styleId="afffc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d">
    <w:name w:val="Body Text First Indent"/>
    <w:basedOn w:val="afff2"/>
    <w:link w:val="afffe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e">
    <w:name w:val="Красная строка Знак"/>
    <w:link w:val="afffd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">
    <w:name w:val="Plain Text"/>
    <w:basedOn w:val="a"/>
    <w:link w:val="affff0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0">
    <w:name w:val="Текст Знак"/>
    <w:link w:val="affff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1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2">
    <w:name w:val="Document Map"/>
    <w:basedOn w:val="a"/>
    <w:link w:val="affff3"/>
    <w:uiPriority w:val="99"/>
    <w:semiHidden/>
    <w:unhideWhenUsed/>
    <w:rsid w:val="00DF3D6C"/>
    <w:rPr>
      <w:rFonts w:ascii="Tahoma" w:eastAsia="Calibri" w:hAnsi="Tahoma" w:cs="Tahoma"/>
      <w:sz w:val="16"/>
      <w:szCs w:val="16"/>
      <w:lang w:eastAsia="en-US"/>
    </w:rPr>
  </w:style>
  <w:style w:type="character" w:customStyle="1" w:styleId="affff3">
    <w:name w:val="Схема документа Знак"/>
    <w:link w:val="affff2"/>
    <w:uiPriority w:val="99"/>
    <w:semiHidden/>
    <w:rsid w:val="00DF3D6C"/>
    <w:rPr>
      <w:rFonts w:ascii="Tahoma" w:eastAsia="Calibr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5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4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8">
    <w:name w:val="Маркер1"/>
    <w:basedOn w:val="a"/>
    <w:next w:val="aff6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9">
    <w:name w:val="Верхний колонтитул1"/>
    <w:basedOn w:val="a"/>
    <w:next w:val="ae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a">
    <w:name w:val="Нижний колонтитул1"/>
    <w:basedOn w:val="a"/>
    <w:next w:val="af0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b">
    <w:name w:val="Схема документа1"/>
    <w:basedOn w:val="a"/>
    <w:next w:val="affff2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c">
    <w:name w:val="Верхний колонтитул Знак1"/>
    <w:basedOn w:val="a0"/>
    <w:uiPriority w:val="99"/>
    <w:semiHidden/>
    <w:rsid w:val="001675ED"/>
  </w:style>
  <w:style w:type="character" w:customStyle="1" w:styleId="1fd">
    <w:name w:val="Нижний колонтитул Знак1"/>
    <w:basedOn w:val="a0"/>
    <w:uiPriority w:val="99"/>
    <w:semiHidden/>
    <w:rsid w:val="001675ED"/>
  </w:style>
  <w:style w:type="character" w:customStyle="1" w:styleId="1fe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2f1">
    <w:name w:val="Обычный (веб)2"/>
    <w:basedOn w:val="a"/>
    <w:uiPriority w:val="99"/>
    <w:semiHidden/>
    <w:unhideWhenUsed/>
    <w:rsid w:val="00692938"/>
    <w:pPr>
      <w:spacing w:before="100" w:beforeAutospacing="1" w:after="100" w:afterAutospacing="1"/>
    </w:pPr>
  </w:style>
  <w:style w:type="paragraph" w:customStyle="1" w:styleId="affff5">
    <w:name w:val="Название"/>
    <w:basedOn w:val="a"/>
    <w:next w:val="a"/>
    <w:link w:val="1ff"/>
    <w:uiPriority w:val="99"/>
    <w:qFormat/>
    <w:rsid w:val="00EB4488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1ff">
    <w:name w:val="Название Знак1"/>
    <w:link w:val="affff5"/>
    <w:uiPriority w:val="99"/>
    <w:rsid w:val="00EB4488"/>
    <w:rPr>
      <w:rFonts w:ascii="Cambria" w:hAnsi="Cambria"/>
      <w:color w:val="17365D"/>
      <w:spacing w:val="5"/>
      <w:kern w:val="28"/>
      <w:sz w:val="52"/>
      <w:szCs w:val="52"/>
    </w:rPr>
  </w:style>
  <w:style w:type="paragraph" w:customStyle="1" w:styleId="affff6">
    <w:name w:val="Обычный (веб)"/>
    <w:basedOn w:val="a"/>
    <w:uiPriority w:val="99"/>
    <w:unhideWhenUsed/>
    <w:rsid w:val="00EB4488"/>
    <w:pPr>
      <w:spacing w:before="100" w:beforeAutospacing="1" w:after="100" w:afterAutospacing="1"/>
    </w:pPr>
  </w:style>
  <w:style w:type="paragraph" w:customStyle="1" w:styleId="1ff0">
    <w:name w:val="Обычный1"/>
    <w:qFormat/>
    <w:rsid w:val="006901B5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character" w:customStyle="1" w:styleId="affff7">
    <w:name w:val="Привязка сноски"/>
    <w:rsid w:val="006901B5"/>
    <w:rPr>
      <w:vertAlign w:val="superscript"/>
    </w:rPr>
  </w:style>
  <w:style w:type="character" w:customStyle="1" w:styleId="affff8">
    <w:name w:val="Символ сноски"/>
    <w:qFormat/>
    <w:rsid w:val="006901B5"/>
  </w:style>
  <w:style w:type="numbering" w:customStyle="1" w:styleId="10">
    <w:name w:val="Текущий список1"/>
    <w:uiPriority w:val="99"/>
    <w:rsid w:val="003A39BF"/>
    <w:pPr>
      <w:numPr>
        <w:numId w:val="17"/>
      </w:numPr>
    </w:pPr>
  </w:style>
  <w:style w:type="paragraph" w:customStyle="1" w:styleId="affff9">
    <w:name w:val="текст"/>
    <w:basedOn w:val="a"/>
    <w:uiPriority w:val="99"/>
    <w:rsid w:val="00C97D65"/>
    <w:pPr>
      <w:ind w:firstLine="709"/>
      <w:jc w:val="both"/>
    </w:pPr>
    <w:rPr>
      <w:sz w:val="26"/>
    </w:rPr>
  </w:style>
  <w:style w:type="character" w:styleId="affffa">
    <w:name w:val="Unresolved Mention"/>
    <w:uiPriority w:val="99"/>
    <w:semiHidden/>
    <w:unhideWhenUsed/>
    <w:rsid w:val="00955EED"/>
    <w:rPr>
      <w:color w:val="605E5C"/>
      <w:shd w:val="clear" w:color="auto" w:fill="E1DFDD"/>
    </w:rPr>
  </w:style>
  <w:style w:type="paragraph" w:customStyle="1" w:styleId="TNR14">
    <w:name w:val="Заголовок TNR14"/>
    <w:basedOn w:val="a"/>
    <w:link w:val="TNR140"/>
    <w:qFormat/>
    <w:rsid w:val="00B359D4"/>
    <w:pPr>
      <w:autoSpaceDE w:val="0"/>
      <w:autoSpaceDN w:val="0"/>
      <w:adjustRightInd w:val="0"/>
      <w:ind w:left="360"/>
      <w:jc w:val="center"/>
      <w:outlineLvl w:val="0"/>
    </w:pPr>
    <w:rPr>
      <w:b/>
      <w:bCs/>
      <w:sz w:val="28"/>
      <w:szCs w:val="28"/>
    </w:rPr>
  </w:style>
  <w:style w:type="character" w:customStyle="1" w:styleId="TNR140">
    <w:name w:val="Заголовок TNR14 Знак"/>
    <w:basedOn w:val="a0"/>
    <w:link w:val="TNR14"/>
    <w:rsid w:val="00B359D4"/>
    <w:rPr>
      <w:b/>
      <w:bCs/>
      <w:sz w:val="28"/>
      <w:szCs w:val="28"/>
    </w:rPr>
  </w:style>
  <w:style w:type="paragraph" w:styleId="affffb">
    <w:name w:val="Normal (Web)"/>
    <w:basedOn w:val="a"/>
    <w:uiPriority w:val="99"/>
    <w:unhideWhenUsed/>
    <w:rsid w:val="00CD5CD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n.kontrol@yandex.ru" TargetMode="Externa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gudz@kashira.org" TargetMode="Externa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CCE05D-C3A7-4441-A1E4-7E597E054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474</Words>
  <Characters>14104</Characters>
  <Application>Microsoft Office Word</Application>
  <DocSecurity>0</DocSecurity>
  <Lines>117</Lines>
  <Paragraphs>3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0</vt:i4>
      </vt:variant>
      <vt:variant>
        <vt:lpstr>Title</vt:lpstr>
      </vt:variant>
      <vt:variant>
        <vt:i4>1</vt:i4>
      </vt:variant>
    </vt:vector>
  </HeadingPairs>
  <TitlesOfParts>
    <vt:vector size="12" baseType="lpstr">
      <vt:lpstr>Проект Муниципальной программы "Цифровое муниципальное образование на 2023-2027гг</vt:lpstr>
      <vt:lpstr/>
      <vt:lpstr>Приложение № 1                            </vt:lpstr>
      <vt:lpstr>к постановлению администрации</vt:lpstr>
      <vt:lpstr>городского округа Кашира</vt:lpstr>
      <vt:lpstr/>
      <vt:lpstr/>
      <vt:lpstr/>
      <vt:lpstr>Муниципальная программа «Цифровое муниципальное образование»</vt:lpstr>
      <vt:lpstr>Паспорт муниципальной программы «Цифровое муниципальное образование»</vt:lpstr>
      <vt:lpstr>    3. Перечень мероприятий Подпрограммы 3 «Обеспечивающая подпрограмма»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16545</CharactersWithSpaces>
  <SharedDoc>false</SharedDoc>
  <HLinks>
    <vt:vector size="24" baseType="variant">
      <vt:variant>
        <vt:i4>5439530</vt:i4>
      </vt:variant>
      <vt:variant>
        <vt:i4>9</vt:i4>
      </vt:variant>
      <vt:variant>
        <vt:i4>0</vt:i4>
      </vt:variant>
      <vt:variant>
        <vt:i4>5</vt:i4>
      </vt:variant>
      <vt:variant>
        <vt:lpwstr>mailto:mun.kontrol@yandex.ru</vt:lpwstr>
      </vt:variant>
      <vt:variant>
        <vt:lpwstr/>
      </vt:variant>
      <vt:variant>
        <vt:i4>7995464</vt:i4>
      </vt:variant>
      <vt:variant>
        <vt:i4>6</vt:i4>
      </vt:variant>
      <vt:variant>
        <vt:i4>0</vt:i4>
      </vt:variant>
      <vt:variant>
        <vt:i4>5</vt:i4>
      </vt:variant>
      <vt:variant>
        <vt:lpwstr>mailto:feoktistova@kashira.org</vt:lpwstr>
      </vt:variant>
      <vt:variant>
        <vt:lpwstr/>
      </vt:variant>
      <vt:variant>
        <vt:i4>6881377</vt:i4>
      </vt:variant>
      <vt:variant>
        <vt:i4>3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  <vt:variant>
        <vt:i4>6881377</vt:i4>
      </vt:variant>
      <vt:variant>
        <vt:i4>0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Муниципальной программы "Цифровое муниципальное образование на 2023-2027гг</dc:title>
  <dc:subject>15. Цифровое муниципальное образование</dc:subject>
  <dc:creator>Бабаева Оксана</dc:creator>
  <cp:keywords/>
  <cp:lastModifiedBy>user</cp:lastModifiedBy>
  <cp:revision>2</cp:revision>
  <cp:lastPrinted>2024-01-19T12:45:00Z</cp:lastPrinted>
  <dcterms:created xsi:type="dcterms:W3CDTF">2024-01-19T12:46:00Z</dcterms:created>
  <dcterms:modified xsi:type="dcterms:W3CDTF">2024-01-19T12:46:00Z</dcterms:modified>
  <cp:category>Муниципальные программы</cp:category>
</cp:coreProperties>
</file>